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544740" w14:textId="2F222A43" w:rsidR="00A36BC6" w:rsidRDefault="00E1194A" w:rsidP="00A36BC6">
      <w:pPr>
        <w:pStyle w:val="Title"/>
      </w:pPr>
      <w:bookmarkStart w:id="0" w:name="_Toc5018952"/>
      <w:bookmarkStart w:id="1" w:name="_Toc5019569"/>
      <w:bookmarkStart w:id="2" w:name="_Toc5019728"/>
      <w:bookmarkStart w:id="3" w:name="_GoBack"/>
      <w:bookmarkEnd w:id="3"/>
      <w:r>
        <w:t xml:space="preserve">Problem set: Year 12 </w:t>
      </w:r>
      <w:r w:rsidR="00933335">
        <w:t>Eart</w:t>
      </w:r>
      <w:r w:rsidR="00707C3E">
        <w:t>h and Environmental Science</w:t>
      </w:r>
      <w:bookmarkEnd w:id="0"/>
      <w:bookmarkEnd w:id="1"/>
      <w:bookmarkEnd w:id="2"/>
    </w:p>
    <w:p w14:paraId="466235F2" w14:textId="40B4DBE9" w:rsidR="002B6B14" w:rsidRPr="001A436E" w:rsidRDefault="002B6B14" w:rsidP="002B6B14">
      <w:pPr>
        <w:pStyle w:val="Heading2"/>
        <w:rPr>
          <w:lang w:eastAsia="en-AU"/>
        </w:rPr>
      </w:pPr>
      <w:r w:rsidRPr="001A436E">
        <w:rPr>
          <w:lang w:eastAsia="en-AU"/>
        </w:rPr>
        <w:t>Introduction</w:t>
      </w:r>
    </w:p>
    <w:p w14:paraId="40BC70E3" w14:textId="756545C5" w:rsidR="002B6B14" w:rsidRPr="001A436E" w:rsidRDefault="002B6B14" w:rsidP="002B6B14">
      <w:pPr>
        <w:rPr>
          <w:lang w:eastAsia="en-AU"/>
        </w:rPr>
      </w:pPr>
      <w:r w:rsidRPr="001A436E">
        <w:rPr>
          <w:lang w:eastAsia="en-AU"/>
        </w:rPr>
        <w:t xml:space="preserve">This document contains questions to probe students’ understanding of various concepts in the Year 12 course of the Stage 6 </w:t>
      </w:r>
      <w:r>
        <w:rPr>
          <w:lang w:eastAsia="en-AU"/>
        </w:rPr>
        <w:t>Earth and Environmental Science</w:t>
      </w:r>
      <w:r w:rsidRPr="001A436E">
        <w:rPr>
          <w:lang w:eastAsia="en-AU"/>
        </w:rPr>
        <w:t xml:space="preserve"> </w:t>
      </w:r>
      <w:r>
        <w:rPr>
          <w:lang w:eastAsia="en-AU"/>
        </w:rPr>
        <w:t xml:space="preserve">(EES) </w:t>
      </w:r>
      <w:r w:rsidRPr="001A436E">
        <w:rPr>
          <w:lang w:eastAsia="en-AU"/>
        </w:rPr>
        <w:t>syllabus</w:t>
      </w:r>
      <w:r>
        <w:rPr>
          <w:rStyle w:val="FootnoteReference"/>
          <w:rFonts w:ascii="Times New Roman" w:eastAsia="Times New Roman" w:hAnsi="Times New Roman" w:cs="Times New Roman"/>
          <w:color w:val="000000"/>
          <w:sz w:val="27"/>
          <w:szCs w:val="27"/>
          <w:lang w:eastAsia="en-AU"/>
        </w:rPr>
        <w:footnoteReference w:id="2"/>
      </w:r>
      <w:r w:rsidRPr="001A436E">
        <w:rPr>
          <w:lang w:eastAsia="en-AU"/>
        </w:rPr>
        <w:t xml:space="preserve">. The questions have been designed by NSW </w:t>
      </w:r>
      <w:r>
        <w:rPr>
          <w:lang w:eastAsia="en-AU"/>
        </w:rPr>
        <w:t>EES</w:t>
      </w:r>
      <w:r w:rsidRPr="001A436E">
        <w:rPr>
          <w:lang w:eastAsia="en-AU"/>
        </w:rPr>
        <w:t xml:space="preserve"> teachers who attended the ‘Teaching the Year 12 modules in Stage 6 </w:t>
      </w:r>
      <w:r>
        <w:rPr>
          <w:lang w:eastAsia="en-AU"/>
        </w:rPr>
        <w:t>S</w:t>
      </w:r>
      <w:r w:rsidRPr="001A436E">
        <w:rPr>
          <w:lang w:eastAsia="en-AU"/>
        </w:rPr>
        <w:t>cience</w:t>
      </w:r>
      <w:r w:rsidR="00162E3A">
        <w:rPr>
          <w:lang w:eastAsia="en-AU"/>
        </w:rPr>
        <w:t>’</w:t>
      </w:r>
      <w:r w:rsidRPr="001A436E">
        <w:rPr>
          <w:lang w:eastAsia="en-AU"/>
        </w:rPr>
        <w:t xml:space="preserve"> workshops in 2019, as well as the science curriculum support officers at the Learning and Teaching Directorate. The problem set may be used as classroom activities or in assessments to evaluate student understanding. Teachers are free to adapt or modify the questions in this problem set to suit the learning needs of their students.</w:t>
      </w:r>
    </w:p>
    <w:p w14:paraId="1843847E" w14:textId="77777777" w:rsidR="002B6B14" w:rsidRPr="001A436E" w:rsidRDefault="002B6B14" w:rsidP="002B6B14">
      <w:pPr>
        <w:pStyle w:val="Heading2"/>
        <w:rPr>
          <w:lang w:eastAsia="en-AU"/>
        </w:rPr>
      </w:pPr>
      <w:r w:rsidRPr="001A436E">
        <w:rPr>
          <w:lang w:eastAsia="en-AU"/>
        </w:rPr>
        <w:t>Acknowledgements</w:t>
      </w:r>
    </w:p>
    <w:p w14:paraId="713E88F2" w14:textId="4BE73966" w:rsidR="002B6B14" w:rsidRPr="001A436E" w:rsidRDefault="002B6B14" w:rsidP="002B6B14">
      <w:pPr>
        <w:rPr>
          <w:lang w:eastAsia="en-AU"/>
        </w:rPr>
      </w:pPr>
      <w:r w:rsidRPr="001A436E">
        <w:rPr>
          <w:lang w:eastAsia="en-AU"/>
        </w:rPr>
        <w:t xml:space="preserve">The Learning and Teaching Directorate at the NSW Department of Education developed this resource for science teachers. The department acknowledges the efforts of the </w:t>
      </w:r>
      <w:r w:rsidR="001D195C">
        <w:rPr>
          <w:lang w:eastAsia="en-AU"/>
        </w:rPr>
        <w:t>EES</w:t>
      </w:r>
      <w:r w:rsidR="001D195C" w:rsidRPr="001A436E">
        <w:rPr>
          <w:lang w:eastAsia="en-AU"/>
        </w:rPr>
        <w:t xml:space="preserve"> </w:t>
      </w:r>
      <w:r w:rsidRPr="001A436E">
        <w:rPr>
          <w:lang w:eastAsia="en-AU"/>
        </w:rPr>
        <w:t>teachers at the ‘Teaching the Year 12 modules in Stage 6 science’ workshops</w:t>
      </w:r>
      <w:r>
        <w:rPr>
          <w:lang w:eastAsia="en-AU"/>
        </w:rPr>
        <w:t xml:space="preserve"> for contributing to this resource.</w:t>
      </w:r>
    </w:p>
    <w:p w14:paraId="2EA45468" w14:textId="77777777" w:rsidR="002B6B14" w:rsidRDefault="002B6B14" w:rsidP="00951A16"/>
    <w:p w14:paraId="1D130B5F" w14:textId="5D9EF8BD" w:rsidR="00A63C59" w:rsidRDefault="00A63C59" w:rsidP="00110A19">
      <w:pPr>
        <w:pStyle w:val="Heading2"/>
        <w:pageBreakBefore/>
      </w:pPr>
      <w:bookmarkStart w:id="4" w:name="_Toc5018955"/>
      <w:bookmarkStart w:id="5" w:name="_Toc5019572"/>
      <w:bookmarkStart w:id="6" w:name="_Toc5019731"/>
      <w:bookmarkEnd w:id="4"/>
      <w:bookmarkEnd w:id="5"/>
      <w:bookmarkEnd w:id="6"/>
      <w:r>
        <w:lastRenderedPageBreak/>
        <w:t>Multiple choice questions</w:t>
      </w:r>
    </w:p>
    <w:p w14:paraId="31DCC5D0" w14:textId="77777777" w:rsidR="00E71FBB" w:rsidRPr="00E1194A" w:rsidRDefault="00A63C59" w:rsidP="00A63C59">
      <w:pPr>
        <w:rPr>
          <w:rStyle w:val="Strong"/>
        </w:rPr>
      </w:pPr>
      <w:r w:rsidRPr="00E1194A">
        <w:rPr>
          <w:rStyle w:val="Strong"/>
        </w:rPr>
        <w:t xml:space="preserve">Use the data below to answer questions 1 and 2. </w:t>
      </w:r>
    </w:p>
    <w:p w14:paraId="2E20B374" w14:textId="29DF236A" w:rsidR="00A63C59" w:rsidRPr="008A05F8" w:rsidRDefault="00A63C59" w:rsidP="00A63C59">
      <w:pPr>
        <w:rPr>
          <w:rFonts w:ascii="Montserrat" w:hAnsi="Montserrat"/>
        </w:rPr>
      </w:pPr>
      <w:r w:rsidRPr="008A05F8">
        <w:t>A scientist</w:t>
      </w:r>
      <w:r w:rsidR="00E020D3">
        <w:t>,</w:t>
      </w:r>
      <w:r w:rsidRPr="008A05F8">
        <w:t xml:space="preserve"> concerned with volcanic materials impacting upon acidity</w:t>
      </w:r>
      <w:r w:rsidR="00A80383">
        <w:t xml:space="preserve"> </w:t>
      </w:r>
      <w:r w:rsidRPr="008A05F8">
        <w:t>in local waterways</w:t>
      </w:r>
      <w:r w:rsidR="00E020D3">
        <w:t>,</w:t>
      </w:r>
      <w:r w:rsidRPr="008A05F8">
        <w:t xml:space="preserve"> </w:t>
      </w:r>
      <w:r w:rsidR="00F969DA" w:rsidRPr="008A05F8">
        <w:t>investigated</w:t>
      </w:r>
      <w:r w:rsidR="00F969DA">
        <w:t xml:space="preserve"> the issue</w:t>
      </w:r>
      <w:r w:rsidR="00A80383">
        <w:t>.</w:t>
      </w:r>
    </w:p>
    <w:p w14:paraId="37913D5C" w14:textId="3092C938" w:rsidR="00A63C59" w:rsidRDefault="00A63C59" w:rsidP="00A63C59">
      <w:pPr>
        <w:rPr>
          <w:rFonts w:ascii="Montserrat" w:hAnsi="Montserrat"/>
        </w:rPr>
      </w:pPr>
      <w:r w:rsidRPr="008A05F8">
        <w:rPr>
          <w:rFonts w:ascii="Montserrat" w:hAnsi="Montserrat"/>
          <w:noProof/>
          <w:lang w:eastAsia="en-AU"/>
        </w:rPr>
        <w:drawing>
          <wp:inline distT="0" distB="0" distL="0" distR="0" wp14:anchorId="0B7977C3" wp14:editId="524C7D16">
            <wp:extent cx="3134331" cy="2335623"/>
            <wp:effectExtent l="0" t="0" r="9525" b="7620"/>
            <wp:docPr id="15" name="Picture 15" descr="The volcano is rleasing ash and other volcanic materials. Some is falling to the ground and mixing with surface waters." title="Volcano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134331" cy="2335623"/>
                    </a:xfrm>
                    <a:prstGeom prst="rect">
                      <a:avLst/>
                    </a:prstGeom>
                  </pic:spPr>
                </pic:pic>
              </a:graphicData>
            </a:graphic>
          </wp:inline>
        </w:drawing>
      </w:r>
    </w:p>
    <w:p w14:paraId="1ED76CCA" w14:textId="14330BE9" w:rsidR="00A63C59" w:rsidRPr="008A05F8" w:rsidRDefault="00E1194A" w:rsidP="00A63C59">
      <w:pPr>
        <w:pStyle w:val="Bibliography"/>
      </w:pPr>
      <w:r>
        <w:t>Image credit</w:t>
      </w:r>
      <w:r w:rsidR="00A63C59">
        <w:t>: NESA</w:t>
      </w:r>
    </w:p>
    <w:p w14:paraId="69144539" w14:textId="7127C7F2" w:rsidR="00FE614C" w:rsidRDefault="00FE614C" w:rsidP="00AB080E">
      <w:pPr>
        <w:pStyle w:val="Heading3"/>
      </w:pPr>
      <w:r>
        <w:t>Question 1</w:t>
      </w:r>
      <w:r w:rsidR="00444BBE">
        <w:t xml:space="preserve"> (Module 6)</w:t>
      </w:r>
    </w:p>
    <w:p w14:paraId="46F96D26" w14:textId="3B70D04C" w:rsidR="00A63C59" w:rsidRPr="00A63C59" w:rsidRDefault="00A63C59" w:rsidP="00FE614C">
      <w:r w:rsidRPr="00A63C59">
        <w:t xml:space="preserve">Which </w:t>
      </w:r>
      <w:r w:rsidR="00E1194A">
        <w:t>volcanic material</w:t>
      </w:r>
      <w:r w:rsidRPr="00A63C59">
        <w:t xml:space="preserve"> would </w:t>
      </w:r>
      <w:r w:rsidR="00A80383">
        <w:t>the</w:t>
      </w:r>
      <w:r w:rsidRPr="00A63C59">
        <w:t xml:space="preserve"> scientist </w:t>
      </w:r>
      <w:r w:rsidR="00A80383">
        <w:t xml:space="preserve">be </w:t>
      </w:r>
      <w:r w:rsidR="00E1194A">
        <w:t xml:space="preserve">concerned with </w:t>
      </w:r>
      <w:r w:rsidR="00A80383">
        <w:t>for</w:t>
      </w:r>
      <w:r w:rsidRPr="00A63C59">
        <w:t xml:space="preserve"> this </w:t>
      </w:r>
      <w:r w:rsidR="00FC5FC7" w:rsidRPr="00A63C59">
        <w:t>investigation</w:t>
      </w:r>
      <w:r w:rsidRPr="00A63C59">
        <w:t>?</w:t>
      </w:r>
    </w:p>
    <w:p w14:paraId="69DD234B" w14:textId="77777777" w:rsidR="00A63C59" w:rsidRPr="008A05F8" w:rsidRDefault="00A63C59" w:rsidP="00A63C59">
      <w:pPr>
        <w:pStyle w:val="ListNumber2"/>
      </w:pPr>
      <w:r w:rsidRPr="008A05F8">
        <w:t>Fine ash particles</w:t>
      </w:r>
    </w:p>
    <w:p w14:paraId="639FE1F0" w14:textId="77777777" w:rsidR="00A63C59" w:rsidRPr="008A05F8" w:rsidRDefault="00A63C59" w:rsidP="00A63C59">
      <w:pPr>
        <w:pStyle w:val="ListNumber2"/>
      </w:pPr>
      <w:r w:rsidRPr="008A05F8">
        <w:t>Carbon dioxide</w:t>
      </w:r>
    </w:p>
    <w:p w14:paraId="07ABB165" w14:textId="77777777" w:rsidR="00A63C59" w:rsidRPr="008A05F8" w:rsidRDefault="00A63C59" w:rsidP="00A63C59">
      <w:pPr>
        <w:pStyle w:val="ListNumber2"/>
      </w:pPr>
      <w:r w:rsidRPr="008A05F8">
        <w:t>Carbon monoxide</w:t>
      </w:r>
    </w:p>
    <w:p w14:paraId="60C1372C" w14:textId="77777777" w:rsidR="00A63C59" w:rsidRPr="008A05F8" w:rsidRDefault="00A63C59" w:rsidP="00A63C59">
      <w:pPr>
        <w:pStyle w:val="ListNumber2"/>
      </w:pPr>
      <w:r w:rsidRPr="008A05F8">
        <w:t>Methane</w:t>
      </w:r>
    </w:p>
    <w:p w14:paraId="6F6E77C3" w14:textId="03847771" w:rsidR="00A63C59" w:rsidRPr="008A05F8" w:rsidRDefault="00FE614C" w:rsidP="00FE614C">
      <w:pPr>
        <w:pStyle w:val="Heading3"/>
      </w:pPr>
      <w:r>
        <w:t>Question 2</w:t>
      </w:r>
      <w:r w:rsidR="00444BBE">
        <w:t xml:space="preserve"> (Module 6)</w:t>
      </w:r>
    </w:p>
    <w:p w14:paraId="7BF55970" w14:textId="4BEF779C" w:rsidR="00A63C59" w:rsidRPr="00A63C59" w:rsidRDefault="00321BB1" w:rsidP="00FE614C">
      <w:r>
        <w:t xml:space="preserve">Which of the following </w:t>
      </w:r>
      <w:r w:rsidR="00AD7056">
        <w:t>methods would provide the most accurate reading for the investigation?</w:t>
      </w:r>
    </w:p>
    <w:p w14:paraId="0E752995" w14:textId="77777777" w:rsidR="00A63C59" w:rsidRPr="008A05F8" w:rsidRDefault="00A63C59" w:rsidP="00A63C59">
      <w:pPr>
        <w:pStyle w:val="ListNumber2"/>
        <w:numPr>
          <w:ilvl w:val="1"/>
          <w:numId w:val="25"/>
        </w:numPr>
      </w:pPr>
      <w:r w:rsidRPr="008A05F8">
        <w:t>Measuring the pH of surface waters with Universal Indicator and colour chart</w:t>
      </w:r>
    </w:p>
    <w:p w14:paraId="3FC8F167" w14:textId="77777777" w:rsidR="00A63C59" w:rsidRPr="008A05F8" w:rsidRDefault="00A63C59" w:rsidP="00A63C59">
      <w:pPr>
        <w:pStyle w:val="ListNumber2"/>
        <w:numPr>
          <w:ilvl w:val="1"/>
          <w:numId w:val="25"/>
        </w:numPr>
      </w:pPr>
      <w:r w:rsidRPr="008A05F8">
        <w:t>Measuring the pH of atmospheric gases near the volcanic vent with a calibrated electronic pH probe</w:t>
      </w:r>
    </w:p>
    <w:p w14:paraId="1AE1BFB5" w14:textId="77777777" w:rsidR="00A63C59" w:rsidRPr="008A05F8" w:rsidRDefault="00A63C59" w:rsidP="00A63C59">
      <w:pPr>
        <w:pStyle w:val="ListNumber2"/>
        <w:numPr>
          <w:ilvl w:val="1"/>
          <w:numId w:val="25"/>
        </w:numPr>
      </w:pPr>
      <w:r w:rsidRPr="008A05F8">
        <w:t>Measuring the pH of surface waters with a calibrated electronic pH probe</w:t>
      </w:r>
    </w:p>
    <w:p w14:paraId="61843A93" w14:textId="77777777" w:rsidR="00A63C59" w:rsidRPr="008A05F8" w:rsidRDefault="00A63C59" w:rsidP="00A63C59">
      <w:pPr>
        <w:pStyle w:val="ListNumber2"/>
        <w:numPr>
          <w:ilvl w:val="1"/>
          <w:numId w:val="25"/>
        </w:numPr>
      </w:pPr>
      <w:r w:rsidRPr="008A05F8">
        <w:t>Determining whether acids are present using litmus paper with 10 separate measurements</w:t>
      </w:r>
    </w:p>
    <w:p w14:paraId="28C7FF9B" w14:textId="56376B24" w:rsidR="00A63C59" w:rsidRDefault="00FE614C" w:rsidP="00AB080E">
      <w:pPr>
        <w:pStyle w:val="Heading3"/>
        <w:pageBreakBefore/>
      </w:pPr>
      <w:r>
        <w:lastRenderedPageBreak/>
        <w:t>Question 3</w:t>
      </w:r>
      <w:r w:rsidR="00444BBE">
        <w:t xml:space="preserve"> (Module 7)</w:t>
      </w:r>
    </w:p>
    <w:p w14:paraId="4BA41342" w14:textId="60378441" w:rsidR="001648CF" w:rsidRDefault="001648CF" w:rsidP="00FE614C">
      <w:r>
        <w:t>The graph shows carbon dioxide emissions from four activities in Australia from 1990-2007.</w:t>
      </w:r>
    </w:p>
    <w:p w14:paraId="2C74A392" w14:textId="2F6439F9" w:rsidR="001648CF" w:rsidRDefault="001648CF" w:rsidP="001648CF">
      <w:pPr>
        <w:ind w:left="360"/>
      </w:pPr>
      <w:r>
        <w:rPr>
          <w:noProof/>
          <w:lang w:eastAsia="en-AU"/>
        </w:rPr>
        <w:drawing>
          <wp:inline distT="0" distB="0" distL="0" distR="0" wp14:anchorId="2EBDAEA8" wp14:editId="2CE14A8A">
            <wp:extent cx="4352925" cy="3126839"/>
            <wp:effectExtent l="0" t="0" r="0" b="0"/>
            <wp:docPr id="21" name="Picture 21" descr="Shows changes in carbon dioxide emissions between 1990 and 2007 from 4 different industries - energy use, agriculture, forestry and other sectors." title="Line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368758" cy="3138212"/>
                    </a:xfrm>
                    <a:prstGeom prst="rect">
                      <a:avLst/>
                    </a:prstGeom>
                  </pic:spPr>
                </pic:pic>
              </a:graphicData>
            </a:graphic>
          </wp:inline>
        </w:drawing>
      </w:r>
    </w:p>
    <w:p w14:paraId="17A3779E" w14:textId="5FE6DA53" w:rsidR="001648CF" w:rsidRPr="001648CF" w:rsidRDefault="00E1194A" w:rsidP="001648CF">
      <w:pPr>
        <w:pStyle w:val="Bibliography"/>
      </w:pPr>
      <w:r>
        <w:t>Image credit</w:t>
      </w:r>
      <w:r w:rsidR="001648CF">
        <w:t>: NESA</w:t>
      </w:r>
    </w:p>
    <w:p w14:paraId="3E0B8E83" w14:textId="3CCC7CC8" w:rsidR="00A63C59" w:rsidRPr="001648CF" w:rsidRDefault="00C14634" w:rsidP="001648CF">
      <w:r>
        <w:t>Based on the graph, which of the following statements represents a valid conclusion</w:t>
      </w:r>
      <w:r w:rsidR="00A63C59" w:rsidRPr="001648CF">
        <w:t>?</w:t>
      </w:r>
    </w:p>
    <w:p w14:paraId="5C671D44" w14:textId="0BDBC7B8" w:rsidR="00A63C59" w:rsidRPr="008A05F8" w:rsidRDefault="00A63C59" w:rsidP="001648CF">
      <w:pPr>
        <w:pStyle w:val="ListNumber2"/>
        <w:numPr>
          <w:ilvl w:val="1"/>
          <w:numId w:val="26"/>
        </w:numPr>
      </w:pPr>
      <w:r w:rsidRPr="008A05F8">
        <w:t>CO</w:t>
      </w:r>
      <w:r w:rsidRPr="001648CF">
        <w:rPr>
          <w:vertAlign w:val="subscript"/>
        </w:rPr>
        <w:t>2</w:t>
      </w:r>
      <w:r w:rsidRPr="008A05F8">
        <w:t xml:space="preserve"> emissions due to energy use </w:t>
      </w:r>
      <w:r w:rsidR="00F1593C">
        <w:t>are</w:t>
      </w:r>
      <w:r w:rsidR="00F1593C" w:rsidRPr="008A05F8">
        <w:t xml:space="preserve"> </w:t>
      </w:r>
      <w:r w:rsidRPr="008A05F8">
        <w:t>in steady decline</w:t>
      </w:r>
    </w:p>
    <w:p w14:paraId="7ADAA632" w14:textId="0989A721" w:rsidR="00A63C59" w:rsidRPr="008A05F8" w:rsidRDefault="00A63C59" w:rsidP="001648CF">
      <w:pPr>
        <w:pStyle w:val="ListNumber2"/>
      </w:pPr>
      <w:r w:rsidRPr="008A05F8">
        <w:t xml:space="preserve">In 1990 forestry was the </w:t>
      </w:r>
      <w:r w:rsidR="005C663B" w:rsidRPr="008A05F8">
        <w:t>second</w:t>
      </w:r>
      <w:r w:rsidR="005C663B">
        <w:t>-</w:t>
      </w:r>
      <w:r w:rsidRPr="008A05F8">
        <w:t>largest producer of CO</w:t>
      </w:r>
      <w:r w:rsidRPr="008A05F8">
        <w:rPr>
          <w:vertAlign w:val="subscript"/>
        </w:rPr>
        <w:t>2</w:t>
      </w:r>
      <w:r w:rsidRPr="008A05F8">
        <w:t xml:space="preserve"> emissions in all of Australia</w:t>
      </w:r>
    </w:p>
    <w:p w14:paraId="3126CCF8" w14:textId="77777777" w:rsidR="00A63C59" w:rsidRPr="008A05F8" w:rsidRDefault="00A63C59" w:rsidP="001648CF">
      <w:pPr>
        <w:pStyle w:val="ListNumber2"/>
      </w:pPr>
      <w:r w:rsidRPr="008A05F8">
        <w:t>Society has embraced the use of renewable energy sources towards 2007</w:t>
      </w:r>
    </w:p>
    <w:p w14:paraId="389202DD" w14:textId="77777777" w:rsidR="00A63C59" w:rsidRPr="008A05F8" w:rsidRDefault="00A63C59" w:rsidP="001648CF">
      <w:pPr>
        <w:pStyle w:val="ListNumber2"/>
      </w:pPr>
      <w:r w:rsidRPr="008A05F8">
        <w:t>There is an overall decline in CO</w:t>
      </w:r>
      <w:r w:rsidRPr="008A05F8">
        <w:rPr>
          <w:vertAlign w:val="subscript"/>
        </w:rPr>
        <w:t>2</w:t>
      </w:r>
      <w:r w:rsidRPr="008A05F8">
        <w:t xml:space="preserve"> emissions due to forestry activities from 1990-2007</w:t>
      </w:r>
    </w:p>
    <w:p w14:paraId="4289A6ED" w14:textId="130B92C1" w:rsidR="00A63C59" w:rsidRPr="00E1194A" w:rsidRDefault="00A63C59" w:rsidP="00AB080E">
      <w:pPr>
        <w:pageBreakBefore/>
        <w:rPr>
          <w:rStyle w:val="Strong"/>
        </w:rPr>
      </w:pPr>
      <w:r w:rsidRPr="00E1194A">
        <w:rPr>
          <w:rStyle w:val="Strong"/>
        </w:rPr>
        <w:lastRenderedPageBreak/>
        <w:t>Use the data b</w:t>
      </w:r>
      <w:r w:rsidR="001648CF" w:rsidRPr="00E1194A">
        <w:rPr>
          <w:rStyle w:val="Strong"/>
        </w:rPr>
        <w:t>elow to answer questions 4 and 5</w:t>
      </w:r>
      <w:r w:rsidR="00FE614C" w:rsidRPr="00E1194A">
        <w:rPr>
          <w:rStyle w:val="Strong"/>
        </w:rPr>
        <w:t>.</w:t>
      </w:r>
    </w:p>
    <w:p w14:paraId="19AB8546" w14:textId="4F30CC7C" w:rsidR="001648CF" w:rsidRDefault="00C51BEA" w:rsidP="001648CF">
      <w:r>
        <w:t xml:space="preserve">The combustion of methane was </w:t>
      </w:r>
      <w:r w:rsidR="00391AAD">
        <w:t xml:space="preserve">experimentally </w:t>
      </w:r>
      <w:r>
        <w:t xml:space="preserve">analysed </w:t>
      </w:r>
      <w:r w:rsidR="00C764CE">
        <w:t xml:space="preserve">(Experiment 1 and </w:t>
      </w:r>
      <w:r w:rsidR="00391AAD">
        <w:t>2)</w:t>
      </w:r>
      <w:r>
        <w:t xml:space="preserve">. </w:t>
      </w:r>
      <w:r w:rsidR="00391AAD">
        <w:t xml:space="preserve">In </w:t>
      </w:r>
      <w:r w:rsidR="008442DB">
        <w:t>these experiments, m</w:t>
      </w:r>
      <w:r w:rsidR="001648CF">
        <w:t>ethane was burnt under two sets of conditions. The products of the burning were analysed</w:t>
      </w:r>
      <w:r w:rsidR="005C663B">
        <w:t>,</w:t>
      </w:r>
      <w:r w:rsidR="00B8406B">
        <w:t xml:space="preserve"> and the results </w:t>
      </w:r>
      <w:r w:rsidR="008442DB">
        <w:t xml:space="preserve">are shown </w:t>
      </w:r>
      <w:r w:rsidR="00B8406B">
        <w:t>in the graphs.</w:t>
      </w:r>
    </w:p>
    <w:p w14:paraId="35D5AE56" w14:textId="31C762E9" w:rsidR="00A63C59" w:rsidRDefault="00B8406B" w:rsidP="00A63C59">
      <w:pPr>
        <w:jc w:val="center"/>
        <w:rPr>
          <w:rFonts w:ascii="Montserrat" w:hAnsi="Montserrat"/>
          <w:noProof/>
          <w:lang w:eastAsia="en-AU"/>
        </w:rPr>
      </w:pPr>
      <w:r>
        <w:rPr>
          <w:noProof/>
          <w:lang w:eastAsia="en-AU"/>
        </w:rPr>
        <w:drawing>
          <wp:inline distT="0" distB="0" distL="0" distR="0" wp14:anchorId="5B2F9639" wp14:editId="53484494">
            <wp:extent cx="5376862" cy="2191046"/>
            <wp:effectExtent l="0" t="0" r="0" b="0"/>
            <wp:docPr id="22" name="Picture 22" descr="Shows the results of 2 experiments that look at the burning of methane in 2 different sets of conditions." title="Pie graph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391895" cy="2197172"/>
                    </a:xfrm>
                    <a:prstGeom prst="rect">
                      <a:avLst/>
                    </a:prstGeom>
                  </pic:spPr>
                </pic:pic>
              </a:graphicData>
            </a:graphic>
          </wp:inline>
        </w:drawing>
      </w:r>
      <w:r w:rsidR="00A63C59" w:rsidRPr="008A05F8">
        <w:rPr>
          <w:rFonts w:ascii="Montserrat" w:hAnsi="Montserrat"/>
          <w:noProof/>
          <w:lang w:eastAsia="en-AU"/>
        </w:rPr>
        <w:t xml:space="preserve"> </w:t>
      </w:r>
    </w:p>
    <w:p w14:paraId="6241B8FD" w14:textId="57459F83" w:rsidR="00B8406B" w:rsidRPr="008A05F8" w:rsidRDefault="00E1194A" w:rsidP="00B8406B">
      <w:pPr>
        <w:pStyle w:val="Bibliography"/>
      </w:pPr>
      <w:r>
        <w:t>Image credit</w:t>
      </w:r>
      <w:r w:rsidR="00B8406B">
        <w:t>: NESA</w:t>
      </w:r>
    </w:p>
    <w:p w14:paraId="6962CFAE" w14:textId="740B1AF1" w:rsidR="00FE614C" w:rsidRPr="008A05F8" w:rsidRDefault="00FE614C" w:rsidP="00FE614C">
      <w:pPr>
        <w:pStyle w:val="Heading3"/>
        <w:rPr>
          <w:noProof/>
          <w:lang w:eastAsia="en-AU"/>
        </w:rPr>
      </w:pPr>
      <w:r>
        <w:rPr>
          <w:noProof/>
          <w:lang w:eastAsia="en-AU"/>
        </w:rPr>
        <w:t>Question 4</w:t>
      </w:r>
      <w:r w:rsidR="00444BBE">
        <w:rPr>
          <w:noProof/>
          <w:lang w:eastAsia="en-AU"/>
        </w:rPr>
        <w:t xml:space="preserve"> </w:t>
      </w:r>
      <w:r w:rsidR="00444BBE">
        <w:t>(Module 7)</w:t>
      </w:r>
    </w:p>
    <w:p w14:paraId="1B65F8D1" w14:textId="0B8AB779" w:rsidR="00A63C59" w:rsidRPr="00B8406B" w:rsidRDefault="00A63C59" w:rsidP="00FE614C">
      <w:r w:rsidRPr="00B8406B">
        <w:t>The independent variable in the experiment is</w:t>
      </w:r>
    </w:p>
    <w:p w14:paraId="32071DC7" w14:textId="77777777" w:rsidR="00A63C59" w:rsidRPr="008A05F8" w:rsidRDefault="00A63C59" w:rsidP="00B8406B">
      <w:pPr>
        <w:pStyle w:val="ListNumber2"/>
        <w:numPr>
          <w:ilvl w:val="1"/>
          <w:numId w:val="27"/>
        </w:numPr>
      </w:pPr>
      <w:r w:rsidRPr="008A05F8">
        <w:t>The different conditions under which methane is burnt</w:t>
      </w:r>
    </w:p>
    <w:p w14:paraId="560E2971" w14:textId="77777777" w:rsidR="00A63C59" w:rsidRPr="008A05F8" w:rsidRDefault="00A63C59" w:rsidP="00B8406B">
      <w:pPr>
        <w:pStyle w:val="ListNumber2"/>
        <w:numPr>
          <w:ilvl w:val="1"/>
          <w:numId w:val="27"/>
        </w:numPr>
      </w:pPr>
      <w:r w:rsidRPr="008A05F8">
        <w:t>The products of combustion</w:t>
      </w:r>
    </w:p>
    <w:p w14:paraId="7858BF32" w14:textId="77777777" w:rsidR="00A63C59" w:rsidRPr="008A05F8" w:rsidRDefault="00A63C59" w:rsidP="00B8406B">
      <w:pPr>
        <w:pStyle w:val="ListNumber2"/>
        <w:numPr>
          <w:ilvl w:val="1"/>
          <w:numId w:val="27"/>
        </w:numPr>
      </w:pPr>
      <w:r w:rsidRPr="008A05F8">
        <w:t>The volume of methane</w:t>
      </w:r>
    </w:p>
    <w:p w14:paraId="7FABD79F" w14:textId="77777777" w:rsidR="00A63C59" w:rsidRPr="008A05F8" w:rsidRDefault="00A63C59" w:rsidP="00B8406B">
      <w:pPr>
        <w:pStyle w:val="ListNumber2"/>
        <w:numPr>
          <w:ilvl w:val="1"/>
          <w:numId w:val="27"/>
        </w:numPr>
      </w:pPr>
      <w:r w:rsidRPr="008A05F8">
        <w:t>The amount of heat released</w:t>
      </w:r>
    </w:p>
    <w:p w14:paraId="66F0D057" w14:textId="1ABEEEDA" w:rsidR="00FE614C" w:rsidRDefault="00FE614C" w:rsidP="00FE614C">
      <w:pPr>
        <w:pStyle w:val="Heading3"/>
      </w:pPr>
      <w:r>
        <w:t>Question 5</w:t>
      </w:r>
      <w:r w:rsidR="00444BBE">
        <w:t xml:space="preserve"> (Module 7)</w:t>
      </w:r>
    </w:p>
    <w:p w14:paraId="748DFFD6" w14:textId="1E218FE9" w:rsidR="00A63C59" w:rsidRPr="00B8406B" w:rsidRDefault="007752AA" w:rsidP="00FE614C">
      <w:r>
        <w:t>F</w:t>
      </w:r>
      <w:r w:rsidR="00A63C59" w:rsidRPr="00B8406B">
        <w:t>or this investigation to be valid, it should</w:t>
      </w:r>
    </w:p>
    <w:p w14:paraId="069CA1EB" w14:textId="77777777" w:rsidR="00A63C59" w:rsidRPr="008A05F8" w:rsidRDefault="00A63C59" w:rsidP="00B8406B">
      <w:pPr>
        <w:pStyle w:val="ListNumber2"/>
        <w:numPr>
          <w:ilvl w:val="1"/>
          <w:numId w:val="28"/>
        </w:numPr>
      </w:pPr>
      <w:r w:rsidRPr="008A05F8">
        <w:t>Have equal volumes of methane to start with</w:t>
      </w:r>
    </w:p>
    <w:p w14:paraId="41FC5A83" w14:textId="77777777" w:rsidR="00A63C59" w:rsidRPr="008A05F8" w:rsidRDefault="00A63C59" w:rsidP="00B8406B">
      <w:pPr>
        <w:pStyle w:val="ListNumber2"/>
      </w:pPr>
      <w:r w:rsidRPr="008A05F8">
        <w:t>Produce equal volumes of carbon dioxide</w:t>
      </w:r>
    </w:p>
    <w:p w14:paraId="09291887" w14:textId="77777777" w:rsidR="00A63C59" w:rsidRPr="008A05F8" w:rsidRDefault="00A63C59" w:rsidP="00B8406B">
      <w:pPr>
        <w:pStyle w:val="ListNumber2"/>
      </w:pPr>
      <w:r w:rsidRPr="008A05F8">
        <w:t>Be repeated multiple times</w:t>
      </w:r>
    </w:p>
    <w:p w14:paraId="089EAAB8" w14:textId="267A442E" w:rsidR="00A63C59" w:rsidRPr="008A05F8" w:rsidRDefault="00E1194A" w:rsidP="00B8406B">
      <w:pPr>
        <w:pStyle w:val="ListNumber2"/>
      </w:pPr>
      <w:r>
        <w:t>Be measured with digital instruments only</w:t>
      </w:r>
    </w:p>
    <w:p w14:paraId="4A0806BF" w14:textId="77777777" w:rsidR="00A63C59" w:rsidRPr="008A05F8" w:rsidRDefault="00A63C59" w:rsidP="00A63C59">
      <w:pPr>
        <w:rPr>
          <w:rFonts w:ascii="Montserrat" w:hAnsi="Montserrat"/>
        </w:rPr>
      </w:pPr>
    </w:p>
    <w:p w14:paraId="4F081ABB" w14:textId="77777777" w:rsidR="00FE614C" w:rsidRDefault="00FE614C">
      <w:pPr>
        <w:spacing w:line="276" w:lineRule="auto"/>
        <w:rPr>
          <w:rFonts w:eastAsia="SimSun" w:cs="Times New Roman"/>
          <w:sz w:val="44"/>
          <w:szCs w:val="36"/>
        </w:rPr>
      </w:pPr>
      <w:r>
        <w:br w:type="page"/>
      </w:r>
    </w:p>
    <w:p w14:paraId="2DF602A0" w14:textId="5443FB2F" w:rsidR="00A63C59" w:rsidRPr="00A63C59" w:rsidRDefault="00A63C59" w:rsidP="00A63C59">
      <w:pPr>
        <w:pStyle w:val="Heading2"/>
      </w:pPr>
      <w:r>
        <w:lastRenderedPageBreak/>
        <w:t>Extended response questions</w:t>
      </w:r>
    </w:p>
    <w:p w14:paraId="2021C33E" w14:textId="6C2982E0" w:rsidR="00A36BC6" w:rsidRDefault="00933335" w:rsidP="00A63C59">
      <w:pPr>
        <w:pStyle w:val="Heading3"/>
      </w:pPr>
      <w:r>
        <w:t xml:space="preserve">Question </w:t>
      </w:r>
      <w:r w:rsidR="004F2A1A">
        <w:t>6</w:t>
      </w:r>
      <w:r w:rsidR="00444BBE">
        <w:t xml:space="preserve"> (Module 6)</w:t>
      </w:r>
    </w:p>
    <w:p w14:paraId="7460125B" w14:textId="247E9515" w:rsidR="00933335" w:rsidRPr="006869DA" w:rsidRDefault="00933335" w:rsidP="006869DA">
      <w:pPr>
        <w:rPr>
          <w:rFonts w:cs="Arial"/>
        </w:rPr>
      </w:pPr>
      <w:bookmarkStart w:id="7" w:name="_Toc5018956"/>
      <w:bookmarkStart w:id="8" w:name="_Toc5019573"/>
      <w:bookmarkStart w:id="9" w:name="_Toc5019732"/>
      <w:r w:rsidRPr="006869DA">
        <w:rPr>
          <w:rFonts w:cs="Arial"/>
        </w:rPr>
        <w:t xml:space="preserve">The diagram below shows the locations of </w:t>
      </w:r>
      <w:r w:rsidR="002C7B11">
        <w:rPr>
          <w:rFonts w:cs="Arial"/>
        </w:rPr>
        <w:t xml:space="preserve">some </w:t>
      </w:r>
      <w:r w:rsidRPr="006869DA">
        <w:rPr>
          <w:rFonts w:cs="Arial"/>
        </w:rPr>
        <w:t>different tectonic plates. The arrows ind</w:t>
      </w:r>
      <w:r w:rsidR="002C7B11">
        <w:rPr>
          <w:rFonts w:cs="Arial"/>
        </w:rPr>
        <w:t>icate the direction</w:t>
      </w:r>
      <w:r w:rsidR="00A96DD4">
        <w:rPr>
          <w:rFonts w:cs="Arial"/>
        </w:rPr>
        <w:t>s</w:t>
      </w:r>
      <w:r w:rsidR="002C7B11">
        <w:rPr>
          <w:rFonts w:cs="Arial"/>
        </w:rPr>
        <w:t xml:space="preserve"> of movement for each plate.</w:t>
      </w:r>
    </w:p>
    <w:p w14:paraId="24AD1356" w14:textId="3CFFC910" w:rsidR="00933335" w:rsidRDefault="00933335" w:rsidP="009A720C">
      <w:pPr>
        <w:rPr>
          <w:rFonts w:cs="Arial"/>
        </w:rPr>
      </w:pPr>
      <w:r w:rsidRPr="00664107">
        <w:rPr>
          <w:rFonts w:cs="Arial"/>
          <w:noProof/>
          <w:lang w:eastAsia="en-AU"/>
        </w:rPr>
        <w:drawing>
          <wp:inline distT="0" distB="0" distL="0" distR="0" wp14:anchorId="050C4F2F" wp14:editId="2F6177ED">
            <wp:extent cx="3840010" cy="2557463"/>
            <wp:effectExtent l="0" t="0" r="8255" b="0"/>
            <wp:docPr id="1" name="Picture 1" descr="Major tectonic plates are shown, with arrows indicating directions of movement at boundary locations H, I and J." title="Map of tectonic pla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858440" cy="2569738"/>
                    </a:xfrm>
                    <a:prstGeom prst="rect">
                      <a:avLst/>
                    </a:prstGeom>
                  </pic:spPr>
                </pic:pic>
              </a:graphicData>
            </a:graphic>
          </wp:inline>
        </w:drawing>
      </w:r>
    </w:p>
    <w:p w14:paraId="274C06B3" w14:textId="2F6C296C" w:rsidR="00E1194A" w:rsidRDefault="00E1194A" w:rsidP="005C6D99">
      <w:pPr>
        <w:pStyle w:val="Bibliography"/>
      </w:pPr>
      <w:r>
        <w:t>Image credit</w:t>
      </w:r>
      <w:r w:rsidR="00B47665">
        <w:t>: NESA</w:t>
      </w:r>
    </w:p>
    <w:p w14:paraId="1ECBA1D6" w14:textId="089A8F7A" w:rsidR="00933335" w:rsidRPr="006869DA" w:rsidRDefault="00933335" w:rsidP="00FE614C">
      <w:pPr>
        <w:pStyle w:val="ListNumber2"/>
        <w:numPr>
          <w:ilvl w:val="1"/>
          <w:numId w:val="29"/>
        </w:numPr>
      </w:pPr>
      <w:r w:rsidRPr="006869DA">
        <w:t xml:space="preserve">Predict </w:t>
      </w:r>
      <w:r w:rsidR="00572293">
        <w:t xml:space="preserve">and explain </w:t>
      </w:r>
      <w:r w:rsidRPr="006869DA">
        <w:t xml:space="preserve">how the properties of the magma at locations </w:t>
      </w:r>
      <w:r w:rsidRPr="00FE614C">
        <w:rPr>
          <w:i/>
        </w:rPr>
        <w:t>H</w:t>
      </w:r>
      <w:r w:rsidRPr="006869DA">
        <w:t xml:space="preserve"> and </w:t>
      </w:r>
      <w:r w:rsidRPr="00FE614C">
        <w:rPr>
          <w:i/>
        </w:rPr>
        <w:t xml:space="preserve">J </w:t>
      </w:r>
      <w:r w:rsidRPr="006869DA">
        <w:t xml:space="preserve">would impact on the frequency and magnitude of volcanic eruptions in </w:t>
      </w:r>
      <w:r w:rsidR="00CA0520" w:rsidRPr="006869DA">
        <w:t>th</w:t>
      </w:r>
      <w:r w:rsidR="00CA0520">
        <w:t>o</w:t>
      </w:r>
      <w:r w:rsidR="00CA0520" w:rsidRPr="006869DA">
        <w:t xml:space="preserve">se </w:t>
      </w:r>
      <w:r w:rsidRPr="006869DA">
        <w:t>regions (6 marks)</w:t>
      </w:r>
      <w:r w:rsidR="0059433C">
        <w:t>.</w:t>
      </w:r>
    </w:p>
    <w:p w14:paraId="15380E42" w14:textId="1B68479F" w:rsidR="00E1194A" w:rsidRDefault="00BF3755" w:rsidP="009A720C">
      <w:pPr>
        <w:pStyle w:val="ListNumber2"/>
        <w:numPr>
          <w:ilvl w:val="1"/>
          <w:numId w:val="29"/>
        </w:numPr>
      </w:pPr>
      <w:r w:rsidRPr="00BF3755">
        <w:t>Explain one hazard that could occur as a result of the most likely tectonic event at location</w:t>
      </w:r>
      <w:r w:rsidRPr="00110A19">
        <w:rPr>
          <w:iCs/>
        </w:rPr>
        <w:t xml:space="preserve"> </w:t>
      </w:r>
      <w:r w:rsidR="00553D36" w:rsidRPr="00110A19">
        <w:rPr>
          <w:i/>
        </w:rPr>
        <w:t>I</w:t>
      </w:r>
      <w:r w:rsidR="00553D36" w:rsidRPr="00E83AD5">
        <w:rPr>
          <w:iCs/>
        </w:rPr>
        <w:t xml:space="preserve"> </w:t>
      </w:r>
      <w:r w:rsidRPr="00BF3755">
        <w:t>(3 marks)</w:t>
      </w:r>
      <w:r w:rsidR="00E1194A">
        <w:t>.</w:t>
      </w:r>
    </w:p>
    <w:p w14:paraId="5071739D" w14:textId="706E2CFC" w:rsidR="006869DA" w:rsidRDefault="009A720C" w:rsidP="00E1194A">
      <w:pPr>
        <w:pStyle w:val="Heading4"/>
      </w:pPr>
      <w:r>
        <w:lastRenderedPageBreak/>
        <w:t>M</w:t>
      </w:r>
      <w:r w:rsidR="00425CF7">
        <w:t>arking criteria (a</w:t>
      </w:r>
      <w:r w:rsidR="00990FC6">
        <w:t>)</w:t>
      </w:r>
    </w:p>
    <w:tbl>
      <w:tblPr>
        <w:tblStyle w:val="Tableheader"/>
        <w:tblW w:w="0" w:type="auto"/>
        <w:tblLook w:val="04A0" w:firstRow="1" w:lastRow="0" w:firstColumn="1" w:lastColumn="0" w:noHBand="0" w:noVBand="1"/>
        <w:tblCaption w:val="Marking criteria"/>
      </w:tblPr>
      <w:tblGrid>
        <w:gridCol w:w="8616"/>
        <w:gridCol w:w="1753"/>
      </w:tblGrid>
      <w:tr w:rsidR="00933335" w14:paraId="75E6429A" w14:textId="77777777" w:rsidTr="00425CF7">
        <w:trPr>
          <w:cnfStyle w:val="100000000000" w:firstRow="1" w:lastRow="0" w:firstColumn="0" w:lastColumn="0" w:oddVBand="0" w:evenVBand="0" w:oddHBand="0" w:evenHBand="0" w:firstRowFirstColumn="0" w:firstRowLastColumn="0" w:lastRowFirstColumn="0" w:lastRowLastColumn="0"/>
          <w:trHeight w:val="557"/>
        </w:trPr>
        <w:tc>
          <w:tcPr>
            <w:cnfStyle w:val="001000000000" w:firstRow="0" w:lastRow="0" w:firstColumn="1" w:lastColumn="0" w:oddVBand="0" w:evenVBand="0" w:oddHBand="0" w:evenHBand="0" w:firstRowFirstColumn="0" w:firstRowLastColumn="0" w:lastRowFirstColumn="0" w:lastRowLastColumn="0"/>
            <w:tcW w:w="8616" w:type="dxa"/>
          </w:tcPr>
          <w:p w14:paraId="47D3049E" w14:textId="2232CD19" w:rsidR="00933335" w:rsidRPr="00CA0CF7" w:rsidRDefault="00933335" w:rsidP="00763FF8">
            <w:pPr>
              <w:pStyle w:val="Tableheading"/>
            </w:pPr>
            <w:r>
              <w:t>Criteria</w:t>
            </w:r>
          </w:p>
        </w:tc>
        <w:tc>
          <w:tcPr>
            <w:tcW w:w="1753" w:type="dxa"/>
          </w:tcPr>
          <w:p w14:paraId="05650BCD" w14:textId="6364A06B" w:rsidR="00933335" w:rsidRPr="00CA0CF7" w:rsidRDefault="00933335" w:rsidP="00763FF8">
            <w:pPr>
              <w:pStyle w:val="Tableheading"/>
              <w:cnfStyle w:val="100000000000" w:firstRow="1" w:lastRow="0" w:firstColumn="0" w:lastColumn="0" w:oddVBand="0" w:evenVBand="0" w:oddHBand="0" w:evenHBand="0" w:firstRowFirstColumn="0" w:firstRowLastColumn="0" w:lastRowFirstColumn="0" w:lastRowLastColumn="0"/>
            </w:pPr>
            <w:r>
              <w:t>Marks</w:t>
            </w:r>
          </w:p>
        </w:tc>
      </w:tr>
      <w:tr w:rsidR="00933335" w14:paraId="10B26D3B" w14:textId="77777777" w:rsidTr="00E37C1A">
        <w:trPr>
          <w:cnfStyle w:val="000000100000" w:firstRow="0" w:lastRow="0" w:firstColumn="0" w:lastColumn="0" w:oddVBand="0" w:evenVBand="0" w:oddHBand="1" w:evenHBand="0" w:firstRowFirstColumn="0" w:firstRowLastColumn="0" w:lastRowFirstColumn="0" w:lastRowLastColumn="0"/>
          <w:trHeight w:val="767"/>
        </w:trPr>
        <w:tc>
          <w:tcPr>
            <w:cnfStyle w:val="001000000000" w:firstRow="0" w:lastRow="0" w:firstColumn="1" w:lastColumn="0" w:oddVBand="0" w:evenVBand="0" w:oddHBand="0" w:evenHBand="0" w:firstRowFirstColumn="0" w:firstRowLastColumn="0" w:lastRowFirstColumn="0" w:lastRowLastColumn="0"/>
            <w:tcW w:w="8616" w:type="dxa"/>
          </w:tcPr>
          <w:p w14:paraId="1770FCE1" w14:textId="77777777" w:rsidR="00084FB9" w:rsidRPr="00664107" w:rsidRDefault="00084FB9" w:rsidP="00425CF7">
            <w:pPr>
              <w:pStyle w:val="List"/>
            </w:pPr>
            <w:r w:rsidRPr="00664107">
              <w:t>Demonstrates a thorough understanding of convergent and divergent plate boundaries</w:t>
            </w:r>
          </w:p>
          <w:p w14:paraId="64A2139C" w14:textId="77777777" w:rsidR="00084FB9" w:rsidRPr="00664107" w:rsidRDefault="00084FB9" w:rsidP="00425CF7">
            <w:pPr>
              <w:pStyle w:val="List"/>
            </w:pPr>
            <w:r w:rsidRPr="00664107">
              <w:t>Relates each boundary type to magma composition and/or viscosity</w:t>
            </w:r>
          </w:p>
          <w:p w14:paraId="1D96089B" w14:textId="38D739A3" w:rsidR="00933335" w:rsidRPr="00CA0CF7" w:rsidRDefault="00084FB9" w:rsidP="00425CF7">
            <w:pPr>
              <w:pStyle w:val="List"/>
            </w:pPr>
            <w:r w:rsidRPr="00664107">
              <w:t>Accurately relates the properties of magma to predict both the frequency and magnitude of volcanic eruptions</w:t>
            </w:r>
          </w:p>
        </w:tc>
        <w:tc>
          <w:tcPr>
            <w:tcW w:w="1753" w:type="dxa"/>
          </w:tcPr>
          <w:p w14:paraId="1FD4E320" w14:textId="5F4D0865" w:rsidR="00933335" w:rsidRPr="00CA0CF7" w:rsidRDefault="00933335" w:rsidP="00763FF8">
            <w:pPr>
              <w:pStyle w:val="Tabletext"/>
              <w:cnfStyle w:val="000000100000" w:firstRow="0" w:lastRow="0" w:firstColumn="0" w:lastColumn="0" w:oddVBand="0" w:evenVBand="0" w:oddHBand="1" w:evenHBand="0" w:firstRowFirstColumn="0" w:firstRowLastColumn="0" w:lastRowFirstColumn="0" w:lastRowLastColumn="0"/>
            </w:pPr>
            <w:r>
              <w:t>5-6</w:t>
            </w:r>
          </w:p>
        </w:tc>
      </w:tr>
      <w:tr w:rsidR="00933335" w14:paraId="0729D45F" w14:textId="77777777" w:rsidTr="00E37C1A">
        <w:trPr>
          <w:cnfStyle w:val="000000010000" w:firstRow="0" w:lastRow="0" w:firstColumn="0" w:lastColumn="0" w:oddVBand="0" w:evenVBand="0" w:oddHBand="0" w:evenHBand="1" w:firstRowFirstColumn="0" w:firstRowLastColumn="0" w:lastRowFirstColumn="0" w:lastRowLastColumn="0"/>
          <w:trHeight w:val="767"/>
        </w:trPr>
        <w:tc>
          <w:tcPr>
            <w:cnfStyle w:val="001000000000" w:firstRow="0" w:lastRow="0" w:firstColumn="1" w:lastColumn="0" w:oddVBand="0" w:evenVBand="0" w:oddHBand="0" w:evenHBand="0" w:firstRowFirstColumn="0" w:firstRowLastColumn="0" w:lastRowFirstColumn="0" w:lastRowLastColumn="0"/>
            <w:tcW w:w="8616" w:type="dxa"/>
          </w:tcPr>
          <w:p w14:paraId="47193B09" w14:textId="77777777" w:rsidR="00084FB9" w:rsidRPr="00664107" w:rsidRDefault="00084FB9" w:rsidP="00425CF7">
            <w:pPr>
              <w:pStyle w:val="List"/>
            </w:pPr>
            <w:r w:rsidRPr="00664107">
              <w:t>Demonstrates a sound understanding of convergent and divergent plate boundaries</w:t>
            </w:r>
          </w:p>
          <w:p w14:paraId="2DFAB1C5" w14:textId="77777777" w:rsidR="00084FB9" w:rsidRPr="00664107" w:rsidRDefault="00084FB9" w:rsidP="00425CF7">
            <w:pPr>
              <w:pStyle w:val="List"/>
            </w:pPr>
            <w:r w:rsidRPr="00664107">
              <w:t>Relates each boundary type to magma composition or viscosity</w:t>
            </w:r>
          </w:p>
          <w:p w14:paraId="2815349F" w14:textId="0582A2D2" w:rsidR="00933335" w:rsidRPr="00CA0CF7" w:rsidRDefault="00084FB9" w:rsidP="00425CF7">
            <w:pPr>
              <w:pStyle w:val="List"/>
            </w:pPr>
            <w:r w:rsidRPr="00664107">
              <w:t>Accurately relates the properties of magma to predict the frequency or magnitude of volcanic eruptions</w:t>
            </w:r>
          </w:p>
        </w:tc>
        <w:tc>
          <w:tcPr>
            <w:tcW w:w="1753" w:type="dxa"/>
          </w:tcPr>
          <w:p w14:paraId="5090767A" w14:textId="0F271380" w:rsidR="00933335" w:rsidRPr="00CA0CF7" w:rsidRDefault="00933335" w:rsidP="00763FF8">
            <w:pPr>
              <w:pStyle w:val="Tabletext"/>
              <w:cnfStyle w:val="000000010000" w:firstRow="0" w:lastRow="0" w:firstColumn="0" w:lastColumn="0" w:oddVBand="0" w:evenVBand="0" w:oddHBand="0" w:evenHBand="1" w:firstRowFirstColumn="0" w:firstRowLastColumn="0" w:lastRowFirstColumn="0" w:lastRowLastColumn="0"/>
            </w:pPr>
            <w:r>
              <w:t>3-4</w:t>
            </w:r>
          </w:p>
        </w:tc>
      </w:tr>
      <w:tr w:rsidR="00933335" w14:paraId="51EB883E" w14:textId="77777777" w:rsidTr="00E37C1A">
        <w:trPr>
          <w:cnfStyle w:val="000000100000" w:firstRow="0" w:lastRow="0" w:firstColumn="0" w:lastColumn="0" w:oddVBand="0" w:evenVBand="0" w:oddHBand="1" w:evenHBand="0" w:firstRowFirstColumn="0" w:firstRowLastColumn="0" w:lastRowFirstColumn="0" w:lastRowLastColumn="0"/>
          <w:trHeight w:val="767"/>
        </w:trPr>
        <w:tc>
          <w:tcPr>
            <w:cnfStyle w:val="001000000000" w:firstRow="0" w:lastRow="0" w:firstColumn="1" w:lastColumn="0" w:oddVBand="0" w:evenVBand="0" w:oddHBand="0" w:evenHBand="0" w:firstRowFirstColumn="0" w:firstRowLastColumn="0" w:lastRowFirstColumn="0" w:lastRowLastColumn="0"/>
            <w:tcW w:w="8616" w:type="dxa"/>
          </w:tcPr>
          <w:p w14:paraId="1C4F17BD" w14:textId="77777777" w:rsidR="00084FB9" w:rsidRPr="00664107" w:rsidRDefault="00084FB9" w:rsidP="00425CF7">
            <w:pPr>
              <w:pStyle w:val="List"/>
            </w:pPr>
            <w:r w:rsidRPr="00664107">
              <w:t>Demonstrates a basic understanding of convergent and divergent plate boundaries</w:t>
            </w:r>
          </w:p>
          <w:p w14:paraId="6AC4FA34" w14:textId="214E7944" w:rsidR="00933335" w:rsidRPr="00CA0CF7" w:rsidRDefault="00084FB9" w:rsidP="00425CF7">
            <w:pPr>
              <w:pStyle w:val="List"/>
            </w:pPr>
            <w:r w:rsidRPr="00664107">
              <w:t>Makes some links between boundary type and/or magma properties of eruptions</w:t>
            </w:r>
          </w:p>
        </w:tc>
        <w:tc>
          <w:tcPr>
            <w:tcW w:w="1753" w:type="dxa"/>
          </w:tcPr>
          <w:p w14:paraId="21BF97DA" w14:textId="76D673E1" w:rsidR="00933335" w:rsidRPr="00CA0CF7" w:rsidRDefault="00933335" w:rsidP="00763FF8">
            <w:pPr>
              <w:pStyle w:val="Tabletext"/>
              <w:cnfStyle w:val="000000100000" w:firstRow="0" w:lastRow="0" w:firstColumn="0" w:lastColumn="0" w:oddVBand="0" w:evenVBand="0" w:oddHBand="1" w:evenHBand="0" w:firstRowFirstColumn="0" w:firstRowLastColumn="0" w:lastRowFirstColumn="0" w:lastRowLastColumn="0"/>
            </w:pPr>
            <w:r>
              <w:t>2-3</w:t>
            </w:r>
          </w:p>
        </w:tc>
      </w:tr>
      <w:tr w:rsidR="00084FB9" w14:paraId="3D189ECC" w14:textId="77777777" w:rsidTr="002C7B11">
        <w:trPr>
          <w:cnfStyle w:val="000000010000" w:firstRow="0" w:lastRow="0" w:firstColumn="0" w:lastColumn="0" w:oddVBand="0" w:evenVBand="0" w:oddHBand="0" w:evenHBand="1"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8616" w:type="dxa"/>
          </w:tcPr>
          <w:p w14:paraId="56D44370" w14:textId="1D129C03" w:rsidR="00084FB9" w:rsidRPr="00CA0CF7" w:rsidRDefault="00084FB9" w:rsidP="00425CF7">
            <w:pPr>
              <w:pStyle w:val="List"/>
            </w:pPr>
            <w:r w:rsidRPr="00664107">
              <w:t>Some relevant information</w:t>
            </w:r>
          </w:p>
        </w:tc>
        <w:tc>
          <w:tcPr>
            <w:tcW w:w="1753" w:type="dxa"/>
          </w:tcPr>
          <w:p w14:paraId="282C0DC2" w14:textId="54676B15" w:rsidR="00084FB9" w:rsidRDefault="00084FB9" w:rsidP="00084FB9">
            <w:pPr>
              <w:pStyle w:val="Tabletext"/>
              <w:cnfStyle w:val="000000010000" w:firstRow="0" w:lastRow="0" w:firstColumn="0" w:lastColumn="0" w:oddVBand="0" w:evenVBand="0" w:oddHBand="0" w:evenHBand="1" w:firstRowFirstColumn="0" w:firstRowLastColumn="0" w:lastRowFirstColumn="0" w:lastRowLastColumn="0"/>
            </w:pPr>
            <w:r>
              <w:t>1</w:t>
            </w:r>
          </w:p>
        </w:tc>
      </w:tr>
    </w:tbl>
    <w:p w14:paraId="76DBA17D" w14:textId="77777777" w:rsidR="009A720C" w:rsidRDefault="00084FB9" w:rsidP="009A720C">
      <w:pPr>
        <w:pStyle w:val="Heading4"/>
      </w:pPr>
      <w:r>
        <w:t>Sample answer</w:t>
      </w:r>
    </w:p>
    <w:p w14:paraId="3E1C3494" w14:textId="204F52C4" w:rsidR="00084FB9" w:rsidRPr="00664107" w:rsidRDefault="00084FB9" w:rsidP="00084FB9">
      <w:pPr>
        <w:rPr>
          <w:rFonts w:cs="Arial"/>
        </w:rPr>
      </w:pPr>
      <w:r w:rsidRPr="00664107">
        <w:rPr>
          <w:rFonts w:cs="Arial"/>
        </w:rPr>
        <w:t xml:space="preserve">Different plate boundaries produce magma with different properties. Divergent boundaries such as the one at location </w:t>
      </w:r>
      <w:r w:rsidRPr="00664107">
        <w:rPr>
          <w:rFonts w:cs="Arial"/>
          <w:i/>
        </w:rPr>
        <w:t>J</w:t>
      </w:r>
      <w:r w:rsidRPr="00664107">
        <w:rPr>
          <w:rFonts w:cs="Arial"/>
        </w:rPr>
        <w:t xml:space="preserve"> tend to have magmas </w:t>
      </w:r>
      <w:r w:rsidR="00053EE7">
        <w:rPr>
          <w:rFonts w:cs="Arial"/>
        </w:rPr>
        <w:t xml:space="preserve">that </w:t>
      </w:r>
      <w:r w:rsidR="00C06632">
        <w:rPr>
          <w:rFonts w:cs="Arial"/>
        </w:rPr>
        <w:t>are</w:t>
      </w:r>
      <w:r w:rsidR="00053EE7">
        <w:rPr>
          <w:rFonts w:cs="Arial"/>
        </w:rPr>
        <w:t xml:space="preserve"> </w:t>
      </w:r>
      <w:r w:rsidRPr="00664107">
        <w:rPr>
          <w:rFonts w:cs="Arial"/>
        </w:rPr>
        <w:t>relatively low in silica or mafic magma. Mafic magma has low viscosity</w:t>
      </w:r>
      <w:r w:rsidR="00812177">
        <w:rPr>
          <w:rFonts w:cs="Arial"/>
        </w:rPr>
        <w:t>,</w:t>
      </w:r>
      <w:r w:rsidRPr="00664107">
        <w:rPr>
          <w:rFonts w:cs="Arial"/>
        </w:rPr>
        <w:t xml:space="preserve"> which means it can run freely. The volcanoes </w:t>
      </w:r>
      <w:r w:rsidR="00A859E3">
        <w:rPr>
          <w:rFonts w:cs="Arial"/>
        </w:rPr>
        <w:t>that form</w:t>
      </w:r>
      <w:r w:rsidR="00A859E3" w:rsidRPr="00664107">
        <w:rPr>
          <w:rFonts w:cs="Arial"/>
        </w:rPr>
        <w:t xml:space="preserve"> </w:t>
      </w:r>
      <w:r w:rsidRPr="00664107">
        <w:rPr>
          <w:rFonts w:cs="Arial"/>
        </w:rPr>
        <w:t>here typically erupt more frequently and don’t allow the build-up of gases. This means the magnitude of eruptions tends to be relatively low.</w:t>
      </w:r>
    </w:p>
    <w:p w14:paraId="5B19DD97" w14:textId="548DC9A4" w:rsidR="00084FB9" w:rsidRPr="00664107" w:rsidRDefault="00084FB9" w:rsidP="00084FB9">
      <w:pPr>
        <w:rPr>
          <w:rFonts w:cs="Arial"/>
        </w:rPr>
      </w:pPr>
      <w:r w:rsidRPr="00664107">
        <w:rPr>
          <w:rFonts w:cs="Arial"/>
        </w:rPr>
        <w:t xml:space="preserve">Convergent boundaries such as the one at location </w:t>
      </w:r>
      <w:r w:rsidRPr="00664107">
        <w:rPr>
          <w:rFonts w:cs="Arial"/>
          <w:i/>
        </w:rPr>
        <w:t>H</w:t>
      </w:r>
      <w:r w:rsidRPr="00664107">
        <w:rPr>
          <w:rFonts w:cs="Arial"/>
        </w:rPr>
        <w:t xml:space="preserve"> tend to have magma </w:t>
      </w:r>
      <w:r w:rsidR="00053EE7">
        <w:rPr>
          <w:rFonts w:cs="Arial"/>
        </w:rPr>
        <w:t xml:space="preserve">that is </w:t>
      </w:r>
      <w:r w:rsidRPr="00664107">
        <w:rPr>
          <w:rFonts w:cs="Arial"/>
        </w:rPr>
        <w:t xml:space="preserve">relatively high in silica or felsic magma. Felsic magma has high viscosity. Because of the high viscosity, volcanoes that produce felsic magma at convergent boundaries typically only erupt occasionally, some lying dormant for decades or even centuries. The magnitude of </w:t>
      </w:r>
      <w:r w:rsidR="008F67E9" w:rsidRPr="00664107">
        <w:rPr>
          <w:rFonts w:cs="Arial"/>
        </w:rPr>
        <w:t>th</w:t>
      </w:r>
      <w:r w:rsidR="008F67E9">
        <w:rPr>
          <w:rFonts w:cs="Arial"/>
        </w:rPr>
        <w:t>o</w:t>
      </w:r>
      <w:r w:rsidR="008F67E9" w:rsidRPr="00664107">
        <w:rPr>
          <w:rFonts w:cs="Arial"/>
        </w:rPr>
        <w:t xml:space="preserve">se </w:t>
      </w:r>
      <w:r w:rsidRPr="00664107">
        <w:rPr>
          <w:rFonts w:cs="Arial"/>
        </w:rPr>
        <w:t>eruptions tends to be relatively high because the magma can have difficulty flowing. This leads to a build-up of pressure, due to blockages and a build-up of gases, which results in explosive and often violent eruptions.</w:t>
      </w:r>
    </w:p>
    <w:p w14:paraId="7F5DD94B" w14:textId="3BA60220" w:rsidR="00933335" w:rsidRDefault="009A720C" w:rsidP="009A720C">
      <w:pPr>
        <w:pStyle w:val="Heading4"/>
      </w:pPr>
      <w:r>
        <w:lastRenderedPageBreak/>
        <w:t>M</w:t>
      </w:r>
      <w:r w:rsidR="00084FB9">
        <w:t>arking criteria</w:t>
      </w:r>
      <w:r w:rsidR="00425CF7">
        <w:t xml:space="preserve"> (b</w:t>
      </w:r>
      <w:r w:rsidR="00E37C1A">
        <w:t>)</w:t>
      </w:r>
    </w:p>
    <w:tbl>
      <w:tblPr>
        <w:tblStyle w:val="Tableheader"/>
        <w:tblW w:w="0" w:type="auto"/>
        <w:tblLook w:val="04A0" w:firstRow="1" w:lastRow="0" w:firstColumn="1" w:lastColumn="0" w:noHBand="0" w:noVBand="1"/>
        <w:tblCaption w:val="Marking criteria"/>
      </w:tblPr>
      <w:tblGrid>
        <w:gridCol w:w="8489"/>
        <w:gridCol w:w="1727"/>
      </w:tblGrid>
      <w:tr w:rsidR="00084FB9" w:rsidRPr="00CA0CF7" w14:paraId="47DD40B0" w14:textId="77777777" w:rsidTr="00425CF7">
        <w:trPr>
          <w:cnfStyle w:val="100000000000" w:firstRow="1" w:lastRow="0" w:firstColumn="0" w:lastColumn="0" w:oddVBand="0" w:evenVBand="0" w:oddHBand="0" w:evenHBand="0" w:firstRowFirstColumn="0" w:firstRowLastColumn="0" w:lastRowFirstColumn="0" w:lastRowLastColumn="0"/>
          <w:trHeight w:val="699"/>
        </w:trPr>
        <w:tc>
          <w:tcPr>
            <w:cnfStyle w:val="001000000000" w:firstRow="0" w:lastRow="0" w:firstColumn="1" w:lastColumn="0" w:oddVBand="0" w:evenVBand="0" w:oddHBand="0" w:evenHBand="0" w:firstRowFirstColumn="0" w:firstRowLastColumn="0" w:lastRowFirstColumn="0" w:lastRowLastColumn="0"/>
            <w:tcW w:w="8489" w:type="dxa"/>
          </w:tcPr>
          <w:p w14:paraId="3B8056AA" w14:textId="77777777" w:rsidR="00084FB9" w:rsidRPr="00CA0CF7" w:rsidRDefault="00084FB9" w:rsidP="00763FF8">
            <w:pPr>
              <w:pStyle w:val="Tableheading"/>
            </w:pPr>
            <w:r>
              <w:t>Criteria</w:t>
            </w:r>
          </w:p>
        </w:tc>
        <w:tc>
          <w:tcPr>
            <w:tcW w:w="1727" w:type="dxa"/>
          </w:tcPr>
          <w:p w14:paraId="458985C2" w14:textId="77777777" w:rsidR="00084FB9" w:rsidRPr="00CA0CF7" w:rsidRDefault="00084FB9" w:rsidP="00763FF8">
            <w:pPr>
              <w:pStyle w:val="Tableheading"/>
              <w:cnfStyle w:val="100000000000" w:firstRow="1" w:lastRow="0" w:firstColumn="0" w:lastColumn="0" w:oddVBand="0" w:evenVBand="0" w:oddHBand="0" w:evenHBand="0" w:firstRowFirstColumn="0" w:firstRowLastColumn="0" w:lastRowFirstColumn="0" w:lastRowLastColumn="0"/>
            </w:pPr>
            <w:r>
              <w:t>Marks</w:t>
            </w:r>
          </w:p>
        </w:tc>
      </w:tr>
      <w:tr w:rsidR="00084FB9" w:rsidRPr="00CA0CF7" w14:paraId="563CF7C8" w14:textId="77777777" w:rsidTr="00E37C1A">
        <w:trPr>
          <w:cnfStyle w:val="000000100000" w:firstRow="0" w:lastRow="0" w:firstColumn="0" w:lastColumn="0" w:oddVBand="0" w:evenVBand="0" w:oddHBand="1" w:evenHBand="0" w:firstRowFirstColumn="0" w:firstRowLastColumn="0" w:lastRowFirstColumn="0" w:lastRowLastColumn="0"/>
          <w:trHeight w:val="900"/>
        </w:trPr>
        <w:tc>
          <w:tcPr>
            <w:cnfStyle w:val="001000000000" w:firstRow="0" w:lastRow="0" w:firstColumn="1" w:lastColumn="0" w:oddVBand="0" w:evenVBand="0" w:oddHBand="0" w:evenHBand="0" w:firstRowFirstColumn="0" w:firstRowLastColumn="0" w:lastRowFirstColumn="0" w:lastRowLastColumn="0"/>
            <w:tcW w:w="8489" w:type="dxa"/>
          </w:tcPr>
          <w:p w14:paraId="6B2919F7" w14:textId="5E7D715E" w:rsidR="00084FB9" w:rsidRPr="00664107" w:rsidRDefault="00084FB9" w:rsidP="00425CF7">
            <w:pPr>
              <w:pStyle w:val="List"/>
            </w:pPr>
            <w:r w:rsidRPr="00664107">
              <w:t>Identifies earthquake</w:t>
            </w:r>
            <w:r w:rsidR="001654DF">
              <w:t>s</w:t>
            </w:r>
            <w:r w:rsidRPr="00664107">
              <w:t xml:space="preserve"> as the most likely tectonic event</w:t>
            </w:r>
          </w:p>
          <w:p w14:paraId="22D61AE2" w14:textId="0D73065B" w:rsidR="00084FB9" w:rsidRPr="00664107" w:rsidRDefault="00084FB9" w:rsidP="00425CF7">
            <w:pPr>
              <w:pStyle w:val="List"/>
            </w:pPr>
            <w:r w:rsidRPr="00664107">
              <w:t>Identifies an appropriate hazard that could occur due to earthquake</w:t>
            </w:r>
            <w:r w:rsidR="00817C21">
              <w:t>s</w:t>
            </w:r>
          </w:p>
          <w:p w14:paraId="7F93CF4E" w14:textId="68B14674" w:rsidR="00084FB9" w:rsidRPr="00CA0CF7" w:rsidRDefault="00084FB9" w:rsidP="00425CF7">
            <w:pPr>
              <w:pStyle w:val="List"/>
            </w:pPr>
            <w:r w:rsidRPr="00664107">
              <w:t xml:space="preserve">Relates the hazard to the existence of a transform boundary at </w:t>
            </w:r>
            <w:r w:rsidR="007B3312">
              <w:t xml:space="preserve">a </w:t>
            </w:r>
            <w:r w:rsidRPr="00664107">
              <w:t xml:space="preserve">location </w:t>
            </w:r>
            <w:r w:rsidRPr="00664107">
              <w:rPr>
                <w:i/>
              </w:rPr>
              <w:t>I</w:t>
            </w:r>
          </w:p>
        </w:tc>
        <w:tc>
          <w:tcPr>
            <w:tcW w:w="1727" w:type="dxa"/>
          </w:tcPr>
          <w:p w14:paraId="6484D06E" w14:textId="5B60BA51" w:rsidR="00084FB9" w:rsidRPr="00CA0CF7" w:rsidRDefault="00084FB9" w:rsidP="00084FB9">
            <w:pPr>
              <w:pStyle w:val="Tabletext"/>
              <w:cnfStyle w:val="000000100000" w:firstRow="0" w:lastRow="0" w:firstColumn="0" w:lastColumn="0" w:oddVBand="0" w:evenVBand="0" w:oddHBand="1" w:evenHBand="0" w:firstRowFirstColumn="0" w:firstRowLastColumn="0" w:lastRowFirstColumn="0" w:lastRowLastColumn="0"/>
            </w:pPr>
            <w:r>
              <w:t>3</w:t>
            </w:r>
          </w:p>
        </w:tc>
      </w:tr>
      <w:tr w:rsidR="00084FB9" w:rsidRPr="00CA0CF7" w14:paraId="78FA6339" w14:textId="77777777" w:rsidTr="00E37C1A">
        <w:trPr>
          <w:cnfStyle w:val="000000010000" w:firstRow="0" w:lastRow="0" w:firstColumn="0" w:lastColumn="0" w:oddVBand="0" w:evenVBand="0" w:oddHBand="0" w:evenHBand="1" w:firstRowFirstColumn="0" w:firstRowLastColumn="0" w:lastRowFirstColumn="0" w:lastRowLastColumn="0"/>
          <w:trHeight w:val="900"/>
        </w:trPr>
        <w:tc>
          <w:tcPr>
            <w:cnfStyle w:val="001000000000" w:firstRow="0" w:lastRow="0" w:firstColumn="1" w:lastColumn="0" w:oddVBand="0" w:evenVBand="0" w:oddHBand="0" w:evenHBand="0" w:firstRowFirstColumn="0" w:firstRowLastColumn="0" w:lastRowFirstColumn="0" w:lastRowLastColumn="0"/>
            <w:tcW w:w="8489" w:type="dxa"/>
          </w:tcPr>
          <w:p w14:paraId="38D1348E" w14:textId="10C7976B" w:rsidR="00084FB9" w:rsidRPr="00664107" w:rsidRDefault="00084FB9" w:rsidP="00425CF7">
            <w:pPr>
              <w:pStyle w:val="List"/>
            </w:pPr>
            <w:r w:rsidRPr="00664107">
              <w:t>Identifies earthquake</w:t>
            </w:r>
            <w:r w:rsidR="001654DF">
              <w:t>s</w:t>
            </w:r>
            <w:r w:rsidRPr="00664107">
              <w:t xml:space="preserve"> as the most likely tectonic event</w:t>
            </w:r>
          </w:p>
          <w:p w14:paraId="4CD9FF6E" w14:textId="5408ACDA" w:rsidR="00084FB9" w:rsidRPr="00664107" w:rsidRDefault="00084FB9" w:rsidP="00425CF7">
            <w:pPr>
              <w:pStyle w:val="List"/>
            </w:pPr>
            <w:r w:rsidRPr="00664107">
              <w:t>Identifies an appropriate hazard that could occur due to earthquake</w:t>
            </w:r>
            <w:r w:rsidR="00817C21">
              <w:t>s</w:t>
            </w:r>
          </w:p>
          <w:p w14:paraId="6229029D" w14:textId="77777777" w:rsidR="00084FB9" w:rsidRPr="00664107" w:rsidRDefault="00084FB9" w:rsidP="00425CF7">
            <w:pPr>
              <w:pStyle w:val="List"/>
              <w:numPr>
                <w:ilvl w:val="0"/>
                <w:numId w:val="0"/>
              </w:numPr>
              <w:ind w:left="360"/>
            </w:pPr>
            <w:r w:rsidRPr="00664107">
              <w:t>OR</w:t>
            </w:r>
          </w:p>
          <w:p w14:paraId="34681158" w14:textId="1B1F0F6B" w:rsidR="00084FB9" w:rsidRPr="00CA0CF7" w:rsidRDefault="00084FB9" w:rsidP="00425CF7">
            <w:pPr>
              <w:pStyle w:val="List"/>
            </w:pPr>
            <w:r w:rsidRPr="00664107">
              <w:t xml:space="preserve">Identifies location </w:t>
            </w:r>
            <w:r w:rsidRPr="00664107">
              <w:rPr>
                <w:i/>
              </w:rPr>
              <w:t>I</w:t>
            </w:r>
            <w:r w:rsidRPr="00664107">
              <w:t xml:space="preserve"> as on a transform boundary</w:t>
            </w:r>
          </w:p>
        </w:tc>
        <w:tc>
          <w:tcPr>
            <w:tcW w:w="1727" w:type="dxa"/>
          </w:tcPr>
          <w:p w14:paraId="176E2E7E" w14:textId="2A5587BE" w:rsidR="00084FB9" w:rsidRPr="00CA0CF7" w:rsidRDefault="00084FB9" w:rsidP="00084FB9">
            <w:pPr>
              <w:pStyle w:val="Tabletext"/>
              <w:cnfStyle w:val="000000010000" w:firstRow="0" w:lastRow="0" w:firstColumn="0" w:lastColumn="0" w:oddVBand="0" w:evenVBand="0" w:oddHBand="0" w:evenHBand="1" w:firstRowFirstColumn="0" w:firstRowLastColumn="0" w:lastRowFirstColumn="0" w:lastRowLastColumn="0"/>
            </w:pPr>
            <w:r>
              <w:t>2</w:t>
            </w:r>
          </w:p>
        </w:tc>
      </w:tr>
      <w:tr w:rsidR="00084FB9" w:rsidRPr="00CA0CF7" w14:paraId="468C87CF" w14:textId="77777777" w:rsidTr="002C7B11">
        <w:trPr>
          <w:cnfStyle w:val="000000100000" w:firstRow="0" w:lastRow="0" w:firstColumn="0" w:lastColumn="0" w:oddVBand="0" w:evenVBand="0" w:oddHBand="1" w:evenHBand="0" w:firstRowFirstColumn="0" w:firstRowLastColumn="0" w:lastRowFirstColumn="0" w:lastRowLastColumn="0"/>
          <w:trHeight w:val="565"/>
        </w:trPr>
        <w:tc>
          <w:tcPr>
            <w:cnfStyle w:val="001000000000" w:firstRow="0" w:lastRow="0" w:firstColumn="1" w:lastColumn="0" w:oddVBand="0" w:evenVBand="0" w:oddHBand="0" w:evenHBand="0" w:firstRowFirstColumn="0" w:firstRowLastColumn="0" w:lastRowFirstColumn="0" w:lastRowLastColumn="0"/>
            <w:tcW w:w="8489" w:type="dxa"/>
          </w:tcPr>
          <w:p w14:paraId="58AC3F49" w14:textId="37AA6E82" w:rsidR="00084FB9" w:rsidRPr="00CA0CF7" w:rsidRDefault="00084FB9" w:rsidP="00425CF7">
            <w:pPr>
              <w:pStyle w:val="List"/>
            </w:pPr>
            <w:r w:rsidRPr="00664107">
              <w:t>Any relevant information</w:t>
            </w:r>
          </w:p>
        </w:tc>
        <w:tc>
          <w:tcPr>
            <w:tcW w:w="1727" w:type="dxa"/>
          </w:tcPr>
          <w:p w14:paraId="6304B47A" w14:textId="3165DCF8" w:rsidR="00084FB9" w:rsidRPr="00CA0CF7" w:rsidRDefault="00084FB9" w:rsidP="00084FB9">
            <w:pPr>
              <w:pStyle w:val="Tabletext"/>
              <w:cnfStyle w:val="000000100000" w:firstRow="0" w:lastRow="0" w:firstColumn="0" w:lastColumn="0" w:oddVBand="0" w:evenVBand="0" w:oddHBand="1" w:evenHBand="0" w:firstRowFirstColumn="0" w:firstRowLastColumn="0" w:lastRowFirstColumn="0" w:lastRowLastColumn="0"/>
            </w:pPr>
            <w:r>
              <w:t>1</w:t>
            </w:r>
          </w:p>
        </w:tc>
      </w:tr>
    </w:tbl>
    <w:p w14:paraId="5B502B0E" w14:textId="77777777" w:rsidR="009A720C" w:rsidRDefault="00084FB9" w:rsidP="009A720C">
      <w:pPr>
        <w:pStyle w:val="Heading4"/>
      </w:pPr>
      <w:r>
        <w:t>Sample answer</w:t>
      </w:r>
    </w:p>
    <w:p w14:paraId="1BEE84CD" w14:textId="4D7EA288" w:rsidR="00084FB9" w:rsidRPr="00664107" w:rsidRDefault="007B3312" w:rsidP="00084FB9">
      <w:pPr>
        <w:rPr>
          <w:rFonts w:cs="Arial"/>
        </w:rPr>
      </w:pPr>
      <w:r>
        <w:rPr>
          <w:rFonts w:cs="Arial"/>
        </w:rPr>
        <w:t>The l</w:t>
      </w:r>
      <w:r w:rsidRPr="00664107">
        <w:rPr>
          <w:rFonts w:cs="Arial"/>
        </w:rPr>
        <w:t xml:space="preserve">ocation </w:t>
      </w:r>
      <w:r w:rsidR="00084FB9" w:rsidRPr="00664107">
        <w:rPr>
          <w:rFonts w:cs="Arial"/>
        </w:rPr>
        <w:t xml:space="preserve">exists on a transform boundary where two plates slide past one another. This can build up stress in the crust that can result in an earthquake when that stress is released. If an earthquake occurs near enough to a building, the ground motion can cause </w:t>
      </w:r>
      <w:r w:rsidR="0032101A">
        <w:rPr>
          <w:rFonts w:cs="Arial"/>
        </w:rPr>
        <w:t xml:space="preserve">the </w:t>
      </w:r>
      <w:r w:rsidR="00084FB9" w:rsidRPr="00664107">
        <w:rPr>
          <w:rFonts w:cs="Arial"/>
        </w:rPr>
        <w:t xml:space="preserve">collapse </w:t>
      </w:r>
      <w:r w:rsidR="00F263C5">
        <w:rPr>
          <w:rFonts w:cs="Arial"/>
        </w:rPr>
        <w:t>of buildings</w:t>
      </w:r>
      <w:r w:rsidR="00A54FA5">
        <w:rPr>
          <w:rFonts w:cs="Arial"/>
        </w:rPr>
        <w:t>,</w:t>
      </w:r>
      <w:r w:rsidR="00F263C5">
        <w:rPr>
          <w:rFonts w:cs="Arial"/>
        </w:rPr>
        <w:t xml:space="preserve"> </w:t>
      </w:r>
      <w:r w:rsidR="00084FB9" w:rsidRPr="00664107">
        <w:rPr>
          <w:rFonts w:cs="Arial"/>
        </w:rPr>
        <w:t>which can threaten lives nearby.</w:t>
      </w:r>
    </w:p>
    <w:p w14:paraId="27F7533C" w14:textId="3FAF9FFC" w:rsidR="00933335" w:rsidRDefault="00933335" w:rsidP="00933335">
      <w:pPr>
        <w:rPr>
          <w:rFonts w:cs="Arial"/>
        </w:rPr>
      </w:pPr>
    </w:p>
    <w:p w14:paraId="4B251288" w14:textId="77777777" w:rsidR="009A720C" w:rsidRDefault="009A720C">
      <w:pPr>
        <w:spacing w:line="276" w:lineRule="auto"/>
        <w:rPr>
          <w:rFonts w:eastAsia="SimSun" w:cs="Times New Roman"/>
          <w:sz w:val="40"/>
          <w:szCs w:val="40"/>
        </w:rPr>
      </w:pPr>
      <w:r>
        <w:br w:type="page"/>
      </w:r>
    </w:p>
    <w:p w14:paraId="23883296" w14:textId="54960DA1" w:rsidR="00933335" w:rsidRDefault="004F2A1A" w:rsidP="00A63C59">
      <w:pPr>
        <w:pStyle w:val="Heading3"/>
      </w:pPr>
      <w:r>
        <w:lastRenderedPageBreak/>
        <w:t>Question 7</w:t>
      </w:r>
      <w:r w:rsidR="00444BBE">
        <w:t xml:space="preserve"> (Module 5)</w:t>
      </w:r>
    </w:p>
    <w:p w14:paraId="73F36A55" w14:textId="0E2E2057" w:rsidR="00123915" w:rsidRPr="00123915" w:rsidRDefault="00123915" w:rsidP="00123915">
      <w:r w:rsidRPr="00664107">
        <w:rPr>
          <w:rFonts w:cs="Arial"/>
        </w:rPr>
        <w:t>Annotate the graph to explain the changes in atmospheric oxygen</w:t>
      </w:r>
      <w:r>
        <w:rPr>
          <w:rFonts w:cs="Arial"/>
        </w:rPr>
        <w:t xml:space="preserve"> over time</w:t>
      </w:r>
      <w:r w:rsidRPr="00664107">
        <w:rPr>
          <w:rFonts w:cs="Arial"/>
        </w:rPr>
        <w:t xml:space="preserve">. Refer to at least </w:t>
      </w:r>
      <w:r w:rsidR="008C0B07">
        <w:rPr>
          <w:rFonts w:cs="Arial"/>
        </w:rPr>
        <w:t>four</w:t>
      </w:r>
      <w:r w:rsidR="008C0B07" w:rsidRPr="00664107">
        <w:rPr>
          <w:rFonts w:cs="Arial"/>
        </w:rPr>
        <w:t xml:space="preserve"> </w:t>
      </w:r>
      <w:r w:rsidRPr="00664107">
        <w:rPr>
          <w:rFonts w:cs="Arial"/>
        </w:rPr>
        <w:t>parts of the graph (4 marks)</w:t>
      </w:r>
      <w:r w:rsidR="0059433C">
        <w:rPr>
          <w:rFonts w:cs="Arial"/>
        </w:rPr>
        <w:t>.</w:t>
      </w:r>
    </w:p>
    <w:p w14:paraId="7E1FD822" w14:textId="06030013" w:rsidR="00933335" w:rsidRDefault="00665E92" w:rsidP="00933335">
      <w:pPr>
        <w:rPr>
          <w:rFonts w:cs="Arial"/>
        </w:rPr>
      </w:pPr>
      <w:r w:rsidRPr="00664107">
        <w:rPr>
          <w:rFonts w:cs="Arial"/>
          <w:noProof/>
          <w:lang w:eastAsia="en-AU"/>
        </w:rPr>
        <mc:AlternateContent>
          <mc:Choice Requires="wpg">
            <w:drawing>
              <wp:inline distT="0" distB="0" distL="0" distR="0" wp14:anchorId="3C269B70" wp14:editId="75EFD7A2">
                <wp:extent cx="4162425" cy="1957070"/>
                <wp:effectExtent l="0" t="0" r="9525" b="5080"/>
                <wp:docPr id="2" name="Group 2" descr="The line graph shows concentrations of atmospheric oxygen over the past 4000 million years." title="Graph of oxygen % over Earth's history"/>
                <wp:cNvGraphicFramePr/>
                <a:graphic xmlns:a="http://schemas.openxmlformats.org/drawingml/2006/main">
                  <a:graphicData uri="http://schemas.microsoft.com/office/word/2010/wordprocessingGroup">
                    <wpg:wgp>
                      <wpg:cNvGrpSpPr/>
                      <wpg:grpSpPr>
                        <a:xfrm>
                          <a:off x="0" y="0"/>
                          <a:ext cx="4162425" cy="1957074"/>
                          <a:chOff x="0" y="0"/>
                          <a:chExt cx="4956810" cy="2468245"/>
                        </a:xfrm>
                      </wpg:grpSpPr>
                      <pic:pic xmlns:pic="http://schemas.openxmlformats.org/drawingml/2006/picture">
                        <pic:nvPicPr>
                          <pic:cNvPr id="4" name="Picture 4"/>
                          <pic:cNvPicPr>
                            <a:picLocks noChangeAspect="1"/>
                          </pic:cNvPicPr>
                        </pic:nvPicPr>
                        <pic:blipFill rotWithShape="1">
                          <a:blip r:embed="rId15">
                            <a:extLst>
                              <a:ext uri="{28A0092B-C50C-407E-A947-70E740481C1C}">
                                <a14:useLocalDpi xmlns:a14="http://schemas.microsoft.com/office/drawing/2010/main" val="0"/>
                              </a:ext>
                            </a:extLst>
                          </a:blip>
                          <a:srcRect l="16473" t="26302" r="8834" b="1891"/>
                          <a:stretch/>
                        </pic:blipFill>
                        <pic:spPr bwMode="auto">
                          <a:xfrm>
                            <a:off x="0" y="0"/>
                            <a:ext cx="4956810" cy="2468245"/>
                          </a:xfrm>
                          <a:prstGeom prst="rect">
                            <a:avLst/>
                          </a:prstGeom>
                          <a:ln>
                            <a:noFill/>
                          </a:ln>
                          <a:extLst>
                            <a:ext uri="{53640926-AAD7-44D8-BBD7-CCE9431645EC}">
                              <a14:shadowObscured xmlns:a14="http://schemas.microsoft.com/office/drawing/2010/main"/>
                            </a:ext>
                          </a:extLst>
                        </pic:spPr>
                      </pic:pic>
                      <wps:wsp>
                        <wps:cNvPr id="5" name="Rectangle 5"/>
                        <wps:cNvSpPr/>
                        <wps:spPr>
                          <a:xfrm>
                            <a:off x="1036949" y="0"/>
                            <a:ext cx="2733773" cy="169682"/>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50FE5F4F" id="Group 2" o:spid="_x0000_s1026" alt="Title: Graph of oxygen % over Earth's history - Description: The line graph shows concentrations of atmospheric oxygen over the past 4000 million years." style="width:327.75pt;height:154.1pt;mso-position-horizontal-relative:char;mso-position-vertical-relative:line" coordsize="49568,2468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eCIq3AQAAEgLAAAOAAAAZHJzL2Uyb0RvYy54bWykVl1v2zYUfR+w/0AI&#10;GPbkWJLlT9QpHCcpCmRN0HToM01RllCJ1Eg6jjvsv+9cUnI+t3bdQxxS5L28PPfcc/nm7X1Tsztp&#10;bKXVMkpO4ohJJXReqe0y+v3T5WAWMeu4ynmtlVxGB2mjt6c///Rm3y5kqktd59IwOFF2sW+XUelc&#10;uxgOrShlw+2JbqXCYqFNwx2mZjvMDd/De1MP0zieDPfa5K3RQlqLr+dhMTr1/otCCnddFFY6Vi8j&#10;xOb8r/G/G/odnr7hi63hbVmJLgz+A1E0vFI49OjqnDvOdqZ64aqphNFWF+5E6Gaoi6IS0t8Bt0ni&#10;Z7d5Z/Su9XfZLvbb9ggToH2G0w+7FR/ubgyr8mWURkzxBinypzJMc2kFoPpUSlZXSjIPE7Ol3lsm&#10;tBJSOcMdEm+ZLhh3jbZtKQ2A1PeHrVRMgxjMwbzl1rEsjmPWVHUNC3aQ3NgTJKRytT8TGSAvneUv&#10;wfaCG1f+allZWafNgbK1b7cLBP3OtLftjek+bMOMEnBfmIb+A1p27/N8OOZZ3jsm8DFLJmmWjiMm&#10;sJbMx9N4mgUmiBJ0eWEnyovecj6ezBIQiSzTbDJLszFZDvuDhxTfMZy2Egv8dYnD6EXivk1wWLmd&#10;kVHnpPkuHw03X3btABxrkaFNVVfu4OsFbKKg1N1NJW5MmDxwIOs5gFU6lHlYyID2BAtON7rS4otl&#10;Sq9LrrZyZVsUGqD0UDzdPqTpk+M2ddVeggbMaPe5cuVtyVtQIPH1Q4vdTUG9Zyx/BaxQQeda7BrQ&#10;MUiCkXWgZVm1NmJmIZuNBMPN+zwcAh5cWUcsIUb4Mv0zna3ieJ6eDdbjeD3I4unFYDXPpoNpfDHN&#10;4myWrJP1XxRiki12VgIAXp+3VRcrvr6I9tWa7NQrVLtXDXbHvTYFFiEgz6Y+RBCLIKFYrREfATMp&#10;WTLJpiOvZulkFKNUgdVsNkL6IGrJbO4TAQtnpBMleaYs9MCHrFuUD9vsf9M5wOc7pz3+31U+3yoC&#10;UMRY907qhtEAyCNu757fAfhw034LXa1W9Ks00SKshi89Co8TNR5NMiRqMlitzqeDLDufDc7OMFqv&#10;L+bZCMiML46JsiXP9f56YwXInP//XP1DjghcgrPDGVPSKTQ023MZs+/jB7Wz11qBLxJASG4f6hUS&#10;FjSbiIFKrCXzctTtOiqk7cLrVeooj0k8msyzecReimQ6HY2mxDIvkpM5tO6J0v3nJFtdVzll2JOZ&#10;Grxc1ybQf7MN2gHOPt71Oi+gsf2F/MgdahlY9FEW6GVQ+NSzzb8iHg7hglpWkABihgxnj9GX/EMA&#10;tXa08EVYKzgkzwWiPvruHDy9QO87MKTbT6bSP0KOxvG/BdbRq7fwJ2vljsZNpbR5zUGNW3Unh/0I&#10;/xE0NNzo/ICCh+b6pmhbcVmhNq/QmW+4wZsHTQ3t2l3jp6j1fhlR96ZRxEptvr72nfaD1liN2B5v&#10;qGVk/9hx6lX1ewXCz5Mso0eXn2TjaYqJebyyebyids1ak7jhxdgKP6T9ru6HhdHNZ9THik7FElcC&#10;Zy8j4Uw/WTvMsYQHo5CrlR+HJnilblu0zpA80p5P95+5aTuBclCaD7ovMr54plNhL+VD6RWksqi8&#10;iD3g2uGNgvcj/1zzFOqelvQefDz3ux4ewKd/Aw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wQUAAYA&#10;CAAAACEAmfC0PdwAAAAFAQAADwAAAGRycy9kb3ducmV2LnhtbEyPQWvCQBCF70L/wzIFb7qJEpE0&#10;GxFpPUmhWii9jdkxCWZnQ3ZN4r/vtpd6GXi8x3vfZJvRNKKnztWWFcTzCARxYXXNpYLP09tsDcJ5&#10;ZI2NZVJwJweb/GmSYartwB/UH30pQgm7FBVU3replK6oyKCb25Y4eBfbGfRBdqXUHQ6h3DRyEUUr&#10;abDmsFBhS7uKiuvxZhTsBxy2y/i1P1wvu/v3KXn/OsSk1PR53L6A8DT6/zD84gd0yAPT2d5YO9Eo&#10;CI/4vxu8VZIkIM4KltF6ATLP5CN9/gMAAP//AwBQSwMECgAAAAAAAAAhAJiO7DLOSQIAzkkCABQA&#10;AABkcnMvbWVkaWEvaW1hZ2UxLnBuZ4lQTkcNChoKAAAADUlIRFIAAAQBAAACEwgCAAAA+S+S5QAA&#10;AAFzUkdCAK7OHOkAAP/KSURBVHhe7P0Hm5zXcS0KT+ec0+ScI2aQIwESjKKoQElWsCQrWPY59v0P&#10;+g/3Od99zr22LNtHshUoZgAkAhFmMDmnns49nXPO6Vtv9wwwAGYQSJAiMfs1fA4NdL+999q1a1fV&#10;rlpFK5VKVeQhCBAECAIEAYIAQYAgQBAgCBAE9g0C9H0zUzJRggBBgCBAECAIEAQIAgQBggBBgEKA&#10;+ABEDggCBAGCAEGAIEAQIAgQBAgC+wsB4gPsr/UmsyUIEAQIAgQBggBBgCBAECAIEB+AyABBgCBA&#10;ECAIEAQIAgQBggBBYH8hQHyA/bXeZLYEAYIAQYAgQBAgCBAECAIEAeIDEBkgCBAECAIEAYIAQYAg&#10;QBAgCOwvBIgPsL/Wm8yWIEAQIAgQBAgCBAGCAEGAIEB8ACIDBAGCAEGAIEAQIAgQBAgCBIH9hQDx&#10;AfbXepPZEgQIAgQBggBBgCBAECAIEASID0BkgCBAECAIEAQIAgQBggBBgCCwvxAgPsD+Wm8yW4IA&#10;QYAgQBAgCBAECAIEAYIA8QGIDBAECAIEAYIAQYAgQBAgCBAE9hcCtFKp9IXNuFjIhkPhbJEplUm5&#10;rH3qfpSKuUgonM7TJTIpj834fMAvZZPRUDTN5InkEj7t8/kN8tYnRaCYS3lsVm80r6hrrFGKGft8&#10;YYqFRCzkdbs8vnCBydfU1ddqFHw284lQ/UJ20xONiHz4S4xAReRcLo+fErnquoYajfxJRe5LPL0v&#10;YGilTCywaXWmGKLGpjopn/0F/ORf8yeK+WgknMxWiSRSAfdhqqmQibvsNncoI6+pr6+Wsxn71Lx5&#10;motVKmYSkVA8x+ZLZGLOPj8tnyaw977rCX2AUsa6PD89vehN5Wh0BpPFYjJgxRbzuVw+ly/R6Swm&#10;i8mkbJt8Pou/K5VokoauQ4cO1PDydqvZqNOtW4PV3QdfOnu0Wsz5/Gb1ZXwzjp9owL5pMeo2tGaf&#10;pHXoxXMnGuW8pzvUfCbh9zgsJqNufd2VlR5+7vyZA41PZlU93QGRt+1AIGBd/ODPf7qtT4y8+MbX&#10;z5+oleyzLbADilwqYtHr7b4onVFw6lYWVk0lceOpF186faRfxn0Mx7hYiEcDDqvFqKd2k7R16Pzn&#10;sJuI8D5LCORSYYve4IDI0Qt23dLiqqVK2nzq/Iunj/RJH0fkniUsPu1citno6sTVt9694mW3fOu7&#10;3z433Mr87KZZMR/2O40Gg9XmCoWjmVyhisbgcLkcDntnlKRQyGXS6WyuwNG0HDpyZLBR+Wkn8Rjf&#10;KxWSsbDTZjHpdVqjk1Pb+/y50+3Vwj3nWshY16bef+e9WUOwvv/k619/ZaSrlvXZkXmMkT6TH8mm&#10;oj6XHSKh12qj7Pqj51482qV6jFPhmQTjc58U49e//vUT/EghNnfp3d/8f7+bMjrTuVwum00lEyGf&#10;fWH0k48vXp5aM8UyRSatlIhF/B6ncW1x7OaNJU+2saNDRY/O3f7kw3feuzJt4NW2jwx2yXisJ/jd&#10;r/5HS4VcyGNfmLx54Z13Lk+s01XNw4M9KuFTjqNkk+FN/fL1Sx++9+7F1QC9fWC4r4Vsni+J9JT8&#10;lqXLF96/OWcR1LT293crhex9ekwUs/a1mcuXJ0J0xdDIQK2EblmZvjE6lxPV9vb3KPiPdloru2lx&#10;ezfRsJuGnv5u+pLIDRnGU0CgmLGtzly+MhFmUCJXI6KbyyKXF0PkuuW8R4vcUxjDV/8VhXRkefLG&#10;hxevbARp7b39g+01DNpn1WElKtwbDfo9huWZyx++f/Hy9bk1S6rEFvAZmVQqufUkYuGg3aqbunV9&#10;0hKp7ewfbFJ91h/eezlKCP/7XSuzYxfeffejG/NZSf3gUF+NlLvXL5byqY3ZW++/88HU4prdExXX&#10;tHR3NPL3a6bDZxbzUirqN28sXP3g/XffvWTLibuHD3XWisnFymcGdvcXPKEPkE/oFpcsYfaxr337&#10;O9/62pmTxw8dGunrqE27rPoNa0nV+vzXvv29b7129PDIgQMH+nvahYxspMRt6x3sb1SXUiGrQWv0&#10;ZZv7R44c6N5vPgAFP51RykQ2jRtGV7y2+8CR4d6n7gPgRxhMRsRl3ljTxgUNB48c7Sc+wOe0dR7+&#10;2kImmkhlCjQO6278gkajM1nc6sauQ0eP9LTU8Fj0z+8Ye9joSvloPJHJlzhPmHjzlIAspYO2Wxc/&#10;HFsLdx46cWigRaFQymUyuUrT1T/Y0VInYO+q7UuUPZDO4vaRUYYN95Dl3aQ1uhKf3256SlP+Sr0G&#10;wd54MpOv+iuJx+eBFURu88aFD26vR7sOnzzUD5FTyGQyhaq6e2Cwo7l2D5H7PEbyFX8njYabf55Q&#10;0dE/fPRgf61cSPvMPgC0IlcoralvrJHQXVaD3uphaXpe+vb3v/+t8yNDQ4M7nv6+LiWflqzitnT2&#10;9Tc+TR+gVMjEKHVNv6uu6XRaPukwbehtAUX74BH4jXv7ANBGVUVcXzAlCjmPxZZpGnp6OyVf5OXS&#10;lkovctjPRmiVxmLRfZsG7Zq2StN96OhR4gN8forjSZ2rEounHDp67mtfe/nQYE9LU0NdXV1NtVoq&#10;5ONOkM7kiGSKmtra2rr6ptaOA0efe+21l0Z6m9gstkiuaW1rqVVLWfs1CRrmn1Cqamlrra+Rc57C&#10;BeruIsHkCNQNLW0t9TLhs6ELPj/J/zzfXCpEXIaF5RWjN7Gj2oYmUjef+dr3fvH3Pzl/rE9G7Zi/&#10;zpMKuxaWltatni+uEmjnREuFoMO8trLui2ZZLDYdVgVX3HP47A/+7u9eOT2sEuwekS3mEsaN1cV1&#10;YyxTKDsA5d3U2kql3v7VgPzrLN/n/KvFmNe6sLSsd4X/OuLxeUyvVAjYzWurG/5YDocRrDsmT9J7&#10;5NwP/u6nr5w6oNxD5D6PgXzV30ln8Zv6jr7545/97PtfG2zRYPM+rRnRGCwx3DK5iMGg0Tl8sVyh&#10;Uirhqm0/SpWmprVr6OwL5w4NdfA5TzUxpJSPOHTzy6vmQLIi84gvCMSKxtbWhlolb/eQxD3zpjHY&#10;tZ0H3vjRz/7xlz88d/KQRiH/gssdU2H3wtLiX02lPy0h2HoPjc0X1zS3tzTViHlPdaGf8jifkdc9&#10;oQ9QKvFU9W19PfVq4SP3P3Z1TWN7d3u7hMt6do6TZ2TdyTQ+PwRK8YBt4tqlK2Oz7nh2588g4sXh&#10;C8ViEfevZ7fm0+G1qZsffnxd7w79dXZlMR/w+93+YLZQ3AYHqoIjEAh4nN1zaIv5lF07+/HHl2c3&#10;bOn8nW99fiu4b99cSkU8c6NXProxYQslnx0UKiLnC2bvCs+WyHH3ELlnZ+5PeyYATiASixH1e9pl&#10;r7hSKD97j5hGl1a34HKgrVr29KZVivk2b1+5cG183pvMf+rXIgAqlkjYdLZc09Dd0yrhPqFl9al/&#10;uKoKCVprMzc/+Pi6zvlXUumfYfDkq391BJ4sF6hULBTZfLlGpZby78h4LhXUzkzNLxtyktqhg4eH&#10;Ohs4zMo/Ql0g0ieQikQSES8TcizNTi9vxht7h48c6OSXUk6rUbu2YfeEi0w2SoCYD2ZGFPOxkG/T&#10;qNcbLe5gvKr8scdOQCyl4xHXpkmnM6Bcv0hn8XjcShbB/U+pkIol0tkCjVEMuTY3tHpfLMcVCHAt&#10;SH2a+teww2ra2NgwWZ2RZJ7J4nA496dxFPOZWCyZLVQxaLmg16HXrhvMjkSuisPjsnfcfWSintX5&#10;6SVjQNOJXKAeKSPrtpm1q+ub7mCezuYBhMdSrMVULGgz6bUbeoc3nCvRATODifBWZXYFt35pemrW&#10;z6pFLlBfozQR9Jh0Wp3eEkzk2Fwergvv07NIf0xEAnaLaUNnsNo9KTA3sfEpIP3UwjzlgRWTkQBS&#10;oTZ0Rqc3nK+ihk0ldjzOr6BIK4p8UOrLJpsrlsozUTLGfnAVsol4EkVlTEZVPOQ1G/RYsmSexuXx&#10;WLuI1+67r5BNBT0Og05ntNijqTyLAzuBee8Yi4mIvzwRg9MXKVATYW9PpJSN+2ZvfvTHP79vyUmG&#10;Dh3u1NxXSVZMRsPBULxIZ+9ME6LQyUGEYkjRwWKm4yG8f33D6I9kWFzIBbVkoNWKBNxGLKXRGkkX&#10;uTz+lohuzwMkOdGgd9NkwGJbHT68is2Bu3F3xyBBybg09taf/3LLGO8+cPBge+39C1wqxMP+TRN2&#10;nNkViOFqj8vdY9fsAl4xnYi4HUgL1JmsjnAiQ2eyqUneix2u3U3a+dHJ2QSjevjIoc4mxSNWpphz&#10;m5Yuvv2nS5M6cVPvof5O8TZBR2U3LZqCT7CbMMFIAHtHbzC7/LESAxPk7K4WHpxgMReLJjK5IpNZ&#10;FQt6zJU9Fc+ygNGDe6pArYXFoNMbrf5wCiLC5VCXHve9NZ9KJVLpEg15BxGzXqu3eEosrkiwlXlc&#10;2Zg2M0RN7/JRO53alxDue55SNhVz2y26Df2m05cuVEE/UYt+3y+V8slYHFqOyWZkEyFsdr3BisFD&#10;IdzxSHPJ4Mrk1T/96Z3VEKt/5FBfvfyel0ATxsNOaNSNDSM0YSLHwPJSk9pFpebTCa9zEwhZHd50&#10;iQGQsQF322/FbDLmgg7c0Nld/kyRRr3x/gk+5JQsixw1d0rkIklK5IDQfTiX8umyyM0lWTUjRw51&#10;QOQeR+dQP1vKpeM+p02PKZvtgWgKF1AY4eMKzNM43ikZwJY0Q5LM3lCKgTOQuyvmOKmy0aAHImcw&#10;Wn2RFEa6q8jlqBx7rAmDXspSig7ZLq5gngEp3u0I3nXN8umALxhP5yE7O1e/kEknkslCicakFcqa&#10;Sm+1ezNVDHyM9RjnWjbqXpybWdRu0iRNB48eHWrT3C/oxSKNyZFJZAoRH8O/I3f36j0v0tju03uV&#10;SeTTqUQyXayiFTNRKKkNs6uIU6QYnbl+4Q9/ft9BUw4fOtKGZKPtKeeSAe3CzMKGU9IycGSkX8Ur&#10;eh3WjbV1iwOTohTjzklheznNBq3eI6pp6u1qEnHuu88sgeLGYTFo1zds7mAW86DIU6jD75Eyks8k&#10;Ax4HRX5gMHkCsSIKpjl37QRKpS/f/suf/nLTEO0eOnSw4z6VXspEI8jsw0nAKGZDXsfGOpSMM1Ni&#10;8AS88vhBIRhz20xa7YbFFSwx2ILdzKSKENosxg2d3ub0pXIlqHZoogeGj2lGKbuOmmYAV7bM8jzv&#10;mWYpH49WFBE9EfZZDdBtJk8oiTJwaKId4pSzrs5OT81n5Z3IBWpXc1AmbIBxZtyMZamzb6dZVcGw&#10;mEuH/C6TQWc02ULxDINSJferAhyyiUQKoQCslwMK12BLl1hCIX9bmkq5TNLvsumh2W2uRLbIwh7a&#10;ZZp7LRrUReKOuvBHksjMpkrbP2POb6mQiARt5sqZFS1Sh/IDW/XhRuxDhezJfABoQIFQKBHydh7b&#10;e/sAuFNjCQVCsZAyI9LbPkBDZ2+TrGpj9vbNm6Njt25NTM/pbH46X6pRyXYQASAi5TesLq8ied7j&#10;sejXZ6amVzasiQJbIpPAPH/4zsln4raNxemZRZsvmk7FnGb9+oYpmCzAuirms5lsDoqAgUvHKpxq&#10;Icv6wvj4SjCZT0VMV997+70PL6/aImJVXZ1KAmVhXJ6dmFpyR1JQsfGwV7+6tGpwFDlihVRUse0L&#10;uXTYa1+avj27bktkMnbtzLUrVz659snNsfFlrTmQKAglMpmIXxGDOz6Aur2vRckyL07cvDU6dvPm&#10;+NTsutldxRVrNEp4OQ879PJpt2ltZm7ZEUigmioL02FjZUG3WcURqWSi8ma74wPU9Pe2s2OWsRs3&#10;R2+Njt4am1vWBlJFsRwf5G2LZTEV8WkXZ2YXtN5IIpNOhrz29eWl5Q1LssAUVSLWtKpMPLCxMPXJ&#10;1WujtyeWgWSqJBSJ2KWkRbtw68Yno6Pj03OLJpsvh0s8AWWY5pJhy/r8zU9uTixZCiy+Ui6h5VNO&#10;w+rs/KozlCoXgYVN2uUFvYPOk6hlSCp92HrCZNEvTk/MrHpiGexdmF8bWAWjm8YTy6VCShSBAxSl&#10;27Y0NTm3YsuW6BG3fvzmzZs3btwaHV/EXKo4uFgWch8hNjhLwm7b6tKyzrTpdtl1qwszOAKsfgYo&#10;VuXiisNRzCWdhpWZuTVXKFmeSMi4vrSgczL4EqTEwYraWLj9wbsfjs9tpGlcLrMUcTm8kSxXKBKw&#10;afAcgMG1a9dX7XGZplZZ4TsrDx5+48rMxPSCKVNiZiOOuYmxWzcwgVH8kDdRRJopKxdZX5geGxu9&#10;PTYKwOfXTIkiS6FWinmVsvJSIuTGG2aWDJFMEdZA2GtbXVzU2UM8iVwmpsQPhWubGyjpf/fa2II3&#10;WRJxmZmQ2+aKMrgikYiD0yAdCxix47R6l8eN0p3Z6enlNXMsz6R2HPcRLBe5VNSqXZyaXrR5w+lM&#10;GuavaWNtcXkd7rRALEGEHwMoZGPWtaXp8Ymp2ZkVrSmRo3PYVVG/w2gwRbJVQomU+6CZWMwFXYZb&#10;H3/4wUc3zZ443DHUi9mtnhyNK1WI8ts+ALWbFJXddGvs5q29dhMmaFpbXlk3ON0enFNz09NLoDHI&#10;McQyKWTjITKIEuR42KdbnBqb2QilshHn+vUrV65d++TGTWpPOYNJtlAilwi3DO9SMRH26FaW13Rm&#10;l9tl0q3OTM+s6u2ZKq5MLuFt12Dk4Wq6N2fGJrWb/kIhqZu+9vZf3r16ay7NljY0NQpZpWTEq11e&#10;Wtmw4AxPJqJW3drM5IQJIGA9hLzKuYIbEpdZv7iwbHE44X2tLGJOy65gii/FcHhl76uUz2VgGuqW&#10;picmtJEsLZ/2zI7euklJ162ZhfVAqiSRK6VCTlnXTV549/2b02vRIguparDi3f4Umy8S8NmFdNS0&#10;Mjc+uegOQxPCB/bp15ZWdPY8W1TWhHfte8ie17oxNTFtdAQymZTXbl5d1XrCKdjmgDGThnTiZKR2&#10;LahynSbd4uKK1emCHb+yMDs1veQOZwQyhVjAfWSsh6KWWl+anlmy+cKZsshR2WJLWn88zxeJt0Qu&#10;E7OsLULkpmdnVimRY3ArImc0R7M0oViyi8htq6JCLukwrE1OzpqcgXQ2Ewv7rYb1xaU1RyDJQSRc&#10;APO3lI6FrbqVcWjwW2NTU3NmZ7DEAYdkMbipHb1x/eb4nN0bqWIhoAQGjJx7Uz9xi9rUE1MzOrMT&#10;Mo/YBJ/DptGK6VjQsDp36/pN7Ng8i48we/lwoYg4NxahhLT+aDIF6UXYx+RIFWj41/I5VsDVImVJ&#10;lorxkEe3urQGwxYit7EyMzOzpnNkaFyZDCJH2dKI36UTUY/NMHlrQr8ZojEL9vV5DOfG9RtjE9Pr&#10;Fi+dJ1arQWr5MF0MoQ24N+cnbl74ZCbBELU0aRCcoI6hVNzvtM6Njy/r3EV6lc+6Nnbjxs3rN0Zv&#10;T64Y7DmmQKVSwOR8+Kn9CB+glPWZN72BFF+BWsI7o9zSe7NLhvBdvbe0U+9tn9E2iO+qyVcoJo1z&#10;N7DXPv5kMpCA/rZdv3RpYkGfY0JJlcJOOxLGeCKRgMO86wM09bTXCJ0Itt+4BYvl9sTUqtGZZ/LV&#10;auWdScGUDoViNIGitb1JLuLuDGwBHp9VNzu7sOmNFnHGpGKbEKR1U5ZBnYwPiYDgi0GHcXp8csXo&#10;ypVKIP1zmXUL88u+JE2uVPLhZkCl6xYuvfsOVLqnrNKzYY/NFaFzRDBrM/GIzbg2dnXUil0sYNpW&#10;YXJh298aG5tYN7mKLLFUxIk4DdMTt/FXt3GoTM4YnRG2WKHCYXcXYETuPOtzM7OLlBBmUsmgx7a+&#10;vLii24T1LBbdvdPGzPw2/ezMgsUTKYtEzG7SLq6ZUjSuUiHF6QlHIhUNGldnb4wv+xPpTMB08+qV&#10;a1ev3bgxOj23QnHE4aySCtlbp8C2DyBr7+tqybnXbl6/Th19o7cX1k2RHF2mUMIQ3BJWqobbsb60&#10;rDVY3W6nfn1pZmZOa/IU2QIc3JWQNAy/aMC1MjO1uG5P57JO7eR7b7998cq4N8OqbWxSCKGdMn67&#10;GbaP0Wp3OzfXlxdAgGlxR6DboXAfGULEujqMa1MTM1AXmWwmHg5YYRksrdn9CS7u/il1UUyEPMvT&#10;4zAOxycmF5Z1/lgWksbjUIcjjBzz+jw2zeSCLpZnSKTInqH2SyYeNK+vrqzpnG73pnkD+n1x1RjN&#10;0qkzi1fmFCmHZu4xYt8vG7GbEbG6tlYlfeTIn8wHoBLl8Nzr1jzEB6iiVBT+h/rClg9gDQklYlY+&#10;GYymuWLopyqnfnlyaiFOkzS3d6glWwGwfCKwPD05vWxmy2vbuzrqVMK4c+PWJzfn9X6ppq6pXv2w&#10;cspS3qGdef/P7677St2Hjg33tSv4Oe3sOOA1WqxQozqjPcfgCzglh3557MbVC++/d2PSlKGzq4oh&#10;uxm+4YYtWGzs6O1pkjnXp9/63dsr7lLf8ZPHRvqbaqRhy8Llj69bk+zmtmalkBXx2pZnbl/9+OL7&#10;719cMHiSmUwk4Evl6VwOPe6zLc/PL+vtdKGqqakB+xMgbPkABg9XLOGUMsFwgiOUYsd5TKvjt6dD&#10;BWFTe5dGxnvIPWLMa/rk4uUVZ67nyIlDQz31KnHYvj4xr2OIa7tbasrrveUDuPMCKKN8NJDIs2B8&#10;VCV9a7iCMPgEqsa2ZqogFfKTjfsXx659dG02yVUPjAz3d7fXqsRRp37s+vU5rZMpVFRTlO30Qibh&#10;0M99gADy+5ctsaqatr7ORjUfR53LMnnto3f+8t6N5U22vK6vq1UBa4LFoPwi+/rFC1dmzInOvr7m&#10;WlnSa7h64SOtr6r/+MmRga46lShgWYXm5cgbupsfmldaTBkXb//p/7ytC7KGTp46cqC3USPxG+Y+&#10;+ui6O8dvbW+WC1iIBdqNqzc//vDttz5Y1HuzYKaKR9J5Gp/HjHnMs5PTRm+upqm9uU7+cPcq7DSO&#10;j00Yvenqxta2tialkGZYmLx69ZYvw6lraFZK+fg6vIsrH36kC9AHTp4a6cdEhH7Tyu0FA0/Z2N2k&#10;Bkt0ELcua1qLcbMgVtU31Mu4uAmDgciLOHU3L1987+13L12fjnLUA0P9tTIeLPNMMuowr49dufD2&#10;W+/Nap15OjOfTSTSBWgHViG2sTC9sO5E1CifCNqdvjydI5VSS7k4PbVuT1Y3tbc2KClfNh1Zun35&#10;j//1cZChOfb8mWGcWVKmfu7Wx9cms8LqtrYGAYuOMySEWwKdzmzYDJW4GFu1jE9nCeRKtVTMLWXC&#10;q3OTE/MGprSmvauzTi1JeSAGN2c3PCJVLXYcgp97Rz8SxsXJCx9+YouxOoeGh/q7m+tUxYRnZvST&#10;2zPrKbpQU60R86Fk0wG30+V0O512q9UOPVZbXycTsYvFEl+igJNWkcmdTzkQHgTZrQmxokhOVg3P&#10;XMaks2VKlUopKVR8AKOXJ5HAht3eTUwsQGU3Ne/YTYV0eH1uamJeTxdXY4L11ZK0xzh2/caM1i1U&#10;lie4e6C6CukxG0vT1698/MF7791cMMXSOO0RZi1weexszKdbXlhYMcRLgvqmRpUEC1qVjrrnJycW&#10;N1wCdX17R3uNggdRv3Ht5rotpqhtqKuRM4vZgMsyP3X76qUL71+4ZQulmaxiwG1HqHd9zchUNA8c&#10;GBBkvLO3bkyvbLKUDT09PV0dLYyYbfTiu9cmNooCdXNTvYTPAp4uw/LtiQVPitvc3t7W0sDOhRZu&#10;X789rU2zpPX1tdiLsPt8TtPkjStv/+nPN2bgN9LyuWg0TkVwCzHPKqTL4BepG9uba5iFNETXsq4z&#10;GzfTXGl9Q4MSW5krQl62iFflWJ/5y+/fXrTneo+ePHZoAJowurl85fINU4zZ3NqiFnPvWM6Q8yvv&#10;vXdrxV3bM4JPVkuZ9vW50VvjqwYzJqhd08UKLLlGw6tKO/WLtyeXfFleS3t7e3M9M+Ofh8DM6bIc&#10;WX19jVTwMM60Ui6hX5i4cOETR4K9JXK1qmLcPU2JnDbNEGlq1BI+u4iItQsPRM5msTrh7tXV10mF&#10;rGKhJJAqVFQF5+5SDWwdGwsffXhlzZlu7hscGepvadAgZrw0CUN9JpznamoBL7uYTUd8zuWpG+CF&#10;/OjadIop6xzsr5awk671C+9fGtf61PDn6mqkIpDEFGJh39r0zQ/eefvC5el4lai1t6dOKeGXnc9c&#10;Nu3UzV+8+Iklwuzq66qWU24V/C7tzPX337/hoylHjh3ta29gpr2zozfHp5csmwhka83OEKVbpEJY&#10;zxWRE6pBwtdWreD5zSvXr97U2hOKWoqunllF3e/BD7zywbtvv3/D6o9DEEKhKOK+fE6Vy7QyMTEb&#10;KYlacATvWfmKCnwvqHIuYhu898GNZZemo/9wfzO7qoRWNGbtwieX3vvL2x/j7MzTi9FINFdigNgn&#10;YNdNjU+5EsyGVhziCFE9NNbz0HsA7O/l2/NWX04DbbZdAnRH7wXu6j1WWe9NZIWatrZGPj0f8ljh&#10;vFNn9Ic3LP4Eg1UKepxmo359WZfnymqbauKbRovRViWtbqivQyEvRyBVKRXw2rZ8AK2NIZBy6flw&#10;KMZE1EnCDmxuTI1Pu5OseyZFQxRIrtaoxHyYdPfMMx12jF65MqMPtxw4ikLqxmpZymecmlnLshRd&#10;7Q17e6GluNcKGsEL19e5tb2nzxzt7WjiZn1TNz6eXHNLapoaquUsaO1tlR4scRsolS5AnBYV77Rc&#10;CDbPJdi5H4x5YQFwaWgYVGSwhQJ23G2enVpwwdKsygcdNl88y4FNxqX7LOvTc2tJhrytvUUh2jKv&#10;01HP3M3Ll28uZoW1gyPDfd3t1XJ+2KYdvX5zXudmi5XVkLaytQohHLt6ZVLrbx46go3fWCPLBiyT&#10;M8sphryrvZGRDRvX5m9dA/PTe5cn1yLJdCbq90ezcIMLScTRFmAT+9LM2obGWqWoDN+WDxBjU4GT&#10;VCSQpcOhFeZDzsXZ6RVLVFHf0gEXtCxSMZ916vbtDVtUUdfc1taqkbLt67PXrt60havU9Y1qOS8Z&#10;cK7MT16/8tEH73+0thlGnkAs5AJZ/frqRpKt7B0abJRxfJvr4+MztnCpvgXvaBQxM+szCCjNREqC&#10;2oYGhfhO2HQXGYb/4NQtfHzh8qo91dQ7OHIA6qKaV4ovT966dmM6lONAXciEbNyOWrVzH3/w9vsf&#10;Xl1zJNTN7T1tDTDlITAwmUL29Y8uXZk1RRs7u1tqVfABsOW0C9OIJ5aEapxZDdWyjM80jjNr3cVX&#10;VDfWq2lphICXxm5cgxF7nTJiWVXFsA2KFkZsqEAZsS01D/fqMZkn9AF228IP8wF2fH7LBzB4+LLa&#10;/uHDx08cP3r4YF93KysXRkqQP8VpbOtua1RQ/mI+aVkevza6Sq8dOPfckdY6jVpTUyNl2fSrE1PL&#10;RYGytatLKdqTVzEfc968+M6fbuqbD599/dxBlUQMi4GR9s6NXptacTBFKjQjqq2pQdVsPAD1ffvW&#10;6KQtXFA0tBw4cuTwgYGWxoaW9t7BwR41JzF+9YO/XJiXtB88/8KxOpkAydwY7cr8xKIj29zV21En&#10;QzzbbTNMj45Nz2tTDHFz18DJ06dOnTw2PDTQ3qDKRjyG9Y1gmqFpbG2skWNqWz7AhoMhVvcOHTxx&#10;8iRAGOjr4hViZu2yO8qsa+3uaFbvftdLgVm0rY1/8PE0s27g/NlhOZ/D4YvkYn6hVCWSq5vrNTt9&#10;AGeS3dDSdfgY9YwcGGytEYXcmytrmxwZ6PC6cMADZ+P86F/euRLkNr78+isHOuqEfD5ckppqeT5k&#10;mxmf1HvS6obGhhoFh8uXSoUJn21DZ+bVDZ59/vkB3GKwuFIl3MwMbp+tCcGJ8y+/cuYAnG5Kqlgc&#10;8DfYvUlZy8j5U4NwaqxLY+9/PMNrGX7xuQNSLhtFXzIxN19FkyirW+pUD7kSzUUdN3G6XFpW9xw5&#10;f/5ItZjPFYjoaf/SzPiav6qlu6+tWlzIZRNR/yrCUNOLkSK/vr1r+PChw4cPHRjsBe+kw6xbNwZV&#10;jR09vS0PKcTNJ3xTn1yb1Aa7jp45dbhXo1ahuh1GlW5xen0zxEcZTEudkFNlXhrFRAStB196bkjC&#10;KU8EjlYVTaqsaalTgvZHrpKmHObVuRV659Gvf/cHr58ZaW6oFnGroiGUwupXEGZwRtXtA4cPDtXB&#10;ByghNgo25CBi/ONT84Ecu74DTGgHDwwPDw0OtDXI4x7L2rI2nGEoGtqGDx48dHhkoL+3ScX3WfWr&#10;Wpe8ob23txX2fdy9cendtz4ad/ccP/v8cwMYGE8oAhfK3OS4tyhr7+2rw9FOY4hkElY8uLGyaufU&#10;vvKN7/zg9XMdLfUK+DaltH1t6uqNxYKq59y5Y+311WpNNWrXXab1iemlDFva0tml2cs4KOa85sUL&#10;736w4mMde/GVMwc7ZQgciySaajU3F1rFaaP38pU1zQ0aPocrVdU0tzZWpbxQvkVx1yvfePNrL53s&#10;74FFrhJQN0732whUBYVALKRnHbo1Y6g09Pxr3/vm1w4PdlSrJDCSshUfYMPJFGl6h0bu300xZl1L&#10;d3t5N8Gks69PXb2+kFN0nT13rKOhWlWZoFk7ObWcZkmaOzurKZfswaeUQ4zTY1ucGB+fRMYwo7ap&#10;68hJ7PHjh0YOdLfB7I5a9Bs2b1xS3dTaUscrJXRwfSb1otaRs6cONtVq8DtKfgmXJLOLhiqRurWj&#10;Db8Dx8aqW7p94+a8drMkkLf1Dx07erQPi9HQ2n9guLNBZJj85NKNFVnHoRfPHatXSxAv5rMKHqt+&#10;cWmDMjR7uxtUwqhbf+3iVWtccOz88we6mlQqdY1anos4F+fnTf6sprGlvVFFx+V3Om5emx0bHd8M&#10;F9UNrQMHDx45fHhkeKCtVhJ2by6vWLmKeigElUQoUUgLPsf64kqyuu+1N7/37fPHWppqJUJuVdI7&#10;fuXDv1yYFTYfeOGF4w0KIYcH9yK6Oj85t5mCJuxsVFRM6UIqtDD60Z8/mmI2Hnj1pdPNGplELpdx&#10;smszY1duLhe4krqG+praumqNMu3VX7twxZ6RnHjx+cGOxvLgpRkc8HMLZj889tY2yrndw2aEyJkW&#10;P3z3g9UA6/hLr54Z6ZAKyyKnUXFzYYjcIiIdylqIHA8ip65pbmksJX3ra7oqafer3/w2RK6vGyKn&#10;RHewPRIRi2HHxpX33p40pQafe+WF4wMAB4U86uoaIS2pX5yaX7fTxerGhlqZWCTDyJWimNdhsriE&#10;dZ0jhw81K7lhp8UZoXeffOn1F44CBCoPClXsErlGxvYh8cnorek5+Pz559prxJTqo9GQvoVLOUcw&#10;33Ho9NnDXQIqcl8K2VYv/OWPt63Fg+dfOzvSLhGJFTJx0mOAZ77hSsL6qgP9Ri0c+ZJhdvT6pEHc&#10;fvDsqZFGSuRq5bySZX1xdtlAF2sgcnIePZvNhN3WmcmxmWULTaho7xsAy/7hgyMDfR28Ik6fVXeM&#10;Wd/a1dao2iO+ho0QA+W3YXVldVXnLYgPHD5yZKAFPkAuh8iHc3Hq9tS8Ns3EIdh7EG+GghvokXFy&#10;Nv2axZ2tbu7saq/D5c5DnIA79wAlvrqtvbVazIiHw5HyH4o5dGnm5s0lRDR6Blrv+AAVvXfpHr0n&#10;vKv3evpqRIxUNLSpX8Fl+NyqJc+VgqXw2PFjCFfV18NYPXHqxECVy7w8t8LpO/nGd3/42qkDOEZF&#10;ZTt+ywdYNRd5qq6+4RMnTxw9emhwoFvCzGzq16zefE1z151JUe2S8OyS3VP0Gec+/Ph2StL6/Nkj&#10;NXBMeVRwulQs8sQyOIh7+gDFPM6ad9561xiVHD/3/EhvLY/NEXLpbptuctHAkNZ3dzVL+AghStjx&#10;oG5l1caqeZlS6c93tDYoJNx8Nh11GSdu355etwnVdV2DIyMHhg7AOO3tkLMymzqEqTwwqjsGhg8d&#10;hiYb7O1s5uaixrV1f5bb2oVwoqx8dZzYmLn+1jvXU7KOV19/eaC1WsDni6QKWAgZn2Xy9qQlWKhu&#10;aKpTSxm0YsC8cOGjsaigGdOshQfPxTQliFJzhbLGxjp2MR30OVanoUZnN4O56ob2Q8dPnThx/Mih&#10;4e7OJmFVGiEQg9UnVNV3djbjRNv2AebCVdLGtt6jx4+eOH7swGBfs4rr3jQtrjnkdS39A11iNr2Y&#10;CS+OXb81b28YOv7c8cEajbq6tlZASxpW5sBsgCBya3M9u5BwWXWTN29OzmsTNGFjZ++R40eHervq&#10;6xq7EY3rbuZkvGNXrq44cgdOnT0y2KFRq0F1Q0v6Vxdmdc6ElIogVu/trUFd6K69//a4MdF/pqwu&#10;QJIjFKGKHdJnWJqaX7PRhCqAADIypVJajPkMektS0HAKZ21fYyVOjxw/Hi3p9KZk7YdfPXtQJWJX&#10;wa/Qzly9PpeWdJx7/nhHY+XM4nmsG5MzSwm6sKmjAydLxOdYnoKvMmkvG7FDh48cHh5opYzYnkHY&#10;P2hF+qhMpC+ucmVr89OY0toWOJQ9rfUyiVhe3dTT29ekkaDLgM/vz+SoMsV0yLUwOWmLFrHFVOWb&#10;AaTAwWfqaGkQZAP6tVWtwVVmB9n1KcTcZu3aGu5BBVKJoOyhIiOpqb27E7GuKpqmbfD8q6+M9DbL&#10;ZYqOQdhUvRopB59QVjd2dvb09B98+Zt/86O/+doQmI/BFxaNpktV3Dt51zRk0Ql5PGbI7fO4wzk6&#10;Q6ppGjl+CiT8Yg5doKjpGz48MtTbUFtT19h26PSLL79wpl3DdepXF5e1SL29O1waQ6xpxmGP0I5c&#10;KpaqGrr7+lvrVYgp+bxUOv7eihJhfa/fuRkIhVF9UK7ppImUtbAJkLl031qCbqWpa2B4uL9eoxBL&#10;ZC1dvT0dbcJSyufzBKJpnDHwyuYnxpZt0dqOrrZ6ZUX1w1KUaFoOHzvSUc3Wz4/dxu18DCOn8WS1&#10;Pf0DHfXyuM+NUC6VdE8JrrC5dwCOHD/hc9nAjLw9x2LW63BXsSXd/d0KSHNVPhzw+MrDjibLawzr&#10;X13f1dNdoxA/5FSgLrqyaSpLvorORQZYRZppDOpynUcPur1urAKo5QSShtauzq42RAyYXAlcuKHe&#10;jmol7A9NR29/e2MtLe73+zyR5J5CgxEGrdrZhfUMTwX+Kux2nMwMthj0Vm0N6oTburK86vDHqYn4&#10;PT7HZjCMieS3JqKhJlKtEFKSxkC6MDIIqTTEyn/zUIaCtESOsKFz6PmXX0aWq2Rnx8MyB0Z9S2d3&#10;d4dCJkScqbGts6+rrRrZGUIRXMf29kYxOxtPl+Q1LR1tjXKxSCCU1rd2tNfXcFPA1B1MoI4NCc+J&#10;WBRpOyzkFlRu3JGGxxUI2eyi3+31+mL4EAbEKg+Omhz+m8OhxlYuQUGEb2HitjmQberq1kh5lFnC&#10;YKuaEA9qFOVDRuw4vROJ5rs++XREOzc5vWgQ1jV3dzXxt1pf07gi1eCho0NddQHTAlICjJ4YxeaD&#10;/EoeVZGCq0E6HRmbFD54Kn+zy/vLX6HyOqnDdevrGDUKSe5+mtpNTQMHRnbZTb6t3ZSJepcmb5v8&#10;GYRYamR8aoJ0trKxtaOlSVxAgGp1XY8Ui11rpGk8qbrv0IljI71qEZvFl7UhgHF4qKWhrrq2sf/w&#10;6Vdee+lAuybm0C8trtj8cdz+LUzPelMsrBYCPxgkncmrRqC7uZ6VQA7bqt6Cyxy2sr4NR293aw1W&#10;C+9sbsUO7j585uUf/vynr5wZYIVMt0enHHlRV3+PBgG6siksVNT1jxxGGwSNSkoRi5Wym+uLuCjg&#10;ahqwK8t39zS+TN3e1lEnYeE6fG3NEE4XQBSmqoej2F2jEdPp3NqGjqGBvsZqpUQib+7q6WptERYS&#10;lEKIpSEeAHqrDGiH6EI8ypUqqEApchC1rtyWlPcgd0sThu6otnTYvbG2avbHeFJk41CBfHywtr0b&#10;0R1uLiOqaX/u9W+ePNgjYecs8N5WHYLqRkRSyvuaJpBXd7S349i069ZW14xIadtLM+RTuNIZn1ky&#10;iqiQSeN2PgYNqZRDh44Odtb6DAu3bk+ZPp3IUdspZULEe3yhJK3p6euQbLWyAYGVpHvw4KHBzoxH&#10;h6wQ7aYPEoP1rek4AM97qE3q0C2Oj89ptdq5ZQu3uvP5U8MatGnfllRsSWVTz4FhtLei2S24j7Yi&#10;4Xhrjvm40+ml8eTtHU3bVxN5j0W3trIRYbBF6JJaXl+uWNXR1d2oElcxBe3DJ1996bnOBmU2sLkw&#10;PefNsKGrYHpVRA60Kh3Ndcy4W7u6AtMqR2OBRwvnW1trA48DNaPp6h0Y6GhUILkeeri7p0kjS4Vx&#10;BPvSyJPd/aFxJJrBY2e/9uKpzjrZ3d1HZ/BFspaO7o7OZiTQsASK9q7+oe4WtVwqUdR09vS21muQ&#10;qOH1euJ7n9n3/WA25Fi89dGf/nv7+a/f/8e//ev/+y//eXViOZLO7fgwlR6D06HAZN6r9wR39F6R&#10;wYERCMestx1aHcIobaT2Wtehk+d/+IufvX7+aJ1ciLx2yDSlrsva6IEEbgYM094Dw/1dzThSJIo6&#10;HNZtjZgUdVg/xqQKsSCObJsvGEY9TuXI4Emq23u7YRM+xPxCdCiVjMUSSaSvoZytsutY0NkCAZwx&#10;j9sbTWSpiktKpSPjHE4m9d9bKp3FAfj9BwZbmmsZtJJYRZ3d7bi8EwnFcnVHZ3tjnTSGaii2tH2g&#10;p6FaKRQIpOra9tZW3IOEAh5PIJhHxh5uePybc+Njq65UfWd3ay0uYMsWAh0mXPvhY4faVLSNubHb&#10;MyveOBaFmiYae/lwxCe2pskVq9shWvUK2F3IyukcOnzyyFCdHJfPosaugSPHDnbATa+p6zlw7LWv&#10;v3a4tynrMS0vLhtcsZ1HDbtMRHtgACcsTCVlx8BgV1sTOxXyez2ob0RUNOY0zM0uR+mS1rYmKpBE&#10;2XuCeqjcppp8EInNKzZPXKisHzp4ZKCnScih09mi+qb2ni6ws5/57o9/8q1XTjbIWG7jCvRJlbSm&#10;ralyIUxjC2UteKNaHNyE24tMaZhMuz8IMJnXAMRcQVzd29e53Tyb4rvrHDh4+EBXzquHuli3Ql1A&#10;RdciltfdWh1zbVrMm6E7Wq6U80EDcOR9/T2VADdyNFamxpFcUt/RWSsXUHWTdBas/I7WZmkR3trq&#10;us5R4snaBw4dHu6rhhFLYyo0jV1dPb1bRuzrMGIfh4fzC/cBcLsslYqFsDMqFiediutyuUhWTGfT&#10;BUryigHXpnbDGIrHo77NtcXFxYUF/FnRb8ZSWWR0R3wup8NJld/u/hTiwVA0EMmlEfhAp+LKh+AP&#10;KGtq1Bx6IhgLp3JV2DMwQZjgoJKIcTvG5uD6TyMF9GAqxKYql/swhaoDx8//7U+//9KZAypEgHE0&#10;lO3RFIz0VDaLEWBJYUrALUARH4fBFUuR3LSdzYZKKHFrT19vV2NVMuzYdASiO3g2mHDfpWKqSKCi&#10;S2mI84l4PHh+6Wwqf5cv5cEZ0qkaPlpCO3PzwqUbWqs3nStA4mtrG+s1yvscPiayYmUyZA1WfoTB&#10;4Yl4Aj69CJxT2Txm4900r60bM1WiaqVq23Qr/yKdrYb919rISXiNWh0iWsAaxmpdS0dXZ0sBl/0b&#10;OlSnVUbOBYubTCYohMxUXZ6ncqjlEkG92V/FV3S1Ve40aNSwq+LrUzcufHRTZ0O5KnUtCS+8Xi1/&#10;qJtKY4k0Iydf+snPvv/8SdwnIKEfq5CKQ5uiNjOZzSUz5VUo27dsLiqQcDMCjYZVqLgLTA5PwOGx&#10;UeqTTe9gBbkfWKQWWPQ646Y7nY2DE7oichA9lH+hEJORxQnt8AQiFDTliaxNXv/wo5v6ykQ4oob6&#10;R0yknLbLRGxeLEGCxb2bruItsGFdUVPgl+vnKmJBWWV8HotLTUrAu0vEQWexcVKxkHWSjMfTlE8l&#10;UDWfevGbf/fTN4+PtFHV+kjHTCfiOCUy+UIyk0tmqY219xP22FHEHojG40Hb+tLWjkNNSDRJ7Tik&#10;UToc9gop54NPIujUoil1sKRUaHAlstM0l9Q0IENFwUiatXoUNFZ81qf/gJL4Ubsp4nVotQZ/NBbH&#10;qXDPBDOYYCwAleKI7eHlUL4H4t5iAR/yheIGuRy5wpU9BTVf296D0JqEkXLbHW4n3HPzht4SScaD&#10;bgvqMSqCpDXawbfPZhSCXmS+ewAkg8FCoEiENFM2XyHXqOUSxLwhBuV6z5wFMQyExKprNUrxHQuS&#10;yZf1HX3hRz//5d+88XxbjbQqHTRs6CyeUCqBVPKlyg8trax7AuEqNMJFIavT4Y1mqL0Bf46DjDQ2&#10;A3Y7X0iRL1UUAiJ1lDIpYmtk9lSn1CeRXDB49IUf/uQHLz03rBaVNSFKZSuaMJnJlvdg+QENQywa&#10;CKUhlNC9W39LY8K6r9EoEZ+NhpBDRRWjpgIY/KYvnIwH9MtbKC2tbvgCURqdVoh5sR4+KvSw+4Oo&#10;M0TOEyqpFVDa94tcW1uzgp4wo3rx04ocTl+QOpjsKblMo0a+3A6ZFiiq29vaqgVVVi1IA5wVYwcx&#10;ps7hY8+fPSEr+m9fe/+t9664Mvzugb4G2T0ls9QnudKugQMH+ppSHtPC/CKcxvILYGzZ7Z44V9nY&#10;WC3dPhSysUAwEogByey2YQ6TT6FSIbEumY4EY7EiVrqq4Nk0aw2WaCoedJnvipzJjk3PoReQ90KJ&#10;XL5IHW0QAg6XTtFjoAyyUi5CaXYupSQ5yGdA2UP5CN71oZx2JocrkYhE1Gl496EkjPLUufh/uQg8&#10;8Pngpyj/Mw33kQL8fTGTyeGkelxGL4QvULRWC97xylNf19DQ2NRUr5TfH9QUKCt67zu76b1sDvJZ&#10;3lbYa6hihAGtUGjUCgl2b2WvPUiPscvMwYMkkaJCY1srg2FCIOLxMal0LvUYk6JRpA6MtGlh7KOP&#10;ryOzn2q9weBokHlUrXkISzgMvrr2A6+9+aPvfuvF3lYVxozEyGQiHo8n8LMwP3LlMNxeD2UwsrlY&#10;bzpVvszjUxVZW6cKm8/lIAOMXvYnkIq29deozoKaoCdQNUIVdpeqilm3xYAS6AJLolEqdkbBYfVo&#10;mlrbW+oZMTcIKGzuKJojlKeZMS/e/vijT5YNTjSgoQyJavR9qKHyoCEkLKosDgcaHXd2uArhbWtR&#10;Blvd2t3f16nm5712p8MW2OGH0jhIppdJK8nxZY0L8AU8Guw7WIwFVETYwBljgbQnPJsIxJQP7oUF&#10;w6YLv88spjwIWPqCJUSRIQQSEYfHkUhVaoUCoS8IAWXqoSAnFzMjRdbhS6UiKLva0qVLqw5PsEij&#10;UzFpnP6hxF5Q5xIB1HobbEk5pcnvUxcaqAvcHlp1UBcOqAsMpKYDDbM6pTmvbn1dh+h9ecPlk2GT&#10;PUQXyjuat6KxMb8TZ5YvEouHUOqwfShrzZF4Gio8HnC7HM44itNRsCVFZJCNtAzKiEXgaYcR+7B7&#10;t+35fOE+ALpp3HPDC81Cx2pUoYoE/0NJXj7gczncwWQs4cU94p1Ha8kL1SNnnz92uA8ZaPj8nqoK&#10;kSsGoxiJRn2h+LY04RTni4VQR1C45T+VZ5uOjKpZuP8aj8GV9Bw5+4Mf/83ZI91CZj7gRFbG4prO&#10;GoqmcJFH/bnzksqLKE9tx9xodJlaU9dQx6ODISQEq/U+vQkg7vwNBQICoVsgPGRrM9T1iA03xDcX&#10;3/3db//jd3++NUvVwIlF8D8E91/63MezRpVm0Kn5l3GmSvc8Toc7ADOex9kqMbwDCwc10UgjFSDj&#10;H8H2IIUiplPTiMxkBT0JE8Vg95c1eikZxqVCtorPCzpM8NzCKYpeLexx2oJpsbquQVoJejM1DW0d&#10;HQ1h0/xf/uM3//n7t8cWNgLJgkQsQabsw7kRELnpP/bCj37yvTOHOvn0nA9pNiBCNmyGY+kqzAN/&#10;HoJWeV3KxEPb0rXHh8HKYnc5/eCyiYRA3nBH6CyeqKSx+8S5k4MIIVDCw6zGRNrrQ8a5t/79X/7z&#10;v94eX9QFk8XKRB5JcPRo8rv7h4fR78abtCVoxVw+Xz6EaBxxzZHzb/z4x9862F1HzyUcFlhWS8ZN&#10;VxwMDmWUHgpSCXQKYGVJxpM+FJHdeVC1xpUfOHPu+NGBWpUAR9BuLylFAx4blFGWxWNTrtfOzzB4&#10;Uqp9iJwT83o8DjDvfU5OALXMOzZTFe4YtncTpVEgpWG/2+4MgDPKb79ngmmOfPD0uRPHBuvUQuy+&#10;vVHaZi28b4/Dexcpa5rqZWJWIhwKB/zIPAeBTzoed+Mw2X42jA6arO7Q2bOHR7pVMk5Fd91RPVSJ&#10;1ZbNRP1+IRnZtG96ExmZDKGSuznxONNlNS2Hjh8/NNAuFXAyYY/DhastlCS4tAj6bz06d6Kqvu/g&#10;c+eOdbZomHcV3W4zK28NqlSP0mUPWxo6R9x16Lnv/+3fvHCsT8yCTrCuoVhZZw1GU/fuwVJZmyOz&#10;LB31h2OJzJaSpe66hLwdPdG3Bp/KRb2Ou2Nf03lS9MaBQ2fPHUUGF2PPwW+LXI7F4yCd516R40vr&#10;6iFy7JjH4/60IpdGYaXD6U+iSlTA3brX2gKQzhHW4v1KQdIHkfbEtvxamkjVdOL580f6G/y6qclF&#10;E1fT3tlaqc6672FomjpHhg+oWInVxYVV1Mtib1LGljWcode1taLGbOs7wBKpJUx6NhiJQqIq9h51&#10;54lsDN42BxxVKOqBlY8PxGLIdrgrB0YnvSJyw90qyZbI7SXeFSUJsXy0Pt0W24fqk7v/eOfN5SPn&#10;Mb9UxZbWHTj9yvd+8IPvb/350U9+/st//Mefv3b6ICphd7yF0ntHX3gMvVdRmOVIzM699lgDokJY&#10;95sssFjKh/XjTIohr6XuAQuejQt//M9/+88/fDK55ImkeQIEDO8ppn9A9zNUTb2vvPmDb7/+XKtG&#10;kIn6jNrVpRWt0xPKQWge77d33/blVXnwnyog5Qv5LNx3PLmMG8wY3jBiB8ipu/eelrodxUaQcvIB&#10;l8fnCxeKDGgnTLPKp7v05//zm3//r6vj4A+gpinFNLc3aXkRyv97z6lPY/Ll5TAmP42qhVCICq/e&#10;eSj8d645ZS5COVQO/0I2gfoybyAK+iMbaCi2H5MtwKtuPXb2DHIeUf+DI2Bb35aL6O81lXKIDLnc&#10;wVg6FfIZNu4opHV7KKNqHzh97mRvZx1vb84IaDM71EViN3XBFtZSDbQEKeoErKgLGkda1zuAUkKe&#10;E5bGujlejptG/R53NCtS1VRv5QmUzyyXPxFPBRymHYeyMcmW9p987uTxoTpQDlKb6s7MyrW6j8r8&#10;eXDdv3gf4BH7DqIXiwSj0SQusHCpOHQAWWyVPwfPvfqtn/7jP//q5z88PdJZJjLZ9WEg+tjY2iSt&#10;ioL/zuKKVMQJKSWpRJrD0zTW1ksFj9k/C+EN5CiUwm7LzMT4zLI+lC7yhcgFelix2j0aCoFfiYyN&#10;yF4+i7DYY2mcR3yIJqvteO7FV04OtaTcSEH742/+v3/5wzuXlk2u1J53uLu/sQiqk0Q0ngIlMkI/&#10;95t3iFmLFXKhmJNJxRFrroT0sFE7unvaGyQg4FjXmij+mWzcotUnaNL+gwcFSJ3f2HD6Y1XFtMPm&#10;SJVYtQ01VMV7+exSNnSdffnVYwONccf6lff++zf/+1//9O7lVYuHoul61JQR4mfRiyGHcQoX7StG&#10;8GlgFXBV86gvPsG/42ohEg7mqlg1SMgevCNyBw4eO/217/zo7//pn//uu6/1NamoiTR2P//yq0f7&#10;GmL29cvv/uFfMZH3riA59K/MW4+UYshZKeM0rd0emwAXR6aESLMAt8SPgUIeOy4cxoVpDTr17txx&#10;z73yjR//6p/+4Rc/Pne4V7J7X55SKoHoeixXwrFBBY/ueWggmZBL5EJk1SXj0Uqm31/jwQQDEUxQ&#10;Ud153wRffuPHv/qf//DLn2CC0k/V1xOhUfBG4JqmUMhmMrFIOBBPZqXgCN+huw6MHDn/+nd+9o//&#10;/Pc/+d6x/lawqj0EhLIoBhBGZ5ezi+/Fk/IJy14hyDqCyJNGtWJjWxe05PaqDR85c/7Nv/3ZP/1f&#10;//Ttl081yHhPCW0q0IsStYjHMjsJ7qmNULJAacL79yCVjISqCJWg5ITuteMOjfp9iiMkkSrS5I3Q&#10;CFRQoDL4CF0gQ4rmDnkbPvLci9/58S8w+G+9dKIOluvuT0Xk4vBuKVPovs/ALESIkRI5KK5PJ3Il&#10;REJjCVS1onIYuvHeX6CxINJihbiUo95/J28T4b3q9sGjxw41Ios9FArCAcrtTjbPFqn6h0dQxgSO&#10;KngBLowxGTbb/FUCeXvLjkowGkeF2HdLPS3uQfGiGyxkZSwzqXQ6XaVW1jVoNPB/CnkYP8FkMofe&#10;tMhsvgPmgYNHzn/9Oz/7H//8y598F73i9yp9fkri8bRfU7k23fEgpK1saDswgiIWpJ7vPGNxb1/W&#10;e0bovfEn1HtPe9i7vw+p4M0nzr343JGeUsh668Kff/sv//r7P32IQqAEwtgPjdOW0/NYKJlFTdr4&#10;1JzRFaGhzguMP19Io1UotEQCtbu4EyjiuW9yuMjERkOBZBrB2kQCkSiBsvH42fPnjvfRIvaxS3/5&#10;93/519/98f2ZdSuVLvWocDSOL1TL4K4V/Ncwlu7GVx+1RKDyhLYE/4e6rrl3x8E9fOTEK9/6/i/+&#10;5z//4gffGO6ofSg3DkUiHwmHQGBY29wxsEOXHjp59hvf/8k//vM//fCN8+3Vkr3UEdRFNIE0aBDn&#10;P6gumJS6QPlHWV3gao56CZ3TgNvj/s5SxLmBK3TcMJRybocLR3YNUny3dD7FYY0zC7W/HX0Y1F0z&#10;+MxLX//bv/8f//j3P33haL/0afRQ+xL6AOBnT2XTSRpfoEFh8wNPd2d7jVKKDLg9loQuULccPnnm&#10;WH+N37R869b0pi+Sy6VdVtOmJ93cf+zogR7ZYx/2uVQYOfEXL3w8r/dQlXMDQ72dTVLx456s5QQV&#10;XDqBIpdiyX2UPD/Wv4PHpf/4C9/70Q+/9vxhOSu1Mn7lD//+m9/+/p3pNesTuQFUzKeQL4IxK5dM&#10;ZVL33dNSuTUcPkZfjnRQf8qyy65uReZ6Cydmh+xavPFYwKE1+4QNA19/6USLjGHUbRg3PZk4LvSC&#10;DDQsrpHf2fvI6hs88eLf/Oj7rz13UEKLo3Dwv377m9/+N5hwbOnd87DvopFNBLWzty5evLJo8gtU&#10;DdgRPe2NYHN8LLwe60MUaSFELlsscGUK5LY+KHVdrY1y0KNUVXGEysFTL5cnMiyhRedvXfqv3/7r&#10;b//7/bkNB8V6+Fd7SsjJWRi78tHlm3pPSlnfPjA02NZYQ3ESPvqp7LgEqApROf3g3MFKU4vw9e6W&#10;K86HAv4UikgwSzyQbUXH/TsaLJRDjI8VNHv0YD/NJ6gJojQWE4QlsesE69To3v1plCF1TrNQYwFS&#10;e4oHmrqgzqbBoFzb0rmL7upord7Ju7fbXBCGQ7wCHJogGcvt6SEj1yudwaqhzltd2/PgL6FUvKEG&#10;XGSfBq3dvoOqD8PC+MUPP5rTOdmy+p5+3GY3ySX8ez9bThk/evrkoa6sRz8xNqmzUzR5YYcRia+S&#10;1qMnDg9ViyCQ8AlS2VQyR2eKNfW7jb23pb5auGcv2LLiKhTyBSxqguJ5vudBIgkfvRgokbujuJ4M&#10;hbJIQ6KrsAzoG3Pf+9HBgAeO/q333/UQ4J0hKx3X8uJc2D45Orq4Yd/V54W3UIcE5+E+edG/trCw&#10;ZvQEUVwWSuM+qQ6VKneHylC39J06d7ZTzdTNT07OrIGQHxQURp0plBEeOnZisLMeVF3FYi4HMLNp&#10;hlBU27y7yGnk4kfyAz4ZQn+NTyOlrLG3q7u3UXDPQbpT76VRZkPpvabH1Htf0DSQq9h18PR3fvSj&#10;b7x0okZQ0M3cRKD833731u1FE3osPGwQxazftnHz8qWrY/PhPK+1uw/lq6j7v+/u63OaBmUgYBeg&#10;8xEkLINqoHu3GdV+go/IwB3FjuTejuFTb/7wR998+WStsGScu0VN8z//NLpgiN5TxbHreNFAhSqb&#10;Y9AR+tibEuWBrxbzyJRDanOOLaaiIbsc3O3NSsnDG9riwgMp2FSdokCh7kA+/QMPKAVx9boHzlAX&#10;lDoqlR6iLmA57DwBadLqpv6BfjU3gytco82bS/od7hCNpwRr3PaVUwHqnTqzOFxI9S5nFlgNNPck&#10;aH1qMfg0x96n/rHH+yIVA6iiZXHX6vZGdkkfQFocnr2TC+FSdh489ebffGuwlmuYuXnpww8/+vjq&#10;kilQO3D66996pb91L96D+0cHwmz97K0//+m9RVuqfejQoYFOpZjqJfEon/bueyjpKKClEEeEDgGC&#10;p2OzIvLF5Cv6jz3/o5/94qd/+90zhzvpCcfoxXfevXhd54o8Mqh+Z3DUicUTIhkOvj78TeSN33ec&#10;U/8nVbGKVLM75Lg442s6UZSmptvKrb4MBrM/Ra9r7xke6utqr0nY8bcbOu2GL15QNreVq4G3Htw0&#10;sATKoRMv/vgXv/zJj75zeqS9FLHd+uAv7390C6V7D7Gdi6DHmrr+xz+8t+rO94wcHunvgC3+mI3F&#10;Hk/eKhOl8sfg0Lshc4ndqn9gd0DoynYsS6gcOvXij3/59z/+4XdOjbQXw5s33v8zJmL2Jv5aTgD4&#10;pmapTjeXnRnxoePH+jsaRGAce2xZLV+P5lG453KHdjFcEOHfc8chqxSpxYJ8Lu6PhFCnvivmKJkA&#10;ozqSTR9/RZ7qJyv3v9QEqSLyBxfpYRN81ECok5LKtgZzFtUolMVEaZMXZdiBeyrb7mwDSnc9EFTb&#10;+RtUCgiTVUgn/UjtvzeBsPIxKihXRIIrZlQVRvtbcPjvpgzLAlsu7fvMTzEbM8yPvvWnd+esiZaB&#10;g4eGQNVAZR4+qAlRdFnXNfy1b3/z7EBdQD9/6YMPLn50+facgVvf/40ffOvoQFMlylVejqqwD8vh&#10;T+2msx46+IrI8csiF0SR2J4iJ/x0IkeriDTovFHAEIxnHoCwnMrFhmIEL8uWSJd5WlesvnT7wVND&#10;7QrHKlpVoJlDbLf4BmqcqvuGDgy0K/3oojK3gDYySYQAG+pBILpzLqgcxd33N7/+vIYenbtx+cKH&#10;F65cu70ZY4Kq6PWXTjSpKapNKquCyShA5Dxeb/BTitxnFpAv5gUMkUqtqlZw6aU4dXEZQcoKmMG2&#10;9F62ovcaKb33yKTML2a8d88+NMmTwg343k9+9rOf/vCFE/3cnG/66gdvvQ8S90pK7W5PqRCwbVx9&#10;988Xb63QlJ1Hjoy01SqQFv8E9sdnmybCgDy+EA2CYuC6j0Tur3zYqudkcPkiFOAhJAvLBOnTnSOn&#10;vvvjn/38Zz8CH6CgEJj95MJb7328YvE9yjIpFQqIeBTLRZXSx6lk3ZocVaXCQOMvHNzBSGoXbVc5&#10;uB+qB8u6FFxtIbfbhyadD8JGRR2o039XQO+oi2QwEgLl/X33hlvfYeEEvKsuwAPR1dff2az0ou3Z&#10;us5iNAQTBUUjUgHv0l2WlWTB79njUAZdCgZVeArZJX+tU3lP8cStEOrv0AbOZ6PqpuMPFKuh84XL&#10;4QqiB9ve70C1m6ax/djZc+dOj9TJBXhnbcfQi6+9fHSwVXh/A7+93lIEtfz41cujq055cyeMKqoQ&#10;8Ak3FVgfUcRD5wlxxYMSmCf89u6KAayCwWCoiitp7jv89e/9+Fe/+sXr545IioGlqdlVnWtvLo37&#10;34ZCQblcpZaJs9EwRP8+Tx15pjlcDhSq5NUgZqUIWyvfR/1xU0d3V3s9RZUzh7ZdmyWeorW5Vgru&#10;t+4ONQ2NFScv3VpPMUQdnfU7ch5KcfTGDcLTlbYMHP3G93/8D//w89eeGxHmPNSw9Z4Hj9nt4RYj&#10;aFZw9fLtDb+qtau/vQ61y0+6Co8BO/gWwIoqrsrEzCbTpveBjuslMNGDDckbzxcrE6HzZK0Dx775&#10;/Z/86h9+/sqZYUHWvThNTeTzKnt9+BxKOa9x6ZNLHy958k09/d2NyicMaaNYWQxtH3Qg6cDyYO1v&#10;LhlFlnsghJ50D46DJpQqNUolO5/yuX34zL26vpTNpNDLSKjRaOrU/Ef0GXuMhfqUH6EmCEKvoGMT&#10;E4w+oOVz6JRJTTD+KSxmBGKTiRiajKtqq6trVCKRGC2D3ZsWsNE/kB6GvodB6K4wKrn2fqC7kFzE&#10;KqY3DWhN671Px6Mrnd/vh7XHEYrgnmf9DrMR7aYeeGEpF0QyryvwNO6mSiConbh2eXTZLmvq6O9s&#10;hArd2xBBbgYP9BTDJ888//yx9lp0qGFKajvOvPjS88f7laDILWsRSt5EgjT6h6Ed9R0ysTuYoH8t&#10;Bu8M7FHJThOhqk+pRJMZnwdsK8n7RC6XTqEAVQi9Vad5CBfwQ44PrkShVqiEtJzf7fOhEfg9Yl8W&#10;6XSGr4JIa+4wVMe8m9MzKwlu/Wvf/+HXXjxeww7PgUF9cjWY3Mljs/2bdHZ9e9/IyKAw61+4feXG&#10;uLbEUTTUq+5L/YJ1zxeA263/uZdfODbShaZByNDsPnTy5VfO9TRrKq0kUdYIMNmsKpcVjxO1v/fO&#10;q5QKP1rkPuWu+it9DVdSenT6Q+fHbOaO3mv8NHrvi5kAtetxZBTAgdE1/MqbP/zlP/wCeXpqVmIF&#10;DZDWbKk9rLhiLr4xO/bxR9fDDFnfgcEyM8wXM+CtXwETglKuAisuRAi+OnTczp9HJBYbDVXpIAqF&#10;GQFhRJk6pplngiB36OVv/+AXv/rFd149U81NrWKaq5sP4+Sj3kuRIKVSOXltdU2d4vEvAlCFjoMb&#10;/KCbZjO6pD8QDCnGUV3q9EQfxkkFIx7MwqJCzA915AhUyvR3PKU8LCSXy5/avZ6NxpXgBFSJGDm/&#10;1+f13Re2RgPQbXVRqxHfsfDpLA2udXo7hAkHOpFemdSnmcLWttod5LkoZMehzAuBZcJoqZRZ7nzy&#10;4IZyuvzBT3Nm3feqL58PQGfKlZpqpSLlNc/PzBjsgR0qGBVQMQuam5sde6wHNTvQ3pvWFiaXrKLW&#10;A1/75jde//rXX3n5/JEDPaChfIKuzaW8z76pM5ijBboAMfzt7p6VauDH24uleCjgdwdEivpOEAU+&#10;tOXN470QnyqGQANhpWQCdfYg9Oo/cvaNb7x+tL+JFo1EAlGqwuzxHpQYakCR1dYsLKKEdBMcIju/&#10;iVTAkNefLUo6utHvCaQl2y+l0ZV1zT3dXcJieH7sk2VbRNXSAYZqJH43d3R1NIltK9O3V+xcVW2z&#10;kuKn2X6KAY/VZLFQjbtoDKGseuDY829847XDPfUlDDu497CLWc+mVWewJsBNglXYzqeqhEIfb6KP&#10;9SkWX1KtRvFqyaZdmptbQ0PiHfZuMRZwrq1v2H0ROkir3FbgDzuSmoi8eggTeePVwz11pci9+FdK&#10;7J7mGPeeSD5hMyJHwIXOTwL04to6K3CXu0u+9NZbynkS2w9DpkRLJXXWv7kwO71h8e6MHheycbRz&#10;R1u9xB4FJwChrb1dI6J7bZs2h+eecq5iOuzzRxPMtm4QSqn37OjxWEtU3tqfElG6DK1sNOp80Ib+&#10;Mlrz/RPcNGKCtrtEjY89HnwQzR38Lm+eDlbHzkZNmbVFJo7Y9fOzcxbXFudD+X1UI9FKstw9ED3w&#10;W0xwxYJBH/yehiXk3ps80bvLUSqARN6otwSiWb4MS6aRlCKGlYWZBQN21p03oVAuYAddhxHUOk9s&#10;NlQq8HYCXcqD2RAkO+E8DXuQx9rKLyrvwQc0ITaseXVyTpuVtj3/2tfxvPbKSyePHmhCjxEQcWzT&#10;oPHl6B6hERdDuuX52UVj9J7BZ/yb+nWdyYdKpT0e1HWgMF8jpHtsm3aHJ7fTSN8SOdZnETmk7Le2&#10;tzWqBWGX3Wa1U3nbd8HNhcFeVOat7sSZXZ5RIR3SLi2bg2hX0tvZ1nb4xHPPHe0v+IzXr15b0jt2&#10;1cl8RR0oZrubJPa1Oa0tJK5tBgnsfYuViZVbATpTnUef+zp1kH3txedPD3a1VC5CKyOiM7lKVbVa&#10;JorYdfOz82hruvO4hBY36DZMNs8TFos9yQb4Yj+Lbqx23eLM9AouLNFe+Y7eg730WHpv19FuyXw5&#10;vevpP6WY32a2mP3xHO5seCJF9/CpN771jZMH2tlIQw9G9/LS0UbVpDcYHWGWQID4RSX+Xy7bfqCA&#10;v8KI8LTPG4rBprEZ+4CHxvUWK6ixd6KTT8dCvkCRLu/sQe8qXEmVYgGb2Wr2lafJFcq7Dpz4+pvf&#10;OjXc+fBpVvAugorLhZJZURu6A1Bve9xlAE2QBv05hCwP+mzPLjlCyR12AQhLvCDqtboCD+U8AI21&#10;Aqe/jJlGT/HZeW0gsSOUV8yHPZvrWp0rmNgr8MESqloAk0YYodSFLbHT3yjlwl5/NFIAbTbVSuLu&#10;K2hMIfh5e5HQZ16aHFuys1DQI9+pAegSBXUoF8P2pbmZdZN756kB88xmwlliQz3xZxfZp+ADICMR&#10;ObC4Ycd1SRoVHXtsJCrHEqcZbi9yyDK7O3KqDp1Kp6LSistVzgyUd3R3tAuLkcXxaxcufbJqciVA&#10;jlZuB704fnNqxVzgg6zrvlTUu0o6FbBOXL/80fWJpaWlmcmpufnFNayh3mC2bLq8QTAl7kCtXO1C&#10;VZhj7PiJHZJXLCSTyVgylQK9kMcfoTgu0CQl4rQ7cMuPe69yGvSObYfIOTJ003d3NP5vh8Vo9SSb&#10;eocP9DZX7nmp7+FOCfljuMjc4bQi8Q6oADq89OGrGo94DdAMvkr+DPi2UMjSRnV6kgv5YpCylX8E&#10;78a78MadF3ioAi7kc7hCooYOkir0S20+cOggSt6dhrUVrRnaaHv+6GJht9oD/IbBwwf7a0Q747dI&#10;B1J39/Y0qzh2i7OKI+vsaUETBrBRoZq2s7O1mIyWmDx0AhLec69dioU8UGjuQIVgC5cQAnT0a2+p&#10;k1eGvdeeL69CHKsQiXg9/jB170/ZUk67HR4whSaVsLidbF7+L2r+9yxjPosrs20agb1UC4hc2zo6&#10;O5vUaZd+9OOLH12fsXnDAC+fTXqtG+O3bq+7Y3yZHL1pIkG3DhMJ3p0I2gpSLYjlAkykEptDfjiL&#10;A3qeVCoOX7WUS6dTyTT+g9LfWH1kFN3P6rDFzfJg1gElDpSsUbd+d/+1/IK7cpLPJRLJeCqbDAaB&#10;EsWFVSqmIn4weoZwNblVqlQx6zA2KuuymEyl4ylcv1AdypIpobKuu7NTSo+vTNy4eOnqisEJdkeM&#10;FaSZSxOjE4uGDEckl+I+bRf8OCJVL0KaXXXgaV5d28CN0vaH0OXQY7GA5r4ZvYhaNeKtb5cvVqmF&#10;w2Umqi4fQ9sz0A4A5acUIWWKYrFE4kUKD3gMy6/BFTIq7nfuJsSo7tlNNHl1IyYoYyRXJm9cvHgV&#10;llkcid7FPPgUV6bGJhZ0GZCwy5A2+ojRgOQQaZp3jc5SPoBAvNUnbuo/OIRWGLzaxtaudtBX+2ZH&#10;r164fEtnRYOCPMQIB8nc2CiKRnBvghb35eO8rHooMDD6u6qHzha2doFmuoEetU1eu/j2+9dWjQ4o&#10;okQ8bNcvTaJPWSwnFotYInUHiL5rhG79wkfvv39rZs2PjhWo40tF0Tf++vVJZ7wk18grRflUdWtZ&#10;u92DNj4MhbAlS5V/QRUQRJeRT6YhulmKdSaTSiRi8UQ8kUqXNWGonCmXhya02WEM37MH4RHFvAu3&#10;r3505ebC8tr8zPTM3PzK2ppOpzeZLQ6XN5asqEca6gCw29pr+K6NuYvvvjc2h/YpuHUsZJMR8+r8&#10;J9en3MkqJQa/x50fWMv6R5CbWRd1GFYgcmgfsvWgb6oH5kpeDJE71KKuNBwtzx85mZSuwI88ULn+&#10;wJqjMUjn4PDIYGcxYl9dQ2OQ2J2PgPXYbLLGGcqjx450NSgp06uQcugWFjacosaevs56NoNZ3dr3&#10;wkvnexv4+plbN25N2UO7pCjQWXzUMA4PdbGLBYFS09JRX+6LtPMp+iwrVy9dujE+t7q0MD01TTG/&#10;ajcMRqN10+6D7VimhoQmrWts7W5tYiW9M7fKIrd5R+Sss2O35nVOmlAmvity2HH37znqCEZ5RUUt&#10;PWIHUIcL8p/LfFB3NVBZte3ybezCO+r3Ua8u5UB3idMZI8CrHszewBUYXJql8Q/f+3DNERUrNTxQ&#10;4N7Re+6H6b2yeqX+9769tiXzXEolVtQ1QECxCtQ1BROld6nDunjvYY2/pdRL+SR9FC8dJXzpeMBo&#10;BElbqKLs4LZpmtrQyUulEOHI2CtBEhU/mB3qURBG8XlDMPZKxVyQIkZ3U7zYlPlROfkqxw2zmEyn&#10;E2WVDvJslIhQhtjuobKK0YNYKVVTs9NkvmvObBkX0tq2A4dGOjRMu2F1VWuJ3a2NKUa8sBCCkuah&#10;wyN9aorMCg3vg5imxRmqhMsxTXUjptmoVlJH/M4AEK7SMkkQe96RNbQstxhMLlZt78HhPo2wYg5U&#10;JK1sxuy0fyndfteMobMFMH+6muuKQevEJx9dvDZuxv0hZWSmAyARGR1btgZZVBtPcKRtyQC+fV9e&#10;D4OPCE4HuqyEraufXPzw2u1FVyCGH8d54zCujt4YNwUzYqW8cro/+KDhQPvA8MGhrqqoA+rCfo+6&#10;CJlNlhhdceTo0a5G1T3fp7Pr2lB80JaL4LaWji64dzrflX+CBqegq7NDwUqjuTiKIZd0NuQ9Yt3j&#10;Iffq9O3bMxsphgA55hSx215G7CP28tY/f5Y+wUWcDyG/W788ffPW+IbNly0xREgMUMmpFj6ogt0u&#10;24UGTsdDxpW5sbFJgy3ER7uj1kZklCKqmoxQ7V1Hx2fskbxc09Da3CAT8bh8kNoXwIxkNJoceOx2&#10;dKJdXZqfQt6I0Sdr6IKggLB/D7cMra/ss+iPN7Vg1GmXlxYp6uz5eeoP+LNx9+ZFx28RzmFaIRPx&#10;2xcnxqh+9YmSorYWVAtCDmr7tjJd0VdIv76qNzkS1KVDMR7yGPUmu8NusVicnpgQ7VXRkIKimKVt&#10;rszMzq2G8hypXAmqbx6bgd4lLuPqrdEpL7367MvnRzprOSDmT1LHMxp2ai0Blljd0tJUrRABhHQi&#10;pF2YuDU2YQ1kJJr6luZGtJB/gBNk6zRzGxZu3p6NVEka6lT4ITRVDjpNC0t6mrrz9Nlj9WIGmirM&#10;jo2Nz65Fcuya+qamxmrkz0CcfZu622Ojs2vmHEvS0NTSWKsAPbBELKBlYw6zFf4zbrQUUhRcocGC&#10;c2FyYt2V7Tv9wnNHeqX31pVSbOmMgsNsciaEZ1559cxwa/kCiwbekCSC5O5E09DJF04PK++59yg6&#10;NmZv3Z6LMxWNdSoOfIZi3m83LCwbse3PPHe0fvcWrWUFGnbr1tf0FmcKVjQagvhdBr3ZbrdbzRZ3&#10;IAnLFCBAwGD/Lk3cmp5bj9OEDUCwDA64QWza+Rs3R9dsAYGyvrkFFZlCjHOXrYxEZj4XsQ3cvFlt&#10;ts1Nm9NuBXPX/Oz09PSCO8HEJu/roAjC7NrZm7fnUywl8KdCm8W8z4aJGDh1/WfOHqmjGmzRYPqu&#10;rq7a/BmUUnBpOa/HhyOFzSy5zWvjN0eXdS46qCKam9BelAUixUIu4ncuTY1Nza5ECtyGljY0TgEj&#10;IWqxAk7zzOjo7JIeuVV1zU1YMqTUQ8PDLbl9a2xR72DK6loxKQUv5XeA08zq9Jc1f87v2DQYLI7N&#10;TeQHBFNVYpCog7IbTMJ8XinlX1tbWTO4cGUgFLDCXg+isBK5SsJHzzWHwWhyOuw2h91qpHbc9PTs&#10;it4tqus4ONJPxSl304GQB7QzY9OodhNYEZAUqxQS0BFl4qGN+alZrVPTf/z8c0dq5ah3pAhi/E7z&#10;7NjN6YX1WImrrq+vg6kHFLY33a5aC6QKFqN2RWtJltggmSwkAr5gHFFiv2X19uj4hiXAFqubW+/s&#10;pmB5N01agxn0oavsJg4P/ayqAh5nWaXYqV1swgQXZqZm0UtSUN0xMtJfLaGao+3xFNyGpempWVu4&#10;KJbJ1So5eLURbg86DROjYxtB+sGz50+PdIjQyQEc2aWsF2JktkBK8Vtm/cYyrlemZ3W2qLq1b3iw&#10;E2QOKO60apdu3xrXmlwlvqyhCX0yxNA8lM6kWiMLaHksKdbPZrXiPZsmvXZxbmZmbi1Gl/aNHEAX&#10;T3ST4HAYaNC6abVYNq2ITdjBE481w6cWdTBSB4YP4FTDdsZFxdoMSFNm3fGq6qbm5uZaMQ+DR7h9&#10;Y+wWuIXRBlWBtryNuAZjMVMhx+rqiskRA/8I+M8CXh9uoVml1KZeC+UHyiPgg+iaUW+EYjbD3HaH&#10;hQqqCQn4WHkiIYju1xamb4/PbGysr66A05pSvtC90L6LS8smmx/kG+AKBBM5h02nBg9larU4HE5k&#10;aa2vIOA1jfVIstSDI+hajgSD3deDEjmRiFXCJaHZE0jxZBA53PHS0vGgdn5ydsNVPXDi/HOHa6k+&#10;3NQh5XOYyiK3EStxtkQOWO8tclS8FjT3rKqga3PTHmSLFJpq3GPQ8+i4jONqbkPQMvzS+dPwMYrZ&#10;pMOwdPn9i6YY98DJU111yH2i2PI5jKxNjzYja8FkFte1CrkUfRnuTfUB0zkvHXJbvcn2Q2deONor&#10;vJ/Cq+C3rk+O3ZpdWtetry6VCcLLBxn+v8WVNT0oocG7SHWm4fNAjIMOjGazlRI5uw0it1QWOb0j&#10;pmnrGx6AyDGhIt2W9Ymx0eUNO12kamlrrVWBbh/5j0E0XENLNRuO4JqmtuZGHMEUNvfvBDRmyURD&#10;3vXZqdGJeRR7a+obW5obqMQwyhM2TY/dnF8xZtmSZvQhq6HqVvOpqGF5+sat20ZvQqxpaGlpVkn5&#10;MAsefHMunQz5nGtzkzgxzZStjL5YjEI65kZc1QoBsZiN+pUFeDTXL1+6NDpnlLYPP3cGPXeZMcRo&#10;V1cpvQffobSL3uMwUPGZ8jn0k6O3143OAkdc39RQrRBTtKsV+4RGC+KoXltxhApQ1+yqDMIoWRoT&#10;wu80rNy+Obpq8NDQhqCluUYlQYgtk4gYlmdujo4b3CBSq4MaV4FncJdJ3YGvhJ4rt27PuFOchjoN&#10;MgrQtBxn9OKCNiVCp9iT7RrJrqEH7FAHaOfXN/zI04XBjx41SFWx4LLVZt105Zg8iQjN8dDrgc8p&#10;hNfQvFnvRFaYkM8O+zzRZAb1NsHN9dFbtxFCLTebbFNJcJkAhyRkWpkbHZ0yOUNiTV1za7NchAMc&#10;IXPf+jzYhxbskUItdQjVQ8UhRVaEVk6ZqM1iAzGVTKUBDQCjlI/57XMTEzp/aei5F04f7ELZDcW/&#10;bNeOjs04EixMU4iTsoTkGvviwnqCX3fy3KnOGjS+KIQ2tdCigE4sVSCfT4juBKVCxGOdGb2x7Mj0&#10;njx/7mifnM/GGRd0mydv3Jxc0KUZaC7e1ABzBWZVOuE2rdy8NTqvtzPF6oamVrQoRjwYDYncNosV&#10;5zauou2bRt364hzkf84aKDShW253E6eUdlm0EK/FVXOKIUTtDbqSo3YLaqActUMLBXaW6uNktgJf&#10;u81ps+rWV3D6z8yuBvICkJd1N1fvlWGLE5/HR08ietCFW8MAC3kO1VQ6LswPRDRuz2p5zUNQF60a&#10;yX0aAJ0vEwGXzZNqGQYB6ZC83ODvzoNGVRxmKeRzmbbOLIe1cmZNzyxvuHiaVpxZagGdAnni9jhl&#10;xBYV6KlRDyMW8vgEhaufwQcoITDvgboxGK3hVFFWXddQiyZB5apZdKcUidBTsjIlRJOCHrtOb/TH&#10;CzKlSqWUSyRSmUzCoVOk+waEVfJMhRp9XaVSmVyhkOHqS6pQSEU8hHzDPqcObXZX1yx2T54t7Tl0&#10;8vSx4UbVwwq9QcaDmmo0SCqhug6ZYimQMiFRIxzweXHyg8M+ViWob24UVuE+BTkAziydjz71MrkI&#10;v4vyFnTao6xEnMQcnDKpoNdlh2C5vbFUDuSY6ByHzuqbRlMonUMfOGCulLIoH2B+LcVXopd7Ie63&#10;b26iyEO3YYhVSQ+ePnd8qIPaJIVs2O/U6wyeMHxKtYqarVQul3GZVHoP7NpwpkpOgSCTSeUKOJ1o&#10;FrTbCZhEw3ezJYAbt1I+5EUWqMWEHO6SbPjEqZHuBno2ajfp9ZvuPEtcXa1GG0gw1+POpJAKmfWI&#10;EIVZIrkGvy0Wy5Vou4e2gVK1RiPhVYVRxugPUE3ZvR47jvZApqHv8JkTI2iq+kDtH9XZHoRgXHnt&#10;0VPHW7eDbVQTV0TtC/yG3oMjPeCs2Dn6EnomYdihBIK4+aDHYbVQifcJuuLgSdwW1uJ43N32wq0i&#10;l6qPxFfsNhtCiSBSQElua1sDJx+1ms2hVA593tA7Jhf3bm66i7iWq1bJZZR4iYVccCobdDoALlJq&#10;NCoVAMcKCQVQeQ8iSzU+hfTB+YKWd9tM6AWxvK7zBJM8VdORU6ePHsA5inYqpXiAOmzhMuFaCEYz&#10;JgLSkyRDeejU6QPURPBm1OLmY2Gf1WSyu7yJdJEHE1slpqXCZljYgQRPqlRjHBIQJ0vQd6qUTbhs&#10;VDJjjs5ToYMN7AUpthEHthuWEjoFXSVVyI2j/loGFZ+NBywGPboLcaTKajXacYohRpgWeFrRV8Nu&#10;szthFuVKArBSN6pLcR8MA6Ryokso7G1IAthCY2Ec2Xq0TglE0rhLrYbaUCmxLyW4W8NVV8ClW1ta&#10;Xl6jUgiY4q6R46ePjzSrH9JynNruCrVaKeUmQwG3F50igwE/WkZSClFY2336zPH2OjlKSnCqRQIe&#10;bI1Nux9JlGqNCv2G+OjSAgMdnWP2ZPqCTcVEFAFa3mTZRJ1skcaWKBR8Vh6O6N3dJLmzm2zbuwn8&#10;YdLKbqIaYcoh9nwaqL6CLsPa0tLyqmnTnWWAy+L46RMHm+9X0PfJ45YP4M4L1CoFOx9z4iQ24zp2&#10;wxktgYHguWMHqsvuH1hpoLskIm4RFi46r60sLq1qN12BKr5y4Oipk0cGKF+okAl57BtaA8UGowDy&#10;2I5CPvJsoHvQ/YVqxAl6KoVCzMNZGPAirWdtbcOIblGSuu4Tp08e6G6o9LHmCSVKJXJnCwkEM8w6&#10;GNzINEJtmaql78zZ0wO4emYxCrmU32nR6S3xHBNpSnI0CJZAw4jg+W8aqBZjbCgESoqkCqUCTaip&#10;jmlh5C4YofGiiRx4T2vq62uR71tIIwZpg7Ph9kVSWQywpb2FX4xvGo3BVBYNBKAJ0cAYpB50mAiR&#10;eCZfQl0ERcgci1Hpfn6f227Z2NA7Y6XqhoY6zA2DB5K0XBw/h65884sbpk202qhuG3ju7Km+NvQV&#10;esgd9ZbIqSoi54HIhaDenRA5R0BY13Pm9LG22rLI5TPoUA6RszmofVQWOSElcugIi/PpISLH4srx&#10;aRk/C7PX6w+GkNbp87iQNemiSZtPnjnV16ph04uJsA8Gut7iFagbO7va4UnjnailSsRC/kCMxkah&#10;OIIO6NEL4ZPCrt2pd1DNGHRYfGlG98Hjgy3qB6xuqlIxgwu+VBbEcog14CYoRp1jITRqNxuwpG6w&#10;TjY21or4fMi4RMiFzYFeHRC55VWtjRI51cARSuQoHV4Ot5n1ersngv5bSrVCKpXIwO3IocW8dtyR&#10;R3J0HMEQOhzACpn0TiO5u9ugVEjGI9B9BrMtXmBR+lQhR+WKWCxgVqUdZoPV7kU/EJUGJxh1jgt5&#10;zFTYjfPOn8hLka2EN5cP93Kzqns3V6kQD/vMhg3kNsSyyC9HZxoQnhSTsSi1qB7qQXWIraz/kwWG&#10;XNN+7OTJkf4WdCVGa85sMvoQvYekagG7BGUETS6kjI/yXqNaVWEgFfuETgcdedhnMZmhOnH5xZcq&#10;amqUrFzUpNM5AkkBquZUgAv9NmU8Ni3qs6OZZCBZxKRUcsqSgWoWoDZ87ytENMuAr1vuqlmIBTz4&#10;b5PBHMrx+45gcVoFe9A34zxl0hCVCuLSe9NmD0RQjIY2Oy0NSkHQjgCYr0jjKKpra5EIJuaCRxIq&#10;HXvWH05DG2uqVaxSetNk9ISSQgUqV9RocgZbmWqxiuXWmYOJokytghUO+wBKGBfDAadVb95Ey2Xo&#10;IxxPKMyVwBhC9zihTFOtEbKLQa/b50clNsVihTgoGoe2DB49dWwI1kMlxw/Sh5gTbsgR60HP4PI0&#10;TYE0txfTHGwr12Fu+QDGKB2WDp+WwhmBok89eh16kw39R58/faReQZU9IGyxadgw4uwTyGpqVDKp&#10;kLIXRTz0s0eOozOY4FObE6UKIgWkUInTC9FLFliVvQ7LOjrjrIGjPIo6pJETUO29CiEDHbUgXzZ3&#10;BOpOpVGgU2fZ1kNDTqqCnKrw54sh+DDCU7GQ02pA38K1DZMvmpHUtp84c/pgX8vDi6DQ/gzNoFQy&#10;AVpB+XyBANRFgFIX5k03TdJ04sypgbbqB40c3G+zwBlaJWwaPHKwCz3j75Eh5Hhgp8okQsSDcG4a&#10;1peXlnBmuTI0QfvQ0TMnD7XWSPPJEGXEmpz4yx1GLPjry0bs4z1oMvCo27+9XlTKg8ja7/NT9Gk7&#10;3oETmyeSqZS46NpyaxCljYWDPn8olSkXSKHLHPLF8AEuHRXnaKFdudbEvSao1SjvkFITJUi/jVIM&#10;BrvLl6XEvQ7ZGm2tTXL0atp7w+ECCU728rLOl6xSyETglcftPS4ZMULcfME1wInoycoPP//qqR5p&#10;1O8LRZNb12GI6POFUIsQjy3urWIu5LGhk4vW7MqzRPVtyHxrr5VzcPExNbMcpYk7+of6u1ok7MSV&#10;3/0///vf3ir2vPLmG6+2CnORWAqKhcsXV1Nh+Bq4ZVQDFvDxY//4g8hrKiOKvnoCmVKJbnmpaDCA&#10;evItPmkUzFGXKbDWdptlKRnxOWw2ZFzQquhgtAR0aH+mQL+Ohlr0tMftFY5bTKqSXQAxQisSpULC&#10;KKT8yGFKguGLWioYGVLsHLkE3ioQi4e8Fvia3iBucnhQjminJkOPsBqZkLd7iKKY9zjKB3ZdI1qt&#10;bwtIKRd1m5xRhqi6pXZHCUHZDcRPYNgB9P6kozFpBrVrTA4fWej1DTViaNaHCGsxB/WEVUBaRYEt&#10;bmrvQmJdtYTp2FhEWDTOQN/Nwc4mTRVCVOF4JfUJFxVi2FAyUTEdQwEl1ScLQk51dBZh0rCD94ov&#10;Yo2iUBY6rd5o8YfiMBpwz97R2dGEDlJbVOiYiMdh2wwgDE2DLZdBogeqkhSaWkQWEJepTCSfjtoN&#10;a7NzK+h6Xt3UNTjYV6cSYPkDaJNKXXZTGW9YNYkMp60Q4QLYzOFIHDeY1OBZHKqJolREh98WgOYH&#10;6Qu1ZOjqWv57AXyGgJ8ioaeuoSmbs2wBCJghu3FpYcniibBEStwxdrW3SJgpwzKqGywlYfXggeHu&#10;tno++BaLOa9lY35m1uJL8pUNA0MDSCQTUOqnlEG2CaptdDCYPJkqtkyNHdeBihGkuDxkx20tXamI&#10;CBN1O2NzI7EeVVY4ZQUiaXUdWDdFFWpC6IFENAIFiSvrrTt0CCIP1jn0u/BhhHewEvwOpI4v6510&#10;obKzdwBz4Val/HvupghCZ+WB7dxNJUTfEXNAPsWm05MpIgOzrrWdmmCF7+uhCjOzcPH//K//+/9d&#10;ZfZ/93tvHmsVgAEey4ItrEAsrbkBsbS7rnIJCXH+TSOONqPTG8wzeCr0S+7sbGmulwmobp2UPoR1&#10;E4A+3Ep5p1r2QmRlEsH2XkBWYCoKZw/Ntw1ufwTObX1ze1d3V2OtEtePd4ZazKd9DitcEbPVEYqn&#10;USTQiBS7jrZ63K6UbWiKPz7o98Pbq6gXOupqsPXl7FIGh1V4S7qoQl78LbYMbH2naX1udtERzsnr&#10;WiG6LbiVYpSiXvvaEogsHTnU/LV2gC62Tsn3GJanphbDVaL2vkEsiVLCSYbc2tV1uz+NBkjYMciN&#10;xL17OW0BSWeIetv1nsLQ6fNvvDCEdCgMHlXBoBGDAxyKZ4QoJW7GnXwrrob2pn7esUplkYNjaLV7&#10;7oqcWAa76BEixxeUTYqHilxZayE3CaE9YBtJZFl8ATxJFOmqa2qrQU4NeLFGSM30+mOJNIODaL8S&#10;4X7cDWKuYG64q+pxa4EiY5UCfaZ3Clkh5f3kg4vrfvbZr7/WXye5Ly4BcNxW/fKaJcvgw3KmgvBQ&#10;NuXG96BDxO/iNisvbjv38ssHWqS47kDunxUipze4vCGInLoWvQw7W5vRDKfcIBZYJXDc+aBPttKx&#10;OHyZQikVsdGVCcEfqnN8RTzE6DaqhBw+aKnDoQsF0bEsXqGsLbfPhg+L7u3oZ4RDByTxFU1FaTYE&#10;jNF4kQIBh345xRcXjwh+oKLkPuOEEnXY4D4/WMUexxrBmxBxUCnFqEynULLoHqL3+gf76hX8JPoN&#10;VWyPcrobjrfyzczWuYO4h02/Oju/6omX6lq7Bwd669RitOrzwY1D9mkle40D10CJJqxIgw8ALuym&#10;8kGKQLlSrYZ5urfFRVkyiM3ACcHZh4Qn9KunTEZVdUNjZXX2UjxQyEG0fQNvlC+al9U2dXUj56ua&#10;EXfPTU6tOyKqpu4DB/obq2VsWsG7qZufngUxHU9RD3bUzmYNftUfCCWRnFzO+4VCRmwCKTlpqINg&#10;BPuyPHx0/xICC5hUCTQ4DEWzWwlmLJ5IAt8GoSgIDy6W0QgSASy0osvhhoQyEWAyq+rraiSCO52w&#10;qdFCJj2BBNpxUZQi2RyChSjEwjRlwkqX4qxx9J3/9X//76te1Xd/8J0Xh6pD/jCSrWB4AQ3qRkUm&#10;KB/NUNQRyCpY0SrmCtQT7g0Q6Sumo7Cwk8hTrWSNs3iIroF/n1lVSIS9Jj2VdegJREtsQTXUZWdH&#10;SwPuPNlUhWg0hC8iwbUiYHghWhXDK61MsLIAuNdFaEa/oTWabYFoEiTsyPLFAdhQc4/K3fuYgLqI&#10;wj0ywT9KZCh1ga4xFXWhku7FrJ0JOcyeOFNa34rypl0kgVJBTlyCb+g3HZ50kYnObC2UjmxWSgXQ&#10;QNlULOB7wIiVySWi+/t1PuR0+ww+wEPPzKfyj+V87wopEzyLShe0R5zVcZ/l1qVL2gj/2EuvHGxT&#10;QulSq76tWpAnkQkYbkxaGcrOcyfaKj1sH/ZAP1UGQF3wIsZFCUxlTKiIx19gQLhUv0z5AH+hD337&#10;H/7xl2e7lfgOJaAPvW5+1A8/fFCVTL8ye2+pCj+E/7m38d6Tvr6SqU69sMyTSY394S+kBgAdstWw&#10;dvvnqLxjKul8V4uqkg9P9dHYGnb5Ju4x+Cup722tAtU6k2qFt70KpfIqlNsmPemU99S8ZepxapAU&#10;End+7+7Hy1mTVMLqQyZCzTSHNO9Sqdzr5gku5j71NLZBAk3lNiYV+jC4FtQ87iaXlfNccY6jEynV&#10;umLnltp+CQZeadPz6B23c8Dlr5dTrqnwWjm15XEW+HHmXN6JQPTu7D7Viu8ywcca4ZYPsMYZ+ft/&#10;+r/+5lwnPU/VPQHXSkrJA+JX3lBlMaJ0V1mMHut37oViS+7LW21bju6fdnl34KFSe8sCW5a2z7Af&#10;tn+0dOdl5RNyWxNSmm3rN7YYPO9owlRg+jqI1IIDp184e6gdVuRWfU6lSgfVBTHXjVsreVHtuXMH&#10;BOV5bG3tsiIrC8wTD758Rnw+IlexDLYOIUozYoRb6uczwLu1wqW8Vzd18doSs/HQa+eHZfc1Qyjm&#10;vZblyx+PRnjNL7x0tl1DoXXPQYYojHFxTh9Wtw8f7lGXDdCKyEEMKKPvU4vc4+zFL9VnHl/vPcR6&#10;o8r0KI1YQi+8igg+3TlWzr47R/Zjq9Zy/SDFmUnlNFR0CFXcUl7mndvzLggPqPSnNJFKVRq1USnb&#10;pvw8qNC2p1k2TSj1eN8JsuUDXPPX/OKf//kXbxxilnmSK8L6mU+KO3VzeCP1SvzPE+vB8m4vszdT&#10;jlMZ8icThjvqgvJRHkddPNRkqqzdpz2zHnfln0JN8OP+1JN/jmq7gg6BuNjAnQ3yuB/lACDs5TIu&#10;Xb/yicERRNMerF65df2dloNIjs1GIxm4gOjI/FhMn5Tpjx5HXC4SgyD05WsjrCwbf0VVDtxvelIG&#10;CotFXTVzkZNFDeDJJ/3ob1ApB5gTixpFBZnPbANTb2QB6vLIkSf3yBdStLzlhqX3DLdCs7+Hm1YZ&#10;Nn5le9iP/pXKy/HF7VWgqjV2rgLSip8k8+3R2G6tL8YIZKlFfNB8p+bxqIlQU0U6H15Bgfn5iMF9&#10;kynLHrWCdzHZxg0runNRqG1FLQK10vdtqe2XUDuu/K1HVsneu/5l+adejYlXvv60dkB5LvfM7nEW&#10;84HP7DLBJxwhJY1I+C5PEou7xxlR3lBsLAclRo+zoXadTfkl1HapiOKupkl5d1DrWVmzz27BbP/o&#10;vaJ7Zw/uGMm9mrAYdenHr9+Y1zsLQOiO7t3Svki7KaLvPZsP0k7ZnavDra1dHjzk9lMMvnxGfD4i&#10;t6V8MEvq/dQaQKSf0CbYuaz5TBLZqEiPsbs8bptxenI5VhJ197SglOG+1cfljQ41LaPT3kiGhQyi&#10;cnfoOwcZwEXpdyJVQhagupw7cWek28r104vcp9pVf80vPb7e23uUlEKHusaO3muXfcYZ3ndkP7Zq&#10;3R4YdcpvHZd35rvzZLkLwgMq/TOOfPvr1EjKCq1s2+xhIWxPs7xfHnqCVLRoRbdtofGEevhB1V4e&#10;YeXgpipSn8x4v7uHKqOitjtcgCf1Bim9X7EYH1NdPNRkujOo8sm+41D+rFjdA96X2gd4cvGlKsAS&#10;Mb9xdfbyhUtjKAu22t0edE/xOG3gfZoZGx2b3fDiErQJySpP/vaHfYOiEahQr5CHIEAQeEYRuIeP&#10;6Rmd46ecFviv0A0laDcs37x6+ZOxGa3R4nJTutfltKPCZHzs1sSiiSGQ1NdS17P77ykFbOsf/fk/&#10;/p//9f/7l3/9t//4z/+6ueaWN7W13582SQGDpMQUkv/99pXZ0csfXUNZsBW56mUsbRbD4szkrVvj&#10;Rk9KUV1To+DtRyz3n/Q8UzMua1FiKn1J1vQz1AR/SWZwzzDgrSLWn3Q7NvUoMdIjuWttfXVtfX1N&#10;q9VZ7N40jVuDfNnWBiSoPamHt9t0S9l0wu8wzYyNzS0bcxxFY1OjRi6kLh6oQNiXESAyJoIAQeCJ&#10;EEBhbgTVCJPjaIkXynLqGptQKYMLFETfn941xxON6Mv5YSr7EfFpvxOMCFC9Op12fW11dW0N6nfd&#10;ZHVGM1WKmsbOzjZKQ+5L5ei3rHxy8YOrt6Y3TJZAkt4+cvLs6cN1qBF/AA0qmkgvJaPgTTIZ9MAS&#10;zUTXACYOMhxrTl+kiittRlZwYw06V345pYGMiiCwEwHULoIffG12anxq0Rkp1cJUalCjlX0lYZRg&#10;9VdE4FnzAbhCKcSrrkaN6n96EfwMMRSQoOhEqtC0dvYeACFzax3VsvlpHELl+mOXcUMLTlyKvEWl&#10;EIIkj4U8AdCcoEkukey/omCTnyYIPBUEKNY8K4otLa4MnY89Dr4yXDTj0pnPR3XuM3aP+lkQQ92k&#10;SF1T19hQCy4LJq0AHpsEKINQ4y5VNLR1DR0Y7utsBiHQfj3yqYQeZBizuKLqps7jZ8+/+PypDvBl&#10;7cZNBHeKYmVobKhWKVCeC88qHo+jMQaqWRXV9V19gygGbalTIXPlaZxjn2XRyXcJAo+DACqGwWCj&#10;B9dPssii6nglQiqxDvXZAnCRES36OBh+Xp/5UtcEf9pJg0QhHY9Gw5FIPJGmaORAjAVKMAHv6bqc&#10;8AFQTe/1UcwzlastihmaLwLJlFQsfHxupk87TfI9ggBB4PNGAAQbYZ/Xu02hQ1XnokQJXExyKahv&#10;nnJG4ec9mc///SVUboPVMRwJx0A6VMUQCKF8wcHDx5G/z4MiOC/AT+L1BTNVnDJL5SPYqJAwkU0n&#10;Y5FwOBIFhRR1tIDIUSwGbfR+9aM+f/klv/C5IAB+m5jf6w1GE1v9EMFox+FS9H1yGfoXfS6/SV76&#10;eAg8kz7A402dfIogQBAgCBAECAIEAYIAQYAgsC8RILcw+3LZyaQJAgQBggBBgCBAECAIEAT2MQLE&#10;B9jHi0+mThAgCBAECAIEAYIAQYAgsC8RID7Avlx2MmmCAEGAIEAQIAgQBAgCBIF9jADxAfbx4pOp&#10;EwQIAgQBggBBgCBAECAI7EsEiA+wL5edTJogQBAgCBAECAIEAYIAQWAfI/B0eYGKyUjQ4wnR+NLq&#10;agWXkGfvY8EiUycIEAQIAgQBggBBgCBAEPjSIvA07wGKqfDq9Cf/8Zv/7/fvXtY6QqQX9Jd21cnA&#10;CAIEAYIAQYAgQBAgCBAE9jMCT9MHKKQjZu3S6I3rYzNLVm+0uJ9xJXMnCBAECAIEAYIAQYAgQBAg&#10;CHxZEfjUPkApk0kn05lKf9zKQ+dK2nuGz7/0yrkTh1o04n3eFfLLuuJkXAQBggBBgCBAECAIEAQI&#10;AvsdgU9ZD5BPhdf15ixT1NPRwmdtt3ouFdOJaCgcp3EEMpmYwyQtoPe7eJH5EwQIAgQBggBBgCBA&#10;ECAIfAkR+DT3AKVC2qGbv3z12rzBmSvsSPun0blCaU19fbVKRhyAL+FikyERBAgCBAGCAEGAIEAQ&#10;IAgQBIDAE/sApULGbVq+fOGDTyaXg4nsg4W/xVw6FAyFo6kH/qmYScTi8USuWFXMZUJeh3Z1eWll&#10;w+WPZLcciVI2GXNvGqm/1hr9kUTxwbeXCslYyG7Wra6srOst/nAsv8uHyMoSBAgCBAGCAEGAIEAQ&#10;IAgQBAgCeyLwhLlAxazHun71/bf+8sFVfZx37LkXXjjcKxWrWjq7WhoVtHwmGnDrVhZW7dn2oSMn&#10;DjQxy79bKhaymWTAZV1bMjEUDR1dNUHjyuLi0obRHsvSG7qHTz93urdZkfRuriwvrWn1dpcvQxN0&#10;DR8/+9yJ9jo5i75VWZBLRZ0Wo9nmjibiPrfLE4iLVE1Dhw4P9jRL+WyyyAQBggBBgCBAECAIEAQI&#10;AgQBgsDjIMD49a9//Tifq3ymVMiiAYBZq9VvmH1pmrq2rkYuotHYUqWcS4vr5ic+vvjhu+9+MGWK&#10;1nb297dpUBCAe4Ow37k6M3bx3Xc+/HgmmC7R6Fmfx5fJV9EKabthdXZOG8szWaWM02xyhxM0Jrsq&#10;EzGtLSys22hCTWtzrYhLuRKFTHRjcWZyTlfgyhoaG+QiVmhzfezW7WVzSKKqqa9V3HEVHn865JME&#10;AYIAQYAgQBAgCBAECAIEgX2IwJP5ADRk/AtEvHxyU7tuyfKPv/j177x+vr+rWSUX5JCiY9ROT0zM&#10;LW4kuNXDh48MtZd9gGI+mYja1ueuXf1k3uAVKjXNXd19fQMjBw8O9rXxsiHt0pLRGWJwJQ2tXQcO&#10;Hjx0aKS3va4Qda8uahNMSVdvd51cUFXMuvVz1z6ZjfObz5w90dPWVNdQXythmNbmRyeXinxVW1en&#10;UsgmTET7UILJlAkCBAGCAEGAIEAQIAgQBJ4UgSesB6Ax2Fwen8djMek0OvXfQpFIKBRw2GyhrHrg&#10;+Omzx4cb5Lydg8A3pMq6nv6+xno1knrEqtregcHutkalXKqqa+7r627U8ILuYJEt7z041NJQLZVI&#10;aprb+js7qrklt8fpDkbxtkzUuzQ5ZvSnG7t7ahRCGq2KzuTWtHV1tzXxU17t8tK63p0pPOncyecJ&#10;AgQBggBBgCBAECAIEAQIAvsRgSf0AfaEiM7i8qWq6rpatVTIuscHoNGZLI5ILBbweUw6SyyWSEUC&#10;eBDUZ2hMPv5axCnRuEKhRCzi0GHdU3/NFvL4AlYpnIiGE0kUBofdtpWVjVA6x6hKum1Wq8VitVgd&#10;/hiNwRKySyGPw2azx7PECdiPEkzmTBAgCBAECAIEAYIAQYAg8KQIPC0foPK7yBWi0bdLeB9jKPgw&#10;ngdTeGjlp5TN5/GnVFUI+Jw2hy8SCJjX5ibGt5/JhUCO1XbgYE9Xg1hALxZJY+LHgJx8hCBAECAI&#10;EAQIAgQBggBBYN8j8HR9gKcMJ3oQU22IS/lo2I/WYzyxor6xuenu03b4uVf+9lf/9Kuf/fD0cKeI&#10;TVqSPWX8yesIAgQBggBBgCBAECAIEASeSQS+1D5ABfFSKZ9NJrOpJFem6hg8fPzEifv+HDs80t6g&#10;4bG+AnN5JmWITIogQBAgCBAECAIEAYIAQeCrhcBXxG5GnQAt6/f7Pf7orln/xVIJf75a0JPREgQI&#10;AgQBggBBgCBAECAIEAT+Kgh8FXwAGpMnEHH5LJ9902KyJbL35/3nkjGv2xOKJP8qCJIfJQgQBAgC&#10;BAGCAEGAIEAQIAh8tRD4CvgAtCqmVK5SyeVJt3l5Yd7iCu+M+KMHmctq1OvN0VSu8vdoS5zDky+Q&#10;i4GvliyS0RIECAIEAYIAQYAgQBAgCHwxCHwKHwDUnQwmm1mVzaWT6Sws7WIhm8lkc/my+V0sFqhK&#10;XurZMYMH/mLr36gMniI+XygW8M07X7j34zS6sraxq6NNUAzPj39y+dqYweFLZ/OlUiEZ8W/MT04v&#10;6hN0vkTMR8ZQKZ92m1evf3zpyuisPRAj6UFfjBiRXyEIEAQIAgQBggBBgCBAEPgKIfApfAA6TyIR&#10;K6X0VNiqXVta3dDr1vXmzWAslYyG3B5fMJYtxMNBjycYTeULsPFL+Vwq6PeGQpF8MRuJhIPhOIL0&#10;oPLMpWM+ty8UShZzUb/f5Q3EcoUC3IhMIopPhzPZYjwW8QcjqZxA2XDoxInBzuqIbfWjt//rt7/9&#10;z//+wx/f+tOf/vjff3j30u1QSdja3iLhU30JMjHf4q1Lv/uX//dff//O1NpmFg4GeQgCBAGCAEGA&#10;IEAQIAgQBAgCBIEdCDB+/etfPykgTBY9HvLbTAYH7PZQNFugiaRSLrPoMm2saY3BVJVYLJaKRXw+&#10;OggL2MxCwGVdXVmzuoIsgUgql0nEaC4sYNJyXqt+eVnrDKb4EpFUJhEIRCIRn1lK241aNP4NpIoi&#10;kUQhk/LFIpFYWl2tEXKZuUTE73bo11dXVtZ0Rkskw6jrHjl54lBHnbzSdywbD6zPT0zOrocZ8r6h&#10;wb6W6q1+ZE86SfJ5ggBBgCBAECAIEAQIAgQBgsAzigDt3pydx5tlKee1bEyN3V61+tmSmv7hg0O9&#10;zZxSyuNyhyKxbB45PTRkC4mkypq6agmPHvF7HG5fPJkuFkvo7CuAQV9TI+YxIl4XnIhUJodYPZ3B&#10;Fohl+LyIXfK7HC5/OJujGIAYbHQFUNfVoP0wNxX2GLWry6sbNqc3U8WRa2o7evr6erqq5cI7hn4h&#10;HTWtzt6eXsuKm0+cPNLdqGSUew+ThyBAECAIEAQIAgQBggBBgCBAEKgg8Kl8gKqqYiGfTiZQDkBn&#10;cQUCHpsJS/sLMLVLhXwunUqmUplCFZ3D5fF4XDaTec8vU6lH6WQyU6Kz+AIei/Epkp2IbBAECAIE&#10;AYIAQYAgQBAgCBAEnmUEPqUP8CxDQuZGECAIEAQIAgQBggBBgCBAEHimESBh8md6ecnkCAIEAYIA&#10;QYAgQBAgCBAECAIPIEB8ACIUBAGCAEGAIEAQIAgQBAgCBIH9hQDxAfbXepPZEgQIAgQBggBBgCBA&#10;ECAIEASID0BkgCBAECAIEAQIAgQBggBBgCCwvxAgPsD+Wm8yW4IAQYAgQBAgCBAECAIEAYIA8QGI&#10;DBAECAIEAYIAQYAgQBAgCBAE9hcCxAfYX+tNZksQIAgQBAgCBAGCAEGAIEAQID4AkQGCAEGAIEAQ&#10;IAgQBAgCBAGCwP5CgPgA+2u9yWwJAgQBggBBgCBAECAIEAQIAsQHIDJAECAIEAQIAgQBggBBgCBA&#10;ENhfCBAfYH+tN5ktQYAgQBAgCBAECAIEAYIAQYD4AEQGCAIEAYIAQYAgQBAgCBAECAL7CwHiA+yv&#10;9SazJQgQBAgCBAGCAEGAIEAQIAgQH4DIAEGAIEAQIAgQBAgCBAGCAEFgfyFAfID9td5ktgQBggBB&#10;gCBAECAIEAQIAgQB4gMQGSAIEAQIAgQBggBBgCBAECAI7C8EiA+wv9abzJYgQBAgCBAECAIEAYIA&#10;QYAgQHwAIgMEAYIAQYAgQBAgCBAECAIEgf2FAPEB9td6k9kSBAgCBAGCAEGAIEAQIAgQBIgPQGSA&#10;IEAQIAgQBAgCBAGCAEGAILC/ECA+wP5abzJbggBBgCBAECAIEAQIAgQBggDxAYgMEAQIAgQBggBB&#10;gCBAECAIEAT2FwLEB9hf601mSxAgCBAECAIEAYIAQYAgQBAgPgCRAYIAQYAgQBAgCBAECAIEAYLA&#10;/kKA+AD7a73JbAkCBAGCAEGAIEAQIAgQBAgCxAcgMkAQIAgQBAgCBAGCAEGAIEAQ2F8IEB9gf603&#10;mS1BgCBAECAIEAQIAgQBggBBgPgARAYIAgQBggBBgCBAECAIEAQIAvsLAeID7K/1JrMlCBAECAIE&#10;AYIAQYAgQBAgCBAfgMgAQYAgQBAgCBAECAIEAYIAQWB/IUB8gP213mS2BAGCAEGAIEAQIAgQBAgC&#10;BAHiAxAZIAgQBAgCBAGCAEGAIEAQIAjsLwSID7C/1pvMliBAECAIEAQIAgQBggBBgCBAfAAiAwQB&#10;ggBBgCBAECAIEAQIAgSB/YUA8QH213qT2RIECAIEAYIAQYAgQBAgCBAEiA9AZIAgQBAgCBAECAIE&#10;AYIAQYAgsL8QID7A/lpvMluCAEGAIEAQIAgQBAgCBAGCAPEBiAwQBAgCBAGCAEGAIEAQIAgQBPYX&#10;AsQH2F/rTWZLECAIEAQIAgQBggBBgCBAECA+AJEBggBBgCBAECAIEAQIAgQBgsD+QoBWKpX214zJ&#10;bAkCX2kESsVcNpNMJtOZHI3B4vH5PC6HyaDlstlCqYrN5tBpX+npfUUGXypmM2msQiabpzHZPB5W&#10;gc2k07K5bKmKxmKxySp8RRbyaQ6zmM+lU8lkKp0vVrG5fGxNNotBK+QyhSKdyWEznv2dWSoVsmlq&#10;X2RzmDIb2wLaiUErZbLZKhqDzWY9+xA8TYEi7yIIfO4IEB/gc4eY/ABB4GkhUMynvXbT6vKqyeaO&#10;JfNsvkAql9fUNdapxeGgny5Q9nR1iDiMp/Vz5D27IlDMpdybxtWVNbPNHU8XOFgFhbK2vrFGwQ8F&#10;gyyJprezjc8iV6z7SnyKqYhPt7a6qjX4Q/EinSWUSBXqmsbGWn4u6M9yatr725W8ZxuRQibutBpW&#10;VtatDk8qW8XhC2VKVV1Do1rM9IUiQmV9X3vTfnCEnu1VJrN7xhAgPsAztqBkOs8sAqVc0rI289HF&#10;K+vOmLy6XqOQ8jiMXCYeCoYTsag7nu8+ev77b5yvFrGfWQi+BBMr5hKm5clLF64afGlFTZ1aLuWy&#10;ablUPBSKxGNhd6Jq8PTL3//aWQWf9SUYLBnCF4NAKeYxT934+NrERoolaajXyET8qkI2Gg7F4vGw&#10;x16sG/7ad390rlP+DEfBi9nYxuzohYuf2KIldV29UirisGiZJDCIxiJBV4Zz7PzXf/DycQGb+MZf&#10;jEySXyEIPBYCjF//+teP9UHyIYIAQeCviUAx4tRdfvtPH02Ya4eee/PNb5w9eWSwv6e1sZZbjBmW&#10;ZuZ0bkljz0h/p5TH3DHMUqFQRLofneSmPJ21K4Zs6xff+vPlGXvzoefffPONMycOD/T1tDTWsPOR&#10;jYXZOYNf2dI70t8u4pBVeDqIfwXekk8sj370+//zboDd+Mqb3/vai2cODg92dbTWyAUhu356ctpP&#10;U/YNH+yoFu20fwuFAhJx6fRnwiYu5f3m5ff/9Ofry76eU69859uvnzx6sL+vu7lOxUgH1xdm5k3h&#10;us6Bg33NXObd+ZZKRTxVVTQ8X4FVJkMkCDyLCDwTCuhZXBgyJ4LATgRK+YxNvzKzsJoVN4wcOdrV&#10;XC3kc7k8gbK25cjZl7/1rdeHm2uK8TTS03d8q5gKOQ1mqyOcIUU/T0WcqKuYjeXZJW1J0Xzw6OH2&#10;RrWAx+Xyhaq6tmPPv/rNb7w6WK8qxNPpHCybO08xHqRWwR3JPpUxkJd8yRAopUO2xfmZRXuuqf/g&#10;sYPdKqmIy+GKpKr2wSOvvvGNl547rGDQUpHkzp1ZyMbNVovZ6csXn4WtWczEDKsLM6smdm3XocOH&#10;WmsV2Bc8vqi6sevkS6+/8fqLvWpJPp7KoGJpx76I+B0Gi9UXI/viSybRZDj7CQHiA+yn1SZz/coi&#10;UMynPC670xugc/kCAR9FwNtToXGEyt4jZ547MqxiV2Uydy2NXCK0NnPzk/FZe5Scsk9n4fPZhNtp&#10;c/nDLB4WgY8i4K330mgckar/2HPPHR5UMFEBWbjze7l4YGXqxvWJOWcs9yyYe08HyGfpLcW4z2G3&#10;28NFFIYIBVzm3Z1JZ6lb+l546fxAvSqH8p27jmHBZ1m79skn8wYHbumeASxyqajTafOE4vCHBXwu&#10;/U5cn0bnSaoPnDh7ZqRXQivs8I1LmahnYeLGjalFb4Lsi2dABMgUvqoIEB/gq7pyZNz7CoEiOEcy&#10;6VwmE/Y47DZHLJXbMX0aR6zpG+ztaJBXFbasz0Impl8cf//9iwt6W24XO6OUz6bjkZDf5/P5A9F4&#10;Mrd3QLKQzyXj0WAgEAiGk+ns3kZLqZDLJqLhgN8fCEXAW4Rch2dsjYrAglqFVNANq8+ZzNy19ZHS&#10;wJdVDwz2ttVKkYBVmXguFdbOjX744cfLJmfuQTRKJbwttrUKwVgilSvsvEC4C16pWEgn46FAwB8I&#10;xpKgnXkIsCUMMV5ehSC1ClivZ20VvmRChUXM5DLZUtLvslntvvjOYDedxWvoHhzsbZYwcvnyP4DW&#10;K+wy3Lpy6cronCeSenBtIGOpBNba7/X5guFoKrPb9qUg2LHQ4Wg6m3+YTBQLmVQiHKS2JjZ7tjKU&#10;p/cUCnnQZOXTSb/Tbnd47r0Ho4mU9UNDPU1qYWHbDcok4Bhfv3Dpyvqmb5dxA6NMCpUEUE6+QCiW&#10;TOX32BfAKp2IYV8EAqF4Mv1Qh4rSeNhr1L6gUH2IHnt6uJA3EQS+9AiQeoAv/RKRARIEgEAh5zJr&#10;FxZXbJ5wvsRSVddplBI2Y8uHp9HoHA6LLxZJZFIRn5NNhgxLt9956y9Xbi+lWSJUKGbCgVi6hOA1&#10;h0kvFTJBp3ltVWuyOT1up8Wo1xutgWRRIBLhn+8Bu1RIhDy69TWdwWLbtGjXtDZvhMnH57iMe1N4&#10;S8V81OvQade1G9qVxfm5hRWrK1jFoj7K2h7ks7CMhYzDuL64tGb3hos0jqqmVqUQ35kgjc6gVkFE&#10;rYKQx8okQhtzt/7y57evTa3l2GKZkJcKBRLZKr6ADxpRUDz5HOa1tXWLzeVxO8wGvd60GUpXiUQi&#10;HvueVcgmQhY9gDXa7DajbkNvduToXKlUxHqgxgO2U8Rj12GdNjZWFuawCjZPhMbmi4RYBZJy/XkJ&#10;YD7uXcLO1FngcLGQnVetFAs4d26IGBwem82WSIQSuYRNy/vtuhsX33n7w6sb7pRcLuOVUv5AnMbi&#10;86lq2VIq6jdi+fQWN279bFa9Tm9zBWlcgUjAY+xc7mIu5N7Urq4ZzdZNq0mrNbjDGZ5QLOSxH0yt&#10;R5AecrO+tq5dX5mbnVvTW6OZKr5QKMCHnxIkpVxqU7+6tLzu9EWqmILqujq5VHhHPml0JpfLEogl&#10;YplUwGGkY/6VyU/e+vPbowvGElci4bHigWCqQMck8ZUt0q1V7abT5XZR+8Jg3IzmGdgXXNZOxrNS&#10;OhYwbaxv6Eybtk3DhtZo8xZZPKlEePd2bnt2ICwNujY3ytppaX5ubnHV5Y8zeEKg+uCHnxIk5DUE&#10;ga8GAsQH+GqsExnlPkcAZXO5RNBi0Jstdq/PG4qmGTyBRCzmc3Bu4iinMbl8sVQiAFUQnYbT0WJY&#10;nZ6YM5hdTIlKJZcx83nkDMmVMgGr5NAvfPTupXVnUtnQqJLiL9K6xanRiZUqoaqhQQ027ztHZ9ht&#10;un3549kNN0euUUh4+bhvbQkGsCkQCvk9Lqfbn4OZj8SkqrzXqpudWXKGMlwBj15IoXRhanxG74oJ&#10;ZSp885kxQLEK2VjADHPd6vB7QQKZZvGEEgms9q1VQL8GsUTCxyrQqlLRgHljZWZyzrTpY8uUShkV&#10;C2ZwhQqllMso2DbmPnrvY50nA9CVEgGjkNiYnxyf3qCLVfW16m0KxVIuEVgcu3F1dCnDEddo5PRc&#10;zLS2tLSy4fYHA163w+aMZ0s8kQifR8cCt2kDq+CO5nhCXlUuYd1YmpqYNXqSYoUKHiMxdz4fHUJj&#10;MEtuq3FjXe8NBDxuHzaFWCpFuQ6rUv9KY/BFYgnFk8OoKmbg+C1MTi2vGoI5pkqtgihkc3SRTCGT&#10;8HIR1/T1q1dGV/NcaX2dBuZyxKGbGp+2BAuqmhqFiFex72HReswrN65c1zriErVGKmDHvZtL8/Mb&#10;JnsoHMS+9AQiJQY2InJySqmId21+fs3gLDA5HDY9EXQsTk9OzW9kmcLq6moh727m0mcBh0anZSI+&#10;uLGWTaffh32RZQuofcGhembQqmh0Nl8I7VRWVqVE2GdYXZyZWth0h3kyNRiEqrI5lkCiVEqhi8wr&#10;U5c+/MQcLGoa6rEvUGyxOjsxs2RlyzS11fJtv6KUDrtnb35yc3qjwJdrVJKqTAQ+yNKqzhMo7wu7&#10;K5mnwcin9kU+bTOszs6tBFNFvoBXSkfNawsTU/MWf0amUmsUYkKX8FmWnnz3q44A8QG+6itIxr8v&#10;EKDR6VwOp5SJOW2bLo/H5bBt2t2xTBEhQsTaqaOWTmcwmIwyzQiNxuQLOdFNs15rEnUfeeGVV48P&#10;ttdWqyQCbinpuv7BW7//87Ss+8irr5/tqK+tq6/JePW3Ll9xFSQdvb1q0VZ0sJSNzN248Pt3xtgN&#10;Q6++era7rbmpXp10aq9e+HByyRiKxlPpHF8kV6mkOb959NotfZDef+T4waHe9va2GlGVaXV2dHI5&#10;zZK2tLeqRJxnY5FoNAZ6HuWTEcemze3xOO2bNocngVUQllcB7he1CFgFyliDbcjjM8ObCGVuyvqP&#10;nX/5lSP9bTVUkJibj9quvffnP72/qOo9/uprp9sa6mpr1UnXxq1rn3irZB093UphuZtSIW1dHv/z&#10;WxcseflzL54/OtDV2FDDzwcmrl++9MmsNxhFMyY6VwzjSMAuxZBhcnXUGGYPHT8+MtDT0d5aLSzq&#10;l2ZuTazmefLWjla5gJDGfi5iSGdzWVW4B7M7sDNRL2Kzu4PREpMjkUp4ZRcdQoGtSbHflKpYXC4j&#10;Ebbq9Pai5Ni586+dPdbUUKuUizn0rHn+1p/++119RHD8+RdOjHTX1dYouLn1ufFbK055XUtnk6bi&#10;S6ME+eaFtz4YM9UMnnr5+WPtzY21KoFrY+bjS5eX9Y5ILJ7J08Rg5peJaPm4dnr05rRe1Nx/4vjB&#10;rs6O9ubajM88ceuWwZtR1Dc31SqeCmE/Iv3oh5aNBm2bmx6v126zOFy+VI6ywsVCATX1LeVU3hdI&#10;kGJXBa1G06a/evDEiy+9eLC3pUajFPI4Sa/h43f+8ME1U/3QqZdeOt5aX1ejlkbsa7du3o6ylO1d&#10;HQoEHKgsqKR+9sYf/3LZz6574eUXRnrbGxuqmQnn2NWProwu+sIxdFBk8aWaGjWfSRF5Xb82bk+L&#10;Dp44fqCvu729Vc3NrM5O3pzUMiTV7Z2tYtJQ5XPZFuSlXw0ESD3AV2OdyCj3PQJ0vqL+yPOvffub&#10;rw53NTBzkY3ZW2/9/t//9Tf/efHapNUXyd1N8aWxuAKFSi0Xw5CksQViVU19Q0OdWiGBQZKNeq1m&#10;kz2YYrE5VGdbeA5s3A8oRbyMzWq1uiLbGe6lpM+yODu96s+INBq1mMuERSut6ekfwBEa8vir+Or+&#10;4eHWBjWzENctTs5uOEUNnV2tNQJQovDFLT0Dg91tnLhnaXp2RefM7J7l/hVcUhpdoGo8fv71b3/j&#10;5cGOWlomuDZ9/c+/+/d/++3vP7oxY/NH72bqA3lqFWCJIcOBzhFIKqugQkIIk54KeyxmkyucYXEQ&#10;naVipUwOrkyUPHbKZt20eWKVVcjGA2sLM4tGB1epUitlTAaDzZd2Dgx1N2kSTnu8yO0YPtLX0Shk&#10;0/OpiHbu9pzRLWvt7miu5mMVBNL2vsGBrhZmxL44M7tq8BByqM9J4Gh0bkv/0W9+//svnhpBPyy/&#10;TfvJB3/699/82+//dGF+3ZrI3M14R2NvoVSuVsAdY9FYHLFCTclErRq5Q1W5tNNutdhd6DsNbx/O&#10;PJ3BksgVEpkg4HYgYSyRqwhF0W/Tzc3M2NJ0eW2NDI4nkyWtburv71VzC75AjK9qOTDUX6+WMuil&#10;iMs4MTnvKwm7etoRAOCwuRJVY//AQJuG59Auz86ueCPpp4MJjSHStJ565Y1vf/18b4u6mPAtjV/9&#10;7//4zW///Q9XxuZdIdRIbBcgIGuRLyrvC5TU07kiiaaWwkApE8HDSQTdFpPJG8tBOeHaBF4TmyeS&#10;KRVMWsJq3UQCT0WRZCKe1fmZJZufr1Kr5SLsC45QgbKLzgZ5zOlM04TdI4e7W+uw8XCNtjoztrIZ&#10;0nT0tdaruBy8T945NNzf0VDymRZm5tbMflKS/HRkgLzlq4kA8QG+mutGRr3/EED8TNHQ9cI3/ubv&#10;/u5HL50+VC1lhxz60Utv//tvfvNff/loxeS6l3pvd4AYPGlTR//JM4e7Omq529UEdAaTzqCnIol4&#10;OLltsOQjLofL5koWSjSEtbeyjBnoTYbrAAGryBRJG9s66jSyQsyzurjsTRQUKmlVJhmjnniGxpJJ&#10;pUh2DjgtFpMt8uw4AVReg6q59+Vv/+CnP/3B+RPDGhHTv6m98eFbv/3Xf/3Du5fXrd7sY9RbsgXy&#10;ls6BE6cPdbbVVDLHqYQJrAEdJJKJRDRVKfpFNpHLZgtFk/i3ba4VOk9ZiyXQ8PNFNk/d2tXaWI2e&#10;xImgc3l+OZCmqdSSEsokK6tA58okUhm3GHDA49jErdH+2zRf0IzBzdV//Pz3f/rTv/nmK7hyo6dD&#10;2pmbf/7Pf/3Nf/z31clVX/TRpjbcA2VN49DBwyMHujQKQUUoED3HyoNVMxGOZ7bqYrMBp91p82Zw&#10;27fd9YPO5NWgH2+tkkav4is0VKhbLmSUUqgY0Jo9HLgRrFK8IhOJNFx0JB6V4j7KCw3EnhZANAan&#10;tn3wa9/78U/+9ntnjw4oeFUe8+q19//4m3/5zZ8/vK53BPcqbd45AI5Y2dZz4PjJ4fYWdeU6kpok&#10;g0p0S4XjyVi6LMHFZNDntNkjUDOUm1DJXYRzDtXUoOBSOUDVrV3N9WousyrqsS0trEYLTJVKVEht&#10;7Yscgy+XymTsnNdmtpjsyXuYfJ8WHuQ9BIGvBgLEB/hqrBMZJUGgbBSwZDWtJ1584yc/+/mPvvfG&#10;kb4WXlXKvDr1/h9/94e/XFrSu3bEHHcFjMaR1p148Zu/+ocfwf7k0YqpRMRtMxoMlkA4VQIrzd3b&#10;hFIum8+DkySWgP2R2ublQF6vRCFlcwqpLJhIqMBk1O+yWGxupwNGz8UP3v/w/fKfC9dWkQQvlYsF&#10;9GyWIgZ/lpYPVyfyuvZTL3/zp7/4xfe/8/rBnkZOKW5cHn/vD7//49sfr5g8j3IDaDx54+lX3vzl&#10;L//m5HArF6sQDzs3jQajNRhJ71yFYj6fy2bzyUwSBlBqi+AVeV5YAomEjiVIbq13KexzWqx2UEat&#10;T93YsQqfaB0Brlwp5FOrkN7BWPosLceXYi40GupROw6cfPNvf/azv/vbV88erZfzYl7z7cvv/8dv&#10;f3d5bNH/KAZMOovfOnD8uz/+yZuvn0bzD5TGhv0uVIDbnb5CJl/IUb3+qJmWQMGTy2NvYmPCCq6E&#10;12l0oUQslQuLpSykIk813qoqpMK42LM73W7j2o2PL25tzA8+vDWzHM4zZXJhqYSd+Wjn5PHhRemv&#10;qrH77Nfe/Pkvfv69b7061F7LyEY25kff/q/f/endq9pN/6OaIdDEmrZzX//+z3765pH+BnZVIRkL&#10;2S0Gk2kzEs1ANRXx/TK1Eti5AEIhCdcogS1QGSGdLcC+EImqUhk06CiHMkpFv8dhsTq8Dtvy+LUL&#10;d7TTpet6T0SgVvN5tEwmBiX3+HMknyQIPGMIEB/gGVtQMp1nHQFcpgvlHQeOf+sHP/35z/72lbOH&#10;aiTssEN//eJ7710es/geEdijMbiahtb+/k4ZK2fZWJ2fX9SZbeFE+gG2SYZQoZCpZIxE0Ot0erc7&#10;DFBhN1zQc4RSkZRPkQgVokGvLxClLvUlYmTFb/+RtQ2d+Pbf/eof/v4n5472iu+wpDwziwPic7Gi&#10;e+TUmz/66S9+9qMXT4+ohSxcCFz94J0Pro7bgomHTxQZ0Zqmtr7eDjEjbdYuz80vGaz2aDJzH40n&#10;RyBGmhafnvc6XVSh59ZLsQIoPOBLhVKkgpT/rrwK/ijjgVXoGDn93Z//469+8aMzB7tEIJ4hz+eJ&#10;AIPFVdW3n3nlmz//+7///puv9bfVURcCU9fee/eDyVXrI+LNNIZApmnr7mmtkyV9tuWF2cVVndMf&#10;zd5nONNYYpSXKyWFoNdjd+LeruIElG+SGAI+6KfESC7DX2XiEX/QlyoyhCJwB9zZmCDq7Dj92nd+&#10;+T//x/ffeL6tWvJ0SULhjQik6r6j5777t3/3i7/74bljA3Julce0/NG7f7l0fcYNQqKHPkyOoLYF&#10;5TAtvFLcsLY0O79s2nSBB7mIQoq7D0pgJDKVgltMex1ObzC25QdRCKAwQSCFKuKX90UpHw56/cE4&#10;Cx3b7tFO8t4j537wq3/65U+/d3ywlf906qI/T8Ei7yYIfG4IkJrgzw1a8mKCwNNDoFREDKy0ffFN&#10;ZQlwhZLq+kbk+dOyCa/bDebvcJpR19LR0azGoVbKx3UzUzPzWk7b0JHDh5rk3Dt0P4VcymfTz0zN&#10;IjKH9OTahiZeKWJYXwoWNOhA3NOmLJejIl2ZlQj5Nw36SJ6lrmtpQO4RgxZyGKZuz0TodWdeeKEf&#10;9/WMvH19Zmx0jt1y5Fvf++7ZI4OdXV2VP109Pb19/X293Q3VSh7rGbE+710FqtKRJ5TWNDTW1aiq&#10;0jEftQr+eI5d39rZ1oDmsFUFxEFnpuaWjYKOA4cPjTRI7zpDCPR6rBvT07M6R5gtlNXVN7DzoY31&#10;1RitduTIka5mORaRzmRWZRN2q9nsjMqqG9pb64FkPuGdvz2xai8dOvviqeF2JAKhD4F1eer26Jyo&#10;+9S3vv/d0wf776xCN1ahv7+vp6teo+BWaGrI83QRKJUq0emtvYnSDjZXpoZQ1CtErEjAh9px9Glg&#10;S6o7OlrKZdmFkAVbc9aY4R04fOQQanvuENOUismQZ31hdm5ZH80xQISDPtQeu3FJF2zpO3DkcI8U&#10;2S0QCnoxEkA9yWaGIaptaq5WIO0n6wAT16yWrek7d/ZkS7UYspcMbM5PjBuDrGMvvfHGa+cGeru3&#10;NmZ3N3ZmX38/0sjkwrtq4bOgUrxHO5UtcbGsrqmpVi0tJCNerxd9SNJVgob2rqZqCcaGNP31malF&#10;nUPWNXx4ZKhafJeltJBNOE3r09NzZk+cK1HU1dXQ0gHt+kaO13joyKG2enydxmQx86moHXk8/rS8&#10;prGlqQad2dIR5+ztSaOfc/T5F4/2N4HxqFRMGxbHJyZW1Aee//b3v3N8qGfHvoBy6gcktSpZxWUi&#10;D0FgfyJApH9/rjuZ9VcLgXzEA7JsL7Lzd4wbzO+StsFjb3zrG88d7pWwC36z0WTYjGYfdrVdKqQ3&#10;12fe+a8/jC5uShq7h4eHOpvrpYIdrT23foDGEqpHzrz4nW+fl2bdV99564NLV2+Pj88sbGT4jWdf&#10;ffXIQFM5fgaruFgspAKhgC+4VbH31UL2SUabC1Or4EvtXAWq6lrWeeDEt779xqmRLiEz7zWbTAZb&#10;7KEJBsVcwrw88fZ//2l8xSVv6hkeHmxvrkNh6H00hQy2qGP41Bvf/NqAsrh046O/vHfp5tjtibFJ&#10;V5J7+JVvPH9yULZV0oFVKOybVXiSFfv8P5uJh90OZzCSvOen6Cxkiz332jffeOW5No04E/aZ9QaH&#10;985Nzm7DKhXj/s3xyx+89cFNb07QMwSGrc5a9ADZ0RK8/DUaqm9Pv/LG154fzjpWL7799sdXb0yM&#10;TyxoHYL6wVdefaG/VV1xKqiNWSzE42FfMJD6fNPA0KzA5XL4MzsvE6nrSkXv4efe/M43jg20cWkZ&#10;N7ST0ZF4WCuzqkImakDu0B/fntYH1a29IwcG2hprwLx7t/FwGQIGV9pz+Mw3vvlKuzA9c/nCux98&#10;PHp7fHJiLpCXHH/tG2eO9IjLV16lsnYqFJJ+aKdQ8infeHz+okV+gSDwBSBAfIAvAGTyEwSBz4hA&#10;IegwrCyv2gL3nWSoJOQ3dvUdGuqvFuFuPBaPRVMP47koxj3GW5fe/2BCz6/vOj7crRTztwsLHxgh&#10;jamsbzt8/P/P3l8Gx3ltfbygWszMzGRZZowhpsQO4zlxmE/OSXLm1synqZqqm6n5cOvW1L235g1z&#10;TnISh8wxM5MsWRYzM3NLTfN7+pFlWbbllhrUau9+9ab6tJ8N67/W3s9aey94YOWSuZEhnqr+ns6O&#10;bkef8AcefvShBxeH+rjqg/EcnN3cXNwcuhobamsa+29TfCkd3NfT09M3OFllWyOxsVhznaadwgd5&#10;BY1dE8q7ktXHIzY9c1FmerC7swYu9PYqJ+VCT2PZqQN7DmVVe8emL5uXROr3CTXXbhhi9m7+YRmL&#10;lq5ZuzwpJsh+mJKoXQNajznL1z71+LrkyIAbuhF1qNyd3RyIFq2taRq8bWiteri3p5tsrqJksMmF&#10;ZaS/vSg/r7iqcYJySxpZD//IzIULM+LDXbH5+noHBpWT4K9W9hBRs3ff0UaVx5yFCxMiAiiJdXvB&#10;L+ZP5EBkYvryBx5YLEmO00BPV1fvkG9UyvpHH13FXYG7/hrPzo7rCGc315H+rnqKF08wUaR/Jxqg&#10;p7u7Z2hSpdwguHTq5pqSvLyClomuPsRIeCfOXbAwI8XfmZP7voFeXJsmUcU17TWFR/fsPJXfFJyU&#10;uSgjnopiE7T/G+vCwSsoat6S5atWLYqP9KcIQmdn14ijz4LVGx7fsjo+1Fe2pRV2+nXhomirJ5Vy&#10;s/K2obUjSiCg8LZBZIqHBAK2iICwAWyRq4ImW0OAzBj95WX5uQXVA7cd8zu6evr7+HqTbZB3vjte&#10;+nev/qlVNpQUXM3K63LwCosK979HhSBNNxnw24fjl214+bWXHtu8YQWflSsWZqYE+biPaZ9evoGU&#10;O1W2koOkoK6171ZdX9vb3lBRWtGC4moD6qfCkWrIpSV514tribu8VcQUjm56Ljg5khMULkyWdp0a&#10;asX5WVn5vU7e4VHhOHjcnWE6ZU9rXWOnR8zCp1966dknN69etRLlb+nizOiQ8ZXXHCQu+PkONNcU&#10;F+TXt/ffqmdpe1rry0sr27qxxMRhqIm3BgcHXXtjRc71gvou5W3g2nsQqevj7ezg4OpGvtbJ6jMM&#10;djXlXc0qqmknrX1YsP8kBd2oMN1cV9epclu65emXX37+oQ1rl0src9nc1Fj84MfqE7sSTOIX4KYZ&#10;qCwuLCqvv+Xyys4Ok6OGVAB1rSPGW+cKR7Wyq7Aol0pktyX/4TrRm3XhRX4jZzcXd/fJygWqB2sK&#10;865cLRpyw0Ex3HvSjQynqfrmnoCU5c+98tLTjz+8auWK5StXLlmQERnofRM6hZOPL6X5vHoaKovy&#10;C5u7h27lvbajqZYa6Z1UUDexUIjuBAKzBgFhA8waVomJ3scIOFCOt6+56uyp02SfnPCi1YyQN6+v&#10;X6Pwi4yNjYu64Vtrj+OwvYOdRqVW6bP9SNfiw0OEjrZ09o0MjyjJ66PXCPl1oL9vSEo7c8urUNXX&#10;knX2xJGLhX0aavo4OTo7S4VGCTSgMT2Oqg4Kn6CI2JgYD1339axzZy6QC7xPLf0buTuGOxurruXk&#10;1XUOcRp35/O8WcZRB3d3167GsrOnzpbUd0zkwvBgD1zQOgREwYXI0UprZDaUyrdJXFDf5MLgKBdG&#10;bnJBo5YyeiqHVHAB9GRgcI0ozTl35MSlhj6tm5srmeClagIST1XD5Au6kayJo2H/kMi42BhXdce1&#10;S2fPXbre2j2g/1euYZQd9eU517i7GHZxc7MJLliX0FCLw1U3UHT14pkrBR39E2JedYP9fd39/Qqv&#10;gJj4+LAgH/25Pt7yDkiFTq0mvY+0Moko0GoGe7taWtu6+5XDwxJv9Sf1ZLPsH+wfYOWOW5q63paK&#10;00cOn8+vJTmsq5MT69LZ2ZFljEyoVKOpc2jt6OEXExMbGejaWpl35tTZvPKmwWEVMUU6rUbZ31WW&#10;d/16eeMIBXxNEBHryDzaa4vOnLlQ0dwzIYZZPdTPuhi0cwyOZl2Qs3806ykggAYJftT69GLS7qTs&#10;b5VKoA/Iu5OcSkw9ImX0HB7Wr4sbFqxmqKvwyukjp6+2DNpxDengyNZERQU7AB2/LggcCAyNjIuO&#10;sh9szrpw6vzVgo4+pX7jYhMbaqspuZZX3NKroRTB3Y1w6xI2MRuBgMkREDHBJodUdCgQMDkCCs1Q&#10;Z/7l8+cv5g3YOfsFBvp4usuhbFr1UH1JztEjx4raFQsefHjz+iXhvu56P30V3kPX8gp6FX4xsUQJ&#10;2ne2tQ+RIbKl5tq167Wt/Z4UKAr2Vw901lXyXE5eQUmfxisuKTE0gJShOidnJ2VLyZH9+46cv97a&#10;3FBeUlRUyF9hcXFJOceHtY29Sq2Lm4c7OoiTk91wX31VRVllTWt7BxU6B/p72poby4vyLl282tDn&#10;mDB3bmJUAOVSTQ6KxTuk7mpb3qVzl64UDSlc/QIC4IITqgfK+shgbWHW4aMnSrudlmzY/PDaxSHe&#10;UrQl9lVdeX5ufvGAg39cbFywl11HW7tyZKS7SbKOGjqH4IJUaLm/o6aiLC83p6CwbMDOJy4pIcTP&#10;VXJnVnZeOXXo4LEL1fXkDi0pLIAHfIrLSssqqmrae4bwQaI+qxwlqVP21lVy6VLbhr/QkLK/t7ut&#10;uaGsIBcutChdkzIz48P9JjldtjiYNjIgmmdLZfH50+dL6jvdvP2DAv1dXaSib5IG39N05dThI+fy&#10;3OMXPfL4lvlJhK4iLbrh7sbrebmF1d3BETEJceHaAZzsBjAhKwquFZTWjZA5lgXuZtfeUFtalJ99&#10;Lb+irjMgKi4hJtTVwU7h6NhRkX1g776LeRXkvSyRlqW0NktKSssrymsJVtE6eHh4SAW27J1cHHVd&#10;zXVlJWUNTa2d3X1K5UB3R1tdNcWjL18rbnIPT5ibnuDj5mQ0JxRKKLpw5kpu5TCp9wP8WReypKmH&#10;+6quXzx09HTVkOeqhx/dtGpegId0U6FVD1aX5OUWlY84B8bFxwa6adrbupSqkbba0pxr+W19ajIQ&#10;B/p7jvS2VZWXXL+WW1hcOeLkH58YF+TjgiGgHWw+f+zAoZNX6hoaqsqLiwoKQaFYvy4qq2s7+0ec&#10;uIlzdcbLEetIPdhdU15WTlHiru6hIWVfT2drU31J/rWLF3O6dD5p8zOjgwmhtoHdyWg2ig7uSwSE&#10;DXBfsl0QPdsQ0Kr6a3mXN7aqdaqujo7unr7+/r6OlobS/Jwzx08X1vUmLFn32KMb5sSQq0fSSsmT&#10;p+xtq6mqqKpt7evt7u3pHVTZ+wQFBXkqWutINFPd3tHe0kI+oZaeQa2rk11/R3N9E0aCklo/foFB&#10;fj7uCs0wlXiqykorK8qkT2lpSTEfFI6CgoLC0somrYtXaHiwl5ubl7e3k0LVSXb66qryUsyFgoK8&#10;/JKKhhGXoPlLl81Pi/F0dphteN95vhplb01peVMzlwAjcKGnp7evrxculFy/evrE6ZJmZcqKDY9t&#10;WZcaHSTbPOSKGeppq64or65v6+slMAL3a3vfoOAAN11LXXV1dS15hFpaCTRu6VPauTjZ9bQ11Tdj&#10;JAxTKxYuUOhZ2U3zsrKS4gr+W1om8aCIv8KC/Pzi0uoelVNgSIi/l6sDRWd9vMkP09FcRx4hnpf4&#10;lJdXWtWkdg8l3dP81CjsFdvgglVRoVBoemoJA6/rVmnwsMcAk2pxdXfUVZVmXzh19nLhiFcsiXke&#10;XJ7hj6OOXigc7NVN/HNhWXdvX08vS3PAgTLSAT54zlEpuK6xpb2ttUVKptPr6OpGXp3Gqupu5TDX&#10;dhTnYGk6qAZa62sq0Gv5k9YlQoEGLC/MourGbmevwNBQfxyQXDw8Pdydh3s7m+prMdJ5DLkpKCxp&#10;6ByJSJm3Ytn8iABPk1wNkeenGpe/9l6Vaqizk3XBsuhpb6kvvHblxLEz1V12mWs3P/rQ6qTwUR8n&#10;cMCZp7JcMlr6AaC3d1jn5Bcc7OMw3FJbXVvb0N4O/S3NzW0DIwoXB21XS0NTW+ewSkWhbKmoubtD&#10;X2dLFeSXlnIkUQ4GN7emgpKy2n6da3BoMOEEZGv19va2Uw22U2yvuprNCYuBdVFe26Lzjlq8fOlc&#10;SiXqN0zxEQjcnwgIG+D+5LugepYhwBW+WusYlZS+cGG6t7NucKCfXBfNDfUNTR1aF9+0xWs2bVwz&#10;NyHc7UYcISGJrm5u7m4udviA2zv6BUempKeR4NPPz4+XooerIz4Ezm6eYdEJc+cvmJsS6+vmoNHZ&#10;u/sFJaSkJidEe0u5OOyGR7RuvmEZCxYumJeRnJQYH8dZdmxUZHignxeHl51DCv/w2IggLyqPhoSF&#10;h4cF+fl6uzrjseLmFxyRNn/Jg+vWLEyP88bf3VaO2XQ6jUbnHJ2SsXBBqqejFk+Prg6uSeobW7t0&#10;Lv5zl63dtGF1emyoFM2ply+44AYXXF3w9rBzcPIPjSZlamwkXKDIl7e7izNcAL3wmMSM+QsykqO9&#10;Xey1VDz1J098KplAvVwdNWq1wtk3YU7mokXz01KSExJgQlx0dGRYcICTVtnY3u8REJYQHUSdZxcP&#10;35DwsPCwQF8fLybg6OzmHxKVvmDpg+vXzEuN9nRxshUmWNnKVdhph5RugVGZy5clBHupcazr6W5p&#10;aqonWdCAJig6fd3Dm1ctmRPsPeaIRQQ565Jjai0luImajU5ISUuJDwlkafp5e7k7Ojo6ubr5BIYm&#10;ps0hYVR0kJe9VuPg4RUWk5CSkhgW5O3ITYKapRe/YPGizIz0pMQERCI2LiYiLMzf02Wwt2NA6xYS&#10;FRNEPQhHZ9/A4AgWrL+fJ2uesARPvyjiidc8uGr5gmi6MtXtnEatsXePn5O5UEoBpMZ7p7Otpamh&#10;rqm9194jeMED6zateyA5Koiry9GivvaO7pzUuziRzgo1PSA8JiU1hUyiFBf39WMPAQJnVy8/Mh1n&#10;zp8/JzHS08lOY+foExSelJoaHxvm6eKgGtE6ugckz52/aMG81OSkhPj4WGldRAAjNlJT55B3cGS8&#10;FDTv4OblGxoRHh4SRIUAbmicXFgx0XMXrVy3fnVGYsSkgTtWJmliOgIBMyCgGPOxM0PnokuBgEDA&#10;NAjg7jvQP6BTOHl4umlHhkjz0tVFaS/pYAynFL3yrfdAGPfB8Xeor6upqaVfZR8YEhrk7+Okfwej&#10;pvCGJpWnwtUrOCTYz8sd3+S+rram1i6ti3dYaLCPu4t6qKs451J+7UB42oJ5CaHoKyp8jSXvZXrV&#10;qEaUXQ1FVwp7glOWbFqZIN3u66grPNjd0d7W3jmssff0DQwK8vdy54jNpi7ZteoRPLRJhuTh4YpL&#10;cW+39IELjq4evv4BRB+6OU80eLDdBjmIbWob1DgGhYYG+HnhPoSniEqp50LXgIObTwgKiqebvU7V&#10;g0XR1m2H4RUahDNRXfG1C9llHhFpyxakeLrYqSgQKwVb6P3H1SN97XXnL5W5R6RsfngJMZcS5/EA&#10;Gx7skrjQNaKTAoVxTfG6W3IV0wim6EU33Ner1Ni5eGGbqwYH+qSV2UN4jqOHj58/ar2n2+2qNmuw&#10;owVWDzp7+YeGBCI3kp2sVZN8q7mJFMAOXBaxYLHlVEO9WBQ9Sjv/EMw7T01/S87lK1VdDmkLFyZH&#10;+ikomUtwjj4Ch6rSw8qBhvK84iZd4oIHVswJkS1RgkJwDCNDf0+/EiMgMCjY39dLSjlquqWpGVGS&#10;9UjSr92dR4YGe8i209UzNKx2cvfyI2OAj5fkmzRxd1L3d7U3NrepFK5BoSH4DxElgToyouxvb22m&#10;bDlFM4JDAjmuUGhGurmz5FbE0z80NMjDQV1dePVyfr1v7JzFGfEeTnby1qRfF8Ax0kN55is1vnFz&#10;t2yc7ybTqCMD0EAny6KjW0WRNb+g4EA/j9tSjgpRFgjchwgIG+A+ZLogWSAwOQLa+oJzv/7we6f/&#10;vL+/9kJmmOdt6oJ2oLnscl6zS0jSkrnho8kIBaimRECnbK/c9cu2U5W6x7Zu3bI08XZjaqS35fLl&#10;YrVH0NKlqe7Cn8GU4FtpX6QYLb50+Lftp9xSH3zh71tixpWcG52xTt1SkZ9f3RdIKfA4v9HbKCul&#10;ZnrT0vXWF27/eVtOp/dTL7/4YEbk7etC2VV/KatM4Ru5bHGSiPadHsqi1f2DgPCEu394LSgVCBiI&#10;AFnzqstLi8rLKyrKK1s6e4ZwRx4ZUfH/nDT2ddVXlV4vrLNz846K9DNBWhEDJ3V/PaYb7KivLC8u&#10;KSuntlJ9S0f/IBHdehaMDHPY3NZUU1hQ1q9zCI0IosDb/YXN/UottaUbqsvLSkqqKiqqquq6ONiX&#10;kghJUjGs5FaqnTSgJVXtbn4B4SE4+tskTFquvypKi8npWVle2cg92hAx9vLWNDzY39tSX1lQUMF9&#10;R1hE4M3iwzaJhCBKIGAKBMQ9gClQFH0IBGwKAU3NtRO//eeH4/ntPuGJmXNTYyJDvMjBp8DhZ3ho&#10;eFhn70pK0NSU5JjwgMkSftsUJhYmRtvfVLx724+//HXZKSBqTmZGXDRFYz3xKsHdAc1PpVV4eAcl&#10;JKUkxIV5uDhaeHJiuBlBQDPSl3d2/7b//n6tfjg8IX1uelJ4qL87kR74umAFDOPn4hYcEZeWmhgW&#10;4GWSYN8ZIXPSQbWd1dd2/vfHHSfyXYJiMjLnxEWF+3nhbUViUJVSOay2c/D0DUlKTomLDsHX3/rm&#10;L2YkELAuBERMsHXxQ8xGIGAFCNi7eXgHBAQQoUrWm1qOo4uLq6rrWzt7BofVDi6exLDOzUiLCvEV&#10;BoDZmIU65+njS34mx+GB7rqqitIS6UqgiWQxA8PUP/UPjUqfk54YG0ZqULPNQXRsXQjY2zt5SjEG&#10;3vaakc7WhsryElKC1tQ2dvT0kfqfeN+YpNQ56Ukhvh42agDADoWzu5evn5+nq8NgX2c9actKSsor&#10;aprbOwcGhxVOroHhsXMy5sRHBbs6CR8H65JeMRvrREDcA1gnX8SsBAIzioBOx7Fad3trU1MT+UNJ&#10;Lq5w8fQPCg4JCQkOCvQhzvS2IL8Zna5tDk4Icn9vZ3NjUzMxxZ09pEIhbXpwSCgxxAFSFLgTGdBt&#10;k3JB1d0Q0Ie3drS2NDU2Nre29fYPO7l7kx+Wjz7+282JYF8bR4/6gyMk5GJR8Nfe1StlzgoICgkJ&#10;DSbU907ZEWwcD0GeQMAIBIQNYAR4oqlAQCAgEBAICAQEAgIBgYBAYBYiIO7LZiHTxJQFAgIBgYBA&#10;QCAgEBAICAQEAkYgIGwAI8ATTQUCAgGBgEBAICAQEAgIBAQCsxABYQPMQqaJKQsEBAICAYGAQEAg&#10;IBAQCAgEjEBAxAMYAZ5oKhCwAQSk2px9rQ0dJBYJjggSVXUsyVKterivu4P4zqbm9mGdk29QaGRk&#10;ePCNis6WnIkYy2oQ0I0M9be3NNXV1bd19VFGOiwyOioi1NfTzcaqbhsO+Eh/e1lR9ZCjT1JqnI+b&#10;yIRrOHLiSYHAPRAQNoAQEYHA/YuAaqivpaE6Pzf7SlZD3JK1jz210lekmrGUOKiGusuvZ509dyG/&#10;uLy+qU1vA4Qnz5m/YvWaRXMS/D2dLTURMY7VIKBT97bVX7t04cq1wnopI1ebUucUGJmwcOnq9WuX&#10;J0QG3Icl+XSqgZKs479uO+kQu+ylVx+LD3S3Gm6JiQgEZj0Coj7ArGehIEAgMA0EdBpVX1dLVWnB&#10;hZNH9+7ee/pqY2jS3CWLk9yEDTANNKfeRKPsKcu9ePDwyYKqNnsXd28vd81gd3VpYWFRWUO70jc4&#10;PDIiwEnwYurAzuoWg10NORfOXcmtVLt4R0THRoYFaPtaCq/lFFU2O/mGREdHeLveZ6fgOnVnbdHh&#10;XTv2ny50j0hZvDg9UNjGs1rExeStDAFhA1gZQ8R0BAIWQUDNFUAPNb9UQ12NxYWFVW0OGUuWLhU2&#10;gEXAt9NpWqoKzl/MGXSPWvvQwxvWrVm2ZHF6coyPs7alobaislbrHhiXlBTo5Wzrud4tA/csGUUz&#10;WFlcUFzbGzV3+Yb1axYvnD93bgZn/8quxrKSqkGFd1xSSmSQ531lGCp7m6+dP3X4+IWKpuGo1HlL&#10;l8wRNsAskWYxzdmBgIgJnh18ErMUCJgWAYW9k3dAWNKcBSuXzouL8Ddt56K3yRHQqPrraxpVLmEY&#10;AA+uXJSanJSclrFy/SN/3/q3tYtTXYbbygoKSitbR7QCyPsHAd1wb2evUhGVsXjl8vlRYUE+Pt5+&#10;gaHpC1esWrE00tuxq6Wlo6NHo7t/ALHTqvprS4prm3qdfAJdnO+zC5D7iM+C1JlEQNgAM4m+GFsg&#10;MFMIODq5uLm5OTs6OOj/Zmoa9+e4qv7OAa1LZFJmYmSgo2L0rN/e0TU0IWPRosyoQNf+zrbOtvYR&#10;9f2k8d2fonCTap3WziU8JiE9OdbH9abbv6OLR1AgUeJeTs7OTs78ft+IhFbVVlteWNHsGZGYnhLt&#10;6iT2qPt9hQj6zYGAsAHMgaroUyAgEBAI3B0BhXNYXHxCUrSH8y2ajb2zV0hEZFCQj51W+ujuH4VP&#10;CIudwsXbPzQs1N/jFgcwnU47ohqxc/aOTkiMCgtwuGEx2jxgQz2txYXl/Y5+qXOS8P8RTnE2z3FB&#10;4IwgIGyAGYFdDCoQEAjcvwg4ewXFxkZHBkwMwFYo7B0c+Th5+Pr7Bvg7OwjN5/4REngvfRS3avmD&#10;PW0Nrd1+CZnr1y2PDfW6T0wA7UhvVWlRQ69dXEpaTJC3UFPun2UgKLUwAmJxWRhwMZxAQCBwvyNg&#10;7+js4uzidLuKr1MP9vUODmlDomOio4Od76vwz/tdKG6jX6dV9rbmZ2dVdOgyV61fsSDR2+W+MAp1&#10;WlVrTXlxZatXRHxqYoSro9BSxNoQCJgLAbG6zIWs6FcgIBAQCEwJATUpYGoa+u2CMubNTQj1EibA&#10;lNCznYd1GuVAd3XJtUO7f//l153nsgtr6xvbOnpV90VEsG6wq7GgsGLYOSg9NcFPVASzHbEWlFgj&#10;AsIGsEauiDkJBAQC9x0CUir0srLqNr/kxcsWzQlwuy8Ofe87LhtAsHp4oK2hMvfKhRPHTmZfLyi+&#10;fumvP7bt2HuyrKHT5q0A7XBfVXFpU599bGpqZBBmsHCHM0BixCMCgekiIGyA6SIn2gkEBAICAdMh&#10;MNzbkpeT1+kQsGbTuvSYIHEJYDpoZ1tPCgcXD9+YlPmbHn/m2ae2zE8IHmguPXrgwOlLBd1DqtlG&#10;zBTmq9MMN1UWl9Z0BMQkp8aHOTsI/WQK6IlHBQLTQECssWmAJpoIBAQCAgFTIoD3R11pUVFtb9z8&#10;lWuWpPm6O5myd9HXrEKAfKDBEfHzlz7wyNN/e+2tt1967pGMOP+u+pLreYVN3UOzipQpTRYvoObC&#10;4iqla0BqWpyv280EqVPqRTwsEBAIGI6AsAEMx0o8KRAQCAgETI8A6R/ba8sLypq8YhesWbEwzNdV&#10;XAKYHuVZ2KPC3tE3NHbVxofXr1wY7Dzc0tbc0j04C+kwaMo6VV95fk5BRZNaYdfdVF1UOPopKi5r&#10;bO1UqYf7uloqS4uLikrqm9uVonSGQaCKhwQC90DA4aOPPhIgCQQEAvcrAjplZ82Vy1euV43MXbJ0&#10;6eKkiekq71dcLEe3TtvTXH0tK6/XMXDRiiUJ4X6OwgKwHPrWPhLpYl08PDV9raWFeR0uIfMWLU4J&#10;87FJH3lNf9P5E0ePns2qq63Ov3Y168qV0b+srLzCktaOrsGB7oaasry8gl6de3h0jI+rqBpm7dIr&#10;5mf9CIh7AOvnkZihQEAgYKMI6DS9bbUFecVddj4Z8zMTwn3HGwA6PjZKtyBrCgjYu/oGBlIxwtXZ&#10;lcreU2g4qx7V2Tl6B4aEhgY4KzSqkXEflUqt0Wh1Wo1Go1KrpI9aIxXQE5+pIKDTqof6upvqqstK&#10;Syqr6zq6+0fU2rt1wMODfd2N0sNlVbWNXX2DagH4VNCeRc8qxFtmFnFLTFUgYGoEtN1lpz/9+NP/&#10;Huvf+q8PPnjvEX+RjcbUEN+9P91gR0NezrX6XsfkeQuSY4PH5X/XqQd6ekd0VAvzEjVSLccR6xxJ&#10;W3n5r08//6U/YvX7/3w5M8LHOmdp5Ky0qqH21pbWzl70/fFd6QbbTh7cu31/btzSjc89tyEmwNPb&#10;PzgkOMjdWZxgGgq5ZrivurQgN+d6eXVda1efo7tveGzy/EWL5qUl+NyWfRWvq/qK4sLSugG1wtnJ&#10;XqNS2Tm5RyWmpSZEebqKIA1DMZ8tz4lVNFs4JeYpEBAI2BICOmV30/Wc7NLmobD4+MhgT+2Icmj0&#10;M9jb0VyUX1RZ26oWNwG2xPPp0aIebG9pU7sEpqWnhvu6Ta8P629l7+QWHBGbMTdz3oTP3PTosCBn&#10;JzefwIiU9LnzMufGRYYIA8Bwho4MdBZdPXfk4LHswqruAaWyv6sk59yuX//zw09/nMkp6x3WjO9K&#10;o+wpuXpmx45916o6fUOjkpKSYsN9e2ry9+/YdeJyYfegLaelMhxSW3pSxAPYEjcFLQKBqSKg7Wsq&#10;v3j+UkGtOmPxkqWLk92FM/pUIZzO87rh3tbr54/uPnSmrnPIbqSvuqyYIMixv9ysqwXVPf4RsUnR&#10;AQ4iRfp0EJ51bXTKHpz+C8sbOh2c3d1cKRKtd/vHW6yp/HJWwYhPwrp1K+OCve+7lPkjfcXXc67k&#10;1gUlzFm6ZE6gp/OsY+2MTljdUJZ3OStf4x29bNXqlSuXL8hMD/a0b60pKSyuUbkGJiYlBHm7jEaY&#10;aEYay7L3bN91rdl+2cZH1q+YGxEaEhoW6qrpzj57KreyOygqNjzYR1wVzyhDTTy4sAFMDKjoTiAw&#10;KxCQ3EMH+tqbaq5dPHfmQk5Dx2BAeHhEZChvA3t7RwdHsc+bkY3qoe68i0d//33H+auFtTXVRfm5&#10;OdnZ4/5y8skRFJ26YuXCcF93M85DdG09COjULaXZe//4fe/RC/XtvWqFvZODvWZksL25vrS4rNfO&#10;Z96yFRkJ4S5O95+NLmwAI6RU3ddaXlmn8opesWrlHNwNgwJDwsIjwgJVPa3lpZVDjv4p6emxoT6y&#10;VA11N5w/vPfw2bLw+Wu3bFwe6u2KHYokurs5djWWXs0uGHYNjk+I8XF3ssmodCNgnsVNhQ0wi5kn&#10;pi4QmDYCWvXIQG9XS0NDXVO7xskrOi4qIjzY29PT1dnJxdXVxYVjyGn3LRreA4GRga7KivLmLlVQ&#10;WERUZETYbZ+Y5DnLV63MTIl2cxLumveJOGmVvZ3VlWUlJUVFxSXVDe1DwyOqkaG+/gGdi29SekZa&#10;QoS7831pmWvV/f2DWgfP1MzM9JRoL1ebjYo2g6BzudSpVLhHJKZEB3k5yHu6wp4NfrizpTi/dNAl&#10;eP6i+QkRfvrLJW1z2dUDe/cUtrst3/DwyoVxY5XKHZ0c+zsa8nNyGvodoxOTY0J970tBNAN/rKBL&#10;ERNsBUwQUxAIWBwB7gGGh4b6+/uHlMNyzgeyEDo6u7i5ubm7u7sQCyZsALMxhfPdrq7uvsHhu43g&#10;4Oji5ePr7ek2+to220xEx1aDgE493N9UW11RUdnQ0jli5xIcHhkeFuTnK3283F3vX0nQqvt6e7p7&#10;h1zcvUDC2VFYxYbLrG5kaFClVTi7cZgwbkNX9V058OdX3+/VJa19550XlyTqq5Jr+i/s/u9nn/3Q&#10;HLT83Q8/fGpFws3Tfu1w+cWDX3/2zYU2n+fffveVxx/wFYlZDWeCdT8pbADr5o+YnUBAICAQEAgI&#10;BAQCAgETIaDqazr65y9/Xaibu/m5px9aGuwppR7T9NVu/+7Lz7/fF7jqmQ/+/c81yUHjjAZNW9HZ&#10;77/44vfz7ev+/ub7bz0V62ezsekmwnjWdCNM6lnDKjFRgYBAQCAgEBAICAQEAtNGQKsarC4rqeux&#10;m7d208YVcwM85ON+vIY6Wjva+tQOXm5eXm43ooRHh1G4uHu4ebkrRno7W1s7++56gTntWYmGM4WA&#10;sAFmCnkxrkBAICAQEAgIBAQCAgELITDc31mSc3bv7n3ZVd0+oeGBvu6Oo2nHtEN9Pf3dPWqto6sz&#10;Wakm1GBWECXm7OausBvu6evuGVBaaLpiGPMjIGwA82MsRhAICAQEAgIBgYBAQCAwQwgQg9RaW3zm&#10;yF+//PTLwWNncrLOH9y168iZ3NZepb4km1bZPzjUO6TTkhPOydFhgmaosOdnRyeFQtunHOgbGpkh&#10;IsSwpkdA2ACmx1T0KBAQCAgEBAICAYGAQMBKENCoVUOD/UMjOs+AsKjIEMehtqsnD/z2+57LhbUj&#10;GqwAnXpErRrW1yS8U0ESBR+9qTCsUilV6lsqOVsJhWIa00JAxARPCzbRaEYRuH79+pVLl5TDwitx&#10;RtkgBhcICAQEAgIB60BgyVLpc7e5aNWqkZFhXppD/T115fmnDh84eupKizroiVffeffVxyK9FfVX&#10;jnz16Re7LrY/+Pe3P/hwa3LgLVG/I+0lP3375VfbjvjO3/KvD99/YlGMyBtnHWw3dhbCBjAWQdHe&#10;8gj896effvnvf4OCgnz9/Cw/ullHHBkZqSgvr6ur8/P3T0xM9LM5AiENAnU6XUJiYnR0tFnBtHzn&#10;3d3d5eXlWo0G3vkHBJh7Aq2trYDZ19cXFx/PiKNHdWYbVa1WM5xGo4F3Li4uZhtnxjpuaGhob2uL&#10;jIwMCAw0ZhItLS0AReLd+ASgSjSmK2PaQg7SqFapmENMbGxvb29VVZWPj09sbKwx3Rretqa6mglE&#10;RUWBgoPDBBdzw7sx6EmtVltRUTGsVDIWCY7lNv19fUyAZRIaFgYIZD02qC/re4g1XllZ6e3lxUq/&#10;2+y2PPLI5i1bDJk79SHrCs79+PX3e44XzXn05fc/fGtJtGdb4elvPv/8t2N1q5594/0PX04LvgUr&#10;ZUvBj99++e3vp6NWPPX+h++tSw81ZCDxjPUjIGwA6+eRmOFEBLABTp869cijj87JyLAxdFAit/38&#10;84H9+zPmzt364otzMzNtjMAD+/b98vPPvLC3vvTSY48/bmPUFRYUQJ1KpXrxxRfnLVhgbuounj//&#10;yy+/VFdVPfe3v7340kuOjuYtn4Q2WVZWhg2QlJREITlzU2f5/hvq6tqwAaKiAoOCjBn93NmzrOLa&#10;2tq/v/ACfFHYz4zP7eFDh7b98svgwAA7yVPPPNPT01NVWYkNMIkeaQzVt7fduWMHhzXopoDgekMv&#10;N+0QY71heKPuK5VKhJMSJ/Lv0AsCFy9cWL1mDXOIiIw00+jm7haT8s8//oiPj3/+73+/21gB/v4G&#10;nzvoNEPtx37//vOvf9PNffRfH36wKT1ooC7n+y8//2FXzoJHX/ngwzfmR3qPG0jXV5fzn68//3H3&#10;9YyHtn7w4WsLo23t9M3cHLTe/jmQEx+BwOxC4Kcff/y/ffjhlStXZte0DZlte3v7//t//V9Tk5Je&#10;femlSxcvGtJkdj2DbvTA8uXLlyyBibNr5obMNuvKlddfffXFF144f+6cIc8b+cyRw4effPxxpOX/&#10;/D/+D26QjOztns2xbYqKivLz89G07vnwbHygvr7+Wk4OZoCRkz944MBjjzwCX/5//9f/hclkZG/T&#10;bv7H77+vXb160fz53337LZ1wvgB1qMXT7nCqDb/95psFmZn/+//2vw0MDEy17VSfB+fSkhLcRAcH&#10;B8faFhUWfvCvf8GI//v/8r9wjj7VPq3n+YL8fF55X37+uemmpMo/8cs/n1nz+D/+XwcLmrU6nbqn&#10;etv/+f9ckzn/bx/+f06XTlgCmvbiM//f/+XFxYvW/z/+9/9WdtxE2HTzET3NDAIzcz5hvSaRmJlA&#10;QCAgEBAI3AmB4eHhc2fOnDh+HC8Xm0QIlfHgwYO1NTU2SR0eSlCXk51tk9ThqHbhwoWjR45w3WGT&#10;BJqaKAcnZxcnF59A38Agbzec+x3c/aOjoyIDXXq6u9u7BjTjx9Npert7ujoH3AJComMifd2dTD0Z&#10;0d+MISBsgBmDXgwsEBAICARmEQL2CgVhKgEBAeb27Z4pTDw9PYkyMrfXykxRRwgH1Hn7+MzUBMw9&#10;rq+vb2BgoLk94sxNhaX6Hxno7VU7+MbFxYf76sMnHD2iEpOSEkLVHe1tTe1D43L/6NTD7e2tZBEN&#10;iY5PSoj2cDJvaIelEBDjSAg4fPTRRwIJgcDsQoAL38bGxsx588LDw2fXzA2ZLQpWVHT0kiVL0tLS&#10;bO+FzX0n72l85RcuWhQaanOBZTqdh4dHSkpKWno6jteGsNuYZ8jQxyjpc+aQD4TIS3sz+53TP0pk&#10;XGwsypa5xzIGlmm39fL2jomJCQkJcXZ2nnYnNETIgYhoJZkv5o7VvttUmQYG27x58xYtXhwWHu7q&#10;6opDPPMZC5k1hkZD2jKB4OBgRif639x2IyATyR0XF0cehbGxWCBQTZQwOXPQby1GuCHgTOkZ/NOu&#10;Xr3K6gPMKTXUDA92dXb2DozYOzo5OtrfSOajG+6uz7qU3awJeGD9mvToQP2/KJyc7Ae6Wior6u19&#10;w5KS4/1GSwjbKXsaL58+frW8N/2BTetXzQ/0cL5T+tApzUs8bC0IiJhga+GEmIfhCBATjOP1y6++&#10;uniKG6LhQ8zgk8TL8u6U8jHrPzM4E3MMLfk8QqCUhJpQSVu7h5Q9OsHNMrwbcyC1DJi4W1RWVOB4&#10;Tbobm8wL1EheoI6OiIgIVGdjhN/CfJnEBpBnIosHeYGqq6t9sHMslRdIv9a1ltnKGAjhxF0N4RzT&#10;9cczwjJL0hixmaQtyQa++vLL9PT0d997bwpD6FQtJdeOHj9XO+iUsWjponnpIX7uDgrFcH97afb5&#10;CwVN/smL1y7LCPR0kV8zOs1wXeHF37f9Udjj+9gLL21enuLuZK/TKMuzjv73p53NTol/f/XFB+ZF&#10;u4yZElOYinjUShEQ9wBWyhgxrUkQsO17APmFPavfWJPwTqIL8vQE2p6Qj6k7lqFOHs5iYCqHhvbv&#10;20dqoOSUlNmbZnESqbt06dKZM2cwAMLCwowRTgvz5W5TnTAN8hT9tXcvseNcMBpDneFtLbmVEbB+&#10;4MCBgoKC5KQkfLrkSY5HwDJL0nBwpvTkNO8BdOrO2uLTRw+fOJ9VXlXT1N7NEh7oba+vb2jr00Um&#10;pi+cmxro5Tqm0lMN2MPb19fLtb+zpa2jV62leHB3XUVh9tWCPqfQ1Q8/tDQzztPZ0QY37ikxw7Ye&#10;trVzONvijqBGICAQEAhYCwJoUT6+1OS46WthLTMz0Tzw4yLBoqstlj4AIScnJ8wbLy8vE6Fldd3g&#10;F+ePcJo5Q67VkT3ZiYtTYFz6+seefGLzmvgQz/725samlo7ufjsXn+TMxYvmpwd53zQAZKPJ0c03&#10;dfHqp5/aMjfap6uptqy0rKah0yMybfOTT65bmu7n7iwMgNkkAAbMVdwDGACSeMTKELDhe4ChoSFS&#10;gpJbkIAH3ta298LmUhvqrl27RugevsJWJlnGTqe5qenUqVPFRUWcRHp7j0+wbWzPd2xPZYBjR4+e&#10;PXMG/xwcvi1w0uno5BQE24KDbTLyEgDx46eeFMaAMQwjDSUJasihhC+KZfhyx9mSvqmttZU0L9CF&#10;7xb/JXE+87FY5UG8j1pbWvDSwSnfAsJJGADCSTgH1o4MCKVxOzs7SbiMGxs/mjsmwRiZmbztNO8B&#10;FAonN6+QiBjikzKIC8nMSE6Mj46OiY6MCPAhspfL2DsMa+/o4hMQEhkZERzo7+cfEBGTkJaeGhMe&#10;6CZuAMzH4JnrWdwDzBz2YmSBwG0IYAOcOnnyk48/prwOZT5tD6H8vDyyhn/z9dfXc3Ntjzost107&#10;d27/80/KIVuAOnTNbdu2IS1UQcIMMPeIGrW6rLQUCweva3OPNSP9NzU25uXldXZ0GDk6FZ0oFQdf&#10;5BIfRvY27eaFhYU//PADfuSUBaATNPK869drLJj5lDykX37xBRXTcNSZNhUGNsTSoEYYvkC4u4w1&#10;QfunKOGnH3986OBByiMY2JVtPaZwdvMICAmPi09MSkyIigj19/F0cSIoYDIqFfaO7t5+4dGxBFLH&#10;Rof7ebk7Oghd0bbk4gY1gq+2yVdB1SxFAI0BZY5XJvoW8XSzlIpJps2rmjM5Ks7yxfaog30SdfDO&#10;IpqfDKYkLRYBE8kkahbzxgIq3YzIRkdHR011NbqykaPf5Iv5DbNJpkqhA6rIUXS8oqKCxyjUBXXc&#10;DBhJneHNGZcAEq7+kFLDW03vSTBvamqC5OGRkbEeqBVAKcm9e/ZkX71qq0UtpgeXaCUQkBEQNoCQ&#10;BIGAQEAgIBC4NwLOLi6rVq9ev369ka4y9x5php4g78rmLVtIDzpD45t3WJxkoG7BwoXmHWaGesc5&#10;bcXKlZseesgCPngzRKIYViBgegSEDWB6TEWPAgGBgEDA9hBwdHAgwTy53o1Mn2+1yMgJ5m2vKIcM&#10;OJZbXHw8loDV4m/MxMiORVJX7DebzFprDDKirUBgEgSEDSDEQyAgEBAICATujQBhAMQfHz9+HK+S&#10;ez89C58oKiwkYN2SHvOWBKmlpQXqsrOzLTmoxcbC3ej8+fNHjhwx3pXLYnMWAwkEZhwBYQPMOAvE&#10;BAQCAgGBwCxAgNQu5DsiV5UFcrzMCBykr6FUsK3ecuAtg5+Mu5vbjGBr7kGRSS46EE7bqzxobuhE&#10;//czAsIGuJ+5L2gXCAgEBAKGIiDHA6xbv36sBpOhLWfJc2np6VseeUTEA8wSdt0yTSyclfp4AKoE&#10;zMb5izkLBGYEAWEDzAjsYlCBgEBAIDDLECAd0NWsrIsXLw4ODs6yqRs2XfLYnDl9mgSvhj0+y54i&#10;6xHU4e80y+Zt2HRJWpWTk4M7kMj/Yxhg4imBgISAsAGEHAgEBAICAYHAvREY0ccDnDh2zLbjAcgv&#10;eW8sZuETNh8PcIF4gMOHyQc6C5kjpiwQmBkEhA0wM7iLUQUCd0QAZ1YfX9/wiAhSlOB6YXso4bMb&#10;ysfoUqzWiQyu5DCOj2WSk+C18tTTT7/51luLFi+2gBs0lVYXLlq0bPlyNxv1KY+Pj39g1aqwsDAj&#10;pcvVzY1SyqxioguM7MqY5u7u7vqlFib7bgUEBEBdWlqaMX1abVtqAM+fP3/FihW26qhmtciLic1q&#10;BBw++uijWU2AmPx9iMD169e5r8+cNy88PNzGyEeT8/D0TEpKQqtDI7G9ROxoyZFRUSQpz8jI8Pf3&#10;tzH2oYhgAKBmxSckWIB3vr6+pLRfumwZxgBDmztUlyHgXWxcHDaAuceaEcFAS05MTPTz8zPSoMJY&#10;QvmeN2/e/AULgoKCZgorJ2dn0mUyh7mZmZCGQCYkJISFh8NHy8Db1tZG4XMWe2paGv76Zh0UlmF0&#10;se7GC+eQUtnV1YVBzstiTkbG7DUPQPLq1avIEu8Fs8IoOr/fEFBYpp7l/QaroNesCPz3p5+yrlx5&#10;+dVXF4sN0axAi84FAuMQGBkZuZaTQ1QAWh1nzLaHTVlpaX19fXJyMmUQbI+69ra2/Px87qnmzp1r&#10;GerQXHFAwvygKIGRZtU9JyzFA2RnE6mCcJIdSH4eC6S1paWntxdrmTlY5nbunlOdxgPUWv7qyy8x&#10;+N99771pNBdNBAJ3Q0D4AgnZEAgIBAQCAoF7I4Ca1dDQUFdXhzFw76dn4RMdnZ3V1dW2mmB+YHCw&#10;uqqqtbXVYpzh3JrrPpyRzG0AQJFWq21qaqqtraWKxRiB3AnExMZmZmZS2G72GgAW45cY6D5EQNgA&#10;9yHTBckCAYGALSBA9Oqe3bt/+P777KtX0YHMTRJ+XMuWLcOn3AJuTuam5Y79cwOwfv36SKMvAZRK&#10;ZXt7e3NTU39f34wQcsdB0cjJ62qxSwALE46D0+IlS9asXTt2CWDhCYjhBAKzEQFhA8xGrok52ywC&#10;OFpUlJeTfSXv+nWbTHDBWd0lPhcvNtliBkaOkPPz8q7n5nZ3d1tARisrK7f98ssn//M/Fy5csIAN&#10;YKfTccg6rFTaqgcpqw/vEbVGYyTvWMLw5dNPPkHOZxCrlubmK5cvky2H2xvppFyjwT9eZcE7nIb6&#10;ekavqqriBslISA1prpdNmxVOQxAQzwgEpoqAsAGmiph4XiBgRgTwZz118uSnH3+8a8cO3qBmHGmG&#10;ukZF/u6bb775+msCu2doCmYcllD1Xbt27di+vb6uzozD3OharVajs5KpE+ccC+ia6FhYp8ePH7fV&#10;FOzkzj944IDxuUEJKjh86NCff/xRUFBgAb7cTdIKCwu5I8KPnCgOnrF8blAS9n/5+efnzp7FuDL3&#10;cmAtYG8cPXx4vCtXZ2fniePH//PDD6dPneoVOUPNzQPR/yxEQNgAs5BpYsq2iwBvMhSIa9eulZeX&#10;26Sm1dHeXkBkYl4e8YK2x8aB/n7OgMvKyvqsyQnEZDgrFLgDuTg7z1SiG5MRcpeOyF3j4upqsbQ5&#10;5iaHomAYIdwoyjEAOOW7uriQs8jc4471z7hSDreGBktcUtnZkQeJfMrjhROPrP379nFRdujgwS6L&#10;XM1ZDFsxkEDAJAgIG8AkMIpOBAICAYGAjSOA+jhv/vxFS5bYan2AuLg4EsyT1tMmGUkq3hUrV6ak&#10;ptokddhvxP6SJ3d8sAruT3gHcZjCfy1jh9gktoIoG0ZA2AA2zFxBmkBAICAQMBkCeHXj281Fh63m&#10;BcJbpqSkxFYPjFGFi4uL5dgA2/ug4tdUV5PddXxeINsjU1AkEDAtAsIGMC2eojeBgEBAIGCbCKj1&#10;AeslxcW2qmYRsI6jWmdHh03yD0d50szX1dbaJHUYqJUVFcVFRUTI2CSBxhCl06r7u1rK8rNPHt5P&#10;tNK+QyeyC8rbugc0Wt0du9VpVAN9Pbhr4s019mkiQK2huWdg+M5tjJmfaDtzCAgbYOawFyMLBAQC&#10;AoHZgwDO1qtWr163YYOt5galBtPmLVsoujx7eDKFmVIkC+oooTWFNrPnUXyB8HTa9NBD3t7es2fW&#10;lpipTjPcWlN4eOdvX5Op6uP/ITqCv88++/qPv46X1neq7mAGaPtbqk7v++PLTz+hxdjf19/9ei6n&#10;YkAlTABLcM1iYwgbwGJQi4EEAgIBgcAsRoB4gKTk5NTUVFdX11lMxt2nHhYenjF3rn9AgE1S5+3j&#10;MycjIyY62iapI5I7ITExLT3dVoNVpss1TVtt8YnDhy/mVWk9ApPT52amxbuou3LOHv7j5192HjhT&#10;2dwzobCIdmSwqijn6P69+/btO3Dzb//FvMphBzcvD2fFdKci2lkhAsIGsEKmiCkJBAQCAgGrQ2BE&#10;nxuUZIs2mbEKuE2VG9TqOKefkOVzg1oSBzk36JFbc4NacgLWOZZ6oK3wen5Nt/Oyzc+++/4HH/z7&#10;3x/8+4M3X31+2ZzIgcaSY4ePXM6vUqpvsQIGu5pLqpqcw+Y89fzft7744o2/l174+5PL5sV7OAql&#10;0TpZPc1ZCXZOEzjRTCAgEBAIzCwCUVFRjz722EuvvDJ/wQIyP5p7MmR5Ly0pQVG21XgAyjuQSZOU&#10;mkYiSY5KPz+/wMBAd3d3I7syYXNqDkJdTU2NCfu0nq6IByCfMgEPQ4OD1jOrGZ6JTtVRU9Xep5jz&#10;wMYNa5YlxUWHR0Qlpi/c+MiTT295MCnMva26rKS4sks5roKbbqS5trJ90GnRhqdfff2NV19//cbf&#10;a089vDo+xNte3ALMMFNNPLzZXxsmnq/oTiBg0wjgbhEbF7ds+XIutW3SsTU4JGThokWLFi+2yQyM&#10;Xl5eMC59zhz8Liwgp/EJCS9s3frBhx+S0dICNoDNxwPAOzzmo42OB0hMTOT09P0PP2QhW08thfsh&#10;HmDjpk2WWXoWWN3GD6FTDTV1KD1CYxdkJvi4Ot3Q3hXuviHzFi1KT4pSDPV0tbf3DqrHxlL1tpQW&#10;V/SqXMKjwn19ffGLu/Hx9/Z0d3IQGqPxbLGuHgRHrYsfYjb3OQI4s6598EG0uqefeSYiIsL20MDf&#10;+s233377nXdI5m171OFQ/uRTTz377LOc0FuAOixGrA5e1TjoW0DXRIcgA6NOO8F/2AKEWmgIavpK&#10;WeR1xkY9RkVHb3nkEcyzuZmZFuDL3dDBP55t5G9//3taWpr8jMQ+o6kznBnYVH9/4QVsfgJ2DW81&#10;7Scl5tmucE4DFp2dg29kbFJKQrAXdf3GdaBw9AsK4f8c7TnWH/cv2pGmiqKcq9nXci4f3fPHb3/s&#10;Pnk+u7qxfXBYbeySmMbsRROLIODw0UcfWWQgMYhAwGQISLUnGxsz580LDw83WafW0RGRbah04RER&#10;OBK4uLhYx6RMOQtSynADEBoW5uHpacp+raMvWAbjAoOCbJJ3eFns3rWrtLQU1dYmUwOdP3fu5IkT&#10;IaGhkRYx4cwtsxQFw+Tmzg1y0MKrq6t3bt+Oz4zFzO+goCC81OLi41kO5raFcFTbs3s3BcjnzJnj&#10;dSM10ODgIAkuuSKDZKDAYDY35mbqHyquXr0KnnDT8CEU9o6eXt6+3vjwT3DhUdgNd+VmX82pHMhY&#10;vmr10jQvZwe6Helvyzp15ODhk0UVlWVFVJjOKy4pq21oHdI4evv6eLreakgYPg/xpBUjIGwAK2aO&#10;mNpdELBhG0DwXCBgOAL1dXXnzp3LunyZ48/g4GBzq1mcIaNUYeMkJCTYpJEDddCFhxXas+FcsNon&#10;0fu5IOIjH8NT2Y3AWTydLHNJxYjyBLitMrdkMhb3GwP9/YRhJCYljaUGcnJ2xqKTDIDMTBaIZa4j&#10;zCEP07MBOOLH/uFzmw+/bqC16uK5i7VK79Ub1i1KjXDWP6IeHujs6BzWOQUE+rvYawd6OhrrqstL&#10;JTNA7egRFBzk444tZw76RJ8zhoCwAWYMejHwtBEQNsC0oRMNbQmBa9eu/fSf/xw8eBC3XfK+mzsk&#10;gEsqbt6IV+ESwAJaneU55efvHx8fjwM0lBozeldnJ8XUpOhbnc56onoIUIZ3eBjOXlV4EqYg/Nwu&#10;Yr8hnGMLAfMDbkIyRt2spnqaNsBd8KJiQE3B1bMXCtxjFzy0cWVMoKe9XrW3d3QJCI1Kmztv/vx5&#10;6alJ0ZEhJALt7WxtqKtpaO1z8wuNiQ51198YiI/NICBsAJth5X1EiA3bAEql8lpOzulTp6jOiLeM&#10;7XlclJeVnTp1itwyqFkBgYE2JrW8qi9fuoT+5+4B98zu7FRWVnbmzBluA3hpL1261EjN9Z684BQZ&#10;xjU3N8M4tKt7Pj/rHqitrQVSjq6NdBrBI+WPP/44dvQoMpCaljZT9hJ1c0+fPs1k0InxT+vq6qIK&#10;MjmdcCmxDGvYzUgjywk9+re5QeAqjCLBDQ0NqPvkZbIMgeNHoYp2fUMDl3I5OTndXV1u7u4mjNIx&#10;rQ2g7G68fOpEUati6cbNK+bFEeorH+4r7B2cXd28fHwDgkOj4xNTUlPjYiK8nHQ9bc11dY0Ddu7R&#10;CUlRwV4iitTy0mW+EQU3zYet6FkgMGUEKHR/6uTJTz7+GM9dSrNPub3VN0Aj+e6bb7756isMOauf&#10;7JQn2NTYuGvnzu1//olePuXGVt8AG6CmurqystJWc4NieJeVlqLAGcmKzs5OsnBiDdbX11syBnfC&#10;tAsLC3/4/vuvvviCYwX+CXUc6hBRI6kzvDna8JdffHHu7Fmc9Q1vNb0nsQEw4TC/MTzGesC5i4Sh&#10;V65cwRwa//v0hpikFVEWYPvrtm2ff/YZJPP5a+/exoYGa4xR1o40lBcW1fZEz1++anGqn6vjHb17&#10;iCXw8A1OW/jAMy+8+OTm1RFemurC/MLimn5RJ9jk0jOjHYp7gBmFXww+LQRQH3m78HINDAjo6Ozk&#10;1HxgYIA7X4Le+N7X38/Om5OdXVFR4eHuztbPd8IZibW9npvLC4lTMZ6h2hEve/xHCS/mO69tUh/w&#10;AIdJbq6u9JB15QovURdXV14tRAoyUzxK8/Pz2et9fHza29rOnz/PmSgelySlpiGexBx3ZV+9iocG&#10;B1FNzc204uXHqRthlHzHH1elVl+5fLmurs7L07O3tzf32jUecHdzowkvKpq3tbbu37evpKQEr2tG&#10;gQTe3BqtNjs7m9cY1wKQg27Bi42DWLQxohghRyKNzN/V1RI5DQ1nz569hRw3N8ih/6KiIiYpk8O+&#10;L5GTl3f8+HFIGx4ZgRyqCEmktbejwQAv58qQI5EGOY2NtOKsSyKnpOTkyZMyOZKiAzleXpBz8cKF&#10;2ro6WkEv6Dk5OuJ+gP7R1NQkcaeqilNJ5sZhJEQRGJyckqIcGrp8+TJkSuRUVECOg0xObi6uFP5+&#10;fhytwR2OMGVO0Zb+eePSP5xiYrU1NePJOaHn1LBSSVetMjltbXl5eXhl2I8jR+YUmeBHyYE7cEKl&#10;kvU2iZyenosXL8Ip5gO9t5DT3Ax3AH+84HFA7uriwjw5mEfzwAUZh5ALeu4wB7gjc6qvr++m4DU0&#10;FBQUODo4qG+Qgx8znCL4j8eYGMImC954cjgRpBZSc0sLB6vXsrMvXbqEG3RKSgoUdXd3w9Pi4uLx&#10;nEKWuE7qhpwLF+CUxJ2SkqtZWY5OTgyH4EEabTva2yFnUF5HVVWICqeYEAIgo4I3NIS4giFJZmDK&#10;pYsXJXJ6e8eTM7aOcllHxcUSORoN5PT39XEOjbCN51RZeTmMRu2WOYVAwlw4hYiO59QEwZPI8fRk&#10;5Urk3OAUw8E7iZycHJlTo+TooxfGOIXYwPSqykpuaTC2oR3xI5UkwiYLHjiXFBe7urmR34nOZdJY&#10;CBDOuPQ/xilpHdXUYK7jci1zCu3TB3JaWuiKP0BmU0LIKat8cx25uEjkHD9OP2Oc0svdTcEjiz/z&#10;YaExDYmcrCyWBkuSsQaHhiRyON3XcwpywBZy2Bb4J9YR/8TDrCYkBAzZCniSDhcsWuTr43PhwgVk&#10;JiwsjAckctzdMeqkdVRcDDkst/HkyJxit5G409pK89a2NtiDNOI3wrhsEeSKZUlSM46ZBCF4RUWy&#10;4PFBPDiSv3j+/K+//ILEsqDYEhl0vOC16C+UbiEnK6uqqoobNKiTBK+ycjw50jq6wSlJ8E6fRqo5&#10;9YdT7MDIs7OTE4OCFfxlM+S+kf2ZVbxn1y42TDYQNlL2f+Yzxqk7Ch4r947kEGo8JnjwFFEBB2YI&#10;p6Drj99/B2FGZydkxwN8+mGT9PTyQhIgB04xSeSEx2guC568RdDkzOnTcApvtDsKHoxgA29uaurt&#10;60PY7viR3lAhIfd4o+o0vS2Vly5d63IMX7NhbWp0gOOkCf/tHRw9fPx93O1bayur67pC41PnZCR5&#10;O4uz42kpLlbZSPDSKtkiJnUvBHq6u9HF0YTY5XmNsb2y2/I/2Iv5jm7HW4E3FloR6pR0+tXUJJ1i&#10;1tSwF/MaRtXGMODFwFufV4L8vbOjg7cU+zIKNLu2/B1loq62ll1bPtnlvyi46EYMgWbAm54v+A/w&#10;tqYfFAv6oTe+8w5gLBQFXpDyd0ZnCLQc9EVmJZOA2s3MeRFCBfNvp7sbJYpk0ngRyuSgIdGEtwXN&#10;IY0fec/J5DAE33m1c0DL0BgMTIMHeEuhffIqghymKpHT0QE5sjqIcoOOy3f+O0YOTzJJJobqzIsH&#10;1x2ZHF6uvNexH1BSefHzXSaHmaAvouQBtfS9sJCuIAdGQI5EWmUl73XUgvGc4n9CKe88Xmkyp8AZ&#10;EjCQGpuaJHJqakbJ0XNKPt5jGoCPnn2TO5CjJ0E+cOU72g+kjZJzg1MSOe3tcGeUU/rvQCSTI5Gm&#10;5xStZO5gokAO3zECJXIqKyVyZE5VVqIiS+Q0NcmCx3coZWKQMya2CBsWKWoZgidzR+YU6hTcgRyZ&#10;UzI5DHcLp0pLuQKSyLkheMwBhRUqEDwwHxW8dklY0JYYVCKnrAwSJO7oyQFAmVMMgcWL7iJziiYA&#10;CzloP6OCp+cUH5SMMU7J5CBsNwWvr48feZLIYIkcPWkSOVevjnFKJm1U8HJzZcFj2nCHyUzglEzO&#10;7esITqGawyns/Lb29vGC16AnB2Hr0nNH4pRe8PhRImd4eIxTWODI0iinbmwRjMUyktZRTw9K5Ni2&#10;AKd4GHIYGnNivODdXEdsCwgenLqxLSA8CN4Yp+iNg4bxnIIvSDW/3BQ81lF9vbSObnBK3iKkbeH6&#10;9WJZ8Lq66ApgkZDRdcQu19QEd24nR+JOQcF4TjEij0nk3HreT4esI/iLvKGsMxzcGRW8G7vceHLk&#10;LYLe2NnGOAXO/CKRU1oKd9giRskZW0f6LWKUHLaF/n5AYCbyPimTMyZ4wM4yGeOUzB0owvweEzx+&#10;HCWHdaS/hpK3iFHBk9dRa6u8jphYaVmZXOWNaYAzvzNVvvBBCOEv6+iWDRyKbmzgY1sEbVl9Y4IH&#10;OeyirFDIYRRZ8GRyEH5mghBiPnGYgl23bv16yp/Mnz8f0vbu2XP82DFwhiI9owpoBQtgpfw+Gtsi&#10;wERaR3pyxrYIxsU8kzilv5iSLzrgy93+6gy4Nx7sbsm/lt+l81/54Nq58SFOhlT8sncOiUmak5Hs&#10;76EdHB4cVtlsauB7KR22+e+KGbyptE1EBVXmR+C/P/2Er+1DDz+8fsMGabOurycmMjIyEt2d9xYn&#10;QxyxsKuyafIj52G8QTmMYYPmNcDv/Mh5DE8SrkfWPN439MADnDqjc6BJRERGcqbLw+idfEdT4X1A&#10;Kz604siNL6gpPMBZKUdZ8tuUrjih5EdeCbRSjYzwnYNAfkfBYggOaTj+5wXG0S8PcETKds/hlq+f&#10;H//K5HmS1/mnH398+NAh3Lufe/55koTeQk5UFIdGkkal0RAAx0D0wGTomR95qfAdcuTzUc69eEmj&#10;5/EjJ3YMoYS0iAjIQU1kAjI5PMwXDgV5gAMtiTSlkjc9J1ISOXV1EmmRkfQjkRMWxnfI4XdI4wG0&#10;TE6R+ZGjTXoAbXCGClQZhpBO6erqOH3kO680eoA0vGU4kHvlVcpQviGRU1cHp26SExUlc+omOTKn&#10;IA3lr6uLY1fOFHkAToGPTA7/yncmIJETFcWRLV/4r8wpXr2Qw3EpD4znFP2MJ4cDSPQViZyoKEan&#10;B47rxpMDpPQAOTyAxjBe8CCZGkwo4vhxgdV7//wnSeLR8iXujBc8R0e6HRO8m+TU1d3kVEMD91eQ&#10;w5Oy4MnkcF8EjOMF7+iRI99+/TW69auvvfbUM89AoEROU9N4wYNeAnklcurqII0DTixJPjyJ4PEk&#10;c+A764jvXKzJnEILC+VMUaGARpR+aR3Z26P0oNMgWouXLMHykTJOOjhI5Pj4jAqenlN0O17w4A7n&#10;ssyBJ2XBQwjpFo2NVqwmWfC4f2AJYNLwABcX0jrSrym0Ih4YE7wJ5MiCJx1U6z+0kgVPIqeujlNz&#10;vsN9mVPMDUOOGyF+5DAbMYYWLij4V2kdRUVx5n1g//7HHn+c7P7SOppATlTULYI3MIDwy4In7RWQ&#10;ExWFNPL9zKlTCDm8Izf/B//+N8tkTPBuIecGp26uI73godRyUC2RU1cnc4oFInEnMFAWPL4D1xg5&#10;PDDKKf064nwB/KGRM2+kkV2CamWPPfYYt3AQKFfok9jHtsA60guetI5uJUfmlCR4dXXc5vEdfoFk&#10;gL8/3GQCWHf0ADk8AHN5YFTwwsJgn7QtODmx2H/47jsKnrz2xhskI5ogeEgUPUjk6DnFKTsWJm8P&#10;OTGrLHhsMmPkBAcFMa7MKRYmD4wJHjLMRgrv0JipnE14jEwO0gIjWCYUa6PoSlxcnLSO3N3HOAWB&#10;4wVP3iK4FeEBmsuCBzkYn1wyQKPk9F9ff3Md9fRIkt/TA85Y5ltffnnVqlUMzRbKDcyRw4eXLF36&#10;zrvvsjOwkhE8khRhfEIyrRA8upK3CMjhO5ctDEFv8hbBbsO/cj/JA+xLX3z+uY+396OPP363Fyxz&#10;liThrh+derCrMDsnr7Ireu78hXPiPAyO7tUMdZ7c8+N3vx6LWv3CO68/l+Bvg0mrza+2WOkIwgaw&#10;UsaIaU2CADYAR7Avv/rq4qkkS54VkPKWxQbY9ssv2AC8uZcuWzYrpm34JPEN4H3J0TjUvfzKK4Y3&#10;nBVPcswp2wBS7d6VK809Z5QbhuOE8t333mNEc8fpotzs2L4d/eaZ556zjeyZExiEh9v1a9fQWVEi&#10;jeHdoYMH4QsG4T//9S9sAHPna7rbVP/8448xG+CNN9/kfmPf3r1kzsHIMYY6w9t+9+23n/zP/0il&#10;rP/9bzRvwxtO40kWHcKJMUCFvjGXGG48Pv3kE5bJI48+yhywAabR8+RN2MronxgABsXyxwkQdmNi&#10;cVqP/cNhB8g/sGqVkVmJuB756ssvKUHOSp8eCSMDnRX514tregIT0uamxfm4kbB1tCf5IHiSoG2t&#10;svvk3h//88eFpPUvvvnylnBPS1R8mx6ZotVUERC+QFNFTDwvEBAICATuRwS4TVq1evW6DRsskPJo&#10;RvBFx9q8ZUtMTMyMjG7uQTmNhrqFCxeae6AZ6R8le+XKlZs2beJywJIT4L4Ijx1uRebNm4eNIdt7&#10;WOMk1aFMMpcJ+BFxlWHJKd0+lma4v7a0qKiyzS8mKXNOvI/7TQNAqxrq7Gjv6h3Q3r0UsFo1NNDT&#10;5+geEB4Z4e0qcoPOLDNNPLqwAUwMqOhOICAQEAjYJAKcFOLgYZmSTzMCIC4ZUIc/24yMbu5BUU+h&#10;zkFfL8z2PpJw8rFIPbIx9GRPVC5Y8GUiLn98KmcuyiinjfMndxFYAjMIuGa4r6owO7uw2jEoKi46&#10;xEE9zIWe/Onv7aotLyksqujoG9bZ6bRq1bByWKXW3DpbXV9HY2NTX0BMSkZqlPtoHtEZJEgMbUoE&#10;hA1gSjRFXwIBgYBAwGII4Fi/6aGHnv/b3+bOnWsBhxPcLfDBI38UXu8Wo9GSA0nFK06exBXekoNa&#10;bCwpudCpU4REW2xESw5EHAUh6aQdI/7BYuMyKHG6xJhF84mJGV+gA3uEvGdJyck49xNIg8uQxWY1&#10;fiCdZqi2KGvv9h1Hz1y6nnvl0J4/t/3831/+O/r3839/+n3n0aqWQVd3d8VIb0nO+e2//7H/2Lny&#10;ho5htRz7qxvuby8tKO7Q+S1cuSI50teQKOIZoVQMOj0EhA0wPdxEK4GAQEAgMMMI4Nu99cUXiQRY&#10;vmKFBWwAVBxiFtF2zB14MFOwEh4aFx9PcKqREyCclwyqVG4mx6iRXZmwOR75OKvgEWTCPq2nK+4B&#10;pCLWMTF4rN1zVujuRDMbr5cTJ01EPpHHJAAgV8EEl3ouBxKTkkhnRC6gGXEHoh5wc+X1A3t37T9+&#10;LuvS2X2//5cQhe/H/f3nh18ulrS4B4UHeLvqhnuKss/8+uO3X33+5fc//3HiYk5lTW1laWHWxcvl&#10;bdq05WtWLUnzdrHNS6R7CowNPyDqA9gwc22WNBuuE0wCEGIuyXExf8GCORkZpIawMS5yhOzk7MwJ&#10;GelJ5AQgtvQhGRTJTDgRzMjIsEDULGeNJDYhnREJXsxdhxU2YQOg1oSHhZmwAKpVcR/tnww5rD4j&#10;DSrwQQawAdLnzKE3C7DmjjCSX5U8OUR+kmAgc948ZkVxADho7nrSY5MhfyjJTzPmziW3gbntRliG&#10;CYfRxYoYA5yrD3KJkjGW83jmwHbKBkteTgJ2yZ9LLlcjiwqTEY6LI/Lwrl6zhniACWLD/yTFFuG8&#10;uAxRJsKYsujTqxOs04x0Njc2tvd6BEYmJSXG3/5JSF648oHlSzJDvF3sdJqB3u6uzo7O9ubqyqrm&#10;jl7u/YbIcaRxikxMX5CZFuLrTjYtq1qwYjLGIyBsAOMxFD1YGgEbtgHQ6jjNIn8fBoAl39YWYyE5&#10;OtEJCEzk5MzcaoHFiBobiKPWhIQEYgGD0LRszvGao1PKZpEyn4SJ5E+0PLzmHhE/GXK3oysbaXsj&#10;BmjbXJjMoAEg2Wz29nCK0wT+SFBLLlQUVjnVr7mRlPsnOyqJzkiyxG5mZGKce06Yo/1z587hfE/+&#10;TTgoP3+7DYDfzoEDB/747TcSpzI9GET60WlvRKSapbYX62LdunXcIE2YpFyMEhuABK+ECMsJdu9J&#10;yB0fmJ4NYKewd/Xyj02asxgrcNmyO/0tzUxLQrl3QLt3cPELCk1ITOaAJjk5ITYmmku/qOhYzKe4&#10;6DAvN04Zpjd30cqqEZimRFo1TWJyAoFZiwAvCTJDc19v5AGV1QKAesSlORqJuXMFzggCnMejPkq8&#10;s4iKjOc6eQm3//kndUM54DQ3yZwLkgSd/Ke4QJh7rBnpH58NqQZzU9OMjG7yQdHeiBV56eWXUcHp&#10;HHWc829qnJl8oLt1uGDBgn+89x6ZMaetZBs+VWwAqndRuk4uTCZ/2E4p9M5FGf9Fy+U8nmcO7t+P&#10;1o7KTvWxgwcPcopv+CgTnqSMBn8c1vC5vROuI9jJCdrBEQhrgYSh0x5oeg0V9g5uHlTAIG3p3T7B&#10;fj6eTg56PVBh7+4TlDR38cZHn9r68qtb//bMxtXL56TEhwT4uDg5CANgeiyw/lbCBrB+HokZCgQE&#10;AgKBOyCAk8Ov27aRgh3dzgI2AGf/cm7Q8flPbIkxpsoNSjEsijZgL3H0bj34SLlBN2+2ZG5QDpKp&#10;kkEQggW8j0Zzgz70EEf7Y5hTh4tyb+9/8MHDDz9M6TryeHKHjI23evXqN956i/u6POpC5+Zi3E6P&#10;TVJR944OTm3ulpCUEwHudSkvTUlguaS3+AgErAoBYQNYFTvEZO53BDip4oVE1jaiAowPWbNCNDmu&#10;IySADxU3rXB6Rk5JDuewGO8YCG8HFE0OGi1Q8Z1zTbws3DhSna5Lg5Hwmrs5kSpcTxnvtYK71C/6&#10;WniXLl60AF8MhIWizpQDt8wNlYFTMuFjCCeH/QQDjBdObuQ2bNhAlS7qvqGoYzMX6Z2FKHS9jM+K&#10;FdTwup6bK1WPnvqHxU5FZ/x8sC7uVjGD9TJa57uurqOzc+qDiBYCAfMiIGwA8+IrehcITAkBvCzw&#10;2aW25a4dO3BXnVLbWfFwfl7e999+++3XX3MgNysmPKVJkgh8965d1Cutr6ubUsNZ8fCIPh7g+PHj&#10;2KizYsJTnWRRYeHBAweMcQ6RR8Qwy756Faxqqqtn0Abo7OyEIvzE8CZnVmi6UJeTnT1VWGbF8xwu&#10;4Md15PDh3p6eO06Ys5WK8nLiAZKTk4nYxm2P3E1JSUkk7iSKYBqOOjgUUZYYixHXxruFx2CZkEiL&#10;5AdkCK2rrZ1BYZgVTBSTtDwCwgawPOZiRIHAXRHABuBNhpZ8YP9+m/FLHk8tr9ttnJH+/HNhYaHt&#10;yUFLczNq1r6//prZqkBmAhaPjtjY2IT4eAu4d5uJhMm7RZnDh57MnjMyuskHJRr1h++//+qLL67l&#10;5NA5bvGEe1oyXSmJifbs3o0LPgq6yamb0CHH/wRhk4uT24A7jsVdGYo4WnhsXBwZhHgGT33MAOoJ&#10;UOgXN6GpzpDAA1pxvUAwwCR3R8Q+sWqwTKoqK201kGaq0InnrQcBYQNYDy/ETAQCAgGBgPUigBuJ&#10;HA9wN88H6526YTOT4wE4JDbscWt/CicxMmCeP3cO3Ze5SvEAW7ZYMh6AO4cvP/+cDDzTOGWfKrho&#10;4cQebNy0CaV8rC3OctzqkCCVSl6Y5fW1tS7OzpzKywEtRA4kJibiP4SPkHxVMqUPXkAd7e14H9HP&#10;JAEPLBbqeDAiEeetra1TGkI8LBAwNwLCBjA3wqJ/gYBAQCBgCwgQoIJGxXHmtGMorRwFFEFKBffc&#10;xZnEyid/z+nhwVVWWtrU2HjPJ031ACflJOPnCNwCPjB451OuC8ceXHTG5t/e1nZg3z4CMw4dPCjR&#10;3tRElHBUVJR8bM91VlxCAllccdmSrwgMJ5yH8fji4+XlxcXRJBEyOB0xIuPW1tTwZ5NRXobjJp60&#10;NgSEDWBtHBHzEQgIBAQC1oiAzccD4J+GKxeKmjWib/Sc5HiAbNuOBzhyZLxXD0ZIQUHB6VOncIvC&#10;duUYnhpwJOoZwxJ3INIW8Xt1ZeWULitQ5QkGUA4N4Qjk5+s7SRk4zANqoZCKtK29Heco0iEYzUnR&#10;gUDAZAgIG8BkUIqOBAICAYGADSOAwwPaDM7NNhsPEBiYkJh4tzyPs52zuKNAHcfes52QO84fVZsM&#10;PPFxcZy73/4AN1f4Ag0MDlIRbLyzEJhI8cFOTtwhkNHVcGTosLurizgHqp2M7/COPWAnUCcYO4Fo&#10;KOEOZDjI4kkLICBsAAuALIYQCAgEBAKzHgFHJydiLtFmbLJIMOwhXpZyWnLAqO19UFUzMjIInLU9&#10;0qAIA1Uu0Y2D/u0EcjmAoxfZ+jn4Hx+/K0cSYzxIeXumksuL6F7CLTAqfHx93fXRBZN8sJlJQBQT&#10;E0NiIq4ChDuQTUrgLCVK2ACzlHFi2gIBgcD9jgBnug+uW/fEk0+i+lggZz/OEqR2zcnJIdTSJqHH&#10;L/zKpUvTyxZv/YDgu0IZXXRQ65/qNGaIYo3bz9WrV+/obEOa1K7OTs7jObaf0DnJoIgS7uzowAYw&#10;3B2I4AqKA2B40Ocdbx4mjEK5NHIQkZuoID8fRkyDQNFEIGAOBIQNYA5URZ8CAYGAQMDsCJBvZOvW&#10;rR/8+98rVqywgA1A2CVKTF9vr60eZHK429PbS9iD2Tk3EwOg4BKea6v+6JJw6pN1au6UhxR9nYK+&#10;3APc7uhFRC8eboQDc65vODgkBcKuCAkOJrrAkKVH6HD6nDnYG+QhJXDZVlfQTMi1GNMoBIQNYBR8&#10;orFAwOQIODg6crCE38UkcWYmH9RiHfK+5GacgqyGvDgtNitTDQTLYBwfy/AOtweKnpJ1hOyEFhgR&#10;FyCRG9QQUUEv5H7m8SefTE1LM+R5yzwj5wZdsHChZYaz8Ch4+KxcuXITuUF9fG4fGtN1RKUKDgm5&#10;3XefkACCBNiOCBgwPCUUGYf4BHALEBhoCKVMj9pkKcnJuByRq5RgZUNaiWcEAuZGQNgA5kZY9C8Q&#10;mAIC7u7ulLV//8MPn3r6aa6Pp9ByljyaMXfum2+99dbbb2fOmzdLpjyFaaL8PfnUU888+yx6+RSa&#10;zZJH0ZO8vbx8vL0nyYY+S0i58zTd3N05FTY+2oHQ2xdfeumDDz9ctny5BWwzAzHHNMV5XU6Nb3sf&#10;hJOzdoxhRweHO1IH4ejr7rdFCwALPnW0JXMoHkGGIMOdAw5jxAT7BwR4jStHMElbxABznU0PYyAr&#10;K4skRVNKRWrIrO6PZ3TDuGH1D2rvD2otQKWwASwAshhCIGAoApzsrlq16t1//OPxJ54Yn8PO0PZW&#10;/xwX4q+89tprr79OeKLVT3bKEwwNC3vsscdw0LeM/UYl6VOnTu3ds4d8IxZQKci8ThFrRuQtPGVo&#10;ZkODkuLio4cPTyk29I5kYcmjVhJsapn7mbtBywSombXlkUcIluUZ/GGOHjmSe+2axVghX/pZxmIk&#10;RQ8F0U4cP363ir+urq6SgXdbFWG0cxKGEg4uH+0bso5wGSK9D9o8XL5jCPIdEca2nDN3bkpKSkVF&#10;BUE1trqIjJcuWICVpdVqtJqJf5qRvoaK2vraTpXxw4ge9AgIG0AIgkBAICAQmJUIUN/0119+oQTS&#10;hQsXLOBhjErHWSba0vjMKrMSuLtMmmNyjDdPWzkpx95+4803333vvfkLFkAxBXHJimPJrEf4Hf3j&#10;vfceWLXKAsnrhfzaAAD/9ElEQVRkUeWDg4MRTvwM78heD3d3TLI7zgRM8OzHBiA7kCHriKBeKgT7&#10;+vnhXnW3a4c7zgH8lyxdijVyNSuLmmWGjGVL6+uetGhGhtrqK7MvnT166MD+fbd9/tq74/df9xw8&#10;V9E8qJ1CPbd7DntfP+Dw0Ucf3dcACOJnIQLXr1/Hd5N7VZs8KZ+FDBFTnhkESkpKjh87RoghGS2X&#10;Ll1q7gNXVH+UGE6XjfeWmRm87jUqumBsXByWgJEOPHiVZF+9Sg4lTjQDyTSqUNxrZLP8O2FFuL+j&#10;+Mr84nYC6rDijKTO8LniZ48ZQNYdc0umdJxpb8/rICY2dvzBPFn8KeOlUquJ9ibwd+26dQjw7fNH&#10;sCmAfeXyZWnCCxbcflcwoQkpPk+ePMmIhMdAneF4MhC8aKivp2YZfCHTroHXCFxQkPKIpEaLFi82&#10;HP/Z9aROo6wuuLJ/5/a9+w+dPH3m4qVLVy5fmfC5dPFSXbdT4vzFaYmBTjOzqmYXqPeerbgHuDdG&#10;4gmBgMUQ4GQIT1NyR9TW1hqepMJi0zN+IPJpSCmyy8psMkEeqkYdnKupGbRFbxm5TjDuFrYa0Uid&#10;4EMHD6IOGinn5eXlv/z8M/czly5eNMS3xMjhDGzOxgJ1ObZbJ/j8+fM4O42P6yUVKK5Q/KE9Y+Dd&#10;7Q4EbR6vHgwAUv3wmRxPnI5wBMLjiAhjYoINNwBkQ4VIoZUPPODh6cndHZYAvRnIPlt/TDfYVnn2&#10;yN7tfx0rqWlR6+ydnV1cXW75w3zCZHJxdrJ1KCxKn7ABLAq3GEwgMDkC6P2nTp789OOPd+3Y0dDQ&#10;YHtwcTj63bfffvv119dzc22POq6ndu3atX37duN9yq0QHOIBLl64cOb0aVt1ZZbiAY4cIXOLkeBj&#10;ASIJVBvA4p1BnwXM0WPHjqH34zMGRaPxABZcd9g/HGrg2W0knoY0R5nmIP/kiRPj4wG4CSEdJxcg&#10;5EXlSoSI9rt1JeX3CQoiPSh3OJMPxypob2+nQ9mxako2AD2jxXI3snjxYsSM2XInYD1WoiE4m+0Z&#10;dWdteVFRlS4oZcvzr7z3r/ff/+BDcmPc8vfB+/9497UNyzL8XcQVgMn4IGwAk0EpOhIIGI8Al9fE&#10;d6KI4DBKURvjO7S2HnjznSaq9ORJm9SSSRWCE0jWlSv3PE20Nr4YMh9nOTfo+vW2mlsmPT394c2b&#10;o2NiDEHD+p/hWuOH77776osvruXkMFs5N+hCC+YG5c6B0c+dPWt47a1po4qbzYqVK4mBxsdmfCcY&#10;Ia36HD78zun73frHuZ+Afi64sAEmn+1Afz+KO5ZAUGDg9BYCjFjz4IP4ZeHocvbsWcMTkk4bnNnQ&#10;UKdWqR3d/OevXP/E009t3vwwrJzwt2nTQ1sef2rzxuUJ4Z5CczUVTwWSpkJS9CMQEAgIBGwZAby6&#10;qbLE2aetxgSjI3JsbKCLtvVzmqT4WNq4NslaJiYcR923J8g3HyHXrl37+quvyCVlARsANxs/X19O&#10;8ycI59DgIM700IjfziRxLOQG5Vzfwd6eM/7JnTBxYuSGlrhe4o8NqRB8O7zEJZMVDVuavDcc9+Tl&#10;5loAH/XIYHtjTd7VS5y/XMi6XtPUMTSiuRvrtSplR1NN7pXzJ4+fOH85t6apXam668Mmkh9Hn5CQ&#10;iJjYqNDQIF8vRwf7OwTRKOwdXbwj46Mjo/wdTTSq6EbYAEIGBAICAYGAQODeCHD2STzA8ePHbdUX&#10;qKiw8OCBA4Rz3BuLWfgE8QBQl23T8QBHjhwZ7wtEqp/Dhw9zNUc8AJ9JmIbh5+/vj2MPlwb9fX2T&#10;PIlFQTwABgAZRafqCDTWLZYY6ZIeWL26qbFx//793P2azwzQaVXdzRWn9+/49vNPiFHhD1/Tz774&#10;dveRczWtvZqJzmra/o66SycP/XXwZGFVE2Wzm6oKTx7af+jE5dq22x824TKw9w5NSE6Jd7cb7Oob&#10;vHu/WuXA4FC/Uie8gUyEvbABTASk6EYgIBAQCNg0Ahy1kn6R0EkLpHmZESCl3KAREdNz8JiRCU9p&#10;UNRcC+cGndL0jHwYdRwtPzwsbHz2Tw718bnPy8ujMgCfSYagFXcIXJVgKU3inENsA5cAmAEsBGOy&#10;rDLbyMjIzZs3UzOR25K/9u4llYB5AgN0vS3VZw7v23fodFlDp52js6u9qr4ke9/2bT9899O+41mN&#10;nYPjrADdcG9L9unD2/cer+1zTF24Yt2GdSuXpLsONB7fs3P/yayWniEj2TRJc0ePoPS56aHuqrqq&#10;mm6lWgscEz9a1WBnRVF5RXWHagbjbMwHwUz0LGyAmUBdjCkQEAgIBGYbArhSEA+wfsMGz7v7Vc82&#10;mm6ZL/EAeMzbTDzABF7I8QAEpM5qHt1t8rgArSQe4KGH7ujshF03STAAfaKUEw+AZi+nBrqbOs4V&#10;AdHeGMORRtuKGNLJKSnUgoyJiTl/7tze3bupHWbyNEFaZWfR9WtF9cNz1jz21r8+IMT2gw8/eG3r&#10;UwvjA9orrh3Yf/ByQfXwjbsA7chARe7FQ4fPdDuELF/1QHpcqLeXd2hs+so1K8Kcu88dOHA+p7xf&#10;ZaYIb+1AR31VWUnR9exD23/+TH9ZcdvfJ59+8tmuI5caes3tmGSTS+TORAkb4D5itiBVICAQsCUE&#10;0OrwKECxS05OnrZbguGAcAjKCSgHpSbXVAyfg1mf5AAYDc8m87qCm1KpxPPEJjMNQB1aO6f+JPa5&#10;o1MNKf/5TC48+sxAQRgAk1QLbm1ra2xowGuIFJ/GFz7jZoZ8/089/bR/QMCRw4e3//EHSZNNWjhM&#10;01NfWd88GLt43ROPb16+eEHmvAXL1mx6buuLz2xZE+2rqC3Kzy8o7xkezU860FmfdeFsXmVPVFJ6&#10;SkKYs4OkHyrsnYJjktLTogcbi86dv1rTNmCmI3h1f1v2+VP7Dx49dnjvT19//tknaPwT/7785ucz&#10;OSUDajNNway7i5V2LmwAK2WMmJZAQCAgEJgcgfiEhBe2bv3gww+Xr1hhAf8cOR7gxLFjth0PYHx9&#10;AOuU2/shHuDo4cPj4wHGGIGFfE8jmdstP39/7MCW5uY7Wrlo52QE4l+xvbk0MMmK435ixYoVrGIK&#10;VBOt+9OPP5JGSUopqzOBmqtTDdW39LkExSxemObv4XzDhV7hGRi5ePmyjJQo3UBXO0mTBmUbQN1c&#10;VZx3vaDfyZ9CgP6eY8/bObl5R0RGB7qry4vyisvrh82igtt7BISGhgQH+gemLlix6eHND22+7e+h&#10;TauXL4wJ9hMFAky4wwgbwIRgiq4EAgIBgYDlEECB4DwyITFxGnnKpzFLXCA4KcVfwiTazzQmYO4m&#10;Xt7eVIoinbyRA1GLd9WqVaQZTUpKMrIrEzbHlQvNlcxOJuzTerpCxSfzD9r5+LxAHNVz1k5WUM74&#10;75nuiSQ/yDb/lVID3anG37BSWV9fT7YlXPlZCPc0KgwBh06IQlmzdu3Wl16ibPClCxe+++abvXv2&#10;UGaOPNGG9DDJMzqtzjkgPD4lKdLf3X5cEK3C3jk4Iio8MsxJodWo1RrZF0jdX19RUVnV6hIYGBwe&#10;6OZwswHpeLghCfVxbcdbp6quf8Qsdc0cPAKT5i1+9LnnXnv3X3qfpYl//Piv99997MFFwR5CcTVS&#10;NG42F1CaDErRkUBAICAQsGEE0KhS09KIYrynW8UsBQHdbv6CBZMnkDGEtMTERFS6D/7972XLl5tE&#10;UzRk0Hs+Q1As1MXFx9/zydn4AHZpSkpK5rx54004+SwdfR31evKYYJlkTAg+ZP+8YxVzkuRQ9w1f&#10;IzICTahCYCRiGPPLli17/c03H96yZWBwcPuff37x2Wc7tm/PvXYN7yau3Rh0GjcDCie36NiY+Mhg&#10;p4mJNhUOLGZHZ3vsI39/bzcH5q/qa69vamrp1/n6+AT4eEg/jX0UDp4+3t7+nqrezub6xq4BY42T&#10;O8KlUDhHJmeu2bhx2YLMlGTM55sfFhSf5JTUeUseWP3g0uRYv1umZyT693dzYQPc3/wX1FsZApxC&#10;paWnP/Tww0uWLsXr1MpmZ4LpcG794Lp15MaOjo42QXdW1gWHrIuXLFm6bBkOvlY2NRNMR61SkcQw&#10;Pz8fpyATdGd9XeDpQZIWjoGNnBpeJYg3WgtiYD02AF4uuTk51VVVRlJnnc1x1CktKbl+/frQ0M3c&#10;NdTzgmq0fxIiTVIcYIwi1i+7Lqk/8Zu6nUx+r66u9vbxiYuLM7kZjOkyf/78l15++cWXXqJ/yqt9&#10;+803n3322Y//+Q/GAG5C+CBNFXny6bu5urm53GYC2OmGB/spg+AeFBYVE+nrRrZ97VB3B5I/oHb0&#10;dPP0dHW+dSyFi7uHm5eHQt3f0dba2aec6kwMel5h7+MfEhEa6ulir1ENY/koh+X0P+qulobKypru&#10;gWFuMALCQ0PC/JxEblCDML33Q8IGuDdG4gmBgMUQ4E2w9sEHOUF86plneG9ZbFyLDcQp8ptvv/32&#10;O+9wYmexQS02EFnDifB79tlnMXUsMGhVZeXvv/762aefXrx4kYBdc4+ImkVqdHQR8+UyNzcJk/eP&#10;vkjUrM1EO3Ca8Oprr7397rsolxCOckzEsyUrWKN8o85axhCSA9abm5rGXGg4OO/t66P0L0f7wSEh&#10;hhhjTBg/Lrx9bq8WTP9cApAYNDY2NiY21pDepirM+NpRdWDTQw+99c47/HGa0NvTQ8qgXTt3UuWA&#10;oafa4V2f1460NjS0tg/Fpc1JT4lxlWJ/dUP9/QO9/Tqto7OTq7PThHN27g2cnZxdFQpV72Bfz6C5&#10;jgBwWFL2tF47d3TbD9/+8tvB/MpOOfRAq1E2VxZfuXi1tK5DbWePu5cwAUwlDA4fffSRqfoS/QgE&#10;LIMAhz28zFAi2TEtM6LFRuE1wL0w7t1kuDM+74TFpm34QJyfcdjGaZvJD9IMn4P5noRlMI6TQsvw&#10;juJH33377YF9+1Bc0BjM7aaP3sMJNwpQWFiYTZYKJj08W0pUdLSRJQI4Rb6em1tcXIwa6o///R1K&#10;nppPBm/2jFPTggULFi9eTBgAvINluMXHxsVZLCSANc5wczMzmQk7m1lphkC4Fh0bCwfl1Qf4+NIQ&#10;YpuUkrJ6zRpDwjzISU+e/orycjpJSU0dv0dhGJw4frygoID0uLh4mWmBQ4UclpCaittdWkJCArHC&#10;2DBu7u7EOuPsRB4h42Ec6W/PPnP8WtXgvLWb1y5J8XJBpdZ0VZdcPneppEEZN3fx8uVzA9xvibzV&#10;DnXmXcvOzq9QBMbMX7QoNdzXDFq4trux/MyBXb/+9se+Q8crWuxjUuclxwc4Kuxd3d2ctENledfy&#10;a9rc/QKD/TzMMLrxuM7KHoQNMCvZdp9PGhuAVMoctaL64JYgp3HgqpebX+mQUq1m9+/s6OAQiNce&#10;5zccfckP4OXJ65l9lv/JF06M+JErUfk7qPIAZ4G0kjPN9XR3o1dxLsjxEpsO16rdXV3sxU7OziTa&#10;40yUozV64zEy7tk7UGnevqOjg+FoRY16WvFS4UVCE9w6mQkf6b51YIBXCIepDMcvDEcTSlrSHHJ4&#10;kjgtJsYJ1nhyeAnJ5NADHfIwyapbWluZgEwaz0+VHFoxSemghVO01lbl0BCkEfrWpU9MQc/AaDg5&#10;nMPBAoW9PdOTyZFJAyVAYP5j5IASk5fI0Wh4Ek7dkxyZNPCn/1Hu9PSMcqe5makyhEwOnNJotVzc&#10;y+TAKfJsoBHI5IznFGhP5A4kDA7K3JHIGRiglUROe/vt5IxxSnI50IsK4XVj5EAvkI5xZ1TwVKrx&#10;gjeBHFnwAIfR70gO+sF4wUPLvHTpElTPmzePyGB8dSRyenrGCx7/03FSciYInquLC2enEjmOjiwT&#10;QBjjlHyEjP0GbvwuraNbybnjOrqFnHGcAh+ZHJlTKMqwCe4A43jBg+mTkHOHdaTn1Og60mjGBA9a&#10;ZGxlcrjTgBwWGhLCoMyBQQkblbjs5DRxHXV23rIt3EnwxpNz6eJFXLqPHzvG9NDbkNgxwbuFnBuc&#10;khb1OMG7ZVu4Ezmy4I2R4wSn9ILHHJj/mOABLwJGeKtEzsAAJJAiE0UZBO5Jzi3rSKmUOSWtI30q&#10;fWCU15FMDjMZL3hj5KDLUmyBf5X3ycnWEXGpMnf6+wFtTPDGyLFXKGROyTseCwR/nbENHDJ5EupY&#10;5vyTtC3095PE8/z589dycnDKwhSRmS4J2w1ybhc8OiE7J/Yb0eE4/bOHs4HLNwy5ubknjx9XjYxw&#10;qSInBWJltXd0jG0L8hYxQfAmrKMJ5Eh5SMeRQ+dYoXCKdcRUCTnA5A4JDp47dy5mAG5I8JHLYYi9&#10;4x+suWfcs6Q56NQNJTmnLlx3jJz38KZVMYGerDe2zO7a8qxLV0oah2IzFi5dNtEG0Ax2XM+5ejW/&#10;wik4fvHSpekRfibXwjWD7ReP/vXrb3+VNPW6uLv7BsWlz1+QKtkAUn5SD19fx5HO6xcvNw06RMRG&#10;e7mKqwDTqIHCBjANjqIXSyKADcANKa9V3jG8Ev78/Xe2dY4n8/Py/vzjD15LbLVHjxwpyM8niQmv&#10;n2NHj/IAh5fUjNy9cydvQaK7cLJkJ42MimLT37ljB73xKj198mTWlStcXvNCOnTw4JXLl7kdLiku&#10;/vXXXzEAULNOnz6dk5PDRozrMFe0XEegM124cOHs2bM8yYuQS9szp06R6oGL499+/ZXXVXx8/OVL&#10;l37/7Tf65HWyf98+DBiKrTLiyZMnUYL9fH2Z4eFDh3jxoCX/8ccfHERxBYqGt++vv+TX55EjRwoL&#10;CjhOGxwa4sf869c5bgaHPbt3Qw6vK86oSkpKJHJKS3du397Z1TVKTlaWRI5We+jAAZkcumUybq6u&#10;Mjm/btvGtDGcQAZy6Ip355kzZ1ABIY2s1XwnSqyqqgpyAJZ8lOiduKDIlsO+ffuqKiowxnh//7Vn&#10;DzNnPlezssABctAX0YRqamupg5N3/TrcAW1yL+Leih8L3IFZEjn5+RI5ubl79uyhlI/MKcjhRFYm&#10;B60Ik6+8rOzC+fO85xj3IORcucKJJh7qf/z2GySA8+lTpyRy3Nx4m8IdLvRlTpHREg2A9yuz4rvE&#10;KTc3AOfVLpFz8SLkADK8YDJQCnfwjSU7B5zycHfPysoi5yAzZDg4VVdbiz8AR4yQoxwehjQEDxbD&#10;dGwGAOGw0MvLC3Logbc45Jw4cWLPrl10he41XvAgh+NJ3veQwygyp5gkRlF8XJxEjl7wRoaHIQdl&#10;C3Lq6utlTqEQIKv8oXYQ6IlGgkoBCKQWGS948IJl0gY5u3dXVlQwHLhBBTMEh1sE7/ff6Yp1BKcg&#10;h39FIQMQSfBucOrgwYOomMACetI66ulB2eW/4zkF1PA3OyuL6yw4hQjRBCUMcsAZ9nG6yXcAlMip&#10;rd21axecghwWNR9fPz+ZUwgeS2OC4NEtfh1oTogKIiRziuHADZ1JIkcveGDFtoCOKHEqN1feIqR1&#10;dOhQYVGRRM7AAJIJvfTA2oFTCB4bAtxBVY2OiiopLZU5BTmsU65cOETHtjy4fz+YIwlFhYV//P47&#10;3JEE7+RJFiPk1NbUwCnSpyIDEMWpAKtsVPD0W0Ql62jbNjRIWfBkTsmCh6c+yiWqpESOToe8QQ77&#10;mLeXV2NTE0KOVMMdcGNcZo4SBjlFenL69YIHp8YLHr0heKwguMNq2r59+8ULF9DjWTK4m5NFB0NC&#10;FjxwlsmBO6Oc0m8RjLJrxw5MDolTdXWsHXYVZycnuC/teH5+SBQksFfAU7ZBeYtAnil8i86K5I9y&#10;apzgSfdkCN6RI+TYgTvo6DKn2E/otqSoCHEdEzzIgV7AYR3JnJK3CJlTbONsCxDIOkJ+wJydDYmi&#10;/8LCQiaTnZ1Nz44ODmx6bBGs1pvkIHj6LQLuXLgheJDMvQH8BQeGQErhlEwOfEfeOI9HmJEQvmRd&#10;vgyD5Hs/iVP6LYIObwretWvSluvnh9G1b+9eBE8iJydHJge1XhY8vo+RQxgJnBoTvFOnTlHkGBqZ&#10;D7TAX5Yefd7xD1HE2rnXi1in7K7nvL960PuBjRsWJo0WAcAyGGituZaTXVw3OKkNUOUVmbpyxfLk&#10;MB9T2wC6vob8IwePl/W6P7DxofUrMrw9g/zCYlP0NoBkedo7uTnrGkpzckvbfCOTYsJ8xiUuuhfR&#10;4t/vjoB5r+cE8gIBMyGAeso7jN3Ty9OT9xO6Ju8e/iffCepix5RSGIaE8BgfdBE2X961vINJ/YGK&#10;gPrC+wmVi9eD/J1n2NbJIMGbhuZy6Xi+ozPxRuElKieCkNPMSSnn3N15xUop59zdaUsP7h4evAul&#10;7+Hh9MkoaOSMyLi8GxiX7zyMuowqz7ka7yQe5n3GcRpz5vaZ77xyeK1u27YNjQ2tDo0cbYNWUMOH&#10;gy75pli+HeafuCmWSZOj2dBXJHLCwwMAAXL0JEjkODtLpDFJmZyoKN5b6BmQw3f+6+7mxpNAKmfT&#10;kybm7k5vQARp9DlGAiCglIyRQ6sxcmTSGJdWzBx2QA6zYm4yd/gRjRw1nTcih3BwhxcwnJLJ4WVJ&#10;9c1RTunJofkop258Z4ZMDy1klDTI8fEB5zHuyJwa447MKciBO5Bzk1MODnyXU4WMkQY4N7nj5sas&#10;Rsm5wR2okMkBcOYpCd4N0pgY3EELR7FDI8HAu4U7RCXKgodJEB4uCZ6eUzI5o9y5wSl+JAmHJGw3&#10;BI+JSSIaGMgRtcQpveDxIx/ZJ0HmFM9LE5MFTz9JOEUrZAblBtKQAQkNf3/mMMYdmVOekBMZOUqO&#10;vpV+6bhIYqdfR3CKf+V4FfVaXmggINmfkHMrp2TBYziJU87OkmPbjbUzXvCkdeToKHGKicnrKDBQ&#10;Xkcyp8L13ycInkwO6o7MHfm7JK6sPoSNVpDG6rvBHQmQG1uEtI5wDQ8OZunJ2wJUS9sC60hPjnRP&#10;2NqK3XJT8JAcd3cpMWJoKANJ24K8RSCubCYI3g1O0ZvEnXGcks5l9TwaL3gSOTe2hbEtQhK8kBB6&#10;ljl1k5wbgieRwwYiC9sNTo2Rg+CNcio4ePy2gDaJ8rpz505OQ8CHUTAwUGAZSOKOq6skePIWoV9H&#10;EnfGBE+/RYySoxdXBE9aR+PIocdbuHPHXQ5xvbGOZMEb45S0juztZdLGdjl2g/GCN0oOInqDU/IW&#10;IW0m4wRPFleOz1GmmRKTlDdbrCbYTVIgeYvgd3ntjN/A+VESvPBwhA1AcAHCosbG7u7pQRrlfoBd&#10;vimaN38+PqjIA61kYZM37bEN/BbBG7+O9IInkePvL2/a9Dm2RYxuC/I6urFFMMTY+0h+jTIZeHS3&#10;jyGpiob7Owpz85qH3JauWbsoNUquAqb/2BPy6+7tYW+vVatH1JqJwUUatUqtGtHpHH3cPX3cXUxt&#10;ADABdU9Li9Y1eO0zxEVvfeqRB1NiQyeop05uHp6+7t1tdZWVtQMjZg9/MpPqYm3dKqaRcMraaBDz&#10;ud8Q+O9PP3EQ8tIrr+DqKp2iabX8lw84jH1HsPnITqiykPOdf5VdXAxsJfcgd0UTuQe6mnys21vJ&#10;NwDyuJNPDCWSAuloyUuXLv3XBx/g5H3HVqaa2N0AkemVobsDOfpm05sYh6BUf+Q89f0PPnj5lVfu&#10;NsQdcZYfnmRihpMzXiok3kyXnDHBkyfGafEnH3/M0SPUUbdrvNjcUfBuJ2dK4sohMcORDuWdf/yD&#10;EdFsxgu5JLqywN9YBXcUG8MnBl1c43BojVKFymX4Opqw+qa/jiDnxuozyQKfMDEMVFQ9dCw00Uk2&#10;k3uuPs6zEXLuxN775z+J7x/bQ27fTMbAlzil36OmJAATQJgwMa43EQ8OoUms/trrr2PhcJItxenG&#10;x4/fG42Rigl74wRZ4ki+srISRZkREU7jN9K7LnD9P3BPyK0pGSVRoxmLSw/C5dGk//X++8QkGCiu&#10;3BdRqItXzONPPPHW22/LxwQc83/+2Wco2f/8178WLlokvwsmp31sm5rGfnX7y4Jbmq++/JIgAVb6&#10;3V738qwmUQZ0qoGya1cv59UFp85buiDVx228O41O2Zz/w1dffPvHxTkPv/jBh28vjpHOvG58dD3V&#10;V3746vP/7itZ9Ngr77//0txw6ZDCpJ/hyrMHzpcPxq56ZGWCr66rdP+xshG/5Ec3JLneMDiGOir3&#10;/PzNr0dLljzx+ut/3xLuRToj8TEWAXEPYCyCov2MICDvd3z4wtmJ/GX8d36RHYvHnpTf92MPG9JK&#10;7mGsldzDPce6vdWUJia/M/hM0spUE7sbIGM0jsE4HgQQGUNvAs4GTgwKZdaMwWsIzvIzk7e6I39v&#10;bzVeKkxAzo2Jja2F28mZxsTuKa4yFLKoyJI5Xsil3/VdmAox+uFuSo4VmdI6un1i01xH41afSRb4&#10;hIkRCoIRLrnZTLqZGCjkMl8MBF9aUaber2QldUxVxcke6nCzMWTNGiiuE/bGCa1wm/zyiy+4FpOV&#10;WuM30rvuV3ro8EnD00m252Unfvx2OH2X76kMfFlwR5ScnMzdSGlxMSYT/XC9cPXqVe5PFi5ciPXL&#10;lcgdBcAkiN1N8OSNRSb/bh9ZmO/2USv7aoryS2s6Q5Iy5s9J8LnVn15np3D2DgwLDvF30fYO9HYP&#10;KG8tU6xV9g8M9g4o3H0Cw0L8PFzM8NJ38PTz8/T15BjP7k63DDrNcENVaWFhae+QlsoGwhHIVCwQ&#10;NoCpkBT9CAQEAgIBW0YA5RiPcJzdbSZ75gRucdqKfzzxKjbJRXRZqMOt3GLUYXJwScXVinytZ9YP&#10;Fg7GBsEnOOszEMf5RChxYMAtBD5Xhg+NFs6tRXp6OvEPdIgwcJ/A/R5OhuTkMcTfxvCxLPekdqS5&#10;qiS3oMopKGbBgtQgb7exVFU6jaqvt6e3f1Dh4hsTGxMd6tnX1d3R2XdLKWCtpreLcKMhz6Dw2NhI&#10;LhDMMHMHn7AoDye71pqqjv6JuUdVQ73VhVkH9x28cK1C4YEnW5iHi6gSZhomCBvANDiKXgQCAgGB&#10;gG0jgLc6WREfWLXKkDSLsxEKDoCpXkesy2yc/D3njBc71JFk5p5PzsYHOB3Hc5IcoIQKMH8sAfIr&#10;cGwuxcC4uU2JIq4Oli5fzu0BseDffP01LlUE5a9evTo5JWXys/YpjWKxh7XqoYay6zn55Vq/iKSk&#10;KE8nuxHokT/Kwdb6qtLSyvaeIa29S3hCclpavENve3NdY+/wTbNNMzLQ3NzY2q+OTkxJiY9yczSH&#10;3qhw9gmLDfMbqsk+fODw+ezChubm9ubakoLrl84c3fHrT19/+c3eoxfbVJ6p8xfOTWMOZghJsBhL&#10;rGkgc/DSmugTcxEICAQEAgIBUyBADADJ0ddv2GBk+nxTzMUsfVBUa8uWLaSzNEvvM90pYcdbHnlk&#10;wcKFMz0Rs4yPi86KlSspsCUf1ROUT34zF30GBWzXKQ2JzUCk2fqNG1GSybzE/cmatWupbo5VMOao&#10;OaUOZ/Jhnbq1uuDQnl0nLl6rravKOX9y/19/kZhI/vtr985de44UV3c4OLvZK+x9wxK464j0UFaV&#10;ldS39o0ZAQNdTcRaDDgGzl+8KCk6wIFSXmb4KBxcoxKTU2P9m4su/vnn7uMnDh3f98uXn3xMTMtX&#10;X//nr6OXurSeCx589JGH16ZEiKRAJmOAsAFMBqXoSCAgEBAIWBIB0jg++9xz77z77pKlSy1wQklM&#10;MDlDSZ5IRldLkmmxsYh4PnHypCkLslps6gYMRAEBUu6Sh9eAZ2ffI2TwJA0uvmrEQMtFVPiQ/oiM&#10;T9NYGuQOenjzZsqZU6+X9UXxb3yBptHPDOOoVXU2lBzbv2fPoVOXLpzd9/t/v/nqq6+//PLm39ff&#10;H8+usvcJDvCVIm+d3P0zlq99cFXmSFv5lazcps6+EZVqoLs5PyurtGkkbcX6tcvnBno4mcUCkJBS&#10;uHoFZSx/cPPmjQszMxJjg90VvQ01dZ392uC49AcfefKl195867XnV85LMM9FxAzzaqaGFzbATCEv&#10;xhUICAQEAkYhQGb6F7ZuJfPMihUr8IUwqi8DGqNmkSqetImUYTLg8dn3CJklSWVD1Ozsm7oBM6a0&#10;CNShGRvw7Ox7RA7epeYAliqCipQShyCl+tWneJrqB3Ufl7DHHn8cMwADgAiB2VgYW6dVdXe09Q0r&#10;opLmzEOrToiHkPF/8YkpC5ctmZMW4+EkqYIKe0f/qNQNjz7+4Pyonur8U8ePHzt67Pixk9crOiIz&#10;1zz1xENp0YGOZi16rbB38QxIX7z6b6+89a8PPiSflfT3wQcffPjhBx9+8NqLTy/PiPdxdzabETJV&#10;MbGF54UNYAtcFDQIBAQC9yECaCqkXMTVwQIGAPAyEO4W+EXYqi8QNX03bdpEblAjZQk1i/uZt999&#10;F88K6/EewStm46ZNlJQ2kjrrbM4SWLpsGQEPRAATs05EL1HClJiQwwOm8YFx9Mn6Qvu3HiZOjRCF&#10;k39EysYnX/gnGrSkRt/+98ELj69LDPYcUwQV9s4hsXM2PvrY+hWZQV4uJJVy8giYs3ztI49uzEgI&#10;czFLJMBNmgZ7u1pa2vqHdW5evpHxKYtXrHnokUcfeeThB5YvSo6L8PV0ww2JIGYeo0p0W2ePcuSW&#10;0OWpgSOe1iMgbAAhCAIBgYBAQCBwbwRQCHC0IEmiBdK83Hs2ZnhiSKkkv6Rcs9aYD+VaX3zpJVQu&#10;QqitR31Uq1QU1h2yUT8u+EUBO0KBqV/BhQClHqgHR2jHbDy/N0b2xrdVODj5BoYlJqelz5lzl7+0&#10;mIhgd+dbrhDtHV38Q2PmLV2BQbVx44b1Gx5cuWR+bJg/BoCZD+C1LVWlWZev1bXd/SJOo6wvyT2y&#10;76+jJ87l5l4vqahu6x2+NY2pqcC7X/oRNsD9wmlB56xAgHC0lQ88gBPqI48+SpXKWTHnKU2SsEvq&#10;QFIdjHfSlBrOiodJK07YJS4EFN+1wIRrqqtJWvLt119nXbliAb2cbCL4Wx8/flzkBp2cudzPcGdC&#10;CPXMKqByjW25DjQTtnxuUAssgbEhOPU/f/780cOHSUjKusBpLTo6msSglpyDDY0lFU1xlK4YnSnK&#10;TnEFS5iyOm1vR1tVRUVlVXVlaXFhYVF5VV1Hz4Baqp4nfzTdDaUn/tpz4EzegJ2bv49bb2tdSWl5&#10;e6/ShpC3NCnCBrA04mI8gcAkCGADrH3wQU4Qn372WUrK2x5WGXPnvvn227hJZGZm2h51YeHheA/j&#10;B2K8P4kh4FCE9ddffiFvxoULFyxgA6AHUIGVjyUUAkPoN/UzLq6ueJKg9Ji645npjyT3r73xxrv/&#10;+MeCBQuYgYOjo5eX11QTZc7M1Kc1KjaPp5cXpYKxAZRDQzGxsQGBgdPqSTSaEQR0GvVAS831wzt/&#10;/vzTTz79+OPPv/j6zz3HSmraRjR6M0A1WF2Yez6rYMgtNGPhonnzMuNCvNprykurmlQ37YQZmfks&#10;HlTYALOYeWLqtocA2hUeqNSq5Pxl9qWhMIAfuNhyPjrjR6QGzHQ6j8gHwBbjHbGPwyMjlEPiEBRH&#10;nenMeCptOBYkuzzJJW1Vj4yJiVm6dCk5NKeCyh2era6q2rF9+3fffENtKQvw5W6zRQnevHkzt1JU&#10;t+UZUlviMZ+UnGwkdYY3R1peff11BrXAfQgby5w5cxYtWsQlFbYxtzBwc9rBAIbTKJ40FQJa1UBn&#10;a0Pp9exLZ0+fv5JdUFjA12MH9+87cq6iqYvdTTsy1NLW2jKgdPXx9PBwtXdwDgwJdVH3V5aVtfQb&#10;679nKipmXT/CBph1LBMTFggIBAQCM4AAlkZFRQWVX433mJ+B2RswJA4khYWFOJMY8Oxkj5SXl//y&#10;88/cz1y6eHEGbYAJUySUo7CggGBZI6kzvDnm4nv//CdF5TjXMLzV9J7kHqyyqopKzyR4raqqIgCa&#10;rFlTrQwwvaFFK1MgoBvuaqyubRh0Clm85qG/v/Lmu+/9671/vPXY2kxdV1NlRYNSa6fRqIaGB1UK&#10;rbObs5OjFMPg4ukd4KbrqKutaOjRmGIS92Efwga4D5kuSLZeBLjIpkD9999+e2D//uamJuud6HRn&#10;VlxUtO2XX9CQULam24f1tpNdrqnCQ2pC653ldGeGDVBTU1NVWUntpOn2YdXt2lpby0pLu7u7jZyl&#10;dD8zPMxatqokqtgA6MdNFpRMjv+50sQAsIDzGDYAmU/z8vLy8/LICpqQmEhGfwuMa6SoiOY3END0&#10;NDWMOPqveubVN99+6+WXtj73/HPPPPvc8y88v2lhtONIT/ugRqtVq1XDOq2WOx8HeylAWeHo5OPh&#10;PNzaUlfTopT9hcRniggIG2CKgInHBQLmRAC94dTJk5wgEutpk7WKeEPjI0Gpmuu5ueYEcmb6RvXf&#10;tXPn9j//rLfgaavFSJXrBJMtxFZdLAhY37xlCz4kFoPUrANxrXHp0qXz586RJIeB8HGCOluuE7xi&#10;BSEQlAhwc3VNTk729vY2K7yic5MioBnq00TEzH34kU3zqBXs7eHs6KBQ2Lt5+4UHeTjaDfcOadD+&#10;NXqnR8kAkFMUUdHAwWGkr0NyERoZq2ts0nnZemfCBrB1Dgv6ZhUCbHA4WlCHdVip5DRxVs3doMly&#10;loydw4cvBjWYVQ+Rl5ADYOXwsE3yjmPd2NhYTlht1cUiJDg4OSXF189vVgndXSeL588P33//1Rdf&#10;5OTk8BABwWjGERZMlYNrPnYI+Tot4BBFKI6UjEuh6OjowJaDUpuMp7INybwTFQpnd3dPSfUnBelo&#10;DlKdVt3bVp+fX1Td0IkIachuqxxW6BzcnF2cHfS6q04nvVCG+weG+kdUwgaYjnQIG2A6qIk2AgGB&#10;gEDgfkMA80bKDXrsmK3mBsU/DVeu2poa2+AsgQ34x+fn57e1tUGR5XOD5mRnY4GcO3vWAj5R6IJk&#10;x9q9axcZgbgNsMnEyrYhlnehwtEnzH+4v/nSyVPXCoqrqypLCnIvnD62+4/fdhy7VN7Yoezr7mff&#10;6etXaF293bxc9TUNdKqR7v6+nuERBcafTaNjPuKEDWA+bEXPAgGBgEDAdhDgGI5gAAJebTUeAC25&#10;pLi4q6vLdng2jhLiAaDOkh6GpaWluMblXb9ugUs/zAzuPXA1JD8vCYhJYmuTTLRdouzdAyIDvRxr&#10;Lh/86Zuvv/ryyy8///yLz7/8ZdeJTqeQhPiwwYbCs2fP5ZfWKbX2I8PU8utXqTX9nc2VlRWdgwpv&#10;bz9XZ6HNTkc6BGrTQU20EQgIBAQC9xsCcjzAetuNB+D8GI95isvaJGdtOx6AOODWlhZfX1/Sg+LQ&#10;RdSoTTLRhomyd/ZOzly4fEGirrfx6oUzZ89dKq3r9I+f98hTzzy0dlmYt0NzTVVtpzo8KSnIXZl3&#10;8fTRY8cOHth/6kLusGtARFSEh7ABpiUcwgaYFmyikUBAICAQmGkEqIT6xBNPvPb66wsXLrSA9zN5&#10;NwhW4RLAAu7dMwItx9VQZ5OxHOBJ5hyos4BbjuV5xxXHlcuXyTkWn5CwcNEiEQ1seRaYYESFvU9o&#10;3ANbnn71zTdff+21V1597fW33nn7jZc3PzAvIjQkNnnu2k2PPv/ia6+8+NyGFemO/XUn9v7x+44D&#10;Re2KhHnz0hJDXKREQeIzZQSEDTBlyEQDgYBAQCBgDQig8bzw4otUlV6+YoUFbADUfyke4Pjx/v5+&#10;ayDf5HMgHoCcvDYTDzABHzydoA4ffZPjNrMdYrkV5OcfO3qUjEDcdYSGhVlgLcwsybY6Oml+vAIj&#10;5q9Y98yLr7717juvvvjc6sVzgrzdyBDk5O6btmj1cy88/+Dy+fHxKUtXPrBiUUbanAXrHn368U0P&#10;xAa6CwtgelIhbIDp4SZaCQQEAgKBGUaARD3uJNPw8sJLxwKp0En0njlvHncONlsnODZ22fLlwUbX&#10;CSa76BNPPvnqa6/NX7DAAnwxUAr9/PygzpJ1gg2cmDGPyXXriOQmTAUvoDVr1/r4+BjToWg7Uwho&#10;BnuIYu/B39/B0cXVzd3Dw93NxdFhLEuQwsHRiXITlAejQnBofMamp7e++e67b7741JL0aFdHocpO&#10;k28CuGkCJ5oJBAQCAoH7CgFnOR5gwwYPDw+bJFyOBzC+PkBiYuKLL730wb//jc5tPTaAHA+ACWcz&#10;vMNrCwOAXEBZV64kJSW9/uabmzZtEjbALOXvSG9jzpXzJy5eb2jrUd2r4Bc3Bp6+wbHx8dHhgW7O&#10;juISYNpMFzbAtKETDQUCpkeAW2yOdYOCgwlu49jV9APMdI8cIQcESh+bPEuGZTDOYryjMOpfe/f+&#10;9OOPOHjg7W1u3pIXiBwvjKVUKs091oz0TxVk3MoJLTVydEcnJ8wk8vFzP2NkVyZsTr4jqKNUsAn7&#10;nKmuiEghBiA7O/v3336jqGJEZORTTz/Nj/xCcZWZmpUY1xgEtKqBisKr+3Zt37Fj96Fjp/NKqzt7&#10;Bkj+Y0yfou09ERA2wD0hEg8IBCyHAJrx2gcffP+DD5565hlebJYb2FIjkbbvzbfeeuuddzIzMy01&#10;puXGIS/hk08//cyzz0ZFRVlg1MrKyl+3bfvkf/7n4oULFrAB5PoAJ44ft9X6AGTTx6sES8ACvLP8&#10;EHJ9gNkeD4CcU3SsqKgI6/f7b789e/o0a+35v/1t8ZIlubm5Rw4f7unpsTy2YkQTIKBwDo+On5uR&#10;5Gk/WFmQffLwgT17/jpx7kp5XevAsMoE/Ysu7oSAw0cffSSQEQjMLgSuX7/e2NiIa3K4BWteWgYi&#10;PLwhKiMjIy4uziY9Lvz9/VP5pKUFBARYBlJLjgLLqKQbHx/vaZH05OVlZWfPnm1saJi3YMHSpUvN&#10;nQ9Rq9NR4DkoKIhSwVZ1wm0qFlNeCiM8ISEBKTWmT4Kne/v6BvSR007OzsZ0ZUxbkjjhVM1qW7Rk&#10;SWRkJK7zKNBkPrWMgcrMqU98+dIlzP6ly5ZN+1YTy5PSv/V1XHrVlpWX51y9iswfPXr0zOnTvT09&#10;qP6Y3IsWL2bpIZzsKjhi2d4dI1Xerl69ytKDUmNEwqrb6hS+obGZi5ZkJseGBPo62mkG+rpbmxuq&#10;Kqsam9sHhtUKewekyJ4AAVEQzHSMFDaA6bAUPVkKARu2ASwFoRjHFhDgHuDy5csd7e1oBqhZ5rYB&#10;gAwPbPyt0UUwVm0BwVtpgDpXFxc88Yi0Noa6kpISTqlPnjjh6OAQGxc3UyqLf0DA3LlzFy5ejNIP&#10;vzAAUJ9ww/P18zOGOsPbNjc39/f1YaCmpadPQ2AwWrBvueM6fOgQ1alR/Sk5jOpPpTP+CVPtoYcf&#10;3vLoo0RxoPQDMj96eXsHBwdP294wnDQLP3k/2AD2zlIcsIeLs6u7Z0BwWExsXHxcdKCvp0I11NFS&#10;V5ibW1Bc0drdp9LaETHs7HQzWNjCvLCx4YQvkI0xVJAzuxHApRVHC7Q6brRtMpM3ruQkf+Bjkz7l&#10;aCE4Ktgq7zhXvnrlysXz523V5Zp7ldOnTqF3GrmJ1NXVkYUTN628vLwZrKXg7OyMTozNJl/atLe3&#10;Q11BQYGR1BnefMHChf/45z8fWLVqGko52yAn3z///POP//kPHv9cBXC3xiXbipUrn3722TfefBN/&#10;wseffBJLADJlAwA3J4wE4gQMn+F9+KROq1ENj4zcM+r2Nmh0Oi0gazTmijtS2NtziiFn+Vco7J1c&#10;3HwDQuKT0ubOSfZxUBZnnd79+y8/fP/DLz//unP3vjMXr9U2dwyNqClaIj7GICBsAGPQE20FAiZG&#10;AO2KF96nn3yya+fOBqN1ERNPzhTd5efl4cX77ddfX8/NNUV/1tUHLmpkKdmxfTtaoHXNzCSz0el4&#10;T/Nnks6ssBNUSSm1vI16GsjUWfJSIjQ0FDOAW4ip3lB1d3cTefLjDz8QfELBL+J9//mvf5Fnib/3&#10;P/zw5Vde2bBxY3JyMqfG48kZZZ8VCpbVTGlksLem5Nq505dKKtsmcbHXDPfVVxVn4ch18eLY38UL&#10;F/OLq7oGVGZSu7Uq3L6Gb/SuGxnsqS3NO3Fw988//vTnniNFdR2Onj44ygb6eY70NOdlnTuwb9+x&#10;M1k1zV1TN2eshh9WMBHhC2QFTBBTmCICNuwLxCHW7p07t/3yCy7Fc+bMsb2wYE4iOdgrLCjAp5yI&#10;jily3tof5yD5t19/JfUKvLOA17WFfYHQIP38/XFuwet6qlqdtXNOPz90SriGnkEacmMmXFFejo8W&#10;l11LlizBR8uSavf4aZM3k+VGKifOV3Hf4rwcpZzMp2QeM4Y6c7fFAMDh588//2xqaCDKBXf/B9et&#10;I/UnXkzcaUjeIi4uiN8EVPmf5OOKiY21SUc1Y32BdLqR4YH2+orLZ47v3b3nwrUmz9DEpIQgpzvm&#10;1NSpO6ryD+78c8fewxcuXkKS5U9eSZOTX3hCQqSni4M5cnGqelpaunqV9i6Koe668oLzJ4+j5R8+&#10;ciIrt2TI0Tdt8SrJ8euRh1evXDonKdbPw2mot72ypKS8usXew9vf39tJ1Ame1sq02ROdaaEhGgkE&#10;BAICAYHAXRDggBzXFp2ZzgFnHnYIsyXqsLS//+67L7/44lpOjgyuhZnX1NSUlZVFLK/hSavwoyPV&#10;z/Y//mhva9v08MMvvvzykqVLUe4NKf0ryaXtCqcRy0M7PNTX1tRQU12ac+nc6dPnS2tbh3Crv8tH&#10;rewtLcy7llvU3Nou+23qP91qJ4+g0FBfjzsbDkZMb7SpeqijMPfS/n37tv/601effvr1tz8dOJ3d&#10;p/Bd/OCjr7z17j//8fbzTz68cE5SaHBgcETsvKWrsAgWJ/lXXj68Y+fhopoO4RU0PRYIG2B6uIlW&#10;AgGBgEDg/kKAeIDsq1cvX7xIAhabpLyyogIXFBy6bIM6PCtQqTlWl2NviDKCOvKfWow68gJ9+fnn&#10;+OgbGNqEJ+SVK1d27drV2dW1cePGJ554giQ/srv/PedMPHduTs6F8+f79emYxOcmAlh+Wp2Ds1tw&#10;TEpKcmygpz0Jvu6Oj663tb6ysTtk7ppX33r7nXffHft79cUnFqVFuJjtuF2nHSnPvfDb91//+POf&#10;J66U6nyi1mx5+pW33nn7nTeffXzTvORoX0+3sUBgUgR5+oVGRYW6qNuyz5+7mlfRN2KuQAXbliVh&#10;A9g2fwV1AgGBgEDANAjggEFmSXyBphHiaZoZmLmXwKCgxKQkWy00ixcN1IWFhZkZxZvdNzc1Xc3K&#10;IqknCvo9B+UZEv7s27u3vr6ectSPPfFEVHS0Icf/cs88GRkVFZ+QYJNZa++J3mQPKOyd3b2CQiNj&#10;YhNjY8J9vCZNVqsZrKuq6tN4L13/yGOPPbrlkUdu/G1ZtTgjxMft3tbYtOeq0w3293R1D/hEpT/0&#10;zItvv/feP95+7YmH16YnRnq7Ywfe3q+6p7ONG4reXsxb4oOFDTAd6IUNMB3URBuBgEBAIDDjCJD0&#10;ffOWLS9s3UpkheHa0rSnjepPkse5mZlGustPewLmbkgwADGsOJSbe6AZ6Z+UoFAXFx8/I6NPPihH&#10;1aRAIOt/cXHxvHnzkGriFqYUc8LDKampLAQj87paIThGT0mKBZcy7tz43L1D3WB7XVF+cVPngEaj&#10;7OkdUGnsHBydMKtcXJydHB3pwujJ3L0DhX1QTNrGp198651333rjpS3rVyZGhXi6Od99UK3C3tHV&#10;zTM0IioiLNjdXD5KZqTYGroWNoA1cEHMQSAgEBAITBkBTj23bt1KspQVK1ZYwAYgTh1nEjK122qd&#10;4EJ9neBaUSd4ypJobANyIeDGc/7cOQKyOXgm58+UDACGJ20lPRw9ckTUCZ42M3TqoZqS/GxiOC6c&#10;/OM/X3/51Xe/79x3IbuwubNfY/5ACwcXn/nL1r2w9W8bVi2KDfV3dXK4FyFOUamLn9j65msv/23V&#10;wmQvF6HN3guwO/27QG06qIk2AgGBgEBgxhHAVdrH15csPZx9GuIzbeSE8eomzJSsXLYaD4DXCr4r&#10;ra2tRgLFhYmXlxeRrFZ1YdLV1UU4B8mCjKTO5M2JGMYLiDSgfFm/fv38+fOn4c+DDVBUVET0s60W&#10;rzA57Ld3ODLQVVVeUUdV3qbKK6eO7CQf/zdfff3Vt7/vPlJQ1aJUm9fZxsk7NCk5JSUyAO1/kvsG&#10;hIQaBfqABnv/yOQHH3v28YdXxYd6T9bGAtjN2iGEDTBrWScmLhAQCAgELIiAs4sLjtpoaVRrsuCw&#10;lhuKirOyF4qRQ5L3duuLL5LJftny5RawzQycbUhICNQtXLjQwOct9lhLS8uZM2eqKitxVVq5ahVm&#10;7TRAow7xypUrNz30kI+3t8VmbmMDKRxco1IWPvrcCy9ufX7LxjXp8cGavuZr549t/+XHbTsO5le3&#10;jsi6t3k+Dq5ErHi6Tp53VDfS2djc0tSp1s9BKiXGQYiz0zQExjxEzL5ehQ0w+3gmZiwQEAgIBECg&#10;ob7+8MGDv//6KzngDU+/OG3oeNHioXF7avZpd2htDfGnQpU03qsKK+LxJ56glNW8+fOtRzvRO4U7&#10;8P9WBTvJiygXmHXlSkho6OrVq/EFmh5iNi+cFuCas4f/nOXrnn/l9TfICPSP99599y3ScabHBA40&#10;l586sPfwicuNXWZMCKYZGiCn09DdzQydZqSzviTrQnZxdZfIBGoqeRA2gKmQFP0IBEyAACoI2TAW&#10;LlqUlJxs5aV8pkctqVeI2+MvKDh4ej1YcysOyGFcSkoKriAWmCc1wrZt2/bJxx9fuHDBAjYA6hrx&#10;APhs2Gr6RTkeoEbEA1hAdm8M0dzcfPHChe6uruXLlxMNzKHu9AbHF4iAgqOHD/f09k6vB9FKOld3&#10;cHRx8/ANDI1Py1yz6fEXX3vzjZefXZYerWqtvHjm/PXSxhGz3QSoepsrq6pqOobuNIJOreyrzL+8&#10;+7dfD57Jbh24d5opwU0DERB1gg0ESjxmRQjgkUzdGTQt8tyRUQ4HUNJKcMSlVqmGBgfl5MekxCad&#10;OUdf/BO6i/zAsFLJA5wYoTDh00xbqZVaLX/ndx4g8FE+CFQODfGdH3lA9jFFQZeKmY+M0Irn6Uqj&#10;lu4kGYjf5aQLjCt/lyY2MEDNGlrxgDxJHmYsOmQI5sCTPMB3vvC7fADm4uqampaGGcDdPc/IrcaT&#10;M/pdocA/WyZHJo3/eQs5dnZ0e09yxtxnZXJk0qSJSTetdydHTxp/Q0rlGDkyaTSUJqYnRyaNH+mW&#10;HxnLzdU1PjGR9DKxsbHe3t5QZyA5MmkgKaN0N+4YSI5MGo6lo9yRybmVO4aQI8sVpMlMxxHcz88P&#10;V5DoqCgOXGUQJhG8CeSMCh4T02plYbsjOWOCV1JSQiHYurq6jLlz52VmyiIqCds4wZMFQBZ4AAS7&#10;EZUK9Ma4I09y/DqCHKmVQnGTO/p1xLhkm/cPCCB/DtDddR1NELzbyBldR3pxneo6mkDOzXWkzw45&#10;to4mkDO2+m7fFkZb6ddRb08P/cfExZEaaPy2MNZqsm1hHDnyJiDtFSrVxG1B3kzGtoU7CZ68+uSJ&#10;yZyahBy2I3mXkyfJw2OrDxPx6pUrtEW9ZsURD0AwN7wLDgmR90amIbXS81p16y43Kngwnb1xkm1h&#10;XKsxwRtbR7n6A35sYlz8nZ2cJggeCDNV4oD3/fUXex3JQLkEYCwWzh3JcZD5e6cNHBJYvQgnJgTp&#10;awmPmbBpy+RIMnxj259E8OTVdzs549eRtMuNjICetMfdXfDG3kG3c2d8K3l5sqYmvI/GBK+jo+Pq&#10;1atsmPBRFq3bP/Lyn/Q9rWupyrt86UqHJmTB0mVzkoMnSaUj7Q8OTlTgJemOu2Korqq8vn0kLC4l&#10;LTXG3dEs2YGGu6rPXcmpaNOEB/t7uN5079Fp1T2tdTkXTuzesfPAsXPtI75zFy9LTwwUeYBMopMJ&#10;G8AkMIpOLIoANsDFixd5YVM9vqW1dffOnbzbwiMiKH+ze9cuUkygOJ86caKgoICwPPbWUydPohVx&#10;8HzuzBneN7wnunt69u7Z09nRERoaypty7969lKVkNz9/9ixbrZe3N5vy8aNHeYF5eHqWlZTs2L6d&#10;7ZW3C0dWvNjoikJCVDQklTW/X7l0iTcZzoz0fPLECc5K3T08yC5CK940nOsTirdjxw5eeLyZOKki&#10;LA9Fqquz86y+eg5nxmhyx44edXVzYxqnTp3y9/efv2ABFYsgp19PDt0Sjgk5vMyOHD5ckJfn5uYG&#10;gRI5Li68QemqtKQkNCyssrwc0trb29nEmdXV7GyJHI2GdC7ke4AcHhsjh/NjSnLy4uElSlek54O0&#10;psZGMmxgAfDaPnHixDlIc3evlsnRatEhgGjn9u3yK5zJVFVUEJba0dl56ODB8vJyF2dnagMxHDP0&#10;9vE5c+oUBltERATzhxy6xXJjDmiuJCuELxI5BQUSOfn5+/fvB0OJUzfIqSgv/0tPDpyqqqq6fOkS&#10;swLVY8eOEb7JuTtd7dyxQ7o/iYpi2jv+/NPRwQEVbP8NcuAUv4OGo5PTyePHx3MKR2SJnKwsepDI&#10;UauPHDqEX3JAYCAv3VvIOX6cGcqckslhtpAjCx7nx4gKk6EHohLb2tqwBPLz8w/cIAeRuCl4u3eT&#10;01riVEUF5AAXQ8P9MU5x0E5uE4mcc+dkTqEK7Nu3r7GhITg4GB7xnf9CJoNeunQJNTEhIQHBIEs2&#10;wgY5Y5xC8HKys5kM/8QJNyMCb3Z2NkPI5CBsyDnfW5qbd+3cCTtkTknYenkhe4cPHWJZSZwaHGT5&#10;4Ku9ZMkSaNx/4IC0jrq69rCO9OSMcQqokRnGRWWBUxI5vb2QA/ISOU5O0dHRcIRVDDmsIJlTkEP1&#10;MdYXMI7nVHVV1XjBuwY5/v7Iw8H9+8c4JVWhUqu9PD0lciDN1ZXTZbYF5ixxCsHTbxEsaiYzSs7A&#10;AKxEoeRiCu7InGIXy8vPZzlERkQgyfIWgcTyACItkyNx6upVSfCKi28K3rlzeXl5Ejl1dXCHzefK&#10;5cv8gclEcqqrt//5p451NMYpjWZU8KqqpHXU3g45iARLlRnKnKLg7q4dO2B0RGRkfl4enJpATr9+&#10;HcE4Hh4VPBeX0JAQqGAChAGgH5N5ExLo4dLFi3CQ72OCx95FVC5DyOtolFOy4P31FysIswHHM7YL&#10;Nkk4xazgIDOEBXAH3Rpy2F5kTrEt4KIG41gpoM1ixDYmPPoWwTt5UqoboFYfPHiQRDSLlyzh4INx&#10;mQbiOiZ4sBJgEV2ihGVOyVvEqOB1dbEtADLrCMJBDwmHZCSBHKMwnXGhl6nKnOJdADnsb5MLHtKF&#10;iMK+7ZCm1WK6yOSwLYwJnrSOrl49efIk48qckgTPzY2SCDcFLz9fEhUvL15J8jqSyWFjYdXT25jg&#10;YZ7t3b2b/7KOJMHTbxFjgkeEA4J3+fLl0tLSmupqWbRu/0Nu7xXKMgUbYPSNzrmGq4e3h1NnY1Vl&#10;TVtwYvrcOak+rmbxH1H1NCBCVwuqRkbUjm4eXh5uTg72hClXF2Uf3rd7x4692aVNjl4BkZEpGXMz&#10;EuOEDWAapcssvDTN1EQvAoG7I4BSyxEL7zDeIuzsvHV4D8lHdxzPyCfZHI3zGB/5SR6QT8jGWvE7&#10;6rWaTMgc+atUdDWsP9qhiXRIf+O7fELGf+UTbqmVlJpAI5326ceirXQcrtFILwy5lV6hlCajH1ea&#10;2OAgKjO/y2eEUg/6h0cnRiv9edsoCTI5+okxojQxiRqlNC397YE8yTFyZNKYBv8qtdKfCMog3E6O&#10;PIQ8rnRzwneGkFvJE9MjxqCAI5116U/OeEYCQZ6YvpU0MRmE4eHRiel7uDkxANHpmNXoxKBd5s4N&#10;cqT8DncnZ3Qs7lv0reiKhjJdtGKgMRDkicnckTklSYUehDFyJO7oJyPRK38fGbnJnRs4S8TQiiFu&#10;ACKjIXNHwplW44VN/11iN2joB5MFbxQEmH674N2YmHStoYeLhuMFT54Yh5ZjgjfKUz1/xzglMUUP&#10;BYRLgNyYmCwVY5ySENO3YlYSpyaIzciILAySVDAxhtCLq4yzNDE9zjIgYItqxeUDGudoqxsiKoFw&#10;g1MTBE8S8nFiM/Zd4ikTu8GpW9bROE7JB7qjnJJXn35Rj+fUxAUOMuO2hbEtYgyEm1JxK3cwSDB+&#10;UONknkKjjMPootaDcOdtQY/Y6GaiVJaVlaGm//if/9CbJAB6PVLeIsZvC2Pfx9bRLRPT8/Qmd8bv&#10;cvpLP2kd3Vh94zGXrwcZl4pgTz711LPPP8/hMUO3trRQSRdddmxbGOPvBKkY2yImCN7otjBul5O5&#10;A08RwrEtYnSXGxlJSkp6+pln5syZI9MlTUzeJ/X7FR5lGM/Y8JytSHn93dwkcvRr524TG9vxGFfe&#10;TOR9Ut5k0J45oKEusrxfyTubPJa8RUg4j9tM5C3iFsHTc0peOxJ3bmwm8o46uvr0W8Roqxsb6dgW&#10;ccsGLkuFLDZjq+8GT0ffR3pOjYrojV1udGL6fVIGRH4TykTd7UM/ZlEZFA4+IVEJSfH+Xgqlapjd&#10;xCyjcO3s4JaQMmfBnJih5rKTBw+duXitsqLk3NG/fvz2223bD5a0alKXb3rl7Xeff3xNfIg5S5WZ&#10;iTxr7Va67bXWuYl5CQTujMB/f/qJE6Nnn3uORBA8wZEY/jMcZbFhElUklTNxcWH7RrY5oeFUkhcA&#10;B0Ic0vCvbKA8yWkWrTjL4Ts7Pr/zAA1ltZJWnKnwI9850WeD5mF+5GG+SEd0/KjR8ACPMTSaHJ3w&#10;AJ3wo/SdB7RaHuZWmu8Myu9MgAeYDFPiYflimjkwLv/K5KXJqNXcEnBuxNE+twHcufKvpD7gSZRC&#10;mRwepq0b9936VwI/SqTpjzmlHkZG+M5A9Ctrb5OTQ2+04pCMVpDDw7JGIo07Ro7+x5vkDHJePMCg&#10;nNdCDo4EMjl0xfS4zWAOEjmenhJpeDvY2UncUSr5DmncGNCKAzzcge5KTn8/GhWteIlKnHJyojeA&#10;pVsOFMdzR9JCxrjTj3Y6QCsHPTkQJXPqdnJk0vA6kLgzgRx7e34cTw5zgJ5Rcvr7OZ/jAfpkCCYj&#10;Cx6PAAgzQRGBEfHx8QgGCscod+4oeHqUgAuvAIl9Y5y6MXNmKAueRO8YOXpplAWPbOhffP45J59v&#10;vf32G2+9BdpMBmzHcwrQEEHUUH6UuTOBHJlTEr1j5Og1HgRMXlxjgocS+cvPP8OXv/3979JikKVx&#10;bB3dTfBuI0daR/39qG58gX0SaXpymIm8uCYRPJkcEKYVuMmcGl1Hzs78eEdy5C2CtSb7hEg7gJ3d&#10;4NCQfD7Nv8qc4jaA+6unnn56/YYNo4KnX56Sn4Z+ceGOwsPytjBB8MaTw13B9999h7b9xptvUr2B&#10;Q19ayVvE+HU0ximJ3jFycAtRKqVkJ/pWsuCN586Y4LEoIEEmZ4xTcI2Bxgve2Dri1ojru8z58yFQ&#10;JmdM8EbJGRzkR5k7dxQ87C7QkPeKm9vgjV3uJjk8wLZgLxWlkrx0dDpoGRW8kRH6l3e8+oaGP3//&#10;nZufRx97jM2cKyZplxtPjp0da0oiR6mkFYfojCvveOMFT5JnvRPUTz/+WF1d/drrrycmJsrGCa3Y&#10;gWklbxHj19Go4Dk6MpmbgqcnTd4WbieHH8cED7GRx+XHSTjF5CFhlDu3kjNe8CaQI68pxAZJkDnF&#10;Gv/yiy845ifQ/G5qgcS5eyTs0lw/9vMn//NZyXDmG+//+2+PZbgb5tSjUXad2vvf7349Fr367++8&#10;9myc3zRjNiZXaNT9XT3kH2UtNJRf5WKtsrFfOdhYWVrZ2B0Qk7Zi7cYND67MSIpwUFEQ2N7N02Py&#10;BEJCeTIQAWEDGAiUeMyKEMAG4H328quvLl682IqmZYqp9Pb27tm9G88foh2eePJJKl+aolcr6gPS&#10;IBBN6ImnntqwYYMVzcwUU+EAeM+uXRhyTz75JIevpuhysj6wAQgIxn3i3ffe++DDD1ElzToimiW+&#10;YShMqMh4kph1rBnpHM+NstLSRfqIfGMmgLMHfCkvK/vnv/6FDWB8oiFjJjPWllsOnE+oLU2CV5N0&#10;aEwn7ABsBViwOKT96/33CX8yEiW0bTyU+np7123YwOmJMXOzwrZ4eX315ZfkrmWlGzG96doAQ50n&#10;dv/4066rcx5+5fUXNgS7mSW1lGawt1+ltXd113TVXTm+9+ff9maVNjk4u4clzXvk6ecf27giKsjb&#10;yd4wq8UIjO63psIX6H7juKDXqhHgTYZLKw7BeP3aZMFLHC1w3uUPr1yr5sS0JkeMCt7YZOrEIWFa&#10;HVh1I6594uLjcfCYdvIWqybPzo67qbS0NOINrHyeBk6PYAZ0R6SxTV/1DG0b6rABDGxu1sfwfScl&#10;KMsEL6C4uDgjDQCmyhk//RB/LJ+7i48JEVAp+7rau118wuLio73NVo53pKe54Nqlw4cPbd/2y7Yd&#10;R2q6dEkLVz/8yJYV8xK9nblQwv/KXG5IJsRq1nUlbIBZxzIxYYGAQEAgMAMI4OKVe+0acXuyz4bt&#10;fQg6J+wVM9U2SMPb/ofvv+f8mIBmKCLMFOoI57AYdZKbJe5MIyMTRsS/hWBiYkvIv0RKKzIHGD8l&#10;LhaIMidw1lYT1xoPET1Ivt938/7WaYf6e9paWrt6B4htujmcTt3ZWNPQpoxMzZybHO5itpN4rbov&#10;/8qJ/3z15S/bD5Z32GU88PBrlCl469XH1s63764+eeTIxZzizr7Bvq7u3p4+kRzUJPJAJ8IGMBWS&#10;oh+BgEBAIGDLCKBASAHCSqWtRpFh5MgxuLbBRZIjoROTFYe0S1AkB23frpGbj1hsj6+++ELK2qQP&#10;Gh774GpfVFTErJKTk7lWuldGS4MmKAmnPpWqHCUvPrcjoFUNdHd29/aRlQGohlSaW6wB7VBHztlD&#10;X3/xxX9+3n4up7SjT8k/6zSqrsbKa7mlGr+EB1Yvjw6UAmnM9dFpu1ub6xo6/OMXPPPKm2+8tnXT&#10;A/PJeDZv2eq1qxaHuAzlXTz111/7jp+4UlHToRJxrCZig7ABTASk6EYgIBAQCFgWAfKpb9i48Zln&#10;nyX1ivHeFPecO+GxuJKvX79eDkK1vQ8hHKTRvFeCxdlKN2kGoG7BwoUWIwCHRuJ0yWI5wQYgeS42&#10;ANOYk5HBrOSKH0Z+MCRWrFy58aGHyKRpZFe211w11NdUU5Z1/tSl7KLOIXs7dVe5lM34WmVdc9/Q&#10;aNUvrXqosbLw5MG9v/384/ff/7Djr8MXs7KzLl08fym32z5g6Zq1i+fEkq3TnOAoPINilm548uU3&#10;3tj67JZ5yVEeLvj/2zu6eEanzNvw0MYFiUHtpVnnL1yraZPKQYiPSRAQNoBJYBSdCAQEAgIBSyMQ&#10;n5DwwtatRAOvWLHCAjaAnFaIzDMWGMvSUOrHI86BNDKEPczI6OYelORLZMkhDY65B5q8fw7sCXki&#10;9pqSAtQEMNV8EE4SB8E+svrMLIHWN/qowqxw8kxetPbFd/751mvPLp0b7eYgpYQZ8w5ycAuYt/zB&#10;5597csW8BIeB1uL86wXFFa1dgx5BMUtWrlyUEe/tZp7aYGN42bukzF/53IsvrF+RGezj7jDO6QhD&#10;wDsoevHqDY88/GBqdIioDmZCGRM2gAnBFF0JBAQCAgHLIUB6QTyqw8LDKQNnksPUyadOnkcSy5w4&#10;dkxKGGqLH6o4UY6K6n62SJwdFfGgjtptM0sd2YGJSSABWmpqKhXcTCW3eHCdP3+eCozE5c8sgdY3&#10;usLJzSssJmnJynVPPb/19bfeeuON155/+tEHls5PiA7zdneRr2EUTh4JmSuef/XN9/75z3ffefPZ&#10;xx9atnjhomXLVyxflBgd4u5sZgPAzs7JIzg9I3NhWrQXRYJvB5EDCC//lEWr1q1flhThJTRXU4mZ&#10;QNJUSIp+BAICAYGALSNApnmplsLg4FjRIhujVi4wMsFxZRo0+vj4kF10bmZmSGjoNJqbqQlaMmn/&#10;CecwU/+GdMupMwXCqQsmQ0QNY0NaGfKMXCZCqt4g4gEMwetOz+B24xsUnpwxf/kDq1YuXzo3NSE0&#10;0MfFyUKJ+B09fDzdnEe6mqoryooKCkpKy+samrt6+kcoVnljthgq4fHRUdH+4ipgukye2E7YAKZC&#10;UvQjEBAICAQsigD5VcmJTklaUkBaIBQSV5lly5cTEmCr8QBklqT0gfHZMxMSE1988cX3P/wQuEx1&#10;zm28YHFlREUOLBPju5p2D9hXlE4jGhiQY2NiTFjRgniAJUuXrn3wQVKgTnt6ouGMIKDVjHQ2V1+9&#10;cGrvzj9/+c/33xBI/ulnX3zxFWEJP2/7Y//RM8XVTYMjlGlndvbOuCO6uQrN1VScEkiaCknRj0BA&#10;ICAQsCgClZWV23755ZP/+R9yPlrABmAI8mY21NfbTOacCdwiaT2n1H2Ugjbug7a9eMmStWvXypWw&#10;jevMZK05Jq+trW1vazNZj1PviMSdBAPwX0JZwsLCTAiOJJzNzbDPkomPpg6AaDEBAd1gd8v180d/&#10;/eGbTz/77Nvv/vP7Hzv27T947Pixo4f2797xxy//+e6rzz796pv/7D1ysaal+9ZURgJMEyAgbAAT&#10;gCi6EAiYCgEi5ObNm/fkU089sHp1YGCgqbq1nn5i4+JITrLlkUfi4+OtZ1ammklAQMADq1atXrMG&#10;LdBUfU7SD1pda2srp6p4V1sgXyfxABQHuHjxoq3GA1SUl58+dapRn0nT9j7t7e1QV1BQMIOkYYFg&#10;uBLHkpiUZNpS09ilhDqcP3dO1AeYQf5OcWidsqc569SBH7/5dtsfe6/klrZ29ihHSPtp7+Ts7Ohg&#10;r1GNDPR11pXlHd+7/ftvv91x8HRlc49apASaIsqTP+7w0UcfmbRD0ZlAwOwIUAumsbGRApPkRjT7&#10;YJYdgGqXHI/NX7iQ0jnokSbJnG1ZCu4xmq+fH4ksFy5aFB0TY3vlZsmZQ7HS9LS0oOBgC/AOdYoE&#10;8B3t7YsWL166bBnCY1Zec6DNu5nUmTGxsbbHO6BT2Nuz6BITE42sWoVJxoG0XAl7Bv2mmpqaWpqb&#10;fX19Fy9dmpKSwqE7seNQZ7EoBeoDUBGcrQzhxO0HMxU1/ejRo0jQw5s3m9xOdnJ0jIqK4pTBVLmG&#10;zLqaptQ52VSvXr0KYqz0KTW05odH+tuvnzv8+687LxU3uQdGZsxfuGzFShK8Eoa8fNmyJUsWL5w/&#10;Ly01KSo00Nle1d5UU1vfqnHzj4gI9XV3tma6ZtfchA0wu/glZishYMM2AFkXSb/ICRmqgwWUSMvL&#10;E7ojDrt8bFKJhGUwzmK8s7AN4ODoGBoWhpqFjmVCLw7LC+HdRvT398c0JVzVSOo4a9/x55/Hjx/H&#10;c5kyWEb2Nm18yJWJQkxBgLS0NIgibybUBYeEWCy16wQbgGurM6dOYQYsX07Q6SpuA6ZN2u0NISo0&#10;NDQ6OppuZwpwE5IzoSsbtAF06oaSrD3bd+TUDacue/CRRx/bsvnhdevWrnxgxbKlSxcvJifRwvnz&#10;F2RmZmbMSUuIiw70du5qqC2v7faPiImPDqZwgPnQvq96Fr5A9xW7BbECAYGAQGCaCJA2h9ygx203&#10;N2hhYeGhgweNzw3a1trK/Qzh2lWVlRbw0bobO0kay6kqnmmYbTwj5wbNtmBuUFzjMD+4dpCtDiZQ&#10;VVWF/Y9lgnU0TSm8S7PR3KBHjnAJY9qeRW/mQEA92FGQe62i02H5I8+9+earTz22cVFmSniwv4er&#10;i4NeWhQKeycXVx//oJjkjFUbHtn66psvP78lXNF5PSe3tnNIOASZiinCBjAVkqIfgYAJEEDNyrt+&#10;fe+ePTi24uNhgh6trIvq6urDh1C0DqIeWdnUTDCdzs7OC+fPnz17lnM7E3RnZV3otFqSu6Nj2Wpu&#10;UDKfdnd1sQatDHjTTEc1MtLd3T1owdoOXEH845//5MgfRyBidutqa+vr6riIICmQyS85sbX6+/og&#10;0FYD1k0jBNbSi7avtaa6oSc4fe0TT2xekBLl4+5if9foeYWji3tQVPKaLY89uSHDrqe5tKqdoAHx&#10;MQkCwgYwCYyiE4GAaRDguvzUyZNketm5Ywexnqbp1Jp6yc/L+/abb7756iscuqxpXqaZC2Equ3bt&#10;wg8EXcc0PVpTL84uLiQGXb9+/Qz6uJsVj7T0dALWcZgx6ygz1XlISAjUoZdbbAJ45qxZu5YIBCJV&#10;sKxYHeRc4lICpx2T+yNhVHDpsemhh/B6shiBYqBpIqBTddQ3apwDF61amRTu72BQ7iyFu1/44tUP&#10;JAS6ddQ1Doxopzm0aHYrAsIGEBIhELAiBDhh5SyZFH6tLS0zW83HTKBwVkdySf44UTbTEDPY7bBS&#10;CeP42CTvtBoNalyd7eYGZelV19TYjGSyjRw9cgT/n4qKChbF4NBQTXU1fkozskBAlXsA6gNERUf7&#10;+fubfA7cAxADDckiN6jJsTV9h5rhrk6lh09YUmKEm5OhWijOQf5R8ZFhPnaDHYPDGtPP6r7s0VD0&#10;70twBNECAYGAQEAgMIqAHA9w4tgxW02/WFRYiMZsfDyAlUgMleN++P77L7/44lpODlOyfDzAeBw6&#10;Ojpq6+ooDExSIHPk7cEFCDe8o4cP9/T0WAn+Yhp3RUCtGhxWOLl4+Xq4TCm2V+Hs4e7p7Gg/TPFg&#10;Aa9JEBA2gElgFJ0IBAQCAgFLI4BPBb4Wjz72WGpqqgVyodjrE9dGREaasLyrpSGbdDzOp2Oioz1t&#10;pdAsplp9fT2n73KYLGG4uDmZPCPnJIhSDgybikhrFHQypTbW1yM/BAOY3BGIOSD/BB9HRkXZZMIx&#10;q1omxk9Gp7BD9dfpNBp97d8pfHRaHW1oNCXTYQoD3HePChvgvmO5IFggIBCwDQQotvrC1q0f/Pvf&#10;y1esMHdxABBD9SfNfHp6ujnOca2BIxEREXPnzbPJ2nzAi6M8NVUoXWwxqMkN+uXnn587e5ZAZCJk&#10;unt6qOjiHxBgjgkg/0lJSRkZGSbPOGSO2d7nfRLk6+Nlp+xvb2ztnVLpX1VvW2fHgFrh5e5s3loo&#10;9w+DhA1w//BaUCoQEAjYFAJkfEepQqvz8/OzwD0Aztxkvr+em2uT0Q5IBt7kV7OyKL1sU1Jygxhy&#10;5kCdHBtgmQ9uOTU1NV2dnWj/jU1NmI6c0yO05hidSKrioiK8ngYHB83Rv+jTlAg4uASE+Az1NuXl&#10;l/UMqQzsWacerC0pqGjudfQP8XARNoCBsN3jMWEDmAZH0YtAQCAgELBtBIgJ7urq6ujstNXcoAP9&#10;/STkVQ4NGclHKQV+bGxySkpAYKCRXZmwOeEc7W1tlk+fj+NGc3MzWc4owYbJavKsoDJE5B7FyCHq&#10;QOQGNaHMmK0rR7+IGF+X4fzTh89mF/cMjdzTJUirHqorzjl04EzLkENMfJirg3AGMg1zhA1gGhxF&#10;LwIBgYBAwMIItDQ3nzlzZv++fSUlJRaoRcU5rpQbdMMGkRt0ckYnJCa++NJL73/44bLlyy1wP2Og&#10;1Fk+N6g8MY0+GADzg1CE4OBgcwQDMIqcG3QjuUG9vQ0ERDw2cwgo3PwjUxMjtY25u379bd/xS1WN&#10;HSMa7R03MZ1W09/ZlHfpxJ+//n48p4nUQCmRvo7CBDAR84QNYCIgRTcCAYGAQMCyCFRWVv66bdsn&#10;H3988cIFC5zNExPMUS7FX810lGtZ8O4wGuf3aKnGO5SjbaOPPvTQQ6TGtx4bABMO6iyfPp/7BxKS&#10;kjY3PCKCixEzAYJpgUccsRyOTk4zLkhiAvdEwN7RIzFzycrFSd1ll3/+5ssvvvxm2++7Tpw+n5N7&#10;vai4uJRPcXFhXu6VC2cO7dn+4zdfff75N4culfmmLFq+LDPA3fGe/YsHDERA2AAGAiUeEwhYCgFe&#10;kvqPpcaz9DiCOlMhPjAwQKUFKi6T2N4C9wBjuUEZ11QkWFU/ZLCxpdygE7Cdqdyg1D0kcz8xJMFB&#10;Qd5mO6THBei8Pjeo5Z2drEqGZ81kFPZ+4YlrNj+2ZnHiUEP+gT9//uqzTz/95JNPP5b/Pv70E/0f&#10;Xz799Ief/zyX1+CftOiJJx/OTAx3tN2Xo+XZJ2wAy2MuRhQI3BUBziDXPvggXgRPPf00SRhtD6mM&#10;uXPfeOutt955hxQltkddWHj4k0899cyzzxL7aHvUEQ+Av3Vbe7utulz39faiKBsfVEpSTooMlJWV&#10;AZf1iAEmHAXserq7LTwlIoOxAdjZuAcwX+JO4gEIPm5rayNy3cIEiuGmh4DC0TU8ad5jz2/d+uyj&#10;C5LCNf1txdezz50+eezI4cOHDh0+fOT4idOXsnJrmns9QxPXPfrcS1ufXTU/0dtFXAJMD+87t3L4&#10;6KOPTNmf6EsgYH4Erl+/TrJplEgizMw/mkVHIP0i0YRLly5NTUsz35mZRUm6dbDgkJAFC6UP/hIz&#10;OA0zDY0zCan609LTLeNxgS/Q5cuXCWNdtHjx0mXLzJ0elAscCKTGE3UJbNIdCG8ZthQK2RoZ8ECt&#10;sZ07d1JMzdXVNTEpaabu9LjWQDyom4tsLFiwAJbhKiNnkTKT/E/oltygly9dcnN1xawief+GTZuI&#10;BzDT0IDsoS9ARgkC26tfgW1z9epVAipY6WYCcEa6tXdw9gsKI8dxRFiIj4+Xp7u7s7OTgggAldbF&#10;wzsoLDwmIXXBkuUbNj/2xOObF6XHe7s5iTsA03JK3AOYFk/Rm0BAICAQsE0EdFotkZ34dlsg9mBG&#10;EOQegAw2xt8D0AlJ8Q8dPFheVmYBH627YZU+Z87rb7zx7j/+gQHAM3jjMLEui98DMCj3D4SREExi&#10;PraCM8Yw1zi2ekllEujUI4OtdWU5l6+VV7ff7bpEp1H1tNXnZ18+eezooYOHjhw9cSk7v76tWzWl&#10;TP4GT1eBGRAWv2LDo6+8+c4/P/jg/Q8+fJ//fvih9PfBh/yvd99985nH1qfHhYqaAAaDOoUHhQ0w&#10;BbDEowIBgYBA4L5FQI4HOH7sGL4uNgmCjcUDUM1NsgHee2++3gZAPz6wf39OdraFeUc+2SGlkjNs&#10;T09P8w0txwPgRYLrkflGmb0967Tqvva6q2eO/Prjdz/9su9aaavqjvk4der2uuKj+/cePHWptq0H&#10;u7G3vT7r5JG9fx0vqmkd0d4zh+e0EFIonN08Q6MS5i994OHHntz66hvv/uufb77xyjNPPrr2gaWp&#10;CdF+Xu4O9jYbIDctyEzWSNgAJoNSdCQQMB4B4udOnTr12Sef7Nq5k4zaxndobT3k5+d//913333z&#10;DQ5d1jY34+dDDsQ9u3fv3LGDqqjG92ZtPTjrc4M+uG6dka4y1kbX2Hxw4np48+bo6GirnaExE8P7&#10;DurkOwHLfBjr7y+8QG1pLgEIlTFfMADkyLlBN2zcaJMulMbxS6dS9rfUVxXn55w9fmTf/iO5pXX9&#10;w9o79KnTdDeWnTiw9+ilMrfQlLXrN27esvmhjQ+mR3qUXz62c++x0vouM1kBxhEoWk8fAWEDTB87&#10;0VIgYHIE8EM4dfIk2R7RI0n5YvL+Z7zD/Lw8DIBvvv6acrMzPhmTT4AwFYy37X/+WWeLNsBYfQCz&#10;HuianCmGd8jB+eYtW6JjYgxvMouexAbY8sgjRONYbM6M9cSTTxIfjxsQ9wBmjVfBBli5cuUm6gP4&#10;+FiMwFkykFatVqnUdh4BYWGhAe4OarX2TgaAnZ1a2VOcdfb4qWyFf9yypQsjg7xZ8l6BkfOXL00M&#10;1l0/c+RMVlGXUjNLqBbTNAgBYQMYBJN4SCBgOQTwbNXp7PizyY+euhl0kjY3qDZM3cjwMG7u2Ki2&#10;mhu0qKgIZxKbsd8ITf7xP//B3r527Rpij1M+6VZy9d8t82EttLe346bv7ePj6+dnpupgMi34AlEl&#10;A0c1kRv0NubaO7l6hkTFpWbMT0+JC/BxuQv3dd1NlVcuX67pso9NTIkK87EfDb9VeAZEJiUnOg81&#10;Z1/KKqvrNE9cgGVEUowyEQFhAwiZEAgIBAQCsxIBsqysWLGCs0/LJJ+x+XgAlGY85knrOSul4bZJ&#10;E97ww3ffffXFF9dycvhHOR4g24LxAOjlpCIlWSfZwAgINmt+pLF4gF4RDzBREhSOjk7OTo72Cnt7&#10;BwyxuzjW60YaKyjLVaJ0DwiLivRxu1mK19HVMyw8MsjDrqq0oKiiVqm+8zWCbaya+40KYQPcbxwX&#10;9AoEBAI2ggA59V7YuvWDDz/EEjCro4WMF/EAuFyvXbvWVuMBUlJTN27aZDO1HTiG1/Kn5T/SpSJF&#10;gjEX582fbzHpz83NPXbsWF9fX1BgIFllzTouvkDLli9ft369l9nKkJl1/jPeuW64u666pra53zso&#10;IDjY13lcDk6FvSMmXLC/R19rY3V1fa9SVGCYcXaZbALCBjAZlKIjgYBAQCBgSQTwy4+JjU1OSSHv&#10;u1kPWWWiMDM40A0ND7fJ4gAQ6OvjExER4enhYUkmWmwsqnRBHa75Fhsx7/r1M6dP4zmGLxCjm3Vc&#10;zrepQyyVIXNyMutAttr5SG9HY2tL+5Cdj6e3n6fbLaqhwt7Ny8vT10Mz0N3W2NzZP2KrINyHdAkb&#10;4D5kuiBZICAQEAhMGQHiAc6fPXvyxAkbjgfAY762tnbK0MyGBq2trYcOHaJul8UmK11EaLW+vr44&#10;rZk1KRAU4Qt04cKFY0ePiniAafFXO9jT1dPZMaJ1dHfxcHedYEcpnF3dXNw97HWDXd0dXf3KaQ0h&#10;GlkjAsIGsEauiDkJBAQCAoF7IkC5rksXL6L3lJeXWyDMmqsG9DmqzFrA7+ietJvjAXycAgIDKe5r&#10;ZOeovMtXrCBPZUJCgpFdmbA51XPJ0Wlun5zbJ8zdEUWCLXBPRUYgXFYcHB1NCNp905V2qK9/oHtA&#10;p3FwcnIlduBWwhUOBBQ4uygU6p7Bvp4BS9gAmI9Ekqg1IvbAvDIobADz4it6FwgIBAQCZkKgsrLy&#10;123bPvmf/yEjigVq98r1AdavX2+r8QDUBzBJbtDExMQXX3zxg3//Gw91C+i+BkoXqjjULbRgblB5&#10;YhiN/n5+Bk5y2o+N5gbdtEnUB5gWhjr1sEqlVOt0CKz0mdDJjR91StWIUqU2a9I69VBvben1U8cO&#10;H9i3/9Cho6fPXc4vKmts7VKqRFrSafF20kbCBjA9pqJHgYBAQCBgAQSItqyqqiouLm5ra7PAPQBD&#10;UIS1q7sbBw8LUGf5IajO0dnZSfojI4cmLDUuPj41NTUwKMh6bABOVbs6Oy1W41l2BAJJbh4sc/nQ&#10;09tLTWILGMNGiodVNtfZofbb291TuUdlVEiPmu+jba0vx2OttrVHpyCHkWZ4sLe5vrog52p+UUVH&#10;/8g9Z2i+mdlkzw4fffSRTRImiLJhBCgxm3XlCvXnuflF+zl44ADKEDfOpaWlfCc3nFajOX/uXHFR&#10;EUGTVN7llBQPZh4m+fGRI0dIj4Yqc/jwYRJXc/VPKkCSgtMPKfl5gPzZbu7uvEhIhU5OPRwDKsrL&#10;9/31l51CER4efjUrq7CggJOt5uZmfDAo5cs7Puf/z957OMZVHe3D2t6rtKvee7Xl3rANNrhREkJC&#10;egJJCJDw+xvyN3xJXkIoSSAQOgYbbOPeJKv33ld9e+/le+5eWV7Jsq2ykqX12Vfxu0j3nnvmmTnn&#10;zsyZ0thYW1vL5/HYHA6ei/AMtFZBp9jvTp/2er1JSUlojPXdt99Ct8Br+NqVK9Db4Kwym821NTUe&#10;rxdeVczw+tWruB0xu9+fPYuXGVySyKLDBGxWKyYzQ45E4nI6r129iiKGHC4Xyt/F8+eRDKeMj6+r&#10;q0NACM76KXLOnUNZbryDMT5acQnvJufbb7GLo3MnyDl96hRExeN20+SAtOmpqfr6ehQTQchHdVVV&#10;Lcjh81E0HSBg/snJyW0R5KBaPMiRSaVQDS9fujQ4MICzeNCLXEDEHgB/oIF7ER3R29MD7uBeg8EA&#10;KKAeoaIltC4AgrrsFDldXZgDk8WiOTUwMIBU1+HhYYRoz3BKowHUGD/g99+4fh1Vz8EdUH3m229B&#10;QlJyckNDw7dhctDi/sL58+jaS3MKZAINkFMFcmpqZjhVVYVYGtyFzEVwB5zyeb0z5Mhk0JYuX748&#10;NDiIu3ABHocZ0pwCZ+FS7QmTY7PbKdJ6eyE2mAwULEgC+IXqK5OTkyAHt88XPJBjNNKcAjnwX/r8&#10;fsA1yynw2myxQGwwbVrw7pCjVEYKHugFvMAwPz8f8dAAFjzFOLTg0ZwCL6CBQbUFd8CpGXJu3EDq&#10;pJAWvDCnUDwe5GD+NKdQ0YUvEOA/IWw9WEcSCd29DqhiKQE3AAJOQYbBHQweyal5ggdysNxmyIkQ&#10;PGodgRygdP78+MQEvY4gxhC2GcGrqcE6GtVovv32W/Q4ojhFkyOVGg0GmhyEf4BTwBz0Qs5v3bp1&#10;h5zvvsP8wSla8LBF0IsajJOIxQ6nE7SDKMQ2QSRoTo0MD6O/G4QcbcKGh4boLYImpw3rSCQCyCAc&#10;vMYk+/v6KMFjMGjSIMNgNJrE0YKH3zc2NGCbglRQgnfzJr1FINkAPMU4M4IX5hQleJcvQ9SROwsw&#10;Ifxenw/LHzO8ceMGuIMleebMGSBPCV53N80prIIZciQSh92O/uJYQZBSzORSmBzIA43Mjp07AQ46&#10;WN+4ds3t8UyMjwNJkVA4K3gz5Hz3HbgQySlsnhcuXKDWUZhT1DqCoshkghxMEneNjIzQ5EDwIDP0&#10;FgFykDQCnDFV/AAK7AM4RKLWUYTgoQciNm2KnDCn6EXd19sLcaUE78oVDADasdddunQJ5GAt05yi&#10;BM9kihQ8SA5WPfhy+vRpmAF4HLiDYUEOEMNuRm8RTpBz/jxWEM4lJiYn78UpbJ5YOxiNFjwACHI0&#10;w8MyuXxW8DAfvIaQHgPAZzgV3iLoAqxgB71FYDHibWK32bB2Islhs1iRgkeRc/bszDqC4IW3CFhQ&#10;WN00pzAHLA1ICLWb3eMDAvGGuu97PzQ91FZbU2cIJFbu2FlaoObcUeZDLsMoSO7S2DNLNu/YUZEg&#10;mpMS4HfoWxrrGttHFBkle/fsyk2UrpYdEHT1t7dN29hb9j+xa2tFfl5OWkqiTCxgBL0Wo15vc3P4&#10;IomQu1pPj2G16R6kkXOAR4/nMUGx3eEY02iwaeKDvRX6Ft5D0AZ6u7vxHWlheJ1DgcO7BK95KG14&#10;l0MDmJqexmsSWzx0F+htUHmxt+I7Xjx4IeEuvKGhekLthtZFfe/vh0UBjaejowP/AjmYClBK8Fdc&#10;jCtxDS4YGxvDKwd6G1RbjIPRMCaegpcxXgnYyunveDruQvwG5oZZYW5QjvHGwmsGcwYVmL/b5YJy&#10;8KMXXnjm2Wfx2sYLEi9g3IXdHxoPXi24kf6O50IzwLB40+MR+A5y8P6lyOnrw5RmybHabBh2lhyY&#10;GVC/QA6UG61Oh+/4DS6GMo350KQBMRT2BjgYB6Phu16nw8sYmiKeBTDxHaThSoA8Sw5mBZ0AE4Mm&#10;BMULpGE+mD/NHZpT0H1f+MlPDj/1FKwg6DROh4MiZ3DwDjl6PUXO9PQc7tzmFGYI7sD8ozmFuyhy&#10;OjtpR/gMp3Q6/B68m+UURU6YOzOcMptpTt3hDsiZmprhzsgIDC1wh+YUhgIJNHdABWjBa3iGnLCw&#10;0YKHZ4EcaAmVlZVbtm6FMofLIGzgDiV44e96g2FG8MbGoFngO0XOLHdATvg7Zgu075AD7tDk3OYO&#10;/R2/xA/4RZlwXi/gAhSzwkaTBk5hYlB9oIXQnJrHHfAGnKLXEUzKWU5hfIo7t4WNFjz8FWouyhBB&#10;ZaEED+vIZKLWTsQ6mhU8WIMgB0okhqK5MyN4t7+DTHBhRvDodTQ6SgmbxYLk4zuCd1vYaNIwGrgD&#10;04vizm1O0esIwjYreNDVQM4dToW3iNl1hN0DgkdtCxHcATlQ16CyU7Z6mDv0FkGto5GROdtChODN&#10;cgpzgCFNcwpK2oXvv0d/Lihz9LYwu0WABIhr5LZAr6MZcsKcwsQALL12KMEzQb6M2AqghUcKHkXO&#10;0BB+wB2wanZboIStuxukRe70GBASroiPhyaNtQPuzBE8eh1hW4jklFYLZwS2BYpTt7cFEEiRQ3Nq&#10;dlugBe/2FkGRMzCAPROkwWyGR4baxOZuC+AUyMHSoAUP32nuUOTMbgvhXY5eO2AoLp7Z8cIbeKTg&#10;UeLqdKampcG6w8jUZjI9DZxpV8jsFoHfz+xyELzbW8TsBj67RWCXo7ub0ZyiyRnRaCDMs4JHkTM+&#10;DgmZwykQYzBQnLq9RdDrCB+aUxQ52OrnbgvgFFiMoTAgvYFTgnd7A6c5BVYCYUwMPLrXDzbzFbzb&#10;mXyxWCgTMZmwxby+uzoABHywVD2hEFsqlMpE/JWq4KFQAGKxUB/MUMjrtLkYcVypVMyGu47F5gsl&#10;iWmZpZVbSgvS0MZMMzpu88bmOeQK2Lf8WxlrcIK8/NmROwkCCyHw3w8+gFvlxNNPo1Q5/FJ498A1&#10;iF700A7xDsN3vHiwq+IoGr9EXxTszHDV4OWHv+L3dNd6fId/Bd5oqBT4jtc//E94DWAXxgXwP+GX&#10;UAVwAd5/Or0ev8QHv8R/4gu0LjwXjh94IrFH4/WAX+IpuAAD4jt8bLgA/jN8x0Pxe0wAF2DHx86G&#10;YbGnY7vHVPFc/JWqoq1SUZqfTge3Oi6YT04oRJHDYFDv6WAQvn88CN53/JImDe9IfMf7Bs+dIQcN&#10;evz+u8nB6w3j0+Tggy9wuOILj8vF70E13v2Y1Qw5YdIAC4aFCogLoJJQ5CiVs+TggkBYCYCPEP4t&#10;zIEmhyYNLwzchVcpzakZ7iyanEhOYVjo2ZHcgRIM7Q3jwxWN8WlOzZJDcwqPnkcOTRqHzV6AHBaL&#10;IicQwAXgFEWO3Y53/x1yGAx8h6hECh5IBiCR3IHSDCUJ4y8oeBSnYGlEknNb8MAdOIxxQjWfHB6P&#10;Isfjwe9RZQVmBhyZ/3zrLWj2v3355Rd/+lMYjbgAAnZH8IxGSCaGiiQH5g0owsTuJXiAC5PHtGfI&#10;uc0pTAyyAYEHpDR/Z9aRSHQfwZslB3jSnJpZRx4PTQ4teCCHtu7urKPbgocLUNGS5tQccm5zamYd&#10;icXUOgpzamYdyWSRnKIEz2jEjkGvI2wLQoEA4gS4MAK1FYQtlkS1Oj0jgzruCG8ROAOhGl1FriOf&#10;D8JGCx6GojkFTGbJwQkAnMFQgp955hlkBYAv1LZwFzmYAM2pmXUUQQ7qk4rEYvx1QXLoLQLnEpHk&#10;0Oo7Vuis4MFr/sH778Pa+eWvf42+B1ArsUhhhEMYoOiBXsg/tcvh+13k0FvEzDq6LXgQDKlEAvc/&#10;JkZzCtsCxZ34+FnBwwRwggRkYNV88cUXUFuff/75Pfv24ffzBA8soLkTSQ72ezqAah45uJLmFL3j&#10;zRM8jAyfAgiHhg1YcJRBccdgoLgTHz8reBAzStj4/HmCB7qwq+O5M9sCh0OTQwseTQ6OH+9sC/Di&#10;y+U0OfjlfTg1s47CziMI3ix3aHLwS3qLwD5DCZtYTK+jSMGD1YcLYMm/9Y9/4K/Pv/DCvZSC8MJS&#10;3VdlCLRe/PBv/9//9XgqXvrT//vJ02XCiHMAr773w3f+8c+PruYdevFPb7yyKycyhSNoGqj591tv&#10;fnh+ePcPfvvn135SqBavSDfxO4cGBibNvuSMzOQEOZ/Dmh0tFHTWnfvmWvNY0YFj+7cUSHic2dyE&#10;UMCjH+nqmvAoM4tL01ftIGJFhG28m4kNsPF4RmYMGwCH7Hixbdu2jaBBEHhkEYAN8Le//hV+x1de&#10;fRWdwmAarSoUOKPAE6G14xgHlsCqPuuhDI5wC4C5fceOwsLClUzg3Nmz4AvOBl97/XXYADCMVzLa&#10;su/FOQnIgZqOzITcvDyYNwiwQQe0AwcPLnvMRd4IawSVOt968004I1577bWKTZtWOy8CZEI4oc2j&#10;DxpU7UXOc6NcBt8/rP2SkhKs9BXM+T42QFzIazj/v3f//tbHwdJjr7/xp6MVKRHOfv9E0+V3/+8f&#10;3/YEnvnNK3/46WG1iLuCaaCSq6O74ea5SzUOrmrrzl2bywoSpAIW3cA4FBxtv/bpx1+NeJW7Dz6+&#10;fVNJepKSd7tOUdA6dPWWxi/NPrgrY3U3uxWRt5Fufjh700ZCiMyVIEAQIAgQBPDiDgQQ04KgCOhb&#10;MYkH3L10WFpsUJeZmfnUkSM4L4UBAIrgYIZvHsEta0AdHSBHHdrEx+OEZ7UNAFCEY1UEbiHeBh79&#10;NSAw9h7B4EgzcnJzMhJcBqNea/ZEhNuEAj7kJ+gsLmVKRm52uoS34uqrLEF6XmFuqsI20Vd748p3&#10;p8/eaurWWZz+IFKTmerM4t07NzENPZ+9/+4777z36Zff3qht6hsYGhkaaGtuGdBMeGFiktTgKIkg&#10;sQGiBCQZhiAQDQSgXSHOFZFOyAZGfEI0hlxfYyDmFQmFyGXEC3t9zSwas0FgA/LqkKGI6K9ojLe+&#10;xkBkCKkNur5YspTZ0LVBK9ekNiidZwW9HNEpa1MUaKY2KBKNYvGEail8Xu61DE5SdmFpWSHfaRgf&#10;0Zhc/tmB/G7bxLhG54jLLiotyk3jsVasNzKYQmXq5u079+zelpehZtjGa66eP/Xt+eaeEbvHz5Wo&#10;Nu87/PSxA8lsS9XZL99+829//+tf//63v/39b39989/fDJtdSaly9kozEpaLUszdt2JexhwihCCC&#10;wENEgK6+gorvJ7/8EvG7D3Emq/Ro1HV575133nn7bVTMWKVHPMRhkfv49cmTX37xBZImH+I0VunR&#10;cL5RmR52e6zWBoULGXkOsXrKAd88nbm0SuIROSzC8ZGgDzwVcvmadZOg05BiVThXzrVQwO2w2p0O&#10;XzDo9/m9ATjd534kCenbdu0pTueN9HX0DWt99AUhv2FssKt7iJWQv3v3tqxEKR2zs8IPg0EVehLF&#10;J2aUbjl24sjW4jSfcfjmxXPffn+lY2AyJEzc8fjTL/3upReefjxHLTSODTTV1TZ3DvllWVu2bM5V&#10;i4nmukL8Z28nSEYLSTIOQSAKCOA9jboW7e3tVBUghyMKI66zIegyIHTBnHU2tShMBywD4xBxsTZV&#10;2JHKiZQYhHdnZ2evQbgFyvWgeuPlixdjUjLBftSBQS4vqgBFQRTWwRBIkKWqi16/TlukiAJCUVG6&#10;jOZqfyAhqMaDp6B0AfLXV/txGB87JwoZo8ozzuLW4HEb6xF+t0M7PtRSd7O6tnXM4HbZJns66pua&#10;OjQTOof7Tlwfiycp2LL3yOG9ItfErRtVPSPTyHrWanpv3agetQt3Pnls39ZCGe9O/u7KQGBw+Vwf&#10;i+FmcNTp+XueeOqZ408UJgknu+q///b02Ut1Og+/fO+RX/zuj3/6859e+eMrv/v97//w6muvvfLr&#10;Q7vKojeHlVEQE3cTGyAm2EiIIAgQBB49BHJyc3/6s5/96Y03du3ejUopqw0Aco5R9hS9b1E+ZbWf&#10;9VDGz83NRbATasM/lKdH/aEwaf79r38hlxQdlzA4QvP37duHxiNRf9DdA6LcDYx8VEwCmGsgmZgA&#10;nrK5snLPnj1oDrAGBG6oR1Dt2gI43vIzkwu2PPuz3/zshaNl2fEMHAb4/Tg2uRNbjxAdReqOx48+&#10;e3R3AsvaUnvz4oWLN2paTCH57iPPPH14V5pSdFcH4eUjgeJUIY/LZTFOo/yxMyBPzt93+Ojxpx7L&#10;UrKH22vOfffd1dpOJ0u2affjzz7/wo9ffPG5409uKcqSoTlANA4ilj/v2LqT2ACxxU9CDUGAIPDI&#10;IIB6iOizVl5ejmKIa3AOgDZPUJEff+KJWFWzoB8fO34cDcJiQ4LoMzeUlEGhT1BE5QMcP75lTfIB&#10;6I4TsDpgBqwNmMgH2L1nD914ZG2euHGewmDzReq07E3bH/vhT3/12htvvP76Ky8+f2JHZWlGilok&#10;mKtSM1hSVcbux48ef3J/YYZaJBSr0gv2PXn0yBO7MxNl7KiEAdHAhQIGndY0Ma4dGWxpam5paa6v&#10;a+gbNcmzKg6fOHHkQKUkZG649v2pb76rau4xu4N8AZ/LYRHtP+pSR2yAqENKBiQIEAQIAjGIADyJ&#10;jeGW2GsTU772CCKKC9nqCKFZ+0evwRPhmAd1aO622s+C2xmeXTwOrQ/WrIYseh4gHZ9uCb/aBG64&#10;8RkM9NriwIZHr4PbH/Qg4bLRhetutZrB5PDFSZl523Y/dvjJQ4/t3pqfmSwRcBe4cgVA+J2G3r5h&#10;o5Odmp6hVqvkUhE7zqfVDLQ0tIybA1kVu46dOH5gezHXra29dOb0t9/Xtw8aba67UhhWMANyaxgB&#10;YgMQQSAIEAQIAhsSAahZaEd1/do19Fddg2p5s/kAa5PtsPYsQfAMIuZRVn+Fj0aextZt2x7bvz8z&#10;K2uFQ0Xx9jXLB0BCMNVqNxjE8RT6o0WRhPsMhbCWKuQDoEUAyQdYG8RX9JSQyzius3njczfv2LFt&#10;U+XmTZs2b9uxvaI0V8ywD/R09Gh0fFXmzsePPPPMse2FybaxrnPffHX67OWOgQmH907BohVNgdxM&#10;bAAiAwQBggBBYOMiMDgw8PH//od2VHB/wg+62oQgH6CyshIttGI1HyA7JwfxJEkrzgfIy8v7+c9/&#10;jq5tyJ1YgxitRfIdgTmgrrCoaJHXL/syZOUiEAgNtmEDIERn2eMs6UY0Ytu0adPOnTvRbXdJN5KL&#10;HwYCIZ/HxRaKlUlJYh6HiWMKFpvLFyVn5lVu25IhZ48O9I1MGBkcfmJGwd4nTzx97FBZplw30HLm&#10;65PfX741ojXP1Cx6GFOPsWeSc4AYYyghhyBAEHhUEICy1dvbiyqrk5OTa3AOwGKzU1JT09PTV7sh&#10;8cPiH7RkVFhaeUC5TC4vKCxEc9y1ydNYJFxwyYO6RLV6kdcv+zK0WsM5ANoCoF/vmvVIRk5wckoK&#10;2qLx1qQM0bLBITeGEWBwBSKfxTTa22+wRRSrZTD5UlVeQa7Y6xgdHLP7qJZhXKEsu2TL0Wd/eOLJ&#10;fWmSQH97U2vPkC2yhxnBdAUIEBtgBeCRWwkCBAGCwCODAGKBamtqEFOOLhYxSTQMqsuXLsVkXw7w&#10;S6fTgbq2trZV5R3qzMAAQJNgZAPDBlizYxDEAtXX1V27dg0tAlaVQDJ4NBBg8GWJUpan58Z3335/&#10;vXdU5/T6b3crYAhkynhO0K6b1jlmwn5wTsCXKAs27zzxwx8c3r8tRSlmkdJA0WADxiA2QJSAJMMQ&#10;BKKBADysKFC4d9++svLyNUuni8bEFzsGAi124MB+166YqcAYSTlcyGBceUUFPMGLRWQDXcdgoFUw&#10;j89fM8VujbHhsNl8Pn9talmuMWl4HOgCdat9hoMOwQaj0evz4QwE4UBrKSqUbPJ4DCbRatZeuJb8&#10;RJZQWVxelMDWn//8v+/+56Ozl6t7hyetTjc6l3ldDotJa7JaXd5g5LhMFlemSqvYsn1TYbaER7i8&#10;ZMwXvIH1l7/8JTojkVEIAmuFQGtrKxpp4ag9JSVlrZ65Rs/BexoJhdAjEdsK6lDJYY0evFaPEUsk&#10;+fn5lVu35ublrVkD0bUiLg5aSFpaWnFxcWpqKr6v9nPRjAxVehB6gQxUWFarrbwirgMtn5DnCv/u&#10;aj9rtaFbcHyEkmdkZMBMXSHvkFV87erVmlu3EKCVuCZlWxckBynOEA8o5ZANJHKAKBjeIHBVI+bh&#10;hgfhvT09mzdvrtyyZYVILl4MYGyg72xWdjYCutYsCWHx01vhlTjDaWhoUKlUWOkrHGqd3I5SRUKx&#10;VCJgTg91N9TVd/X0D6K9Yn9fV0d7Y+2tmvZRUXrhtk35Eu48XR8mHvVZS9tynSC2StMgttQqAUuG&#10;JQgsBwG8vdLS09HsBnXfoS4vZ4j1fQ9t4eCD99n6nulyZofC+cgHzS8oQDD0cu5f9/dAofR5vet+&#10;msucIJoWeTye4Iqzq/v7+z/68EPkatNmwDJnE+3bEKUD6tAXKtoDzxnPbrNNTkzgWQkq1RrnjkMy&#10;Ea62fgBfVZw3/uAMrii+dNfhF3/58xMHtwg9upoLpz549+03//7mx19ftQiSiksLE4Sr3vdw48O4&#10;UgqIDbBSBMn9BAGCAEHgUUAAGuSN69cvXbpEaoPen91+nw9V6uERB2IPUTBw4PajF1746c9/XlJa&#10;immsTW1Qk8mk1WpxUoSjsLX0x9O1QS+gNqjV+hAxJ49eAgIMmAHK4m0HfvLrl3/3+5d+/uKPjh89&#10;8uSRYz/88U9/+ZNnthamc0hLsCWgucxLiQ2wTODIbQQBggBB4FFDABHzCCiP1YN4BDhxuNw1K2Wz&#10;2sID1f+ll1/+46uvIhAIzwLXQB2KO63qc9EdbGpqCskA+Kzqg+4eHJJJCecaP5U8bmUIsHmipKyi&#10;/Uee/dXv/vj6G2/8+Y0//eYXz+/elCcXcVc2MLl7UQgQG2BRMJGLCAJrgwDa69TU1Hzw/vvnv/9+&#10;empqbR66lk9BoPDnn3766SefdHd3r+Vz1+ZZ8IDCE3nu7FkU61ybJ67lU7gcDqLUtm3fvsYxHmtG&#10;Y05Ozp49e2ImWx0KMYLTEJbGDZfLRKD8nr17i1azPwCc8RPj42azGZF+a1zSAGcOFRUVKDawqtkO&#10;ayaKj9SDkBuA7gASuTIJOXDJaplEyFmof/EjhcmaEUtsgDWDmjyIIPBgBFB18eqVK4gk/uqLL8bH&#10;xx98w0a7or2t7d133nnn7bdR1X6jzf3B80Uk9Mmvvvri88/HRkcffPWKr0DEBTLjd+/ejUTPNfDN&#10;ow0ZGhKjMRnirlc89/U4AEw4lAeFCrseJ7fiOSGCCxY4dPQVj3TPARCHA+sXecDoI8EXCFbvQXeP&#10;jAyEEY2mr6/v4cZfrSXJ5FkEgZUjQGyAlWNIRiAIRA0BJLS5XS60u0c8MZxqURt33QwE9RFx0jar&#10;NSb1SLAMjFsz3sFv/dOf/exPb7yxa/fuNSjU4/P5+np7uzo7Y1XNQrWxttZWg8GwbpbLiiaC1OQv&#10;v/jik48/BsswEDrKoTkAahataND73owoINgYqoQE2ABrIJCRc4GBOtDf39nR4YrR5hWrxzUy8qOM&#10;ALEBHmXuE9oJAgSBDYwA6q+XlJSgXCDyL9fgHACVavc99tgThw7FXlFXWgiKS0qOHjuWkZm5gWUi&#10;YupQiP/9r3/98x//aGpqwq8TExNB3ZYtW1aJOmjhMABQxVKdiGbE6jVOq0As0O49e5588kmpTLZK&#10;BJJhCQKxhwCxAWKPp4QiggBBgCAQfQQQX15QWAhFGa2moj/6OhgRphRiq1C+dh3MJQpTwFEbgnPg&#10;/qfPbRCgj4h5tHeIwtALDYFcJpwD4F/AiNyDNTBKI2eBYwfUQSotLxcKhatEIBmWIBB7CBAbIPZ4&#10;SigiCBAEHgkEUIcR0R1IIh8dHV2Dsugovo7aoJcvXUKwU0zii6ZaZ8+cWdVomYeI22rXBkWIH9Jg&#10;EA6XnJKChtlrTCldGxSlFGDzrPGjyeMIAhsXAWIDbFzekZkTBAgCjzQCSM/9+H//+/tf/3qruhqR&#10;GKuNBZpdwbmLzxrYG6tNy4Ljo6xkVLzXSNE+8fTTP//FL3CqsK5KVVLUrVrNdb1er9FoJGJxekbG&#10;mrUHnuUjZJIWzociOeShBIENigCxATYo48i0CQIEgUcdAZwDdLS319XWjo2NrYFeDsUO+QCPP/EE&#10;Kk7GJPR0PkDmivMBcvPyYAD8+f/9P5SqXD9a6WrnA8AA0IyMpKalAcA1TgaANCIfAHVdn3zqqbU/&#10;gojJtUCIekQQIDbAI8JoQiZBgCBAEFgRAgi36O7qgtURq3WBxsfGmpua4M9eEUxxcajHD01UoVBQ&#10;jRTWjWcaQTKgbmhwcIXULXi7y+UaGRqy2mw4BEAywGo84v5jojYoKp+i4jBmsvZPJ08kCGxQBIgN&#10;sEEZR6ZNECAIEATWFAGo/sgHuHTxIirNr+mD1+phJB9g2UijrOrQ0BAaVuTm5j6UlHE6HwAd+pAG&#10;vWwqHrkbQ36XAz1pvAjzI59HEwFiAzyafCdUr1ME8PpEH1YUfX/80CHU11uns1zBtPLy83/wwx/+&#10;8Ec/KigoWMEw6/RWtEdFqMyhw4cTk5LW6RRXMC2EWxQWFZWWla19tPcKZr2EW1HQZtPmzQkrdmOP&#10;ajRnvvsOqRroNhAXWi/6FeoCgbqs7OwlILK4S6F/Dw4OIiANiRAIBFrjzgD0HBF9lF9QUFZeHqtN&#10;rBfHinteFfDY+ttqTn/5KcTyzs9Hn1640Thlca8XGV0hkeT2pSNAbIClY0buIAisGgJ4gR04eBCR&#10;xD98/nlE1q7acx7awHhJ/+73v//9H/6AdMmHNolVezAqosDC+dELL6Snp6/aQx7awLABsrKycnJz&#10;Y9UGgNUN0xRdF1YIMZpzffThh3/7//6/mlu31iBPY5GzRRYHqEtJSVnk9Yu/DPVHEYcDBzwOAZKS&#10;kx9KCgQMD1ggcDE8lFOIxWP1sK60Tg9dPf3JW3/7K8Ry9ufN9z5v6J1kcNkkk/ph8eWhP5fYAA+d&#10;BWQCBIE7CMCbhQZMCKiF0w7l2GMPGryhFYgYUCpj8lUNliEQPFZ55/N6GxsaamtqED0Qe5IJiuDM&#10;vnHjxuTExAqpQ2F+s9mMfsMA6iF6WOm0BEgjbbNhPqCuq6trhdTdfTsCgdCKGP6LouJiPC7q4y9m&#10;QJxFtDQ336qqitVAtcWAcM9rgu7Rgb6RCasyLa+ktPT2T9mm7TsqKwrVUh6xAVYE70a+mdgAG5l7&#10;ZO4EAYIAQWCtEIBLOxAMogjp+vFtR5d05JWCuuC6id5ZIXVQ9X7729/+4Y9/3FxZiaEo9oG6YHCF&#10;w8673efzwa4Y6O/Py8tDqBgOi6I7/uJHA3UxLJyLx+GuK0Nu0+jAiE6St+83r/35z2+8Mfvz2u9+&#10;uq8yT8AmeuAK0N3gtxLeb3AGkunHFgJ4T6PRJip4oA0TPFuxRRxFDVyk6CWEsAF8iT3qoIKAcbHK&#10;O264NugTpDboBhFcKOXPv/ACkotKSkowZbo2aOWWLVGcPvYr9KdrbGyE4YQwPzzioQQCgSK6Nuhh&#10;Uhv0bgvA7x7r6Zm2xeVt2b19ayWCMG//VBTnZ8VLhcx1U7oqipJJhlokAsQGWCRQ5DKCwFoggMJ2&#10;V69c+fvf/nbyyy/Hx8fX4pFr+4z2trb33n333XfeQRW/tX3yWjwNQRFfnzz55RdfoGHqGjxPLpcX&#10;Fxdv2boVQd5roHvhEdC0WGz2GjxrDdC7+xGIKQeBa1/bfm2IharHAftYrCg+DuZuQ319T3d3fn5+&#10;aWnpw00UoZgXu8K5bK65zVNtTS3dvQOjQx0NdQ09g2Nmhzv4EGPUlk0JuXEVECA2wCqASoYkCCwX&#10;AdgAyCP84D//+f7cuempqeUOs37vQ+7gZ5988unHH3d3d6/fWS53Ztrp6fPff3/2zJnJycnljrGE&#10;+3JycuDlxcn+7t2710Bz9YZrg16+dClWQ65jrDYoonTAKRy70Wdu09PTkMymxsYlSNh9L8UhALoN&#10;VN286ff5UM0sMyvrIRqHODWtRm3Q778ntUHnMi0wreltbm5srLt5+n//euvNN99++71Pvvy2pq3f&#10;5PAQQyBaa2HjjkNsgI3LOzJzggBB4JFGQBkfj2qPu/fsQUXGNbABoPNBrURmcKzmAwT8flCHnIDY&#10;kKrOjo5//+tf/3zrraamJlCEVACvzxetCEPIwNTkJAxC9IzDYRSsUGQDP0QbAARSsunzRT3hYWML&#10;Q8hrNdsCTIFCKfFZpruba89/++V/33vnn2//+7srtRMmZ5SzQzY2WI/i7IkN8ChyndBMECAIEASW&#10;igDyAbbv2LF7716hULjUezfE9agsicq8KampG2K2D5xkX1/f55999r8PP4QxgIvRvALUob3DA298&#10;4AUwALRa7YULFxC4iDJfBx9/HG0H1sAKvc/EEOO0detW5KtIJJIHzv8RuiDESsypOPHib/7wyh9+&#10;8+tfPHvsYFGmymsaa7h65tOPP7tY3aa3x2Be1iPE3xWTSmyAFUNIBiAIEAQIAg8DAeSOIxS7uakJ&#10;oUdr4JtHxvP42BgaYMHh+jDIXfVnGg2GoeFhZKyv+pMexgNQqHR4aAjhait8OMaB1H315Zf4YTCZ&#10;Tz/zzNbt21GHdIXDrvB2yD+ycUaGh2Oy2MDywWFy1Zn5Ow888dSxp1/42a9+/+prr736u+ee2psm&#10;Y4521J757nxzz7iPJAcsH98NfyexATY8CwkBBAGCwKOJwODAAFp+/u2vf62url6DEAhoVy0tLcgB&#10;RdZKTAI+PDxcU109teI8HGSm4qgEPbkeumZMswnx+pQBMDx87uzZK5cvo5Y/+jzcmvupq6trb2/v&#10;7e2FUMHSAwg6nQ5GJjIK8MEX/OfQ0FBtbS2y3t97773T33yDyJ8TJ04cPnw4ISHh4UYBUTT6/W1t&#10;baAiVpNVlr3iwBomi8Xl8cUyZXpuyWNPPfuLX/3qucN7U4TB3qaGxuYesztGgt+WDdGjfCPrL3/5&#10;y6NMP6F9IyLQ2tqK1NIEtTpRrca7DXlp0E7w0jUZjdR3jwc+IRTVgVePw+Uixhf+IXgu0cIG7lJ4&#10;wlAfw+Px4AtUGfwSOWTU93DbI1yg02rZaM4VCo2NjSGLDq9ztPtB9Wt0UcFLHXm6er0e/a1QEAM+&#10;JyTcxTEYuAyhsahKgfNovD7xONyFVLyBgQHEFqPnl16nw5uVKs4dCMCNajGbUUDD7fHgLvwSisLE&#10;+DhK7OF2POv6tWv9fX2pqalougm68AkFgxgW5OBKxPOi5ozeYMDF+A3e6ziCp0kzm0wUORYLTRpI&#10;QLcjkIPGVajchxGmQRrIMZkwMZocvOlBGggHSjQ5fIEApFHpyKEQnHyY2MTk5Aw5/f1QNHEXtIEZ&#10;coLBGXL4fJQ01YRJw12glyaHIm1iAo5VcMcY5g6UD6gaGAelxFG/HHzBlSAEb6kFyYHyEckpQA16&#10;cTu4A9KA+Qw5DMYsOSANCgFFjt1Oc4rW6vAuhFREcgrCQ5MDQO5wx2KhuDOPnLGxGXLGx8FZ8BTk&#10;oKXUrOAhNAIoGfR6KEkYauu2bfjP4ZGRGe5MTFCcCgseFCk3LXgWyzxyZjg1Po7LKHImJ2lOzSNn&#10;VvCgjn9z8iRUn4z0dJQGou+iyAlzCpPEd3zABYqckRGaO/gNhIFSCyIED1CAHETD05yiyaG4o9HM&#10;Ch5YidsLCwsxTwgGSJtHzoKChyvnkHObU8CK4o7dTnMKDILUgWSqtEuk4Fmt1Dq6LXgz5LhcNDm8&#10;sOBB+LGysGwh8KNhTlHkDAxg/jSn6C3izjri8fAnXAzlGCPgofQ6AvlOhwOxQKhxOSt41LZAryMu&#10;d77gDQ5CqGjBAzkCPh+EgBw8PUGlwiBYxekZGRh5VvCwFihyQqFZwcPMZ7aF24JHkRMMAgcATnMK&#10;s6K44/fPCh6VlUFvC0YjtS2EOQWuYffT6fUAB7Aj/RdluIAPkMEEqm/e7O7qArE9PT03b968VV1d&#10;V1s7+1NfV4frsTwhVPj/+E/84D/xL65BoQJcf/PGDZgQuBcjoCbV888/j0qjFO/CIMwKHsjBVgDx&#10;ptbRbU7NCh5VfCnMKZvdPkNOmFMgB4sae/gsOfS2gNZmIAe3Q1pmOUUJ3uAgSMM6AqewjlhAmcXC&#10;YhFBgvEuMJlwASaGR0CuqHXEYGAdgdEQOQxFc2qO4HE49BaBzZMiR6ulBW8BciwWXIkLgP8sOTOC&#10;R3PqtuDNrCOvl1pHRiPmCDkBOfgyI3jh77PkYOYgh94i7mzgXC5eUvX19dhYFAoFyFnwB4KKaT/o&#10;hQ57gCNVqpLiRaap0Z4ejTQlp2xzqUoUg/0oHwQF+TuFALEBiBxsPARgA6AEBDSA5ORkqJsnv/oK&#10;mzsCUpGdhu942eP1efnyZRxYJyYledxuvLewKePVfu3q1W9Pn0bnTGz9UJ6g8iKZErrCqW++sVit&#10;eGOhjyaaTarUarxLUOAFL8X4hIS+3t4vPv9cLJGg3jbegu2trWlpaXjFYiho1QKhEO9IvCDR3Bcv&#10;pIsXL2JuSNYc02hwF/QGqPLYvvGdrsqHgj8jGk1ySgqU1+vXr+NB2NYxW2TXyRUKkIMLYGZAe8Cb&#10;Eu9fzBw34q89vb3QKvDaO3fmDN7luLijo+PMd9+BHMwHpPX394Mc6H/ffP019FS8SlHFBY5bkIPn&#10;UuQ0NVHk9PV9eZscXICIYbw58HY5feoU3mpp6enQPEACbseb8lKYnHilEi913AVyckBOXR3KX8Li&#10;wSv23LlzeL1BATWaTJgMXqsAqrm5GRMGXcAB4OO1mp2dDdUfBU8xBzwFRAEuaJN43Z49exY1gqBS&#10;0OQgs5DmFAjJzMwEUeAUyMnMyACn0KQWs0U5i/PnziEGBuTAc4mYBAQBY2Ig54swOX6Q8803AJPm&#10;FNzkiGUHORcvXIjkFN7KuXl5YN8XX3yBsolACY5S2CQUOQYDRc7ICEVOUxOoADk0p4BPdk5OW2vr&#10;V199BduJFrzG+noERuNdTtsAmzZtgipwFuRIpeD11atXv/v2W0rwbLavv/4a4kdzqg7kSCRQM8Ad&#10;WvAwB2AOnW+GnDCnIN4z5KSnA8xZwaN1NQg8LqadtRA2QATuzApeS1MTVgEUKYocjYYip7HxagQ5&#10;NKegrIA7SBulOQVy0MsZ5hO4A4STkpJcbjesU1yJqGtohLTg2a1WeIXtDseM4IU5NSN4ra0IQAc5&#10;WBEwsDEspB2cotcROIWnQNigRVGCp9Nh7dTeulVTWwvBoATvNqfAAqwdjElzCihR5Oj1wJMSvNRU&#10;MBGjQSeDCIFNFDlyOUUOuBMMgjvQg+ktAusI2GI5JyUnY0pXrlzBL0EahI0WPMgz8IRg4y5a8MAv&#10;SA5mDnar1Wo4F74PcwqCPSN4YjHNKUgvyIEWC07BtNi8ZQuEAbIEEY0UPJocbDXgFLhPbxEYFhV7&#10;cHFqWPCwC0HlBTmghRY86LiADpcBRjwdaxb7AMTszJkz4CYEALMFCSjRg1nhKAN3YXCUOYJPASyA&#10;QgwRBeGgF/bb5NQUVG26VzflKzEa0U4YWiY2TMpSCoWwRaB0L/4EGcYGQt3b1wftGaYOlFSsSqit&#10;gOvQ4cMmsxnbAsgBTynBiyAHUIA7s5wC37Gd0vkDNKdgBuRkZ+NBNKcwJpYn3B/gzqzgybAttLVB&#10;CPElOSkJ64jmFGaLXc7hdNJbBIgFCRgZXACZ1LbQ04NhsS1gqdKCh+/IGIawYUrptzmFLQJeD8gz&#10;lu0spwAahA2/pDh1mzsQVOzJ2JkpwRsdxSbT1NBwNbwiKHLmcgormt4iYERBVGB1gL/AEDPH6wN7&#10;JsihBY/eIvD2wbYA0xHk4DJ6i4DMY8VRgoeuC3FxEH70YsMGi+1owR9MCQkti3mdM1gciULiNk30&#10;dHQy1DmbtlamyvmLuZFcE3sIEBsg9nga+xTBBoDHEV5k9L/EOwnvQqgg2KDxAqO/Q/nASwVbM7ZU&#10;qH74Pd7f8Mzh1QJfEd6+eB9ATcQtaampuAWvRqh90C3gn8OfsrKyhCIR1FP6OywKKJ14yeHlBJ0A&#10;A+Jlj00ZiiyUctghUB0wDegNeA9RZwtCIV7V2MExGqo34gIoHPiOX+J9gGfh6BzeQQyLB2N/x1vE&#10;6XLhelwMbxaow+sTcystL8d7IiMjAzOnPUAgDa9b6BYwAOD6BS34gBwMCNLg8YLKO0NO2JeJV5FE&#10;KsXE8Cc4lmbJgYiAHNBLu8Hw5sCAFDlJSXg7Qp2CTw6PniFHIJghJxicIcflol9ys+RgkiAHOEOB&#10;A6QYAZoTLsZbGS82jAN44aEEU/DyxjkGLtiyZcuuXbtwGcjBW5QiB448NpsiJ8wpkVicCnKAV5hT&#10;+A6HHG4EnkAYOhBFWmYmbokkh+IUyJHL4TQFCTSnoNbgO8iHInuHU2431CCMhhnOIUeloshhsShy&#10;EhIocuC04/FAL80pykoJO90jBQ+MgMYDDZi2AbZt24bBMQgURIo7Tie+gzRaoQctNKcoclJSMCWK&#10;O7OccrshwDR3aMG7Q05aGoidFTyYNx2dnTAYNlVWlldUqBISZsiJEDyomAAP0wM5mAm+46GQYXAH&#10;TJ8VPKjg4A7WC80poApyIJP4Dqrxe3AK84GCBQ0JUwULKHLC5tYMObc5BZEGnmA6ikXCKQtO0U5x&#10;mAoznMJ3+GJ5PAjbDDlJSdDwqHUkEkHYpBGcotYRBC83lyYN/wmOYHoUOTSnwusI41PcCV8A0uaQ&#10;c3tbmFlHSiVNDlzp1LYQXju04EHBgr8b+l9ZWdms4M2Sg61gRvCwLUDwwib97DqCPg2eQtRowaPI&#10;gU9aJMLqixS8eeTQW8TMOlKpqG2BxYJggBwwHdyB4OG5WOkw8IA2oOiCntveDpMbai6USLjkZ47X&#10;2tpgnUJJhU5PnWoyGBgEhKB9BPZJHExhHDCrsrLyxNNPI7f7qSNH0FQrv6AAF6C1Fq4pKip6/NCh&#10;gwcPYmtFw6+9+/bt2LkTv8fFWKrUZ/fuJw4f3n/gACDCaOgJwOVwsLgAHfZGeh3NkgMZxqKe5dSM&#10;4NHbQphTWEcQfmodhQWP5g5WDaz9WcGDhGBbAItn1tFtTtGCB8AxLDiFFYrHwb8AAwnLH84FuosF&#10;5hkpeNC8sXbAGmwLczgVPi6Y5RTYAWHDmqUFD1OCUYfxwR3sz7TgwVqjtoXwOsL2RXMKWwQleIEA&#10;JJ/eIjBzzBAoUbucUpmelgZW4pezmza9RUSSA7roLWJG8GQyQI1lCOsUGwVqsEK6FvyAcOpltLgP&#10;g811Gce6Otqd0qytO7ZlKASLu49cFWsIMNYgkyzWMCP0PGwE/vvBB9gQf/nrX0PTethzifLz8f7+&#10;5z/+8dmnn+Kd/cof/4gdP8oPeNjDff7pp2/94x9464M61LZ/2NOJ8vPh6UQpRmgJoG7nrl1RHv2u&#10;4S6cP49kALhvX3n1VXQJgIt3VZ8IC+ftt96CxvzH116D9ryqz3oog+NMA670537wgz17965kAtAC&#10;oWtCgwRHlsoUKvgkGMTt8CYgnAYHODgEwLYA4xn/4gwNxgD+BC4grAjqJKxuWAtQIqFSQ3nFvzA5&#10;xFBpxWIc1MASw1coptBQcXj4wfvvo5PXr3/725VQtz7vhakJ4dTqdH989VXKGIutDyo7YWNBv2es&#10;9ChRFuq79c3f//qeNfXAn974/dZ0aZSGJcNsMASIDbDBGEamCwRi2AbA2x3nvDjzhacHsbaL9+ts&#10;FMGAIgJFGe5PUIdX2kaZ9iLniThdOCOhAsLbugYlJtfYBoBtA+FEQAWog2a5SEw20GUIpMEhVUFh&#10;4QqVSPjmYUsgzgStG+BNf2C+LPy+OAiClo+gHUTXIBwIKQHw6CNcEP/CDIBEQYmH/xgWBTR7HPhQ&#10;ur5UinMq2gaQiMVwEiOsBReEu+VSuUnznouAKwSWwJ+NI6MNxJRFThUYQjhxvICNJfbKg66CDRDo&#10;uPLZ/719UrT5mdf/8KMsEgu0SDmLucuIDRBzLH0ECIphG+AR4B4hMWoIrLENAOc0TDgoW0XFxXAt&#10;R42MdTMQgvVhxSGQAwEkK5kUskpwPoPQ9tdef/3P/+//zSucj7P3cKJpAAor4vKh7iPOHno/chjw&#10;BaFWlMvfYIAej/wQKtxcoYDSj/gT6Pq0sx/RKVBzofQv6ZAB9gVCuTAg4n9WQt36vBd4QjhxGgDh&#10;jD0DdSU2AB3rMc8gDPnMVz7/4JMLfdue+8WLx7ZJOFRgG/k8ggiQ2qCPINMJyQQBggBBYMkIICgZ&#10;ya9Iq0UgypJv3gg3IIkWuZso27Iak4XthGAqnDMgZv3SpUuffvzxW2+++fe//Q0/77799qlTp+DG&#10;RrQPdHREAP74xRcRcIX4rj+98cbrr7/+25de+tELLxw7fhyx+BUVFTimgDGwJAMAFCGmCNQhj3w1&#10;qHvoYwLeqqoq5NbDgnrok1kvEwj6zdqx9uaGpraeKaM9QNkC4U/QZ9D0Doxbk0u2bS3PFbKJHrhe&#10;OLb28yC8X3vMyRMJAgQBgsDGQwDhJcjBRc7uUrXPjUIq3O3IIkWwTbQmDMUUVQRQUgaaNwraoJnD&#10;v957D/kwb//zn//+979R7gYnD0iARlYu9Puf/eIXf3jlFTRxQjLJ7//whx//5CeP7d9fXl6OSgCI&#10;+aG7DaykFy+840tKG40WCGszDpBBAjHya1HJZ22euP6fEvQ5B9qqP3n/3X+89c6n35xvH5hwuD0+&#10;r0s72l9b1+4Spe5/Yl9BmgJBY+ufFjLDVUKAxAKtErBk2FVEIIZjgaA0ICQA7kC8sJF2GXuH2nTt&#10;eRxPgzqEMq+ilDyMoRHdgT6syHYAdYuo1b3SKaIa46effIJqNj/80Y9+8uKLiB5Z6Yj3vR8RLMhD&#10;BXXINKWr4sTYB+cbCCbBokORn6WSRiXyer0oPIWSR4jR+ujDD1G6FJn9qBKLIBz44BHWjxgglGkS&#10;CgQo+oRCOvgHRWPoIB9IC8KrwEHosg/MH1jq3Ojrkc6BucF+i71weVCHLQUnAAixQprEai+E5eG/&#10;kruWFwsU9Nrabpz970ef1XePs6WJRZt37NpamqIQuh0OV4iXnlNQlJcu5rOJBbAS1mz0e4kNsNE5&#10;+CjOP4ZtAEQLoII1Sv4VFBSghB/SE2OMwSANBEJhOvHMM48//niMUYdS5aAOhtzTTz+NuOTVpg5Z&#10;p6jaDsUOpRURxb4SJ/Fipop8ANQgovMBlqElL+YRD/caRAFBWQeWKMt4r5lA16Q/CECHVg2zAdV7&#10;YNkidddsNKLQO0L50e8ChTuR3w9lFBYFwvfp6qgoSYksf9iHqImJ3FwE9N+dubt6CMAUQYoCYo0W&#10;WUV+9WayGiODHRBOKh+gqAgVZlfjEQ9xzOXZAHGhgF0/3t7S3NrZO603e5mCtKzsjGS1Ij4xPStT&#10;rUAWANH/HyJX18WjiQ2wLthAJrEkBGLYBoCz8O9//ev/Pvpox44dCAVGfe4lIbP+L/74o4+QLokX&#10;Nqj75a9+tf4nvKQZoscqqINqiEhu1IRZ0r3r/2KqoduZM6h0fvTYMbiu1/+ElzpDNAfo6uxEHfzi&#10;2xWroOvD5gFDQTXUfZhb+B8a3MJWN6Jkj14P3zM+WLb4FxfDzQ83PkrzUIm8KhUK0uOwC/5+2ADI&#10;5MV/0om8q22tLUg44o4uX7yIyKInDh1aKjLr/3rwCKnYKJx67NgxhE6t/wkvaYbLtAHwjBCOpzxo&#10;IeJye/yhOA6XT9WP4nFRN4pEAC2JBbF6MbEBYpWzsUwXsQE2LneJDbBxeQdtGL350MMIKQEoVblx&#10;CYmc+axfH1/QGRfnAPCUC/h8KProRA7fOdR9hHjhX3yHro/WyGgIhQZS+CsORmALQblHdA30eyj9&#10;0D6RrUv9Mly1E0FTiPBZJ3FTsFIQnoRQGSR1xAbvIqmAWwFnYrDV0Oor9opWLd8GiD1OE4qiigCx&#10;AaIKJxlsTRAgNsCawLwqDyE2QBRhhWKKou9UI16qdKRqleLIZyeMCC70qMK/qFm54UKu6f7Z1Mfn&#10;Q4sDgIZjDfwPDn665RY+qMsJRzI0fvhNgS20fHxQTAWBTzS20Oah7lPKvUyGIB+o+5TeH9b10ZOL&#10;TiRA5i4d1h9FRkdlKJAJGwb6cezl4VD+7lAIa4Fu6IvTmKggtn4GITbA+uFFjM2E2AAxxtBHghxi&#10;A2xcNhMbIIq8Q5XJb7/9FmVnjhw9iuyR1fY3Q4n87vRpt8eDZ61GLBBdyDzy3wdiRXvx6XsQDQLH&#10;PPJuqdCd8HdM2BNO0sUHuj4d0oPf0H596PfQ+6E14neU3u9yQenHNXQNfuj6UJdpjRkGFnJ2oeJD&#10;1wfhCqUSxXwEQiEOQ9ahrn8v0OAmR7Iy8kaefPLJBwK74S4Au7EWwEEIJ0ziDTf/+0+Y2AAxxtD1&#10;Qw6xAdYPL8hMFosAsQEWi9T6u47YAFHkyRr3CIPG/MnHH8OD/uJPf7pCXzIdZE9/MCw0cEpBd8O+&#10;8CDWCKo61HccONBYwa0LJzwuuBs6qPJUIH4QxYpClNbv9VJfaBsAVXrCNgCuwQPoJrtQ2We09nCj&#10;Lh6fD40fmj3dZNeg14O60rKygvx8xMxAy0dQEPVvRP/dDaT0z4Orr6/v5Fdf5efn/+CHP4yiEK6T&#10;oSA5qJGF5GwIJxIw1smsojUNYgNEC0kyzjwEiA1ARGLjIUBsgI3Hs9szJjZAFHm3xjYAFHcUPsK/&#10;eXl5i6wLRPvpoW1DL5/1vkPVhg8+HHFDaf8IUEHcfViBpz4I2sE3WAO0DQDtH8o7/qV8/HdhhxFg&#10;BOARiMCB1o5ZQUeHyg4PPZR++l/8icvjQdGnXPthnZ7P40Hjx1/FEgn123DPXdgD1MQsFnTgQjxJ&#10;FNm0ToZCmNPQ0BAsnuycnHUypShOA2Iz0N8PsYFwgptRHHk9DEVsgPXAhZicA7EBYpKtMU4UsQE2&#10;LoOJDRBF3q2xDQD3PCrnQE3ftXv3vbofQHGnI+wRfgMPPRR0qJ7IItDp9fhOR+BA1YazfzaQBrdA&#10;cad1dKjmlMZOqe3cuAcVLmExmbiMxaYKnEPLp2wABOewWPDbY3D8Hv/C949r6H+pSH0WCxYFgqbw&#10;BVfOc+p3dHSg2UJJaWlWVlYU2bROhpqammpsaEDZ023btq2TKUVxGjBNIZyo2gThxNlOFEdeD0MR&#10;G2A9cCEm50BsgJhka4wTRWyAjctgYgNEkXdrbANAiX/z//4PrvfX//xnVLsHIbNufrjzUTYHtTLR&#10;Ig0F8uFNRyc4tC+gInVQRtNg8Pn9VCS9QkHH2SOUCInFiLDHd3htYVHg9/gXNgD0ddgAi0nrhCqP&#10;i6NYYv/LL764cf368z/60b7HHosim9bJUG2trehSjMbDL/3ud+tkSlGcBoK4IJwQPwgnGgZHceT1&#10;MBSxAdYDF2JyDqy//OUvMUkYISqGEWhtbZ2YmKjYtCklJSXGyIQDta62tr2tDQ1E0RwgNS0txggE&#10;abW1tdAdQR04GGPUTU5MgDqEJYC6NVBEBgcH8Ti41dGPFk9c7ZxgMAs6N0JlYADAzQ9i+wcG2tra&#10;qm7evHr58tUr1AffOzs7UYoe2hhcs2iPhUKiFZs3Q6s++MQT+w8ceOyxx/bu24ca/JVbtpSVlRUX&#10;F6MdHq5B8ywYBvDg0h1zabf9/T90fH8UqyFhKFgmuXl5sedIBu9wWgJLC6EyaFEcY+uOJgdnO+jC&#10;lpObGzOFa2fZhJJHDQ0NCFHDSo9J3hGiHhYC5BzgYSFPnrt8BGL4HADBEufPnbt58yZe1U8dOQJ1&#10;ZPkwrcs7oSN+f+5cIBg8cuRI7HlbhwYHz507B90XvINqu9ocWJtzANrZDz8rwnhQPn9qchI+fnym&#10;p6bg+EcWJtz8CLunW2KhJAssBLpMPqrrqFUqOP+pIJ9wpP5qA7LC8WlKYQlE0a5Y4ZSiezvCrmKY&#10;Opp961/MlsFTcg6wDNDILYtBgNgAi0GJXLO+EIhhGwAuZORHInwCOpNCLkdoxPqCfsWzQWwIVXM9&#10;FEJYCELAVzze+hqAUpRNJlAHxXcNGhWtng0AOQQtdGMshPRMhj+03o/fUKpk+EyA0vITEyGocC2j&#10;GAuiffChQ3rofNyNpUxD08IJRklJCQpori/BisZsYL/R+QBbt26NxnjrawwY3jU1NcgH2LlrV+wd&#10;4xAbYH1JWwzNhtgAMcTMR4aUGLYBHhkeEkKjgEB0bQCYLlCkYKQheRQ9B/AvXP5onRv2+U+j4goC&#10;9hH3D71/z549CLqA4x8BPAiegcoFjX9jqfsLoo98gOvXriEf4LH9+6PAnnU2BEIo//Xuu+UVFS/H&#10;aD7A//397xDUP73xxhqE4a0xb4kNsMaAPzqPIzbAo8Pr2KGU2ACxw0tCyQoQuFVd/b+PPkLBxxd+&#10;/OOf/+IXy+jdC38/3R8XUT20xh/W/CfpaH44+3EepUJwj1qdmJSE/49ynii/s2nzZhzjULV3WKwV&#10;TH/d3drV1UXVBSopycjMXHeTW/GEcA7Q3NSEc4DKysoVD7buBoC41tXV4Rxgx44d6OK87ua3sgkR&#10;G2Bl+JG774kAsQGIcGw8BGLYBkDhRbTyGdVo0IsU3XyQUrnx2HPfGWs0mv6+Pric8/LzM2NO00Kc&#10;DNgXDATAO8TErzbvoKkPDAzAc5+Tk4PUkcVHQtPx/dD1UVIdHMEHjn/8J4wBhDBB18cHnn6E98DT&#10;n5KaqlarEdMPcsA7qj9Afv4i+wOsNgLRHX9sbAxlTOFFRmPg6I68HkZDkVYkkctlspjsD4D4NCw9&#10;tISDcJL+AOtB3sgcNgQCpC7QhmATmeQcBGK4LhAisE+fOvXhBx+YjEYUKacrMMbS5+aNG+//+9+o&#10;cQG1srCwMJZIAy3QsT7/9NOO9naYN2tQfUUkFkNhRfo4KuosJhQHXn8ogpqRkaampksXLyJ9+fKl&#10;S5gtFF9U4ME4qK3+xOHDhw4dQgEfxFVv2rQJVVaQ5gvDAAYGilZ9d/p0b19fUXFx7KlZYF/NrVvX&#10;rl4FvbFXcAzUwdI79c038DLgoCPG1h3IQQu5M999197ejl3lXs0rNi7VpC7QxuXdOp/5ei/UsM7h&#10;I9MjCEQXAWhpSMGEc3difBwqV3QHXw+joWXUMD5DQ1BG18N8ojsHt8uFqrWIqFlvvIPmByc3FNxP&#10;Pv74rbfe+vtf//rRhx/2dHfDEjtw8OAvf/Wr1/70pz+/8cYfXnnl+eef371nD4oaIdwfqn9k9X2Y&#10;AXCQIy4oxkKAZmUASerJKSlCkSi6UrFORkPsFk51EMS1TuYT3WnABsbJG+LVlhERF92ZkNEIAhsI&#10;AWIDbCBmkakSBAgCBIE7CCCUf3R0FPE8qM6J8J550OA3SOGF9xd9rxA+B73/7X/+E6dMCHlPz8z8&#10;yYsvvv6nP736+uu/+vWvn37mGURRoxkFlP77nCdAiUQ518cPHYo9PysNXXFJydFjx2IvRI2mDoeK&#10;oG7Lli0xuYSg+iNV/fBTT8VeUaCY5Bchap0gQGyAdcIIMg2CAEGAILA0BAYHBj7+3//+/re/VVdX&#10;Ix468mYkCSBk7vQ336AUDOql4F/EX6Fw5+NPPPHbl17605///Ls//OHY8ePo0oWjgEVW9cEjkDqM&#10;sAScVi1tohvkanQ1Rko0DKcNMt+lTdPj8VClXc3mpd22Qa6GxWswGFDCCvkqG2TKZJoEgYePALEB&#10;Hj4PyAwIAgQBgsAyEEClF+RXIAy6t7cXCjo+aN/b399/7uzZd9955//+9rePPvqoob5eKBCcePrp&#10;115/nfb6o38ZYqYR0L+YFILIWUGJxJHC5YsX8ZRlzHb934IOx2fPnEG+xPqf6jJmCGkBdU2Njcu4&#10;d/3fAtW/uqrqwvffx2SQ4frHn8xwgyJAbIANyjgybYIAQYAgMINAKBiE4x+VH1Hh/t2330bYz5ef&#10;fw6PfWlpKWJ+oPr/8bXXnn3uuYqKisV7/e8Gl4mQ63gEXSfEaj4Aah8h22ENmrs9FMHFaQ8Kg8Zw&#10;qAxqqSGJheQDPBTpIg/doAgQG2CDMo5MmyBAECAIzCDQ1taGaJ9/vPnmZ59+2tvTg/L2L/7sZ0jz&#10;/d3vf//D55/fsnUrMkFXrrijMXBxcTGaTMVkYVBAiXKolVu2QI+MScFCJBioQxnZmKQO4l1UWIjO&#10;FTFZsSoKLAsFfR6nSTc9OjIyOjZpsjp8gTnRg1F4BBliAyJAbIANyDQyZYIAQeCRRwClhxD2gII/&#10;QKKxsfGrL780m0xbt279+S9/iXB/BP0/cegQKsGjfuji+wbcH1SEW/T09HR0dCAoKCbhR0WnlpYW&#10;5DzEJHWQltbmZhTliknq6P4AMIbXW0mudYF2yG+YHLx17fLlazcbm1sa66ovX7xU29xjcnjnVxJY&#10;F9Mlk1g7BIgNsHZYkycRBAgCBIEVIgBdx2g0IuwHjQgQ3o3GqAjwQLGXn/z0pwj4eenll4+fOIH6&#10;/SjdA9V/qRH/958bUoERUz45MYFa7CukYn3ejnxZ9EqL1WwHKMeoD4vE2fUJ/gpnhXWBhGBYcbRV&#10;TD6zCIQCnunB1nOnTl2s6fFyZWkZGalJ8X7D8NXvTp+5Uj9pchIz4FGWFmIDPMrcJ7QTBAgCGwkB&#10;BP3D5Y+AH4T9/Oc//0H26vYdO37z29+iyie0f9T8QRTQ/et7roRabqzXBkXzrJivDYpwoJXIwLq9&#10;F2kA6GtBaoPezSCbbuT62ZPnq3vEmeX7HtuzZfOmrTt279+3RegaO/PFyRuNfU4fCQpat3K96hMj&#10;fYJXHWLygKgjEMN9goEVAlsRl7x9+3ZUK5fKZFFH7+EOCHcdskoRtosg9aSkpIc7meg/PRRCOHJB&#10;YWFJaWkUky+R8os4n/a2tu/PnUOB/4a6OkTjAEPU9T9y7Nju3bszs7IQow+vf3Qd//PwweDQtCRi&#10;sUgkilZ8UfRZsIIRsfTAPrFEgsyHFQyzTm/FqRCPz5dKJPh3nU5xBdOaEU6JJCaFc/l9ggPOzlsX&#10;v/jie29C2YlnjxanylmQAyZLKJF4TKMNVdXTPmFWfr5axmesAHxy68ZFgNgAG5d3j+7MY9gGgPKB&#10;FkVw7sIAgBK5qirdQxEglVoNTyQ+MABijzqoj4VFRXAnI/8yWtShXH1fb++F8+dPfvUVqh/CiELQ&#10;PwJ+8ANDcSV1fpYqAB63+/Lly6g9mp6REZNpwc3NzTXV1QijQu2jpYKz/q9HB+sLFy5AnLKys9f/&#10;bJc6QySrXL1yBdVd09LSYi8teLk2QMhjGr703akztyaK9xw++sRWBZ9FA8tg84IuQ19bXafGoc7M&#10;z89M5LKIFbBUoYuF60ksUCxwkdAQSwjAwwpvK1yS0VIi1xU4oA6kgcCYdCSDZaAuWrxzu91QuL8+&#10;efKtf/wDBoDJZEKb3lf++MffvPTSk089lZGRAYtxLYWEwWTCLoV5s/ISQ+tKJmcnIxIKUV8SNTTX&#10;5/RWOCsOl4vyUDBTVzjO+rwdC0EqlYJAUhv0DoNCPu1Qf0/3oF2gSExNVAhmDIDwBUxZPH6n8uiG&#10;e3p6p63u9clWMqvVRoDYAKuNMBmfIEAQIAgsDQE0PTWbzej/9e/33vvg/fe7u7tLy8pQ6ufl3/3u&#10;8JNPQvtfZGffpT31QVfjoTBCUG4I4RYPunZD/h2Hb+idjJyKDTn7B006MTER1OEI7kEXbsi/0/kA&#10;sI1hCWxIAlZh0iGfa0wzOjppFCkUqgQFnznH08+XyBLUSk7AOjqimdbbSE7AKnBgAwxJbIANwCQy&#10;xUcHAdTuuHHjxttvvYWwbxRgiT3CcVj/3/fff/8//2lvb4896qampr49ffrU11+Pj48vmzrE+nd1&#10;dX3+2WfQ/utqa1HfE9o/fqDfIFEkWocMy5geKq7U1tTAMkE8yTJuX/+3IObq8qVLK+HdeqYRPeOu&#10;XL6M6pnreZLLnhuKVqEl9vVr1+w227IHibEb/W67zqA12t1igUgiFDDmBvuwuXyBVMxhBUw6ncFo&#10;DRIjIMbYvzhyiA2wOJzIVQSBNUEANgCiWv/2179+9cUXMamLILH13Xfeeeef/2xtaVkTRNf0IQi5&#10;RtDOF59/PjY6utQHQ4lxu1ywImAEwkb69JNPoGofPX4cfb5+8MMfIs+Yzvpd6rBRvB7GyY3r1y9d&#10;uuRwOKI47PoZCgYqyq2i2tL6mVIUZ4K6rme++66psTGKY66foZAPUFVVdf777y1W6/qZ1cOdic/t&#10;sFlMbrefxxUKeDxG3Jzdg8Xi8PhCNjvOZjdZbLZgiNQIfbjsejhPJznBDwd38tSVIBDDOcFQ+2pu&#10;3Wppbk5OTkZmcGpa2kqAWof3trW23qquxgsb1FVs2oQZIu4Fea7QgPFvtD4oYA+nNf6HL8v74E7Y&#10;Yw/8QBtG0A4+qNqJz9DgYH19PeL40Y2VzeFMT03B+Ur/4AOjDvolarSjCP3IyAi8zujpi8ZGjQ0N&#10;t6qqcCO87FCyL164gL8WFRVB9T9y5AjOAR5K5M8CwgNOhUIpKSn0lNahdK1wSgG/H+kOuXl5CCtf&#10;4VDr8HbwDgkkObm5qamp63B6K58S9pCk5OTc3NzYS1hfXk6w0zTeUnWjqX1CnFayc9fW7CQUmbgD&#10;c8jvGu5tb2ju0MdJSzdXbs5PY88NFlo5R8gI6x8BBl7A63+WZIYEgUgE/vvBB/V1db/89a+3bdv2&#10;EJGBwgpFEy+eaM0BA8JX9+7bb8OXvHnzZoR/bK6sXMngWNvQR1HOZSWDRN5LDehyoYkSlPjljXnt&#10;6lVEywC0E8888/jjj2MQ6P5ejye6MNIGwEo2NyhMMAAwzv0HwQVQ/YEJjQYaMPV0d4OPBQUF0CYj&#10;e2lhHFwMVzo9IOjF+NQk4+KsFrjhbKi+T5fdlCsUKJ10+PDhvPz8h+77j+QymI4cZSjK0JJjT80C&#10;pbDNdHo9CsvEZF0giNnQ0BCyumOyLhAWHYQT6ysvN1cgFC5vd1q3d3V2dPzzrbdQcOyVV19d/CRN&#10;w40fv/nXD79pTtrzg9f//LuDm9MilfyAU3/h5Ptvvvu/AWbOS6/+6dVn9wk5JDBk8ejGyJXEBogR&#10;Rj5SZMAGOHf2LDLA4PJZPOFw2eIt6I+iyh4IQKuL7oB0Eyh4iFHzsby8HC1gF0/ggle6YATc1lBX&#10;OBRuh/6Kkwqb1epbrg2AHrc6rRbjgEBlfDzGpA4B/H78u/Lp0SNgcDAFY67EvYFBoMFTps59vSR4&#10;EOCd1zcXJY9QXxIFWCJrH8EFi+5dqPdETxL/CVc61cqXycR3fPgCAfQzZDTGx8dDS8NB0HorvwOj&#10;BaEyULPQSAvVgaLFr/UzDk6okImxa9cuJAevn1lFayY4g7p08SIynpHVHa0x1884MKfPnj2LHR7C&#10;iQ4k62diUZkJ3ggf/+9/eXl5P/vFL+41ILaOefnQltGWT9/6+wcn69U7n7u3DfCxhpP/8quv/+7E&#10;bgGxAaLCrQ01CLEBNhS7yGTDCMAGQEw5NCTBUprdUDaA1RpFlZ3WDlfibL6bnxiNjoqhq0yuPP4b&#10;A0Z9hlEfM8bkGpq9BL2KxOJIG4DL5UJcURV1vg2Azk08Ht2UijIJ0MAn/O/KWR91VGHqoEIR7KKi&#10;4uIlLb2oz2SVBkQIFg7i0KADJXRW6REPcVjUlu3v68MpU35+/kOcxio9GtsmhBMeDwTRxV7dKkQb&#10;wgyAjwB5QfcC8BCODp98MvKv9unuL//9j39/cl2+6cRrf/79oS0ZkecAfof2PP783udGacXvX3/t&#10;p4cqeWxyDrBK4rl+hyU2wPrlDZnZvRCADYCMyfT0dJVKdX+UoEYjxILF3Ehb28TkZHdnJ9zAMemM&#10;xEsaWYmItEGNQvjFY0/IoYgg7h+KSOxFXePUC7xDpgR4F3tqFkQRCRqjo6OFhYUIB4o9yURMObJx&#10;sGeWV1TEHnVw7kA4nQ5H5dat6IUcYwTq9XoUUaA6rIdzqBb87Nm7Fz+Rf/KYNd9+/O7bH5xhZh94&#10;7c9/PL4zL9IG8Fonznzyztvvnwqk73/1T68c313AIfkAMSY3iyCH2ACLAIlcss4QgA1QdfPmj154&#10;4T4bIj1luF3hf11vMRX3h7Ouru7Tjz/etn37iz/96ToDPgrTgTPyrTffhNPu1ddfR9BLFEZcZ0Og&#10;KBBCSl748Y937tq1zqa20ukgBgzdyhxO56uvvRaTnnLk4aDyKVKx9+7bt1Kw1t/9KMn1n3//u6ys&#10;DD3m1t/sVjojOBcgnIgzxMYSeyZcV2fne+++i/M3VAm7F1LokDCvP1rQbbzxzf/efPt/E9LyV//0&#10;+k8eL4/sBewyDH7z/j/e++yqcusPXnv1pX0lScQEWKkUbsD7iQ2wAZn2yE95neQErxIfampq/vfh&#10;hzt27vz5vUM/V+nRazAsbIC///WvcNr9+Y03YjLzEidUMFBhvyFfZQ3wXMtHwAb4+9/+hpi6P/+/&#10;/xeTNgDsNxSYh3Phsf371xLYtXkWyqm99847OAS4jx65NjNZjafABoBwaqenIZw4Il6NRzzEMZeX&#10;ExwXdA/WnHvz729fnpb99rU//f653fwII8A82vrJW3/79NJA5Q9++4ffPF+QKHqYhYcfIriP9qM3&#10;UozEo80pQj1BgCBAECAIEAQIAgSBxSHA5CZl5+bnZ3BsJt2UzuqNLGEXspv0U1o9U56aX5CfKBcQ&#10;A2BxmMbaVcQGiDWOEnoIAgQBggBBgCBAEHjkEWAK4jPKKjYXKIOTw4PD02gENgNJKOAcHxkc0brT&#10;SzZVlORIuEQVfESFhTD+EWU8IZsgQBAgCBAECAIEgRhGgMGRFFbueuJAmc8w1NjUbXR4KWJDfstE&#10;X1tbr0eSu//A3qJ0ZWSeQAyjQUi7GwFiAxCpIAgQBAgCBAGCAEGAIBB7CDDkKXmPn/jB3rKkiY7a&#10;G7caevoHu9ubr1+pnnRLDjzz7IGdJTL+TNOS2COeUPRABIgN8ECIyAUEAYIAQYAgQBAgCBAENh4C&#10;LK4wrWjb8Wef2Vue6jGMdXW0d/eNOLmqXYePP/PkngyVBO1INh5VZMZRQoDYAFECkgxDECAIEAQI&#10;AgQBggBBYJ0hwGTzk3NKDhx+cv/urQW5OYWlm/cfOvzYrk1JChH6UK6zyZLprCkCxAZYU7jJwwgC&#10;BAGCAEGAIEAQIAisJQLoO88XyZIzckrKyooLc5MT5Hwum6j/a8mC9fks1l/+8pf1OTMyK4LAvRBA&#10;p1KFQlFQUIDe6bGHEvpn8Xi83Ly8lJSU2KMuFAoFAwH00M3JzUX7ttgj0OfzyeTy/Px8uUIRa9SF&#10;QhBOiCWEEyIaa9TFxVG8k8nAO4VSGXvUgXfoIYV1F3sttMAsbCx+vz8pKSkvPz/2GpAHgkF0uszN&#10;zY291gext9A2FkWkR9jG4heZLYWA1+vF+2zDNQBeJPNAGgjEjh+TKjJe1V6PBxXqQB2TGYPnkNAj&#10;oYtwOJx5PTsXyf31fBnFO68X/xLerWc23Wtusb+xQDiDQS6PF3sbS2zzbiOuppiZM7EBYoaVhBCC&#10;AEGAIEAQIAgQBAgCBAGCwKIQiEE/3KLoJhcRBAgCBAGCAEGAIEAQIAgQBB5VBIgN8KhyntBNECAI&#10;EAQIAgQBggBBgCDwqCJAbIBHlfOEboIAQYAgQBAgCBAECAIEgUcVAWIDPKqcJ3QTBAgCBAGCAEGA&#10;IEAQIAg8qggQG+BR5TyhmyBAECAIEAQIAgQBggBB4FFFgNQFelQ5//DpDvk9Hrc3wEal8QWblaDe&#10;s8/rdrt9gSCTxeHxeVwOh7lgUxOqMjSu9Ph8ASabvpJ9r/7nKE/vQ3FKt8cfDLE4XD6Pz+GwotUq&#10;JYAZY2ivPxTHwDwwETZrCWY2CucHQyEWiz2vdWMwQE/ZF2IwuRR5GPZeUw4FfD43cPX6GRRo1BSi&#10;0wo+FPT7fRRxPnpkHg/sWJgfVLFuincet8//IN5R1wZ8HlzsCQTjKI7weZx7kxcM+AGFx+sNhpaD&#10;8L2lPhSADHkp6kJxABkyyWXdi7qFR8EIAfCdNX/yFBRhoQgwmOz7coTiHcXnGd7dF+Elrl80ZfBR&#10;5HlpkEHefUAOX0zNAxezcfG9ORKxmsK8o6Z8T9EE72aGDTEw6FJXxxIpJpfHIAL0DslkYWnO2QDD&#10;2wK1NwVD4cV77413rhBS29iStuiHgem8LZ1au9HZ0h8GMeSZ6w0BYgOsN448KvMJuK29zTWt/fas&#10;zTsry1LmNYsK+t268ZGBoVGTnaolHxeK44sV6bl5mSkJfPYcrToU8OgnNP2DGqPNjcuowvMiWXp2&#10;blZaooAzX//2u+2TmsFBzaTN7cegjDiWSKHOzs1NUclWaggE/TbjdF93Z0/f4KTO5I3jqlIyCorL&#10;ivOz4qX8uxT2kMuiHxsbB3V3+A29OchSJqVmZSRF0Bh0mrUDfQMTOrMvGIdx0PU9Pik9NzdDKZk/&#10;LKwb0/Rof/+w3upCEXfQxxZIUrNycjKShVzWSgQr5Hdrx4a6uroHh0d1JjtbJE/NzC0pLc3LShZy&#10;5o8M3oEjA4OjRrubYl0ojieWp+fkZqaoF+KIjeKzZsruDoA8RhxTpFTn5OWmJMhgu8ydc9BtMw71&#10;949OGb0B8A7k8eSqtPy8rASZYCVWHKwbq36iv6e7f0gzrbf4GTxVakZeYVFBzgIgUxQBZ93UxOS0&#10;0xOYnSH05hBLlJyRmZYkn0UkFPAap0b7B0YMNnCEgoIrBEdys9OT5nMk6Ddpx/r6hgxWJ7ScsA0p&#10;SsnMzclKEa2Md5ivx27UDPT19A2MTWjtvjipUp2Zk19cXLAQyCGfyzY+PDA0Nu0IU4f2omJFYk5e&#10;TnKCdB5H/G5beDVNhVdTmHdYTWHe3bWagh67ieLdpJ7GjMniylQp+XnZKrlwJbybJ9VBn9tmdYbY&#10;fIlMuASJDwVcDneQwRKI+JFbBgTDZbfotDqTxcniixMSE5VyCW/u/nNHAAJeq8kwrdU73AGeWKZO&#10;VCukoqh5F6jHhLwuh8Pp4whEIiH3XqAFfG6LUa/VGZ3ekEimUKtVMrHgHsYsNaDJoNUZLN4QW5Gg&#10;ViUoRXzOwiMDIrtVr9MaTA4mTxSvVscrpPy71v5KNpl597pthvGxcYPVFfH7kD/AUqiTMjNSIpZP&#10;0GU1QLTGsC3M7JBcuTotL/fubQELwTTc36ehhBAvCgZcS7KE1Ly8LLVCFEUhjCIIcUGfcXqsv3+I&#10;3tJDcHwIxNS2kJm84m0hmtMkY21cBIgNsHF5t5FnHgpM9tZ99p/3bvbxT/zmlRdOlEUqAiG/a6Sr&#10;8eLlakNAnFeQlyDhem36gd5BO0u18+D+LcUZs3ondNPxvpZLl6smXdycgvxEmcBnNwz2DVhC8m37&#10;D2wrzRLz2LMw+V3mnqbqy1WtPmFiQX6mhMd0GiZ7+0bj5NkHDu0ryU68xynDInAOBQxj/bXXrtZ3&#10;Dhisdothelpr8DFFqfmbjzzz7FP7K+OFnDmjBJwdN89/9fXZ3mnbnd8z2AmZFUeeeWb/1lwBrWeE&#10;AlbdSO31qw19RmV6Tk5qPDvomRruH5l2ZW7etX93JeidfbvDFtIOd16+fGPQGMrOz0uNlwSc5qG+&#10;PqNPtGnvgR0VuTLB3Dksgiz6koDXMdrTcuPazc6hCavdpp+eNlgcbFF86faDzz53YntppiCi5Tx4&#10;N9rTDI5ovcLcglyVlA+OgHc2hnL7gf1bS7IiX10+p6m78eaV6o6AOKkgL0PMZdj1E339Y6yEvIOH&#10;9hVlqCPUrZBdP9pYdbW2a1qclJWboeIz/NOawYFRU1rpjgP7d6QohEvz2s+SH/RND3ffvHyxqq5l&#10;ZGLaaLK4fCGhLD6zYNMTR449sW9Lkny+geG2TNw4982Zi7d0Dkr3nfkwRflb9j/7gyPlWQm0HhkK&#10;uKcGOi5fuTliZeTk5ycrRH6naai33xSQbN63f0d5rpQ/I5wwFfSariuXr/fq/Nn5BWkJEr/Lount&#10;1XuF5Xv279yUL58nP4vmXVxc0GWeaqq6dvFKVd/QqM5gtDq9bJ5QnZ6/48CTRw8/VpSpihR7r8PQ&#10;WX/zWm1XSJpSkJsu4sTZdON9/ePcpIKDT+zDzGY5El5NVeHVlHR7NU1gNTEUOQeeoFZThMEQchjG&#10;mquvVXdMChMz8zLUfFZQpxmArZpcuuPxAztTlaJl8u4ODvCVei2Gyb6O1p5BZ0bF9p07che0C6HV&#10;j/V3dXT3mx2+2bspM1WaXFJRXpCpmtXa/W7rcG9He8+IJ8Thc9nU6aE/LiEtr6y8UAUDY47OGHKa&#10;p3s7WvvGjCEWHMsMnJcFmMK0/OLSgky5cMXNsENBr9uhmxhpb2nXuSWbdu4syUlYwLoIBWyGia72&#10;9qFJC5PLh+WIaQTZkuyi0uLcNPFtYaOpxnZhmBhubeuatnjgDGfFBT0eH1uUABBy0lTcuaMHvQ5N&#10;f2drx4AzyMbpDcTV7QkokrPLK0qSlLBzVkF/Drh66y6fPHmmfcwUsUMylWllh088fXBHoXjGMA5i&#10;W2i4ebW2WytJzs5LV/EYvqmRgcExS3r5jgP7tiff2RZCTuNEc/WV6vYJgTozLzNRACEcHewb0iWX&#10;bD94YFdqfHQNtiUs0XtdCh7pRrAt3Og3BLLz87Gl+53mkb4+g08U3hby5Mvd0qMwOTJErCDA+stf&#10;/hIrtBA6NgoCIbd5rOr701+fuWYIJGzasbO0QH3H+xT06Ybbvzt5sqrPVrLriScPbM/PzUpPTYyz&#10;T9Zev9476UpMz4TbhlIaoHmPdp375qvrnYa8bQefOrirMC87PS2J49E33LjRNmJLSEuH85JWL+DG&#10;Gmmv/eqLU91m3u5DTx3YtTknKyM1SeGY6L1xrWraw0vNSFeIeMt6nYU85omm2roOjTU5v3Tnrt3b&#10;Ksuyk2W2qZG2ljaDl5+WW5CmkkRoOSGnfuj6hQtXajvMDqfr9sfjZ6YWlO/cUTmrznrs2vrLp786&#10;W8tMLn/q6BNbSvIzM9LihaGhttrqxgGGRJ2ekiCYccUFLZP9l05/ebFpPLVi35FDe0oKcgCFKM7a&#10;XH2zrlurTMF/yZfllQzohrtqbzXofKLCTVt37NxZWV4ULwhODHR29owGBKrs3GwllPcZzcKv13Se&#10;PfnVjW5z4c6DTx7cWUDxLonlnK6/cb1rzKFKy0yKF89wxO8aaqv64vNvB+yiPYefwjstB/69RLl1&#10;rOfmjVt6Lz8lI10umhnZ7zI1XT/7+cmrPmXBk8ef2lZemJWZniBhjXc2VDd0e/nxaSlqETSZpX5C&#10;Qdv04I2rV+t7dfLU7NKy8uKCnAQpxzSl6enqnTC4pIlp6SlqfoSRA5toqq/5wrnzjd1jTrd7ln0B&#10;jqyoctuOTfkzmn0oaB7vuXD6q8stUxmb9z/1+O7ifIojgoC58ebNpn5DfAoGloU5ErJODVz+9svz&#10;DaNJpXuPHNpbWogrkyVMR8utm7c6phQp6enJimXxLs7nMLTVXL9a2+HlqwpKcHJTnJGk8Ft1g/19&#10;/UOTIYEyMztj1sAI+Z0DzTe/+OLbEbds35NHHtteDo4kq6RmTVfVzTqjT5CakSYLcyS8mmq++uJ0&#10;t5kfsZqUjvG+m7dXk/z2agp4LC03vv/0y4tuWT54t728MDszXSVlT3Q3Vtd3u3lKACGKsNWXzkOf&#10;3aQb7m29+v2ZL7/8uq7TqM4pKSlOWdBV7jJqLn79yX8++PjyjVu1tz8NrQMBSUrFppJZey/gtvQ3&#10;3zx1+vKQhV24aXNZUW6ChK0daLtV16r1cpKSVFLBrGYf8lqn666e+/r7Wo8wecu2yrysVBnH19dc&#10;D+pCImVKcgJvKQGB88gPeF1G7Xhn861zp06ePH151MbLLy3LTJrZ1iIuhqGlqT5/5uyNDoYys7Ky&#10;IhfHiSF7Z31NY4eGLVclqhR3NPuQXzvccfHUN9XdOmV2yeaK4syUeK9htO5mdf+UQ56YpKSMnJk1&#10;HfDaRzpqvz19vnM6kFe2aVNpvkrGM4101tQ0jzsZOO6gGL1Unj3g+pDbqLl56eLlW21Gm2N2ibm9&#10;ocTcsh07t6YnYP+nnul3Ghuvnvn81PVAQtFTx57cWlaQlZGODWaU2hZ6/cKEtBQVfWIQ9FohhJ98&#10;ccEpzX3qxFEIYVZmBoRwqgdC2OXiKtNSEyMdRlEmaDnDhWa29IaxlPK9R57YS2/pYoat+dbNui6t&#10;Mhn/tcxtYTnTIffEKALEBohRxq5jsvxuS3dLY01NQ79mwstO3DzXBvDatHWXvj19qVlWsPvE0f2Z&#10;CWIWk8XmCiQilna4rbahO06WkpOTBj+Qz2lsunbm1NkaXtb2EycO5SZK2Ewmm8uXinl6TUdNbatf&#10;nISYmbBOFnLohq589/XFhon8nYeOHdyqwikAk8nhi4RsH84cGrunxImZWWmqeYFGi0GR8nwP9o7o&#10;vTmVe/bv3VaYk5WZlZObly0I2oZ6OidMjLSc4sK8ZN5tJQ7XD7U2tAwZU8p3HzqwZ9vWmc+27Tt2&#10;7NySl57Epx2zIe94Z83Jz071OxWHnn56T2kGH4GrLI5YKgk5phqqbw1ZGFmIu4gX4+Kg19ZWdf6r&#10;k5eCiZtOPHO0KFUevpYnlYvNY91VN2tdfHVeQY4s0mO/GNooN7Kpt2fAEJBt339g19Zyirjc3OzU&#10;eI9pqrd30MlSFBQVZybOaCReh77xyplT39eL83aeOHowWy25zTuODjpjfWdQmpyTky6hlPWQfRqK&#10;79eXmqaL9xw+emBLvAgcYXEFIiHLO9RZ39SrlSZlZqeF9aeQT9vffOqLk81a3oHjJw5uwTkJC6wW&#10;SiQcn6m5tqZj0ktFRyVKl6qLQD3taqrvGncW7Dx49MnHd+3YWlFeVliQLWb5pkYHh8e0TFEidRIl&#10;vaPlBFyGttr6ITN782NPPLZnx23ubd2xe9e2ytLUeCmdRUApvjfPnTx1nZmy+fjTTxWkILQJHKFi&#10;VEyjXbeqGz1CdW5+NoQz5HN0VF/48svzPlXZiWeOFacrOGHeyRRS80TPzWu3nDxVXkGufOm8A/e0&#10;gx11zb3c1LJjx49itpWbKkoQAqQUIvZpoG/Q6uen5xVlpdCaRNA+1X/h1MkrbYayfU8d2b9JKeRS&#10;HBGKBEz3QHt9U79enpKVlRoPVfK+q6lhzmoK+fWDLeBd/TjzwLETj2/LxyEehhVIJPyApaW+pnXM&#10;RcWJJcmWyrvb8hvyOm1Gg95kMvS3N9bVt5gD8RXbd1SULGQDBL2azoabt1qtDElqakri7U9absnO&#10;Pbsri7JmIkxC/sn+5m+//KJ5grH90IkndpUmxSsUCap4EaOvuaaqfkCUmJGVkcgNMzrotfc2Xv/i&#10;5PlpRsqRE8d3lWUrZHJEDXE8huaqq72TbnV6DuzeZTrLQ36H1WLQG43asdaGupaOEUFi/tbtW7KS&#10;59sAAbe5reri56euuhUFx58+srkgTSFXqFQJcfaJhps3h4yh5AxEvMyclbnN49fPnPzqcmdyxf5n&#10;j+9HmJdcEa+KFzvGe6qqm40hSWZmmmLm+CKkH24/88UntwbdFQdPPLlvU0qCQhGfoFZwR9rrr1V3&#10;ceNTczKT7hUftbg9Zv5VOPYY7Wxq7J1SFW87dHDf7A65dRtcEFsLspLh+AjvkL6pvsZvvjjZphcc&#10;PP70/socaltgsUUSCdtrwLbQNe3LzM1NV0sZIb9huPX0F1/XjMbtP/b0E9sLZoRQLOEHra31ta2j&#10;jrRs0CFf8XnU8ihe4C7IVXvV+S9PXvQnlh9/ltrS6W1BqpDAuVB1HVs6toXlbOlRmyIZKCYQWELC&#10;YkzQS4h42AjABTXS3zWgF6rSM1IUdwfKG8b7G+rqJ+3c7Nz8FMp9Tl/CECmSESbO9+ma6xv6NIZA&#10;KGSZGmyqrx8xsRDcnE6poTNXCmQIX86VxpnaGhq6h7UIo8fh9Vh/R31jm5sbn5ebq5TwaBQQ65yQ&#10;kpGbk+6aHqyvbx43OJaBTgA5qnHC7OLyLaXZ8A5Ss2AwBbKkovKKgsykOETw2uw+Kvx05uO26HqH&#10;pnnqghPPPnPi+PFjt3+OPPXE5sIs6Mc0GX67rqOpoalXr0zLzctKmjUhmDxJZl5+hooz0Fzf1D5g&#10;82LkkEM/0txQ3z0VSM2GF1J+O5mVwRUlZOflqfmOjsaG9r7JcBTskj6IoHVwJerybdsLMtT0m57B&#10;5CSk5ZaXl6XIhB673elyI349PGjINDHQUFc3ZuVk5eSnRXBEqEjKycsTBQwt9Q29Gh2ybhHENdrX&#10;Xt/Y4ROo8/JycAIzwxEmW52WmZudZp/oq29onjBSHAm4TN0tDY1dE7I0xKWn8m9bU0yOCFBkJomG&#10;W+qbWnsR1Lwk2nCxw6SfNPnSCisP7KpIUymEAoFYFp9VWHnoyNG9W4uEAevY0ND4lCk4O3DIbxwd&#10;Gta60jc/9txzzxyPYN/h/bvy01R4T9NQ2LTDzfX1/bpQWnZ+Vgr8/TPCyZMg2yFPybFCODsHppDa&#10;DM90S2N957gvJSsvJ115O4SGwRbGZ+fmJYtcnY0NbT0TS+cdZMg2MaFnybP3PLa7IDNRIhIKRJLE&#10;tFzYXDiiSVcydZqhocFxB/iBGftdwz2tDc3dQXFSXl72bAQL2J2Yno20BMtoT0Nj65TZRa2mvvus&#10;pozI1QTe9bQ0NHWOS1PBu7RZQ4bJEWbk50OXHWmtb2ztNnuCS+XdzPWQPSZHokzKR/zP9oqMRNF9&#10;xvHaphFpxk3Z9Is//vnPb7zxp9s/r/3hl4d2lsLKou+Fc6G9DicfQ9K0/E0I2QqfUSAbPyGrqLwk&#10;OzDVeeNG7eC0nZ6xdXqk5trVrjFXXummouwkOp0fzEMEDo43x7sart9q0Voj0n6WSCfM4vjkzIpt&#10;OysrCuIldyIb5wwTChhHe6uu3xgyMQvLKvJSlfQ02HxZQWl5bqqop+lWdUOX2RkOfwq4Rrubrl9v&#10;sHKTyjeVpikQT0jtWUJl6qYtFQlc280r11p6xnxhmQ/5rN1NNVeud/HUuVsrixThmDSIhCKtoLw8&#10;j2XqvXH9Vu+E9U5azBKpW/Byr92IQyqWIvupE3N2yKNHD28pyZHdPpXDIUBXSz0MTjl2yOyUO9sC&#10;V0ztkImCIWwLbX1WL4LyzNQG0jl6lxAKMvKwPKWa1samFghhdOlYCRbhLb2xvnvSn5qVn5OqmN0W&#10;OOEtPUlAbeltvcvY0lcyK3JvDCJAbIAYZOo6JinoNI519wz7REnFxbnYzedPNega7+/t6hoKSFVJ&#10;qclw1s9ewOKJkhIRNMAaGejpGRh1eZ2TA7hy0CNOSEpLlvHveHDg3k9MTEmU8SeGerv6h+3eAJyy&#10;Q93I+JwWwkGXrI44mmdwJYq05GRZnL27q7NvVLccTYTFT0nPpPJuIxMhGUw+UvcEQpFcLouXI0T4&#10;tsrinx7p7ekbtrl8HrvV5vSg1A+HS5eyQLWfWXchYns0PZ09CDxITEXMSGRsM0uSkJyapArpkaTb&#10;Mw6dLOSdHuzt7hxwCOKT0lKUgjthI5Tiok5OSZAaNH2d3f0WV0T8+uKkhMGXZWRmZadGBBJQeckc&#10;oUAoFIqlSqVUcjsQP+im8mq7hnxScCQlkndQ+CjcJZyxQbBB4/QGEE0+2N01qNGJ1YmJSZHxxxRH&#10;UpOSpAFrd1dX/5gBFpxNO97d0TVpDyamJqsV1LnH7Q9TREGh5piGu7q7R/TOpRoBqCUlSkjMzctB&#10;ZO1sGBiq9ySkZhcWFyZIOE6bFUbcbSMH3n1bf0fH0Oh0IBRwWq0ubwBlgMLMA/c4d6qVhDxTgz1d&#10;nYNOIfK3U+Sz6kk4F1alTk5WinUjfV1Ik3A6tWHe2cC71JT4CN4hKzhBnZKqlptGwbs+E63ALeUT&#10;cNl8HEkaPP2Js0YIpcHxZUmFxcVZqUq/y+awWVBuCqN6HaYB5HyPGaRgSGJ8RJIAgydTgiMSn5ni&#10;yITRh9VE5U9PC1VYZ3etpqTwauru6hujVpPdMNnd2TVu8yUiWkspieSdMJ4SY4SVINd8eOm8m0GC&#10;weQJRDK5XCqRSqViAf/eSS9I/BjqH9V7Uoo279y6qaz8zgdhWpCr25Zz0DLR39bcMurgpVIHUTNh&#10;J3gciydNy8xOVsQNdLS0dY+4KO+Cb3yws6WlzctVZmVnK0R3Qv+R2o51w/XoW5qbgOpSJfM2dWyh&#10;WKJQyCQSqVgi4twjOzzocw71tLd19rNkSYiRQ9ryLDiyxJSszLSQaaylpUWjteL3Hpu2q6WpS2NW&#10;p2dlpibM1iBjsHiJmdmZyXJDX2tLW5feCYU46Jgeamtu7jOyUjKyMxLvnGYwOGKAk67maLpaWjoG&#10;7cjGjdYHPntNX3fvkNnp9VHLzx2EkbfADoltYayno3vKGZeYtsC2kJakZhuHO7u6RwxOCGFPR9e4&#10;xUttIPOFMAkbCM+igRAO6Za8gUSL6PnjhLzaIWpbsN+9pVPbQjJeCUZqS+8zL31LX605k3E3JgLE&#10;BtiYfNuYs0ZKU19bx5SDlV9ehhD5u4PvEXmiGdGM6pyyBKUKtXoiroBmplAqEuJFdt3E8Mi4yWyg&#10;rpx2SMNXht3vs5ohW6ZQqBIkLtP0yPCY2eHxWHW4WGf1K1TKBCXeZHeuRekcHPKrZCzt6OiwZsq1&#10;9HcZoo8kMplIMC+XIGAzm+x+Xt7mytKi9FnVLuA0dLc2N9TV3rhw6t1/vPnuv/576tyV1l4N1Mk5&#10;WkLAOz05PjI6xRCIVCrlvGhpjkimwsk92zGu0YxPmn0e2yigmLIACrVKzos8z2YwJHK5SqXw2/Uj&#10;I5q5RTYWI0MMnlgqlUvnBTT7EaNstjDlSRVbNyOShD6BCbrN1DS0Dpp3kRwB7+RKBRVsYJgaGRkz&#10;u3wuiw7z0dtD4IeSzu64/WFwhOBIgoypHdUMj0y5AgHD9MSIZtzPFoBqyZ04bOoGHLgkqJQKoRtX&#10;aEYNtPNy0Z+QUJlYUFSQniSbV2uPwxPKFEqhCFoXVZF21oCzakda4Z2rrfr+i//+4//+8cGHn52/&#10;Vts/pkP92siHhjzWMEestHDO5QgTOp0qQea16UaGNXqDYXRkdHTSLInHlfN5BwNSpVYGnYaRkRGd&#10;ObJAyuJIZIuzCvIL81LmR7gx2BKFUiaXslg81PNkh9MoUH4Ka8TopDiikM1JsKY4olYmyOKmRzUj&#10;I9NmM72aAliNC6wm6kqWToMrwbugSTsJjnsZfIixdG52LGwR/DJe7JnUaIY1S+Xd4hCIuAre/e62&#10;ts6unpGBrrpbtR09VAkmFAieP1DQNTHQjzIzIRTKSYHdeucViWNDRAQlJcht08O9fQNGhzfosyBH&#10;c2BIJ1TBslPNHtZhTPgsklGURxBCIZq+kQnYC6v3QSY3sv9Hp2yyRBUWe2T5JrZQmpyojue4Bvpw&#10;hc4fF7RMj/f19pv9LDWlDwsiZsVAma3kRJXEM4UpD03ZgkHP5GA/6uj45PGAQsaN1BaY0nhVSmKC&#10;xzDa29unsyz/oGMeLNTBUVsTdsiqy9/9+61/vPPeB1+fudjcNYxtfA6rYCpMYdFPBDjUtiCemx3L&#10;Cm8LcgG2hRHNmF47PYnl6Inj4UqpcObIkX4ugy/FlfESL4QQG9LSjxJXhashr53e0hfcFiQyiKEi&#10;4NRTM7YsfVtYlSmTQTcqAsQG2Kic23jzDvmnNAPdGpMiLbc4K9J9eIcUj9UwpdeavUypSCITza19&#10;Cf+lRCySioJOi35yampyalqvNbnjpCLx/CvjGDyRUCQTweWln5w22pwOk3ZKr7MHeRgWb4s5AUgM&#10;tkgqFsn4PrMOF1vgdVrqhzHzuXNfCLbM+IBGK8jYcvToweK02WRcyrs/0D80ZTCM9bVcPvPNJx/+&#10;55233nr3vQ/OXKkb09tmQ3WCfo8eZQbNVhSIlEITZc5Zp0wWXyiT8AVMq1ar1xqcVjNAMzj9EpFE&#10;Og80VEqFw14mZuKNMUXV81kmcRG3oTKmbmxkzODJ337gqce2JMtn2OQN887kiZMK75oGg8EXi4Tg&#10;iMsKkE02l92kndbB7RbmyLxyhAzYOBJwxGvSYc4Wp8eIOktGIzRR8Hpe5DEOOgCFUMKx67X6KZ07&#10;HNay6A9DLEtITkyU3H0ehZ4FAX8cm6uESzwBUcJhkYFzbmRocEij1U93NVad+fqL//773Xfe+ud/&#10;Pvz8RmOPyXFHf/DaKY4Y3QGpUCwTzivhyuAJIZxips8B6iDGU/ppg9MnEYmlovmVbLh8oUgqYQXd&#10;uNJoti+arpkLWQJ5UmKSWnZ3ado4VEkPBEJQ7dXJiSJqQYTsRu2UTueO44Mj8wtEgiNSiUjK9xix&#10;RqgpgzoHtZrEd/EOOmeYd+HVZHZ5US1z2mCI4wggFbx5pSQp3klFUi7Fu8lplGNaKoFLuT5omhiE&#10;/dZYX/P9Vx/98803//nPd/778VfX6zp0FicCC2eHQqXJsfHxcYNTppAnKKVzssEZDKFUChMHlX3H&#10;NGMGi9Nn1Y6OjU/ZQgoEyc81ZdEuAb9SKgW2qYkxzaR1NY0A2G+YhsnFgj0tlwnn+FZYfGWCQinn&#10;mCfGx1CB1+vXT0+OTkwHYdcpkc0759iEwRUrEhQycVA7Nj4Gy9ZlR/3icZ1NimwIpXRe0VCBCFAo&#10;WIg3Gx3TGm1RYl4QdaiwQ07q9BODHVfPnf70w/+8C1a9+5/TF2+NaC2zNhvqQBkMWpTxQkAgVhma&#10;oEQKw8y2IGbb9JTETmmnp/WGOMimCAI7t3IA3hVSiDzXbsCVWvfqCuFiBdbnsIS3dGpbuPvtRm3p&#10;UmzpruVtC4udBLnu0UCA2ACPBp8fPpVBB+qcdY8EpWnFRTmShQ+1od6brCaTP8gWcIWC+WVe0FdI&#10;wBUIGCGXGZok9HWTET3BBFy44OcHAMC7iY2SGecxW40mm91uNlpNlhBDgIv5c7xZlCcIeagYNuS3&#10;WqxGS0TFwOVhBhXZMDFw/dzp642DooyCovw00exbB/2/BMqynY//9Je//PGPnn1879ZUBc+g6b52&#10;7uv//uf9UxdrJkwzh9EBlF43GR12FxdBNzz+vFZcSIflCYQIHXI4zSar2WaxWE1GjzeOgoI7rxAh&#10;g83hI1iCxfQDCrNtyTbAPBD8HvtYb9P5s9+3jbvSCqh0UjozEscATpsZvPMF2AIepjEvyovB5Qp4&#10;4F2c22w1mOzgiMFCcYQv4Al5C3BECI4EfVZqznaHzWy0WRwctgBDIFpq7pRYFBR8nssFKIyeKGla&#10;XjcqzeiCbGleYUGq+nZNp1CcWJW556nnfvGrX/zg6SM7KwskbM9QR93ZLz9+/7+fXG3osYTL5EOf&#10;djusFEd8jLBw3sURSjhx9OEDFFrtNK50e0IADUDMQ5tq5iUUslh+syUKvIuwUX0Wnc5sDaTn5+fn&#10;JIWPKfxYIxazJS68RuYr63FUvA1PwA94LWardnICc7YEwbuFVhPYAUZjNUXwzs5mgXfCuzq/IdYd&#10;jOa73RjWiHaBy1txi7orhNpBFn8cL14dz3CbBzubrn5/6n//efftt9/76uyN4WnL7HmABw0BDFr4&#10;AsQCsQSHe3NGp7YggUTMCsEa0hosNodRpzMgjIkfvniOvYCTANQxEEiEIafJoNMaI8vILmrGi78o&#10;YDOixr8ehy1ivlgYeRhBjcESiDE7gd+mN+qmzQ632Yga/xYWR4TfopXiHNUZ1efhJBFznSY9hrRa&#10;rTqjFlkEEoq6+ZYkzj8xMofpN+p1RpM1woxa/MzvujIUx+LLi7ft//EvfvniC8898dj2TJXQPN6H&#10;U9OPPnj/q+9vUkeH9HaDsDyzwW5z0tvCvM4VOLEJbwtcF3ZI87Rep7NabCxcyRWy53EpjhJCnoDn&#10;cWMDMSC6bwWzj9qtHgQaUlt6aKENBNYl786Wbl/plh61SZOBNiYCxAbYmHzbaLP2OUw97R1aJ6ug&#10;tCQF9TUWLgIScNscTvRICrI5bKrV71wqEXrNQddSBsNvdVp1aIJjdQYCrPCV84pChq9k48qA1WnH&#10;j9Nid1pdDAYHF9+liEBL5uIniAAOXOxectR1hGqFivzaroaqU59//N+Pv75eXdNQda3qVsuk2Tlz&#10;uMBgyVKy9x597lcvvfzyH1555dVXf/fSL48d3JEsZqD63plvTlc19dnCkbWwAZxWu9vpZ7Ew58iQ&#10;KOppDMTWIDSYzXJ6HFZkHNtAnSPgYy4EBQLQ2biYyQyBOovTvWx3HY4mTFPDtVe///iDD75E6Z+G&#10;+urrNxraBm/nGKCB1wzvgPw9eIdwqdscsWLO7jBH0KdznjTQHOHMcATx+IDC7mOxMCwsjrmnOBQU&#10;PDab7fFBHOyeuTE5y10lIYtufHgYjQiKtm4uVUtuF5lk8lIKNh3/yc9/+/LLv3/lj6/88Y+//sUL&#10;j20pFPhMbdWXTn97oX1wGjm+VE8uh/M2R6iex/M1e8gsxJgZxIT1BogxeMfgUNTNT48B72AGMFlx&#10;VqfD4nQtm3fzJuB36IcHNXZm4patlbnJsvAyA3yzHOHeZWjNcCRArREzNMnbvLvXarrNO6cDS89l&#10;87KYYd7Nr7qCYcE7jgehYU77vHiq5fLuXvcx5WmFh3/4M/Dt5Zd+/aPnjmwqTGd7DO01lz7/+H84&#10;hZtAXg11a8jjtNstFr8vjs9BcsF85wLYwaEM0YDFYbE47NQ/FrjAETEGR8T8/QoGA7S1uBCgtVic&#10;3mhTNDue32kx2y0OZEbAuJznEcduweHz4QcIBh2YhtXuQKEhOBfY6GPA5d9tUXP4mDPX7YHRbbbb&#10;bA6z2esJUNTNdy5gY+HgYhY7ZKNQcFB97Vb+YTAl6sxdTz7zi9++hDX2B+yQL//66cN70uWc8e6G&#10;c1+fulHfbQln7oaCHpclvC1AtFjztwUkvUC0sPOFRctoRhCkFUJI7TYLCSG12+BKrMdVFsJFAoRS&#10;Vy56A+Eu8Hab3dKxLaxoS1/kbMhlsY0AsQFim7/rg7qQb2Kwr2fUpsouKMyMTDecN72Q3+PzI54j&#10;dFd0TfjC278Nevxeu8Ptw8FtkL50PploOBv+hHCl2+f1ub0+6s1xv2FDoSCu9PiXXDrnzrODfris&#10;tVod3k1cPh81rltvfP/Zx59fqum4k9AZVt+RTKtOySzdsuvocz9+6fe/e/HZQ/kq/mRP003UIpmy&#10;wghA01k//KJedMOl5zyPQOrX6Mvqx1U+TBoE+oIzUNx1KX0/oPDhqqXFykQ+Ff1HrWacrCMKOsTl&#10;sZ26oRtnvvrfZ6cbe8bRtZeqK+Px+yjeLTzj278FRzCNCI7QlMz9zDCP4ojP4/WCSD9lGtGE3MXr&#10;8NV+OAb9Xn9w6aFcdy0RlBIf6OoctXHKd+/dVHCnqCslgVB8qPQPZWp2/rY9j//wxV++/PKvjx3Y&#10;pmQ6Ouuqq+s6TNQ5EgrnhMUYXUsXEs47UPi8DhfE2IsWw/cRY0oxpcR4+bybQ2LQO4V07BF9Yun2&#10;PdtuF8PB6ZUbOAfujmubuZeqHIOGkgFM12F3e9HU+YGrCXP20oy+NxDhQQKwL33gXTSUyHtteAyO&#10;MiWrcs9jh44c+8FPfv7yK6+99torLzx9KD9RrBtouXD2+1ttgwjvpwrhuN1umzvgZ0BlRJL3vPFQ&#10;1RSaJew3h9tpczldNqfbhlB41KSk8vnnSTFlwrFg1/lhzdtdK3AuPGAXh+sE0/AyGHgcClPNnwbm&#10;gJ8gTkKoaVBz9jgCOEtks2bzgW8zGf5zFhskenAO6XbC+sbFMIdAHSrbLgAFi8NgMgCF3b2MGMp7&#10;UIU5oOSACIUP0ks273jq2Rd+8/Lvfv78kaIUsbav5eaNmr5xC4QPOyS1nXmCM/vjvPOa28Lpo+Ta&#10;7XZ6KCG873IMBANuvxfb6Dp4ZSLQCRuI7/a2sNDuH40tfR1QSqbw8BEgNsDD50GszyBoRxRQnyZO&#10;llZckIXAmIXPAGgtnyqi/kCZxFXwmqJa8gOvjKM6BuBNTtWNvs9jZzhAXbyCAtGo8COSq4u37nn2&#10;xz9/+fcv//DoYyi/ONLVcPVaDTp33v1ugULJFytyynYc/+GPnty/Tc5yDvf1jozp/dSl+CMT79f7&#10;ywauoACjqGPerRzPu5eqqH/Xi3zxsof4I0VS1o79T/3s1y+99JufH9pZJgiY0IC2uq7dGK5NQfFu&#10;/jn7AsNTxeGp/wNTFscRXAkoHtT+C/Rj5Aej8ECCgz79cHdH36SiYNuBx7aoJffqf0QZcxJlcsXu&#10;x59/4bndm3J8xon+3v7pcIoeNZVFcYQ65YFwrjbvIolG2+DW5k47JxHtDYoy0feX5gIlb4vgCJjM&#10;pupXPZh31CJd5NKDYUfx7sHi8EDm3fcCHJ9RJhwPORpJGXk7Dxz56a9+/aMTj+eqeGNdbQ317Vqr&#10;G/cH/P6wLQlbdkG20LMMef0Bn5/6Pz919LSQbRpGlfoLWghQQ67AuXB/ukNBjE5P415qddh+o6cB&#10;cxpTDy5M3O0ZQyGmKKP+B+Oa8kSECVnwE/IFwtStggUHoURyflbxlqM/+NHRx3eqBF7NQN/wyHTY&#10;6UDtfQ/eFnAVjLZF7P+gEBtYFDaQlQkpfTckFdSt5bYQjVmTMTYkAg/WojYkWWTS6wYBr93Q3dZp&#10;9AuKN5UmKebmq82fJJIE+TwxIkbg38dbeP5bBb6fYBCvOqaIL1QqpIh+RZjEwldSAwTiQtSVYsSc&#10;o2agGMHWGJN6uc/7YEz8IC4FFyMUetmqCIp8CiVospmSXVACDeOFF1+Ehzie69EM9Y+M6wL3cnOi&#10;3H5m0Z59e0qyEpAqa7ZYkKwJRQtz5vKZeHNjzncxE78OgEQ+ruILBEJQx4dadi8oKNBCDFwp5i+/&#10;oyf6W0nlCclpGYVllU8ce+5nP3seim+cZWJwcGCSKlnDRGA/eIego/Cc7+ZdkOadmCdAOjMCqPki&#10;BFpQ1N2tPdAcYaIAIQqsItwXUAjZ1LDw0i3MviCXjYcL7wqEWOoyQGrsREtzt0uQdvDQgcK0+Lu8&#10;qvMHZPEkORXb9+7emiYNmc0Gsx16JBV9AcaEhRNsvwsKihDoTBBOgRy53Q/iHY7FcOVKeDc76fAR&#10;R8ewkVG668DO8hw02puRdgYbHOHdmyNheQuCIyKYrfHiWd7dYzXBO8tGAgG99JAIQPPuLtbhtxSj&#10;Kd4huWB+7N9Sebe065lsfmJWyaETTz++e5PIbx3TaHRmKrSaCtRCl74HWCRMHoeDmkr4H6KZHvRg&#10;Bq6an4r6oHuW8ncUQ8ZMHmAlM7BCMVmUsOVTYVn3Hx+WHi7m4mJEOD3Ie4JIGkS8LXvbfDClqAiX&#10;mr9r797y/CSfEzukGe1WGKzwDkmL1kI7ZFi0wtuCQIr6EjwRO0TvNnc9jxZChAlhA4lus7MHk7bw&#10;FViN1AbywC09vC0s2A57uU8m9z16CBAb4NHj+dpSbBjrr66uaWvraLt16esvPv/8s8/on7OXbg5P&#10;WZy2yZZbF05+9tnp89f7xkw8FMFGyRQmDmURQzBP9w35fTjSdYdCPJlQrlYnoHoMixUMXzk/kQsO&#10;L58Xvas4MqFMJkQ1IZQfQfOgcNBM2M0e8QnhSp/Hw2Sgbo1MMrfG3HKhYkBjTs0v2//YnuIMBVKN&#10;ddDs733IjF6s6MKUnZWMsGwERUBrZLF5QqmML+L6Apizd94BNUIygAM8fwIe3m4oHC5BuRI2OxSG&#10;Yn4HgADceYAiyJKKqAqmUXhVI+5YrMRxx75dlcmSgN5s0FMOVCbyBoEzk4lAmAU5QvEOHAlPQ4wJ&#10;hzkSDvSZDw3Cijz4YTJxCQrHiHAHLDl0eaDCSubDGAR1fq+Xx0VdHdldMdlLYiA69hr7OrrH7Lzy&#10;nbsrC9OEEUXy7z0QiqmocvPzM5IlECOIF2wAngiVpmY5Ml844TalOSITyVEEFaBxuHEL8o7yxgK0&#10;ABOSuXLeBX2usb7u7iFjEpi3vSxBHKk9sLFQqKJbwXusEQ/Y52GxUG0rXp0Yj0pT915N1JX0aqJ4&#10;J5UKpfxAEFFBC/AORWZ9Yd4BCv49it8viYVLuhh6pCqraNv2yiw1F0HtVidV4BLJ6HyJkMWJCwD8&#10;u6UtiPg7hCAypCiLIxQJUUJJyke0jz/oC9yVTYor8YMhwxevmq4GjZFKPuaFEBsYWCAajp4Gk8mT&#10;CsSYMzKV+SKEBlEX322fQjhxEsKDwY+EX7FIIBUhrwrU4ep52MIsxMWAQgzqkO4fhZ3lntyDwZaS&#10;iS0yjc1CNBoEKcSkikphW+D5F9oWoO7T2wIfoiVOQLEjoVQQCFChaXfRQV2JiEMeOrCjoNWaC+GC&#10;NCPlFwuHzUEA5wJbOrUtYAOZ2RaEqwn8ktYTuXhDIkBsgA3Jto0z6ZDNrJ8Y6224dfmzD99//z//&#10;mf356rvLA2gDaxmtv376o/ff/+TU+c4RHU8anxCvErJ8dhdKPszLokO6ntNtd4ZQ3DwhMSU1GVfi&#10;XYaUw7uv9CLs1e4IMoVUIWUoyUp1Qnw8J+Syu9BzZp6WHHDZ8TQXE0cLCSq58EFBJ4uGHqcCaVnZ&#10;6emJeCFRhRjvd1geVqBlUrjeWCwqMgQlLBRKtVwq9niRvze/inkwgLo1dlgBYlQvRG1rmRxQoPcx&#10;BYWLimeI/Pg8LpfN7g9xQZ0S1Tmj84GLPiEzJzs1UQydiKIOBWVk4F2CiB2wI03ZNY93Qa8TscWO&#10;IAvFB1UKFPMMc4SFYkJUSPU89WKGIyyRUpmglosFcqU6Xi7z+xDN7JhnMIQQv22zux1eIboSJCTA&#10;gbts+nwO80B72+CkK6d8y+YSKmhtsUPB500p0BJ4T8PRVqjPIo9XQscOoQgqoq/nc8QNMbajro4i&#10;XpWUnByvVEv4zLAY3807N3gXCKLKpEohh9q9gk8QhU372zo0XFXO9m1lSTPdYWcHZErRtIDiCJaC&#10;7a7qKDMcYYviFQlJKSlJt1cTpnzf1STmU7xTyAM+BxiNEJu5BPiBg9vuFqCNQoJqJbxbNi5Mrjgl&#10;PT05SU6pyZR6SJWKlMgVXGwWSMxEsa15M4Z943IGgmyZBAyRiOUKiRxJ1W6314m0jrnXBr2IQ3e5&#10;cPQlk2Ll3bt52bJnP3MjOzwNKdJnMOe7SmMFPdQ03CyWRCZVyEQoNqmEReLzgzr03phbcz8UAHUe&#10;t5fPl4FAiVQikSv5fCYFhXc+FFCpMbLfz6CgkIhX1Qag1pRQLJbK0CsMMWZUcgqLp1CiBYDU56O2&#10;7/meHaQBhLcFkQx7UlKiOjFBoQj6HNiaELZ0txC6KCHEklULVrCBrJSNd+5HVxZZPLWl32tbcOGd&#10;RW3p2BakK9sWojdpMtIGRWD5r8wNSjCZ9hojIE/M2n3wqRMnjh06fDjyZ/f2imQEFQgT8st2HDx0&#10;aN/OynQ0lpIkpKWmoGWT2WoxWuc27AoF7Bab1eTgyhNS0pMTVOq0lJRkOTt8pWPu6zeIShxWo50t&#10;VqSkpygRZyBXp6WmKvh+k9Vqsc/rNeNDRVCr2SNNSklNTxJH80ybyReJ0OZTJpbJxTjcuB/w4VgL&#10;hliMfqdShLky2NzEpOS0pHi/24HZzVOeoFBjznitq4FVspInkoG6ZCWfhmLuKy4ENctqtDJ40tS0&#10;1HiZMGrcZ6CDqViICVPUUW132CIlppEkY6FYqRHFneY8CUVJwryTxqempyjgiFQk4mI5D1UvUVRk&#10;LkcQsEJxxCdNSk5JT5RwOVCV0WQ25HcaLRaXd47SiV/iYpstlJCSkpKmul2odMlUBr32kZ7OzgGd&#10;Miu/ojRbFtE2mMrPhp/3fuHOVExLCB2WUFJeDK8wCpHLQV2KkmdZgCNBqPVWow3dzQCFOhGSmYLe&#10;zgtdGYf0WxTLDXElKempCfLl229IUtZr+ts7+v2SpPJNxSlK0Ww/aiQwgzoo5yIlOJIi4XohRbb5&#10;HPGgGKjV4pMnJ2ONqFRJ6eHVhCvv6twUXk0mjzSZWk0SDltJ8S4J7SmMVnR6mGswBFzUxZZQfAoY&#10;rZ7TSW3JDFz2DSh7KuQJUTKYj4AaqlKwSJYIy1PAslElxe6yytyURR1g8uPVaqVMLFTiUEQlZnpw&#10;8V2eCLRppuwppjgeFyuEDwwZWj4JYgWUXBWqENicNtRKmDsQPQ03G9qwWi0T8pTU1KEQU3W05ltl&#10;IS8udjt84nhVfKJKLJEmxmPmXAxru6ssFdznLqvdH+Qo0cdOjg7Qq+uPpgJBQ3HodSKTypFEgzh/&#10;dGVDg2BqW0DH7rlHwcHwtmC3M8LbQiKalEMIYd+ixvACQmighRASi641q0vFInnMEkjTUtA2nH+v&#10;bQFbetzMthC9LX2RkyOXxRYCxAaILX6uO2oYyrSCJ47/+Ne/+c28nx8efyIXyogsffv+p3/+m9+8&#10;+MzhkqxEFleSnpuXl632GAxonRRZbCLk9+r1eq3Fo0rPysvJQJQndWVOks9o1E8bXREOLUTKGHG3&#10;yaFIyczLyZTyUWZCmZWXl5EktaGMtt4cWWAl6LZP6/R6NxsX5GYmLj8bYAHkqYMLr4+ZmpqRnjSb&#10;fLkghwLoBgBnfXJaVnqKikrTZLATUjPy8rKEfpduGr0g5zjh3OjGpTO4uIkAIEMtZrKFabm5eTmp&#10;QZA9ZUDHozvPCAXMJv203ixUpefn5SippIhofQJuh9PPkGZkZKYgzYPSfMUZmEaYd7opgzuSI34v&#10;+Km1uOJTwbtMCY/NFcdn5+WlqcQoxm4wWO7iiE7v4YAjIA+1SxRJqXn5uTKmXzetM9vnuNV9NuOU&#10;Tm9mqnIgCynS5eWVotT4SE9799C0LKuwrDRXHtlFLuhFO9LxSb3rPlV5gh50xPKERFk5OYnycONV&#10;ljCd4khygBLEuRwJBkxGcMkqSczIz82GrzUNXMxNDUGMp/SOOU8JWsE7nZEfD97lJuCgZ3mfkN84&#10;MdTa2u3kKMo2l6arZREGQNBu0I6j17TLx5NQGKbEC81ag8F4p10dngktclqrN3j51BrJUAmo1ZSb&#10;niS1gne6u1aTNnI1MWRqindyTpCSQtucnqY+G8RYb4qLx3NzU6UPSftCjUkcLnFUqsQEKaVOMXmS&#10;jMz0jCSJFekdJttchRqmrNVksOI8JCMrAxY1W6zKyMxIjWejCr3BPNf8DvpMBvzaq0xLy8xMmdOc&#10;fHl8vPdd8HFkZmbEi+NMJhNAnmN++90mvclkCajS0zMzk9CjAWeomRkpiKlBlwCHZw59QY/dpDej&#10;FUdyRkZGegKPJwJ1GSkKtFYwGK3zbAs3LFmDOcSVpWdmqONX+xwgSFnDZrcqBTNKpNJYGExFUlpu&#10;fo4kjtoWLI451po3vC1YWZRIZyVLFerkXAghN6SbNswTQr+dFkIltqOHJ4R3sZYlmNnSsVlM6+ds&#10;6XEBC36nMwkTwlu6JIpberTlkoy3ERAgNsBG4NJGniMSxsRSOfpozvvIJGK0IkKhDkST4s9yqYTP&#10;hb7HTswsKK8oE/tMo8PDRvsd3dfrNI+NDhu93ILSisLsZA6Lk5CRX1ZRpgxaxoaHddY7XVr9buv4&#10;6LDOzsgprijOS+MjPoMjzCooKS3K9ZmmRjVj9jv+yJDDqKXayAvU5RXlWUny5XiBqLocHrcbZU3n&#10;OItDftfE2Jg9ICzbvCknTQnnPmJ40NcGXYUQKhOZKgoddHhw2BqQVFRuyka9dmoSDIEytaS8Ijee&#10;NaUZGdVGlBUKedGmd2TCJMspLSstjBfh5IIlT8krqyhPYtlR1n7SfKcJALx9k6Mj40ZvRlF5aVEW&#10;AtyXKkpwv3k9HrfHOy+nGY7d8UkdMz5z06YSlTgc58BgqzILwBGZ3wyO6G13eIfS22OjI3oXK6+0&#10;oignBa9wFleUXVhSUpDpNUyOjo4777TmCdn1UyOjYz5xcnl5RaZahrc9T5ZYXF5RkCScBhTTxjsq&#10;TshnGBvRTBhE2aXl5UXqZR3ioNzlaF/b9ZsNOi8nXinyWPRoqIouqfjBnLtb6usbOyaMaC6BLAV0&#10;e9LrjRZU0Yw0s9yWqaGhSU5C9pbK4nhR+JXMYCnTKI6oGDZAMW2+c9AR8NknRkcmzYHM4vKSwkwB&#10;hy1LyS2tKE/l2scprt7hHRyc4N2Y1pVWWFZWki16UB7nwpwNBWza4bpbNZ0TdrFSwfY7pifGaerw&#10;M9zXWVfb2Dc8DeYiJTKnuKwkL92pA0cmIgqlB9Fte2R0PCBLLS8vy1BJWOHVVFaUg9Wk0Yw5IleT&#10;QTsyOuoRqsvLZ1YTT6qieJciAe/GpgyRvDNCjMf1/KyS8rLiJHFUre+FsEAw3t3xeABZO6FFb+uC&#10;ogJULKDuY/KTcvILCjK5Fr12fNpK1ZS8/QmiH9b0pM6MLh+FBbkK2IpscWZ+QX5ustugm57QeSLk&#10;IuC2T6I7rZuJwfKzkueX4VzqOrzv9RyRIrugICtFbtPqtFpjZCIVItwmp7WmoDC/sDAvLYHFYErV&#10;qQWFBQm8kG5i2mB1RgwccpsBhs4poi7IVosQc6/OycdXoc2gnZg2z6n/GTTrpyem9QJ1VmFhfgIK&#10;OUSDIrhv0KsODc8QQTenebPPOTY8YnTzSjZtyktThM1FnLslYofMTxRMj2jGpk13bwviHGwLhdgW&#10;YN8WV2wqSJVpR0ZGJ+cLoWZcx8dqLC9Okq5azsaSwaG2dGwLKWxs6fO3BWwgY3pPelF5WRFCFpe8&#10;pS95LuSGmEaA9Ze//CWmCSTErVMELFOD9bU1YzbJ5h07SwvUsyoAm8fnsYPa8aFxs0+dlpWmllF+&#10;8aB3vKfx0qUquzDnyNNHKvOpqu0sHN+zg8apkTGjVwnfVqKcqjsa9E0PtF6+eEPPTDn89LHtxel8&#10;KMkMJl8oYAddo0NDsCIysrMT5VSfMkSI9jTcvHyjVZy99dixJ/JTFMuoDeqyTDZdv3z5ZtO0zccX&#10;Ik+QD3Uf9db1mr6G5p6gMvex/btzkmRQAsyTvZfOfPPdhRp0u0QkjUwihBEU8Do0ve21zf3clJID&#10;+7enKdFBllYj0SKY67FODQ5Ps2XJOVkpQsr9FXIaNLcuX2oecW8+eOTw3gqliHpvoYwHnxOy6TWj&#10;epdUnZGZrOSiNiUcwKOdV85fG3YpDp04vmdT9vx2mg8UjZDfNNpz7eLFquZ+V4glkohRUwS4wcoa&#10;6WxpGzQklezYv6MsXoRSTuGTADTsZQcNkyPjJl8CeJdI88430dd86eJNMzfjyRNHtxalUgfuDAT4&#10;Cph+58jAoCXIR2oBwhQwBsyhrvqbV6s7ZHk7jh09iA5WqMyDc3+kMvrsur7+UZZEnY1TIB4Vs+W2&#10;TNReuVTfayrZd/ip/ajjOb+V6SLoc0/0N3371RfnbzZPTE8Pd7fV19XV1dbSP7W1NdXVrXZOfPmW&#10;imQJY7iz/sypU9dqO43OgFAiRUdWEOe26Tsb69qGrZmVu/duLaLOEMLsQy9PPhu9xkbGDB55YkZG&#10;koLiSNCvH+m4fOHauE91+MSJXeWZFEco3sU5DChM46LcygghQoWckN883n35/NUBm+Txp5/eV5mz&#10;ZN5RswhZtUM3z3391XdXejWT06P9zSDvNnV1tTW3btUO6HzpBTAP1SiGjwJTDJ99uH/QFifMzM1O&#10;kFCJngG3pbPu+rXabmXhrmNH9mcnSlHHE7xDZIVmaMg0bzU1zl9NKO8oEgm8dn1/7zCDOmqgToEo&#10;3lmn6q9erO02FO45dOTAtkTZyrPVg9rB9ppbdVMuxebtOytKUu4odKEg/MIDPT0jk6YQ2sLyeTPl&#10;nkIBy0RfdXWTQ5h54PF9WKTh3yMQj+ezGzV9vS6OMqewMFHGp3nqc+obrl+80TJZsOepI49vVyOp&#10;msHgchhOo7Z/YIItTy7Iz4QA0FJnnui7celCn4W3+8njeyvzxA+q23N/WQ16bf1t9fVNPaz4/K07&#10;tmQnzznyotrichgW7XjvsA7nS4W56SI6tzUU0A93Xr18dSKoOnDk6PbSDAF2HJQzYvimhvuHpt2p&#10;eQXho7bwtX7XUOuti9ebgskVJ44fKgm7LVg8fsBhGu3tsDHlWYXFKVQaCXVx0GtuuXn5cu1g+vZD&#10;x5/ck3IbogeuuPtfYNcNXT13+tS5GyNaKyIppWIRqkUFfM6J/s7axp64hLzH9u/MUqFvd9gIwLYg&#10;5HttAH+cJU3MyUkXUaIFS2a85sqlhn5r6WNPPvlYpQrbApONqEyfQ9fbM8SkhZB6K8R5rNP11y7W&#10;dOnzdx06cnB7UhSEcIUA3LmdiQ2EE2fTj47qnBJ1RgZiPsPbgmm0CxvIkEP2xNMn9m5e3rYQtUmS&#10;gWIAAWIDxAATNyQJVu1Ia3Oz1iXftH17cZ5q1gbAyYBUphBxg5MaDXzJCDpnx3l1Iz1VN6pHrLwd&#10;h48e2FEiF1KXY2dHLDoUFe3Y6LTJiToWXGZAP9Z369rNfiNzyxNHH99dHn+7+Anq58nlcm7QMaYZ&#10;s3gReS+K89lHe1tv3GwwsZKeOHZ0Z3n24urAzEfboRu++t2XX359vrV/BLUhEVvtdVmnxkeHNBMB&#10;fkLFtm0l2YlQOnCbZaL30ncnT5291tE7qMXZOvLyrIaRgd6+wUm2MmP7ru35aZEN1Bjo1wr5gAAA&#10;SbJJREFUJYYAc59lWjOh97NRBo7tsky31VTVtI+qSnYff+qxnCQ5bbSgnrRIirh8rmFyfFxrRXkl&#10;mATGicG6a9e6Jn2l+48cfqwyUbpkFRkdk7S9jd989tmpS9Uj49M4cEfBcEQiaUbgmzLLUvN37KhM&#10;S0CYw+0KkzO8i5se1SBqSyDBAYFPP9p761rVkJmzDe/ZnaW00ULZOFyBXC7jBe1jmnGbjykWC0Je&#10;+2hPy/WqRhsv7dDxI9tK4SafMYg4ArEctWgcOs2Ezo2UOT7H5zB01t+60dgnzd164tjjc6Fb7Iqw&#10;TPVd+e7kdxeqB0cnpsc1gwMDA/39d34GhvQ+8abdj+3bkidg+Ec6a0+f/Orijbq+4TGT3YUqVRYd&#10;egL0jkw7VTllO3dUINFhNhgJui+Ov6Ritn58bEJv40kkfFbIMD5Qe/1693Sw4uBTh/ZuQtIfJcYM&#10;FqokyaV80+Q45Bg1hQTcONPkcN21q51j7qL9Tz312JblaScBl7Gl+uIXJ8+2dA/qpiaGQV4kdf0D&#10;o1P2pMKt+/fvRHQ/1FnUp5LJpVy/DecAsxwZ6W66XtXsFGUePn5kS3E6bYpgNcnkcl7QAY+k1Uev&#10;Jsc9VhNVdhRZIwynfnRS5wrxRQJOwGnqarh1va5bnL3lxPEnCtMTFlWB6V5cRZ2sgN9j13fUVmGq&#10;Rq8gp7ikMC9VAHOVbr0W8Ay2V5/8/LMLNxrHDQ5U8JVKBMygz6IdbapvHLGwNu3Zu6U0c3b5ozKv&#10;SMT3O3RDY3qGSIVcDCGHDU10rKvu8tV6l7TwxDNHNuclhufM4KKgsJBjnNSgu58yOS09SYG17neb&#10;229du3qrJ7H8sRNHDmTCp77cnFkq18TvM08P1V6/1tA6FCdJLiotzkyWU7bxbAc6lOqClcyN02qG&#10;Js0+FWYRL8GO47FpG65fvtU+lbvj0NEndiXTieDI5JGIWQE7zG8HQ5SamS6nahYFYLRcO3+5z8jd&#10;e+TEgW2FCKEMbywcyCPDaxzSaL08RUZaIszvoN891dd06fItAyfz2DNHtxelzdaYXezCu8d1Dt3A&#10;5TNff/3tJeyQU3oz1WrPYUJPgN6B0ThJ6pZdO4sy1ZQtPfNhcATIRxYF7drRcb2HifK2bJSi7qiv&#10;rmoakOVvP370YH6qMiywYSFExTmXfnRC7wyhYCgn4DJ3NdVcr+kSZW0+cfxwUcbKhHCFlN91Ozwf&#10;1JYu4Rknx8emzTzsj5w4BPVBDLomvCWPHYF5Ew3LOdrzJuNtNATQOmQVentsNBTIfNceAdgALY2N&#10;E3ZRWeWWgpyEOaEAoaDTouvpaOkd0YXYqA/PQrkKt5+pyiioKCtQycJvsplPyG3V93a2dg9MBtgC&#10;IZ8T8Lpc3lB8Wn5FeVEiqvxERIgjZseqH+tobRuesrFRuZzN8KGQRhwvPb8Uh6pyOLOXhQJetO11&#10;N69erx2cMMTxFblFpTh0l4rQ6VKelJwUL5dSGWzhkV3myeaaawg7GZrQ+RiC9LyigtxMhQQ1IBIR&#10;gqxWSuCkmzsFJHM6J4Z7W9p6zO44+FOZoYDT4eJI1KWbKnKQAjvn2CLkRWWbrrb23lEfVAIBN+Tz&#10;ON0+RXJO+abSZKV4GUcc8CNapwaqrl6tamjXWT0IT0L4UU5aAp8vRG2mlCQ1aqneCS6npx4KusCR&#10;jlaE1wc5fBTcRhEjtzcOgVsVZYVU3aUIZQinJdDDOlrbR7T2MJ8ZPpfLx+RnFCDKKVM2t5wiSltq&#10;4clu7dbb/VC70A7B5XAB8OJNFQVZyXCSLZ19Icv0cFtz8+CEyb9w6VamID61fPOmosxEdlzAMN5b&#10;Db2uqXPKYEMgeH5RUQ5UIrEUTRMy05JR6H8+FOjvazf2d7Z19o37UeyVzw1XigkoUnMrKoqTFJEc&#10;CfmcloHutrbukTDveFTgkdMrS8qp2FyaEo+KQ0snDhUrncaezrbWriHXvGTc20JGNTco2VRRmi/j&#10;zxRBQjCGWatpb23X6OxcAfotMLCe/AxBVlFZSUGGVBDpW/dbdeHVpLWxeVhNTJ8blbwWXk3gnW58&#10;oKW1e9rqo3nnRo4pV4YIjcKclGXx7s5CgZ6IBJTRkb76qqr65h4XQ1KwaceePVuz05PVqniJkAeV&#10;vK/x8scffXy9adDPkeWVb929Y3OGShoAxn52YkZucUHmvOWPCU8MtF65XDXq4OYXF6UlSAHmUHfX&#10;pJ1TsusxFI6ND+fB0xKPY7HuxqpL15sCktSSkjzkE7vN012dvVZmwt4nHt9anIFwxGVtLdTgLqsJ&#10;9lt/T1vVjaruwWmuMq1y194dm4pTUxLj43HqMFu9KuSx6duhIdb3wqFQVJAFk9+mHevqGgxIM/cf&#10;2l+Wk3xHU8cByPRw3fUrDQOmeAQzZSTymP6p4b7u/il10daDB3anJ9wRTmj8ek335UvX+3SBvJKS&#10;rCRF0G1BAv2oKZS3bd++7SWq8HlRVD7YS1trb1y7UTswpnWHuGk4hcnPVkrFKFqVkZWZGC+NMABm&#10;HgjbTKvph2jpHUHYQSxsC04Xg6+EXOdnJkWKFkUIhLCle8rixZUcZghXBjnS4k2binJSVyiEUSH/&#10;rkFCiICltvQeDbYFkYAXDG/pcmzpFdgWlrWlr85EyagbFwFiA2xc3sX4zBGIbjXqJyenLHYvVyxP&#10;QkVCOCkXepviSrvJgCtNNjdHJE9MTkpQSJFssNCLCVo1kuS0k1NauyeIynHJKYkK1MBelo51Rwnw&#10;OI163bRW5/AEuQIxMh+USiViReZ3mEIlS4/DqNMiw9Lm8rB5IhR3Q0VGiVhAefXuwU80wfE4LLrp&#10;KeQG+xm8hESUuosXoZLiQndAh3NYTZOTkwazky2QqpOTUBCUSrRYvrCgjg0io5GbavEEmCjPp1DG&#10;oyQfZULd+81PZT6YKN6ZwTsUWklOTlAgBmTBaptI9naZdBRHHN44VDsFR+QS4cIcARROm147NaUz&#10;eUOceHVSUmIC3ObLdrIuDRUYYDYLuKc3mFy+kAC2m0qdoJTD8rzPBKgQZ4sRHEElJ44QHEkGRxYU&#10;TtioDotxampKb4JFNHPlyni3NPoi5Nll1E1NIhnRGydRqpKT1ODIQu3SZlbTBHiHnGhZ/H1XE1Lk&#10;EVc+NaU1uYMsindJ0B5XzjuYSy70qEBmP+oZ0bYc2ojDh6qMj1cqUagJtn3QZdH2tLe0dPQgBt4V&#10;5CalZWSkJmH14f8nqxBDuMD6p4opTQz39AwY7F6cs6HBFIMjTM3OL8hNC8eczPn4PbbJ4f7ewXHk&#10;D0B0UcOGK4nPKSjMRG2X5RsAeARqFlgNOkTIm1GHlXbYhXuHKFCIV4E+iXPWFCxJq2awt3940umP&#10;o4IBg3FIF84rKEin4iTn2iFhP0tfT49mCgk2lPyG4lA6KLWwKC8x4jhr1szBQUd3V6/O5qGgwDRY&#10;vOSM3ML8TDRUWcHecrfSSzkuTEiu0OpQxRldguVKaodEBSbWXRb2nZvpbWGaWjnUtpCYlKS+17YA&#10;rTq8gYSFEFWdkhNVsBLXaANZ1nKkt/SpyUk9taVL6A3kYWwLy5o9uWndI0BsgHXPIjJBggBBgCBA&#10;EFgJAiGqw6ALjl+3BwXi2Rwu+mujGSul/d/blIX5jWZMDocTCf8IEELjJgGPy55/WHdbTw4GUC/f&#10;4XChNgBSlRCAjuHXXrlE5BBq/DucVLVMLo8KVMKU7zENqJc4eMO1SMBFjgec48hRv4euHa584ECX&#10;D7eXCuMTIRQfRv2yzzdWwktyL0GAIBA1BIgNEDUoyUAEAYIAQYAgQBAgCBAECAIEgQ2BALHjNwSb&#10;yCQJAgQBggBBgCBAECAIEAQIAlFDgNgAUYOSDEQQIAgQBAgCBAGCAEGAIEAQ2BAIEBtgQ7CJTJIg&#10;QBAgCBAECAIEAYIAQYAgEDUEiA0QNSjJQAQBggBBgCBAECAIEAQIAgSBDYEAsQE2BJvIJAkCBAGC&#10;AEGAIEAQIAgQBAgCUUOA2ABRg5IMRBAgCBAECAIEAYIAQYAgQBDYEAgQG2BDsIlMkiBAECAIEAQI&#10;AgQBggBBgCAQNQSIDRA1KMlABAGCAEGAIEAQIAgQBAgCBIENgQCxATYEm8gkCQIEAYIAQYAgQBAg&#10;CBAECAJRQ4DYAFGDkgxEECAIEAQIAgQBggBBgCBAENgQCBAbYEOwiUySIEAQIAgQBAgCBAGCAEGA&#10;IBA1BIgNEDUoyUAEAYIAQYAgQBAgCBAECAIEgQ2BALEBNgSbyCQJAgQBggBBgCBAECAIEAQIAlFD&#10;gNgAUYOSDEQQIAgQBAgCBAGCAEGAIEAQ2BAIEBtgQ7CJTJIgQBAgCBAECAIEAYIAQYAgEDUEiA0Q&#10;NSjJQAQBggBBgCBAECAIEAQIAgSBDYEAsQE2BJvIJAkCBAGCAEGAIEAQIAgQBAgCUUOA2ABRg5IM&#10;RBAgCBAECAIEAYIAQYAgQBDYEAgQG2BDsIlMkiBAECAIEAQIAgQBggBBgCAQNQSIDRA1KMlABAGC&#10;AEGAIEAQIAgQBAgCBIENgQCxATYEm8gkCQIEAYIAQYAgQBAgCBAECAJRQ4DYAFGDkgxEECAIEAQI&#10;AgQBggBBgCBAENgQCBAbYEOwiUySIEAQIAgQBAgCBAGCAEGAIBA1BIgNEDUoyUAEAYIAQYAgQBAg&#10;CBAECAIEgQ2BALEBNgSbyCQJAgQBggBBgCBAECAIEAQIAlFDgBEKhaI2GBmIIEAQ2GAIhDw2w6hm&#10;ysOWpGekSAWcyOn7PU6j0RrHFSqVUjbjzl/8XqfJaA2xBdTvmfQfQl6HeXx0whESpGSkKkS8iMs3&#10;GCLraLqhgMtutriCfLFcLpzDmhVPMuR12Q3a6alpvTvAlKuTU5LUUiGPQdi2YmRXe4AAOOfwMLkC&#10;8aO3ykI+t8XuCrF5MomQ+C9XW9LI+I8CAsQGeBS4TGiMCQQCHt3U+ODgMBQ3o8Xm8Qe5EnVxRWVF&#10;UaaQc58XYshlGG1oaOgcnIa5z+IKZIr45Izs/NysRLko6LV21Fz66ptLen7OD174wcFNWUxo8y67&#10;Xjs5rhkZ6O/vnfSX737syP5NQlacz+XQa6fGR/H7vr5Jb9H2vUcObJZwWJQF4Hf2Nl3/+uTZ0WDS&#10;kR88d2hroSDSaIgJ+NeQiJDbbp6eGBseGuzr6XbJ8/Y+/lRluiRa+nko4JkeHRocmfKFgtbJoZbW&#10;LqNfUrnv8cf3b09TCNaQTPKoJSIQCtjNes3IhCdOmJgkc5unRkbGdXq9ze7yh5iK1PzKbVvykmX3&#10;kZNQ0Dfe397Y2DJpdsfFMfkiiVKVmJmbl5OZJuYuV6n2uybHNANDIzqtzmy1ewMhBpPF5fF5XGoL&#10;YLLYXJ5ALJUlqJOSkxIVMjGXfftBoYDVMDnQ1z88Nmm22Lz+IIPB5PB4PC4XegnuFEhk8fGqpOTk&#10;RHW8WMCDtyHodU6Na0YNLoU6NSM5nh/efMiHIEAQWDYCrL/85S/LvpncSBAgCKwdAqGA024z6nWa&#10;nqbz353+9tzlhtYBPz8+vyBHKeLecxoB93DTtf++997HJ8/W1rWMGr2KxJSU5MR4pUIs4AZcptZb&#10;l09/d7HHyMgrKa/ITWbGBZ0W3WBvx63L5789feZ6tz6lsGxbWRaPEXJZ9EN9nbeuXvju9JlrndrE&#10;vOJtZTmC8Bs96HX0NN749tuzbROeDAyUn8abfdOvHUAx86SgRTfe21p77vSpU99eNHDVZVu2ZccL&#10;omMDQPEa77t6/nLvtD+nfFN+msww3Hnt0rVRjyC/tDQjXhQzIMYcIUGrbrS1pX3U6FOnpKkVfJfN&#10;DKdAa+21b0+dunytunPEpEjNyc9O5s4czS0AgN+pu/nd5+++859zl2/UN/e5mMKUjDS1SqWUSe6o&#10;5ksFLui3Wc0GvW6wtfbMqa/PXbzR1j/uY3D47DiXw24xGcZHBloa6xoa20emLQy+SCGX3t4cQh4c&#10;Rukm+9rqsKecPX+lsXPEGWRD23daTdqpif7u9qaGhvbeIbMrJJLKZWIBCx+G3zQ1NqjRhThCuVzE&#10;IkdXS+UXuZ4gEIEAsQGIOBAENggCTLZIqkjNyExRcicGert7R10et48pSs8tyE2NZ91DQ3Sbx6uv&#10;XLxS1WS0OQM8ecVjR1/88XM7SjIlgrDZwGDgJcoVyPNKK3dtLUuOF2MY+OBYHE7Qrh/q7R118iu2&#10;bd9Rng0vXCguxGJzQg7jUF+vxs4p3bJtR3kubQMw4MGLi+PwpFkFFTu3bUpPlN+OEdog2K6raQJo&#10;sIAVnOzr7mzvF+RWbN+xIydKNkDAY2mrOn/mQqs4q3Lfvs3JqoT4eLlEJk/PKyotzIkX89YVEjE7&#10;GXj0nS6PL8DhcBalxMJy043UVdcNGkL55RWF2YkigVCRkJSZmc7zW/u7usZ0FpfbK1Ak5ebnJ0jv&#10;FYnn1w+2Xjz3fV2nxu3zs1X5T/3wJz999mCmWrEii53JkcgTMrJgpQY0vV0DGqMss/z4D1/4wbGD&#10;myrKi4sKs9KTBAznQEfTrdrGUZ1TEp+E8wAuNiwGkyeUJqWmJ0sZE0N93cOTbHXRUz/4yU+eO7S5&#10;vKyoMC9VLfNaxlvqapra+uxBTnxiklIi5OHwQsS1azX9w9MBjkQpE5GtJmaXCSFs9RFY7vHf6s+M&#10;PIEgQBC4GwGclkuUCSqVSiEUCJhenOw3t3Zp7b6FsQoFtJqBvnE9UyRTClkMHl+uUsqlIuZtvYPJ&#10;EWaV7frxr19+6cXj5dnqsDrPRPR5WnZ+eUl+skpyR0HBC1skT83OKyvJT1VLZ0egn8tg8VILtvzg&#10;5799+Rc/2FqUSr3gyWfZCDDAroSsoqLs1ERxtIMd3BZdT0f7kMbIZPM40J7AuMItP/zFb158+mCO&#10;WrLsKZMbl4SA165vb2/rHJrwBxeVj+e1G1qrbjR0Talzi4tzkgUzMTAMNk8QL49PiE8QCQUMt6G7&#10;vaW9V+P2BxecTNBtGejqmrJ4ZYkJfDaDLZUqVEr45BdlhDyIPAaLI1Uo46USThyDyxPiK44XVOrE&#10;lPSskspdJ55/8bkje5QMU93V8+cv12h0jlmyETckUyoVSgmbBWEUSONViWp1YlJKdn7x7seP/vjF&#10;n+zfnGXXtJ795vTl6g6T04cNSqxMxuKIswzfvHlrSGtdFIIPmj/5O0Hg0USA2ACPJt8J1RsYATjd&#10;WeL47MKC7HSV3zLZ1dLUOTDlXUiZCHjM/b1D9jh5YWGegsek3PXUJ5J2BnRBqVyBOF0OK3I3QEwv&#10;Ex+o93ORmv39fACZbK5YJlfIEVRALIAoSBfcpPN5FYVR41xW4+SU1uz0zw4GJUwkkUrEQta9Y0ii&#10;8WQyxgwCQa+9r7nqu+8vdY7qgouoyREKuEe6Gm7UdjOVGaUF6XOTfygZESWm5xYVpsg4usGelqa2&#10;CZNzIayD5smRngGdSJ1dlpfCw/Ef7Ph5m8FKWbTwgHiSQJZUXL6pKCMxaDMM9feNTZoCEZo7RB3C&#10;ftfDsdXw1BmFmys3pycIjZq+tpb2CaODdjnIErPy0+NNfU1VNW2GCGFeKQXkfoLAI4YAsQEeMYYT&#10;cmMCAQZPkllWubmiUMbxDHd3tLR2mxx3HwUg43NwYMQgRoBAZuJ9cnSDfrdeq9MZrIGVgRMKeE16&#10;vVZv9t1lkAR8buP0WFdLQ3X1rcaWztEpg8t7Rw2NeGzI53LarHaPP4BZGac07U2NTc2d4zqzN7Cw&#10;d3OFU/a57ZOa/qb62rr65gHNlN3tvcutiGIk9unRwZaGmptV1U1tPZN6ywKTCQXdNpvd5vQBhKmR&#10;1ob6tu5hi9NHjwbyDZMjbQ211dU1nX3DerPd64/Ugh5MhN/j0I4NtjU2NDS2jUzq3b4FeAXETNrx&#10;rtbGmprajt4hg9V59zPcqDTksLvv7Tu9w6mqWw334xRyxF12m93j87lthv6OlvrG9nG9dZZJKF+j&#10;B/uaG2pq6rsHNGaHe3Eubyq5xG4FlJ6A32vWjXc211dX3eroGzE7PHePEPR5HTYbwmq8LutoX2d9&#10;ffPguD7CHg6FcRtqaairrWvsG56wOufzNxTy203avvamW1XVja3dE1oTJPPuB1HkTIbJqQU5owuS&#10;4we4Vpvb68dCMGvHOpobG5vaNVPGSMc8Mmc0XXVI57nR1GN1L7gE5glDyGnQNFTdGjTHZRUUJsr4&#10;dyvLPEVKaeXW4tzkgG2yo6m5a3B6Ruwi15XfPdzbN2GlBkHm9z1f/KGgx2EZH+qFqN6srmnpGtCZ&#10;7P6Ve9rhtZDKlVIpN+B32e0Oh2sxxg+mz+IKE1RJKrmU4bFqdVN664x5Qx1g5uYmcByNt6rbBqYX&#10;9IA8eFGRKwgCjzwCJB/gkRcBAsBGQ8Dv1Hd0DgREyUUZCoNmEEoGQ6TMKchPS5hTOibosXTV3myf&#10;8OZv2yZ1jjQ3tOrjJAUVW7eXF8oFbJrogM9lmh5rvnX9zJVGJ0uSnaG+HRkQtE8N1tfWd+mZs/kA&#10;4TtCDu1QQ119pzYUmQ8Q9HvMuon2hqpzl2v1Pm56eiL/dk4wSpGYJoebaus6+kehrDls5vHh/raW&#10;tuEpMwuhvWIBO3z+EAoGPE7b9NhA7Y3a/nELkxMY62q6fvXq1StXq2oaekf1LKFcnSDn3OOMwWM3&#10;DnY23bh2DeEBCI4anTb6oSYIhFSmY8gHW6KppqrqVuOwzsEXS6Xhooohv3taM4CZDGnGJ0aH21sa&#10;6xvbJo1uFE6isg/DjkmqhM5IT011Xf+Y3h8KQn8e6ets6+izBXgKpXwmJANqk9M61t9+q6pV7/B7&#10;HWNXvv3661Pftw4bxKrkFJXcb9d1tjS294w4YNn4PPqpkbbm5ilbUK5Si+5TjCXo6muAZdLOyiwu&#10;yErUt9+68P2Fq1evVd2q6xnUWNwM1AulCaE+yMs0THa3tXX3D0+Mj/V2tkAb7hnWxfFESoWUSyHs&#10;mx7sabx1q66hrqGlY9rsEwq5PqcBqR1TFjdfIhfz2WFOjTTV1XX0acKcsoyPzHCKqiAjBrm06hgC&#10;FabpkYaqur4xYyDo6K65dPKrby5XtXp58rTMNCErYJke62xt6xkcmRjX9LQ31ze09I+Z2EKpUi65&#10;T/R2MOCzmaZ7mm/VtA7ZvAHDcOvlCxcuX7p87XpVS1e/1uIVSOQKGWLaKKKDfq/NON3RWNfSPe7x&#10;eyd6ar45efLcpWqdl5uakYEsefBOPz7c3to+MDw6PjbS2dpU19Cm0dl4yH6QiOhDj4DHrulpa2zp&#10;0VqceLrDrO1tb+kaNfBlyngJn4YWsJinRztb2wE7RU4byGkdGDPOkhOCyu9yGKZGGqtqO4f0cayQ&#10;drDtBiW6V25W13UOTYX4ErVayQN6Ac/4QOv3p74+f7Vu3OoT8Tl+m35swhTHhVAurJfjEGCgpers&#10;+Sq/qujgwd3pSuEcj3koYNT090zYUvILkjnO/r5Bnc2rSMrIz8+SIic34uMyjlRXNZrYqsqyNMNg&#10;e1vPaECZuX3Hzs05ibNGRdDnHO1tq65uGNVZg6GAw6Ib6Grr6NV4WCJEED4wadhpGGupre3onxIk&#10;527bsa0wIyEiYjBknuyvqaISlxNyy3ft3p6TIp9N5/Vap7D4Wro1THnm1p07K3LVdyLgQgHDaB8y&#10;igenbPHZJTt3bs1WSymyGAwON84w2l/X1BMQq/Nz0yW8OfRutE2dzJcg8HAQIOcADwd38lSCwAoR&#10;YHHFeSUV5aX5wjgHkgKaOwas3khPeciuG+vonWQr00qL0mc18oiHhjyW6bZblz/577/++c+3Pz59&#10;uXfCuCxPewjByt0NN7783/tvv/XPD09+3zEy7Zv1P4cCpon+62fPXKpqd3OVRZu27N69u7IkK2ga&#10;PPPZhx988l1rP6KYwiqsWdvVVPX1/95/918ffXvuYnVtfcfgVJAnSU5SuHV95778+OR31wagON8T&#10;Nahqts7aSx+89ff33v+yvmPU7afCLCgPJv4XcI91Nly+dKNz1AwfL/UJeKaGOqpv1vZPu+NTc7Zs&#10;316aqzb01X7+3w++/r5Ko7OHbwyYJ/ovnzr5zff1NmZ8+dade/fsKkzmDzZe+vzkmdaBKZDpdVqG&#10;uhrPn/7iP+++/f7Hp6/dauzq6xuHx3JssLW5dUCj9Xgcwx31l681aH2Skq07du/ZWfz/t/cd7HFW&#10;17qaqum9STPSSBq1URlJltwLxTYYAgYuHAgpJJA8ObnJufc3nP9wn5vnyT0hcco5CZwcQgzBgMHG&#10;RbZsWbK6RqMyM9Joeu997vuNZFu2JVm2wcfY+7MSYPyVvd61v9Fae6/1vnp5dHF6ZHTSl9jKMnBF&#10;wu8cv3xxaGIuXmAJhJykd+H0R399991jJ84O+69t/iCSHOw/f3V6mSVWG7t6tm9rYyeXP//PP/75&#10;/U/GFrBKWs6xctl0IoEl8zwgKP9XMkEdqTS16VI2dv7cZ5+c6p9IUZ7q3b1nFzxVuslTWDRHYD0/&#10;8NWn7/3x2LvH/vL56Qujk9NzSy6fzzmDPMe8EErmw66Fgf7+8QUfX67r6O7t7Wou+Oc+/vffvf+3&#10;k2aQ2mywqJwIucYvnfnwvT/926//7S8ffPTlmXNXRqYDyZJIKuWU4hMXTv77sWN/++z8YiBRLOaj&#10;fiSuX33wlz++++7vP/r0qyujkzNWh8/vmZ8aGx2f8UTSmA3gz8IGgtkRFWvqunv7ulp18aXRv/3p&#10;9x/848yCO0Kt9CO+dMyc+fLs1HKqBkXre/Zs62xiJt0jQ8MLrvDqRCuhhGZh4HzZHIWuo6e319RU&#10;8Fk++vdjMGdmKZgv5JPR4Oz45Y/f/+O7v/3D8RMnz18aHLU4sgwe8r9idPHU3//8wfEvzJh4VLd9&#10;Ads3LJTfVdDxr7lMOhGPJ5No0C1sVBOUS4TmpqdszrhCVaWUCdYv10IDibLW1NONZYB0yDExctVs&#10;9d60F1fMuOcty8GsprG1Bk0+675EpZzXOvnJXz84cXayQqTt3bl7LyJ1SWH87In3/v4lLr6P7ytQ&#10;BwfnZ6YtS26aRNVobNFrZVvk80G6GY2GwolEiS1UKjUK8Q3eKiZPrK3W8DPorJiweyP3MTxyKUHg&#10;8UWA5ACPr++J5d9qBFBlK9XWd/WY9GphzF2OOF2RG7F3MbO0MOeKlmoNjTrJujwhCEIK+XwuFgAL&#10;nyeaRMxwb1v+iCdxHxRUBNzL7nAMJR837pOOeobPfn5ywMzTd+7ft71eq0Eo09q968hzBw2S/JUv&#10;jn/8RT+6+sqX0Eq5pHPJOm+zefzBLF3UsfPAC6+89t0f/OA7h/aq2QnL+Jh53pXZoIKmUiBv7t79&#10;xL6ddSp+qVghAH94lVqIzkf4mE51K0plqgZj14F9fbXlhua4f/Hi6XOz3oJx+67ens6WNtP+pw8f&#10;2NVREbaePvnllUkb6jewLLowNXzm7IA3wajS6hQSqomypa29RsWdnRodMVsTuUIRBSuZhHN+augy&#10;Sk2s7lCUq2l7/rXvvfPOj994+YipsZqGTZuxqwv+rEZvqFJI+AJxnbHnif07G2tkW8MblKzxEkPS&#10;9/R3vv/jH739k5++/cPXtjUqvZahU5+fvmp2pgulYjYyPTRwcXRRpG/fuWOb0djWt/fpZ57areOn&#10;rvaDNHLUE82gUVPd0Hbg+RcPQgRAJWRxpE2du48cffmll196YmeXRsyhPHXu85MXzNzajv174Sn1&#10;iqeeLXtq6OTxf5yEp2KUwbls2L04NjQ4MWO2uzxphnTHwaM/+PHbb7315hPbO0QV4dGBi1emvZqW&#10;rp3be4xt7TsPHDp4oE/BCF4+e+r84OR6RWvl1XbMokzMbp4aGZlyLHuSWWbjtgOvvfmDt95556c/&#10;eevwTmNFYKH/1JcDo3NR5Cx5as1+evTK1dEJqwNL6izjzoNv/vDtH//4reee3KEFb2bYOXiuf8qe&#10;MHT1bd9mam3r3PPk4af2dHPTznNfnhoYmQOPPUqn7JbxqzPLbLnOUKsSCgQKbePuvXt72uu51wQ3&#10;ckn/6MCF4RkfsNi5vdtopMx5+sB2OT1w+Sz4NaeCKPcq0bDA73bY5qxWl9efLnFaevc+//Kr3/3B&#10;Wy8deUIvys+Pj0/POMDhT2NwqhuM27s7a2QCtPQ0b9vzwksvP3tot0En3ahULxFy2xasoQRLKlYI&#10;b5bwW/v1RWPyals7u0zNUlbOZpkcGTdjYNdPyEQ9M2ZrrlLeZjQIK9dvMy+kwuaRgTMXRuIVQq1O&#10;KxUKJApth6ldJcgPDV2ZmHduKWGlHlmiNAT9nmUHdSzZrdNjV05+/OGnp68k2JoDz75w5OCuWuUG&#10;ycwt38jISz32qYlJhy8h0TZ0tBs1Ut6NU+iV6GmWiEqLVpt1ObDl4X2rv/XJ4AkCXzMCJAf4mgEl&#10;tyMIPCgE8Hsf67XdnS16Vj6CgmzwjCSyq2XiuZjPMu8o8JXNTbWoa1lvSDSOWNW588DzT+9tqpbe&#10;x5hpbIG8tXfPkUP72+pUN6sCFHy2qQtnL3gK/JYOY5WEu1IbgCKdmuauHdtNooLncv+54SlbqsgQ&#10;SlQtrcaGeh2HzeAI1a3Y4miuU8ikco3e2GbUq8WJIFoW/JmNlpGp2wob27u6u1ro2cDM7MyS99pS&#10;bkVFPOhdDmdl2romrYQqdipll8yjl8dtbIWuuUZeLpWh8STKRgP+vtI1Nz0xORtEyFbMxWORWCrN&#10;5EC4aKXSgF7JRYURNxEKeVxYhS+weZJ6Y3dfd5tGxkWIJ1XqWlraOkx9h1964/vfPbqtRVsBIh6P&#10;C0NHifvK9gidLdS3Gpsaa9ap7L7dDaUKnqyqvXfnjl5TXW1NfVPbgSMvPPP0bp2wZDOPDY1MBeKp&#10;qHN2eHgsyhAbGvVQYKI4F1n8moamJr0m51+aHJtYdIWLGByLzeHxuJxKFF+hqxz/xeVRR/mTEjzV&#10;f+aCG57qNFajXnyNp3aueOrCuaEpW7qCrdAatvVuQ4cJ4mQWT1pnaOlo69j95PPff/utZ/a107yW&#10;K1enM1yFoV6LSBqDQc95XUOTQaeMOa3jY5OuQHzd2Qiyl86de3s7m2QcIKRoNvX19XXV12p1tQ09&#10;ew8+d+Rge604YJ0ZHZnyRPNCha6zp7e9uZbPBrWtQFvX2GZs27b7yTd+9NYrz+7RSVnuuYkrY3MV&#10;kqpGvbpMfEmrFMgaDI2IPgM2y8SE2RdNU+0TPrfP6YhEIokM9eKgQV5ZW99qbL5WCJQP2qfL5igN&#10;9dWgwaXM4YjqDI03zAmm+SKZobm10aBHtRSLr2hq7ew2NqjkUkyG1rb2Bq0SU8Dn9aQyRcozlHoW&#10;RkRHxyurEg4BvReHtWEbfSkW8rq83iSDzxMKK1mb0G3RhSq9qbu7UStJeG2jI6MLztBqLl7Kexep&#10;9QCZvrFJJ91oAR4ZWDQSTmTzlTwOa4V3iMbg8gVcHivs8rrdgcxWvyOKieDy1YEzH390/MO/vv+n&#10;3//217/61a9/9/7IYqJl1zP/45UXd7bXbahpiA26lSWEcn3d4uzYqU+Onzo/kmSp9zz19L4d7dKb&#10;1LIZPJGYL+RE3R6P05++p03MrdpEziMIPKIIkBzgEXUsMetxQIDGlCOa7jHVyDngzRi9OubwlwOs&#10;UtZjtTh8aXV9a81K+ew6B4IQZiVPIJOLRffFCo/7MBBdoj5eLFyNHVeflotZZ8xTFj9frNYoxWs5&#10;CCHvU9dgQGQfXLTOzFjDyRyNTqeiIw4H/+TxBKCpQcSFkIciFank8dmVxUI6nU0XNmsspUmr67dt&#10;66mVVMyMQ/3Weq0ltuDBUnGWrqmpFZfr70uZ8LzFYvOEMpmI3TI9OTGBn6npWX8oBjakQtyPknpv&#10;JI1cpd7Yd/S1N44+v6++WoIrUUGTKpfTFFPZbAL07qWy7QIJKPZRj8wWqxQauYiD+A4BNp/PY7MY&#10;UFRgs5gRx8y5UycHRizBONUay5Np9bpaBX8LxJ80GlcqkapkHCqepqJUtlBt7DS1GaryES9WiD3e&#10;4BJkm63L6Vza77ROTVK24P9sTl+ugs4sptyuZZc3sGGtyYqrcjHbiqckqirFrZ7Sw1OasqfMC5FU&#10;gcmqFErEYomAyeLJ5Rq1XExRjLLYfD6fw8gtzlrml9zZfMqzOLcC7OTkpMMbLNCY9GwMwLoD65dt&#10;UOKyPKFIIuBROYBYopDzQFtZDkXpbL6+pb2zzcApxJbtS75AnI5n4xypiMPlSCQqtUJOZTYMFpcH&#10;kkwOHRPPYrEu+zPZmGMeVKgr/p3xBMJ4SikVwjA84QQSIUy5ipRvpP9LFOgveSNwKIsnq62prZZR&#10;NKmlXMJmgTkemOO2XzdnatkTKmKiZKPUfYJRTF1E9pi6mAtchOoCPny1MnIE+fxKLq2QSWVT2DS6&#10;+++kQiIajkajJV4lm78Kx0Y3YbCFhrZOFAfyKxLWSYiJzUeQdVRU5NPR+VlrrEIIMUHJBpsAOI3J&#10;kbT27Hvtu68/9/T2ahm13I6OC7TvptK5UjJDzfatbhMi0eGIJHKVWk39gB+0CoeSyyoGHGi/GZ2x&#10;upKZ9VftM2HXWP/JD95/7/333vvP99//618/+HJgiq4yvvjd77929FBrrXzlJbh20PC1w+FwS/Fo&#10;PHS9/f7uMSZXEAQeYwRIDvAYO5+Y/u1HAOuOxo6ujuYaWso/efXq5OxyplSRTwQsUxABlbS2N4uv&#10;tf9uZOvtdKH3hsrt98kngkvLy85wAUE8t5K19rYIExTgAK+Sl5JhVBCF4pstMlICZDRaeYmQquXf&#10;ZHgI4Nq6t3W11CQd5tGRcXsgRVV9Q2fIie5Yib5WvbIImo14HU48NB31Lk9NjI+PjVE/41OOSFbT&#10;Ytq3f0ejXsmkYeW8Utey7egb33vp8G6ttBIjnTNPjk3NevzhAnKR4o3BrHKuIi5kgFH1pjAFmy2G&#10;xiYZM37ly+N/+N0fPvz07KzDX2BALVUi5m2pi3GFpHXNTRmKqpr6uhp+RQZbIwGvd9nl9ASi6XDI&#10;ZplatWVszGL3spV1ffv3dBrrRHzm5nVHlKec8FSeW8m/1VOMFU8p4CnPNU+t2ktlf5TB1z2ST0Yc&#10;Tqc/FE+F/HPm64MZX3CGBdqmnQd2tTXreOCo3fi4hmTZ5WuiPYFUWa3XCbmlWDgUiSaoTHDtIIDP&#10;mrNR3+ZwuoLRZNzvnoGDV/w7Nmn3p+QN7XsO7Gw2aCBhQWdxsYGg10oWx8+/d+y3f/6vfwyb7dEc&#10;Q4LkotwQTJnjosxJBn03meOCOc1lc7S8Tbq6V7Tz8L/VqXsPL1Yxm0L6kKUhw0FH9qaqG0hp5LrG&#10;7i5TrZIfcc6NDo8uuMH0VYx77VZHUKCqM9QoNmHtRaJl6Nrz2vfePHKgW8GjR32OGThwagHmV2Cq&#10;3+HNW2sa+Pu1PbueeOHFo6+89voP3v7Jz3/xL7/4+TvP9BlC5ovvHfvNsb8cH5pZXreor4TmCjQG&#10;eTwery+SyApVdXueefntf/7ZW2++1N2iu16gdf1hSLCZTBatmEqnE+ncPaRY9+ARcglB4JFCgOQA&#10;j5Q7iTGPGwIIZKoaWnpMnRoR02ubGhmdWA4l/Uu2OWdUDKGvmg23/r95oMDyCerISLqATgPqz01P&#10;pNF5YrFIgTLoHKhAk+ns1zMeGlNag8bjbr0wMwfynUlbIpdPeO2eUFpY3VCtEKwwyqCJMxIO07hi&#10;XV1TW3tHe8fKT2fvnqdeefPHiFhee+5ALbUUitoQNofDzicDM6ODA4OjYJWhVvg5nK3LKjG40rbe&#10;vShFr+KkJy6e/POx3/7+j++fGhj3RpGf3KOSGkcglqoUXC4tk07GYqFIGFShFYqq2pb29mu2dHRt&#10;2/nsS2/89H/+8p03j3Y3Vt9co3UL2GVPxShPrU1srp0EwTKxeMVT8VgitZmnsojgwoFcia3S1hvX&#10;DKZ7+57vvPq9n/3ilz967bm2GsU9+JpViXV/KZdbmctnc3m0e2+SCpbS8XAkHCqw+NW1hjX+7di2&#10;68DRN37481/+8s0XDxrUImwDaJu6nj58sLNW7J4ZOv7+n377m99/9Fm/1b1KbgtzIqFgroKt1q1v&#10;zluvPmeskd+DOVu+hJKMvvXd2fhiFAe2dIIxuA7iwWhZGZ9aiMex02UJZFh1rS0K4eYi0NjMwU4c&#10;MxNxjw9fvjQ84Q6nK3lYaL8pe9/KyJH4MBCblw/shCB96+jd9+IrLz+x00iLLl34/JMvzg46w6nb&#10;b8WWVJn2Hn719Tdef4P6+afXX3/1lRf3b++skgtvVi9Zcykq+0p58G0V7o5rdyt2kHMIAo8+AiQH&#10;ePR9TCx8pBGgcWXVnT3dzXp1Pu6eGhuZmJ41z8yHcpyG5gY5dxNVgG8cFXR5ooO0VMqks8nb1ABo&#10;TBYH4TQWcMslwFutM7jjoBkcGeqxu9v1seW5kaFRJ1UqY4vl2fomwzW2xFI2ncomkzk6U6LRdXR2&#10;dppMN/90NtVpxeX+S4o+aH7iyxMnzg5Op5hiQ0u7qa1JrRTfhZwW6rVqjc+88vqbr73QWSePLE1+&#10;9sGf3/3NsX+cHnQGk/e2dInCG5RHocgIoRbqk6il4nyeK5U3oGDmVltM7c0NKglaMDfLN4pwFGKo&#10;ElacEeTfUqexdU+V8jnw9KeypSJfrmoydtw+mLamOrloTVvnHd15PRFBNsbmsBgQoMPS7+YidKVs&#10;Jp1JpVBeJlRVtyK3u82/LQ01Uj4CYhpPWr3j6RfefPOfnuxrASPQwBd//8Pv3v2PDz6fsvswcdHu&#10;nUlBUKDEl6u/XnO2bjezspKFXhS8IluRV6AxFfqWrm6TVsr2LVpGR0dnLRbzrJMp0RqbtZybRADX&#10;GQKa4Benh058/MnAmLVCoG42dpiMDQqpYMuj3fBEpFuq2mZqYApBym8Hk8+cK3L7O48SLz7SWzV1&#10;KBVyiUiIXambN9bWfQRK7ogy4f17idzhcUSA5ACPo9eJzY8SAujc07Z0dHe3Kril5bnJ/i8/u2R2&#10;cpS1jbWq/1bBXjSDot8RtdG5QDQIvapbfuUjKKX+MDg8gYjHYX9tHqHR1fqmbT3d0A8aH7l6dWTM&#10;4ggzRcrG2hvUK3Q6g8YoRfw+l8efXE8AqUxSg5+sZ2H80w8/+OLyHK+6dUdfl16Dunz0NdzN+j3S&#10;GzpL09Bx5NU33/nJj14+sr9GQlsYOf/hB38/N2yJbUkl6lZsVlRVaUw26PIhdoCKnFwm4fZ6g9Te&#10;wm0HZQxVu7QxwvAUd8VTwWjIH0ms5ymqGZbHF/G4m3kKC8CoXEonIh6vN5pcr75rBdi7z/hKyHXw&#10;h86AFrVIwN80pSlhFHRGRTwSdHt80GTYBBL4RqDQ7Tp89Ec//cmbr36nq0mFJO3zD//zxOnB5XC6&#10;groPPRWPuD1fszlbnu0MLt4OIb+UzuaS0B6783VUg77J1N5Sw0gHJocvn/js7EKkpKOagbmbT1vw&#10;dy5NDR7/r7/1T7jVjaYd2zqqFWIW1ZRzN7N94wFik0EslKCBg1bKhsKhQCRxn4qEeBTe0FwuR2Oh&#10;FUXIYX8947wzxOQMgsAjhADJAR4hZxJTHlMEaDyZrrOrGz1z6eDiwOkvZjzpmmajWsz978WDJRCr&#10;5Eophx4GX747iEaFtQe1ZpxJMQVitVYjva+m5FutrBSrTb197Q0g0Bw78/mpaW9GXqVVC66TqtA4&#10;fAFPwM8GXbZ5qyuSvvX6Ui7kdrtc/ljUP37hqy/OXCmIqzs6jUohmn3vGlHIooZDQfD4SzX1uw+9&#10;+KOf/uyH3z1qqpO5LRNXhibAZH/Xd6RCH2p9ml7Jr67RatQKJFG0Qnpxwbrk8t8WXhcTAR/6BWJl&#10;3puNDnhKrVAiSix7KnSbp7JYWWfwRSqtenNPsTg8rkAIwWQAC16m20LWQszrcbm8iS23l14fMAhJ&#10;k4lYgcFWa6sUMuGmcSkdne5cgQAiAhjGcjBxm3/zEQ+G4Utks9FwEN0FHLGyffsT//TDd376zg+f&#10;6mupCNmvXh6y2II0NhfmlNJR9F6jSfx2c6L3as6WnU4TQK1MImWmEqkY6EzvnARgxV3XaOw2tSn5&#10;Fa7Zq1+dH4pXypsbdZw7rQckg87Br05+NWjhaQ0dRoOIy/qagv9VW7GRkc1ns9gYBDMW9nTYm5Ec&#10;bQ2fUiaVSKeSDDD/qmT8+7/f1p5KziIIPEoIkBzgUfImseWxQABF2+DjB7/59bVdOpOnb+7o7GgV&#10;M3PBcEai0re36NbTBXug+NArxXUGQ4NOngu4HDZ7IH6DsBxxLELjSCAuq6ptBl0J7+vbB6AoDSur&#10;mzt7ezuVtABkgH0ZZrVWAw7Ja8bTOBKVRqURl6JzE6NDY3ORNYvxlFau0zptmQenfiriRSmFw59A&#10;QAnOm5W153J7512U8OQSAdui1RGIlKBsyhFUN3YefvHlF57epWGXQlS36b00QiSj4YAnIJDrOzqM&#10;4PFXKzVyPtM1N3l1eNwdTq1Z8Ye2gG/GPGN3BqABtonv4Sl9Q8OKp5Zv9VQRngoHYvBUS3ODdDNP&#10;0dh8sUapkbGLi+axq1enffHsmqcW4wHXlHkGwfQ9BJeZeDjg9jC4iqbmRrV0c1ZVGkckxzAktKQV&#10;+syjsxSF/3XjS6BTWpyemXUFE1ShF6x1OEEDi1IjWVXdrqeee+mFwx16WTqEpeo4nSfBPJGyC5Q5&#10;I7eb45y+N3OoTZyydN0WQnowNdXotGJWKhoLJdPrJHLYHslBY+zGRg+md1V7d3dLnaaYjORpnJq6&#10;WxXE15sJJXR8z8xYvIm8QCTkX1tUp/pD7ma2bzzHSsmIz2Zd8IRiNI6sTl8Ppqn7Dj7yiUgkHs0p&#10;dVqdTnkXPToP9FuQPIwg8FAjcN+v4UNtHRkcQeDRQ6CUiUdDoMoPxcCFsWoe9MKq67t7uus0Cpmu&#10;2dTdUQtqj+tBL0j+0tks4jFKmhTxwk0hbBFiWPniSsHx2pgElRdFrDuuUIKsQbFEfb7u+VSxxk33&#10;oXO0zR29fSYpLQIGzrlF33XtUlCzuxYXPeFSi6mv21i3wvhxLby+NTKiFKGoGGfrfQM0llDT1tNj&#10;alGCcFKhwWq5dE3cSWMKVY2IJasE3rnRkx//49yVaX80SWmCpWNLlvGzZy85onnIDzHyWHuNgwo0&#10;6A8EQzHUyxfzKZ/b5fH40YRIobAiOYzPqQNYlUd6c4JQRImFdWF2wZUqL+KCvEWk1LY0G2qqpDwh&#10;l8PeEjXQTZO4lPMs2R2+nAEaXCaDWCCshzF1VQW/7eKpkydOX7a7g9k8AsN00Lkw2H9h3O5niSRg&#10;Ll25CdJHDJOaCvD6daTpHB081WuS0iMW8+TsGk+V8innkt0TKXuqbVU8a8VidEvA3rXTicERG5qa&#10;mmsVSafl7MlPT54bdvhAuIn5l/Itzg6cvzjtinGkUv6dulQKGfQVgAf2mt1guHcszC8GlQbTNlOz&#10;mFPmVC3jjp/y7LgpOEZrLIYBpvyQbfLUiU++ujTuCcUxTlRMQc2t/+zAQiAtlMu49KLf7bDM2wKx&#10;lbIlGpsnBpiGWo1YzMdeApsLcyCwoUw6Z85+/unJ88PLq+YkUW0/cH7A7I5xV8xZGcxtQT0FEIqf&#10;VmbJtXeVWcliVjKK6TQW9zNlyeY0mihy69NlckQKQ3OzWkH3BzzBWPqWdwMyurFENODxRvB31+Aq&#10;64WZuk2tKrGkoaXD1NF0rROGGgF2VNCgQ72pGWzF5VaBQ9dOKhmLJ1OJuM+Lr5Ykzixk467lZa8/&#10;DLb+NbN9w29UqngOL0Z5Wqwt+EJeHfUtDfWfPnNhyBOn1Rr79u3ZUa8UXP9+ok7PUbLeJcym7A2R&#10;8Tt8dxfwMnpDSaahsbGhWk5CmUfvVx2x6AEgwPjXf/3XB/AY8giCAEHgfhGAbk46EfQsjQ6cO3V6&#10;wBEtyFUqqZjPZkFiiI6FTC4j7/WGuNXGw4f21sr5+BWLftFELLQ8P3n+qzNXIPBUoHMEsupqjVTI&#10;xSWIB+MR7/Tw5f6BEUcwq9XXGxpq+BCZKhUSEe/MyOD5i8NLAXwOhadrn0f9ltEr/ReH7L6MBopV&#10;hlpo8SJESMWCc+ND5y9csXmS8qpaQ0OthF8Jbnw2RIY4LAzaavcUmHxNtUrIYZXyGYRQFweGQqyq&#10;J5451N1UBdbyfCblsZkv9vdPWBzo1W1oNlQrRBhjJh6aGr54/uKgI1pU6eob62ulWJK/Y08uOOXp&#10;Ba9zMcHS7Dl42FQvp/Sdrh2g+6lk09PxoN1qsy/al51Op2Nxdnri6tCVoZHpcFGMZVQEsrRczG7B&#10;yvVCMEat1hey0aX5edvikpW6ysMUisVCDg1ZVSY2d/XyhYsjrmheDkmr2mrYSHFmltOOXNwzfGlg&#10;0h6WqLUyESUzlU9F5ifHF4LFlh17t3fU89kbqARQQmYTY+PTiUqlXm/QygVwTC6D6HPm8uXRMLP6&#10;wOGnTAYNngShqUI65rQv2CHLurTkgtjy3Mz4yPDlwWGbL6trMZmMdYJKBjpc4yHv1JX+8xeGXJg8&#10;1bramioBdovK/J63eqpKBVVaeMpLeWo4xNSseopeTCcj9pmxC+cumq0ehlBeU69HhdAqSSiEcHmc&#10;HCg1MZglajDu5aV5y/TY8NDg4NXlKN3Q0d3eqONtZHJFfmlqePDysCfFksgUahUad5mI3APLsxfO&#10;9c9HObsOPbOnq4HHpEGb2W2fuXz+/MiULcMUautqq9VStIVSqAN0OhNsNrB2yWa1Ly05HMuu5cVZ&#10;MzYFrqD+ypfhtZiQeGJrKDM/fvnS1dmSQF2tkrCZdGpnwDozblmWNPbs29ujEkFFjQNF4mWbdZHS&#10;vHW4yuaMwpwrI84ovaGjp6Opml2R9zvmoHY3Mm0rcuV4W2o1UhAxIaWcHbt09txFWzAjra5rbEA/&#10;NBcjLKWC09OTk5ZlNk8kEXETAW8okeHwRUgIb681Q9s3ZrJ7yeYIQfO7Wa+RrBT1IPpPxiMOq/nC&#10;V6cvDk7nIKumlvM5lfgywMRD03ghEQrESk07n3xyhxHeR5qSw85W0DN19dK5c5fAfZQvMRXKKo1G&#10;QV3DYoJQeME8aZlbAiknJX6QDC3Mzi0tLs0vwHa/UKkQ8djgy+UKhTeT9FNDQTYTCnjMwxfP9F+y&#10;+2IFOgPCZxW5hMuxaF2YG7965eLZr872X7b6c/qOXS+8/NJTuzuVwkq8H1icwJBAutV//vI8dqtK&#10;bLlKoy533aDze/O3PBNxDZ7vNwcY2586tLNjdR3hfr9jyfUEgccMAZIDPGYOJ+Z+exFAmYrXMTM9&#10;ZZ5bREU11imZiN8q8UsZ9Bls8FhSLPx8UV19o7G5biXMyqUiDtvc9KQZ2mFssbJGWyUTQ0kWi+OV&#10;fD6Xnk86bAuz84vRPAMsHHK5lM8TiQQ8RinttM2bZ22RHF2uUELxFC13QjyuIuu2U5+HMhUyhUIl&#10;l/EFEPPiMkpZr8NmmbMFkyWpXK6QSwUCkRgVBRAcZbJEMqVSIalIR/1oWgVnYzjodTttC/Zohbhn&#10;z/7tHQ1YoqaViomwf94ys+QOodFVoZCBjlIqRYkQLeJZnJmdD6VpUmogUplMLpOKwRZyx3qSUi6+&#10;MO+gK+r3HdihEdzSMIiWALFCIWXTUJLkd1gtkC6anrX5o1lZTcveJ/abmmsAIOgN6VjCBOiLixTf&#10;fCyZr2Br68G2RPPY592haJHGgfn5VMBmdSQKbLlagR5dKL9CHQzd0CtshsVswrOMPMObyWNJPepe&#10;XrYtzFmdYXmDaf+ePq0M2zUbNBmAWR67KuigTGfj4aDfD61hHwWdbTHNlPXs2dfTpscg0R8MbS0J&#10;QOEzs8mo12GdnhwfnzA7vGGGUNO9a9/uvjbEW3Sq+Mq/tDA3N78YzzPlaqVEIgTvIzRrOWDcRODI&#10;oDylUlKe8t3iqZKoG57qpDyFrMDvspunZ1zBtEAGb0hQJwU5NJjMpfY00DnMl8pBr09Px8KuJSQ7&#10;YxPTFlcgVimr6du7b1dPC6ReN24zXc0BwgyJXCGhpcMuh8NunZ+ZNnsSzLadT2AQCrSOwCkB16x5&#10;2u4MMfkStJwIMWv5Agp1SkqNKrWB3BhmCnSpEtGg0z47MTY6NTMP3TehpmH3/n3b2uupjRHUBfmW&#10;rLbFSKqIHDTodi3aqcr/PF+7c9/e9jolm142RyYTcOgpmAPVM6gMUOYkYM72vft2djdLuIx0LGid&#10;nbE5fAyeWK6UQflBKpXyKhkJ/7JlZtaXyIsRnmPqSmUKmQRbP2w2IxEJLlvnnC4ssiehzqWoqlYp&#10;pGU949sOaOTx+VCbts47GSJ1k0GLPJLKSDNxp31+cnJ6yRUoMSGrxwYhJ9VfLxTgPshy8RyBWtds&#10;hJqchEqMSsVYwLMwO22es4fx/qqrdWqFmF9JafNxIGwm4qMBoJAJ+bDJZHdifT2RLjEFdY0GfkXS&#10;MW8JprJFOnL46iqNHLDcNMpCxud2zFpm5uft0SxNgcI7vFn0YjwW9kPAd9mxtOgMJ/JSbUPvniee&#10;e/7ZPX3tKnFZTBBvfcS3AEdabOFkUaKsqtYohALcnqLkxbyqZG3cxFAqeObGzw2MMrSmZw7tr5Vv&#10;/B59e7/wycgJAt88ApTyzjf/FPIEggBB4L4RoOJRv8sTSGZulABxhFKNGtyPVIV0CQtyiWShgo6F&#10;4fKydymfTvi8Hmztryn7oMpRuCKpWiXn0HIBvz8cjaN0BIPDb14uT6RQyngoVff5QpHYSg8izufg&#10;c5Wcz64I+33BMD4vn099LpQr5SgRjwUDwUhspbKA+pwrlKsUErFgZckwn014l+0L83Z/NI2kBcFa&#10;JYcv11TrqpW8lbXPUgHsK16UNMRXSmYqWJUCuRLBXWUqEkBtAjhRyndmCiQylUqJMo07teeWPJbB&#10;458O8Bv6jh7ZjSX029FHPRIiZsSXWD8PxTJcFF7Xo+yiqbZasdpKUSomw17L5Ojo5Gwky1DqGlrb&#10;Wg21qox74fLFS7ZQvrqpvb2phlORQV/pKsI0gC+QyhVSMYLMcqyGHMDpWHL6skUaHXplmWyxAqmD&#10;RFejx9L1rUuqN48yn0kEULFus7t8oXSBxuMLkVmhoVldVV2lgjLujZARVUrxoHsOtf+zC1CuLbGE&#10;VTV1zS3N9XqQnJZbIUoFkN37/QHUe6A4p4wxHdztyLSkyKnQoFlGCKP1Li9it2MjTxXzmUjQ5/UF&#10;k9nVKhIqXEMcLpPw8aDy+EuFbMTntJjNs3NWSD3RuWJtbUNza3OdToMdkk1fg1T/X//t//6f33g0&#10;+1999ZVOdUU4nKT6KCr5yuqahnpqcwl+p4zFrPD4Y6AhLd8OMSNfJEXyKbrWtoEPMdSAexHDmF9Y&#10;DERTbKFcV2dobmnSl2cdNc5iPuJ3Yp8AASgIKAsolysU2Ry+skpXo9MglF4ZKswJXzMHpEkwR1fb&#10;0HTdHOzOIfXyeEPRxMrURUAuxdsi5mRjIQAVX3lbaQy+EKyXSmqEFTlURg1fvjLnjHBk1e2mLmOz&#10;nurB3RCaYthh/vyjT+1ZxaEXnzPVKxEaFzIJP54ajF5/tcETRYnzKmTccv4Pylh8UVDKxWV5PtQq&#10;JQEaxdeUXcsRhW0GCXZcFDIOsxjzOydHr06YbWk6T6NvbGtrqa+W+RfGBy4M+nLcurau7vYmUPXf&#10;Os5CNhT0e3zBTGZ9ma7yFwI1d3GAAezG6j72D+NhCIJFyuLZ1w/s0ollCgyJu7EycjbuPX/i43OT&#10;vu6DLxzaZQSn1abzivwlQYAgsD4CJAcgM4MgQBD4xhGgyqXzKB6n6oRpKBKijtVqmW/k2YXE4Bcn&#10;LphDvYee29um22ipHaNCLTLoBREVo5qKxUZlzc2Ss4gA0X6dRdgEmnyqQIFiK0eJVTaLKm9Q1lNl&#10;WHfakljpGKAo+Cnzi4hY8SCqfOtOF5Yj0HLFO3VQESaF3Oqlt0eMFAlojhoYBkun9JmYzJvVdreE&#10;NDVYylOU6NK9ewr5KErhASxlL6M8ljsDVVGxmgP4ap752b/8ywu9VSWKDxPaVSvlbnfK+26zj7IF&#10;w0CtfREZ2HrDKBfqr7iGwq2Ctj5u92jOhoBTTQA48qiaobS07lD1QuUzaadl5PzFSZrGiG2MKvHm&#10;XdFbcvQ6J1FqWznAVUS2vTJHaTQASCVHJdQX4fX42qhC73WI1HXFbHx+bPDspRme3vTU/h4QoN09&#10;X9f9PJ9cSxB4dBAgOcCj40tiCUHgMUagmMbicABlDizQmmS8li9PD2dlrc8/v08r5jzGsHy7TL+R&#10;A/zz//rfL+2svWuJ2m+XuXczWnToWqfGxmY9EqiAtRlkKON5LCPfQha1SdMj43Mlcc22XpNWzmc8&#10;nkDczeQh5xIENkKA7KCRuUEQIAh86xEoZmKW4XP/8dv/96tf/frYsWN//PNxtAMbuzpQCv+tt+0x&#10;NGCLsriPEzIMNl8PBex2fUXMu2BdDiduUXF4LLBAdaMf/dHOkFDXvL2vU0cSgMfC7cTIbxABkgN8&#10;g+CSWxMECAIPBgEUS6C3d+ji2c/+cfzD45+OufP1HV2QCdu84P7BjI08ZSsIgD807HUuO72RZCEd&#10;9rnsNnRBJNOZTRWOt3LjR+Yc6EsI9Y2tbWgeALUoxUv7yJi2ZUPAD0xna+qbu03GKplgS9V0W743&#10;OZEg8BgiQHiBHkOnE5MJAo8aAqA3YdBRFECHPlRje+/BZ4/s39EJIlJSJvAt8XQRPc0L5qlZqztD&#10;54MYCgVdaL5ggbOGt8qw9C0x5JsdJpoa+EKRBKy0aAl//EJgivuIL5JJxKAce/ys/2anFrn744kA&#10;6Qd4PP1OrCYIPGIIgDA9HaT4WeIcoRxEJ+Uo4RGz8RE2B+SwAY/bDXJ6KGpRdiLa4wpAQSuXitcn&#10;zXyEwSCmEQQIAgSBB4IAyQEeCMzkIQQBggBBgCBAECAIEAQIAgSBhwYB0g/w0LiCDIQgQBAgCBAE&#10;CAIEAYIAQYAg8EAQIDnAA4GZPIQgQBAgCBAECAIEAYIAQYAg8NAgQHKAh8YVZCAEAYIAQYAgQBAg&#10;CBAECAIEgQeCAMkBHgjM5CEEAYIAQYAgQBAgCBAECAIEgYcGAZIDPDSuIAMhCBAECAIEAYIAQYAg&#10;QBAgCDwQBEgO8EBgJg8hCBAECAIEAYIAQYAgQBAgCDw0CJAc4KFxBRkIQYAgQBAgCBAECAIEAYIA&#10;QeCBIEBygAcCM3kIQYAgQBAgCBAECAIEAYIAQeChQYDkAA+NK8hACAIEAYIAQYAgQBAgCBAECAIP&#10;BAGSAzwQmMlDCAIEAYIAQYAgQBAgCBAECAIPDQIkB3hoXEEGQhAgCBAECAIEAYIAQYAgQBB4IAj8&#10;f8Oqn+BHBSn7AAAAAElFTkSuQmCCUEsBAi0AFAAGAAgAAAAhALGCZ7YKAQAAEwIAABMAAAAAAAAA&#10;AAAAAAAAAAAAAFtDb250ZW50X1R5cGVzXS54bWxQSwECLQAUAAYACAAAACEAOP0h/9YAAACUAQAA&#10;CwAAAAAAAAAAAAAAAAA7AQAAX3JlbHMvLnJlbHNQSwECLQAUAAYACAAAACEAoXgiKtwEAABICwAA&#10;DgAAAAAAAAAAAAAAAAA6AgAAZHJzL2Uyb0RvYy54bWxQSwECLQAUAAYACAAAACEAqiYOvrwAAAAh&#10;AQAAGQAAAAAAAAAAAAAAAABCBwAAZHJzL19yZWxzL2Uyb0RvYy54bWwucmVsc1BLAQItABQABgAI&#10;AAAAIQCZ8LQ93AAAAAUBAAAPAAAAAAAAAAAAAAAAADUIAABkcnMvZG93bnJldi54bWxQSwECLQAK&#10;AAAAAAAAACEAmI7sMs5JAgDOSQIAFAAAAAAAAAAAAAAAAAA+CQAAZHJzL21lZGlhL2ltYWdlMS5w&#10;bmdQSwUGAAAAAAYABgB8AQAAPlM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width:49568;height:246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G5d9wwAAANoAAAAPAAAAZHJzL2Rvd25yZXYueG1sRI/BasMw&#10;EETvhfyD2EJujdwQmsa1EpJAINAeWicfsFhrydRaGUuxnb+vCoUeh5l5wxS7ybVioD40nhU8LzIQ&#10;xJXXDRsF18vp6RVEiMgaW8+k4E4BdtvZQ4G59iN/0VBGIxKEQ44KbIxdLmWoLDkMC98RJ6/2vcOY&#10;ZG+k7nFMcNfKZZa9SIcNpwWLHR0tVd/lzSk4rd8HZz6y1WH8rDcbw/a41pNS88dp/wYi0hT/w3/t&#10;s1awgt8r6QbI7Q8AAAD//wMAUEsBAi0AFAAGAAgAAAAhANvh9svuAAAAhQEAABMAAAAAAAAAAAAA&#10;AAAAAAAAAFtDb250ZW50X1R5cGVzXS54bWxQSwECLQAUAAYACAAAACEAWvQsW78AAAAVAQAACwAA&#10;AAAAAAAAAAAAAAAfAQAAX3JlbHMvLnJlbHNQSwECLQAUAAYACAAAACEAuhuXfcMAAADaAAAADwAA&#10;AAAAAAAAAAAAAAAHAgAAZHJzL2Rvd25yZXYueG1sUEsFBgAAAAADAAMAtwAAAPcCAAAAAA==&#10;">
                  <v:imagedata r:id="rId16" o:title="" croptop="17237f" cropbottom="1239f" cropleft="10796f" cropright="5789f"/>
                  <v:path arrowok="t"/>
                </v:shape>
                <v:rect id="Rectangle 5" o:spid="_x0000_s1028" style="position:absolute;left:10369;width:27338;height:16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17/PxAAAANoAAAAPAAAAZHJzL2Rvd25yZXYueG1sRI9PawIx&#10;FMTvhX6H8ApeimZ1qcjWKFooeOnBP4jHx+Z1E9y8LJu4u/bTNwWhx2FmfsMs14OrRUdtsJ4VTCcZ&#10;COLSa8uVgtPxc7wAESKyxtozKbhTgPXq+WmJhfY976k7xEokCIcCFZgYm0LKUBpyGCa+IU7et28d&#10;xiTbSuoW+wR3tZxl2Vw6tJwWDDb0Yai8Hm5Owdc9z3fda37tTzav7I+8bM/GKzV6GTbvICIN8T/8&#10;aO+0gjf4u5JugFz9AgAA//8DAFBLAQItABQABgAIAAAAIQDb4fbL7gAAAIUBAAATAAAAAAAAAAAA&#10;AAAAAAAAAABbQ29udGVudF9UeXBlc10ueG1sUEsBAi0AFAAGAAgAAAAhAFr0LFu/AAAAFQEAAAsA&#10;AAAAAAAAAAAAAAAAHwEAAF9yZWxzLy5yZWxzUEsBAi0AFAAGAAgAAAAhAHXXv8/EAAAA2gAAAA8A&#10;AAAAAAAAAAAAAAAABwIAAGRycy9kb3ducmV2LnhtbFBLBQYAAAAAAwADALcAAAD4AgAAAAA=&#10;" fillcolor="white [3212]" stroked="f" strokeweight="1pt"/>
                <w10:anchorlock/>
              </v:group>
            </w:pict>
          </mc:Fallback>
        </mc:AlternateContent>
      </w:r>
    </w:p>
    <w:p w14:paraId="3433D527" w14:textId="456EB03D" w:rsidR="009A720C" w:rsidRDefault="00E1194A" w:rsidP="009A720C">
      <w:pPr>
        <w:pStyle w:val="Bibliography"/>
      </w:pPr>
      <w:r>
        <w:t>Image credit</w:t>
      </w:r>
      <w:r w:rsidR="00123915">
        <w:t>: NESA</w:t>
      </w:r>
    </w:p>
    <w:p w14:paraId="72674BA2" w14:textId="23959B13" w:rsidR="00993EC2" w:rsidRDefault="00993EC2" w:rsidP="00993EC2">
      <w:pPr>
        <w:pStyle w:val="Heading4"/>
      </w:pPr>
      <w:r>
        <w:t>Marking criteria</w:t>
      </w:r>
    </w:p>
    <w:tbl>
      <w:tblPr>
        <w:tblStyle w:val="Tableheader"/>
        <w:tblW w:w="0" w:type="auto"/>
        <w:tblLook w:val="04A0" w:firstRow="1" w:lastRow="0" w:firstColumn="1" w:lastColumn="0" w:noHBand="0" w:noVBand="1"/>
        <w:tblCaption w:val="marking criteria"/>
      </w:tblPr>
      <w:tblGrid>
        <w:gridCol w:w="8417"/>
        <w:gridCol w:w="1713"/>
      </w:tblGrid>
      <w:tr w:rsidR="00993EC2" w:rsidRPr="00CA0CF7" w14:paraId="0CFBD44D" w14:textId="77777777" w:rsidTr="003862A1">
        <w:trPr>
          <w:cnfStyle w:val="100000000000" w:firstRow="1" w:lastRow="0" w:firstColumn="0" w:lastColumn="0" w:oddVBand="0" w:evenVBand="0" w:oddHBand="0" w:evenHBand="0" w:firstRowFirstColumn="0" w:firstRowLastColumn="0" w:lastRowFirstColumn="0" w:lastRowLastColumn="0"/>
          <w:trHeight w:val="563"/>
        </w:trPr>
        <w:tc>
          <w:tcPr>
            <w:cnfStyle w:val="001000000000" w:firstRow="0" w:lastRow="0" w:firstColumn="1" w:lastColumn="0" w:oddVBand="0" w:evenVBand="0" w:oddHBand="0" w:evenHBand="0" w:firstRowFirstColumn="0" w:firstRowLastColumn="0" w:lastRowFirstColumn="0" w:lastRowLastColumn="0"/>
            <w:tcW w:w="8417" w:type="dxa"/>
          </w:tcPr>
          <w:p w14:paraId="45E02FD4" w14:textId="77777777" w:rsidR="00993EC2" w:rsidRPr="00CA0CF7" w:rsidRDefault="00993EC2" w:rsidP="003862A1">
            <w:pPr>
              <w:pStyle w:val="Tableheading"/>
            </w:pPr>
            <w:r>
              <w:t>Criteria</w:t>
            </w:r>
          </w:p>
        </w:tc>
        <w:tc>
          <w:tcPr>
            <w:tcW w:w="1713" w:type="dxa"/>
          </w:tcPr>
          <w:p w14:paraId="4497C20A" w14:textId="77777777" w:rsidR="00993EC2" w:rsidRPr="00CA0CF7" w:rsidRDefault="00993EC2" w:rsidP="003862A1">
            <w:pPr>
              <w:pStyle w:val="Tableheading"/>
              <w:cnfStyle w:val="100000000000" w:firstRow="1" w:lastRow="0" w:firstColumn="0" w:lastColumn="0" w:oddVBand="0" w:evenVBand="0" w:oddHBand="0" w:evenHBand="0" w:firstRowFirstColumn="0" w:firstRowLastColumn="0" w:lastRowFirstColumn="0" w:lastRowLastColumn="0"/>
            </w:pPr>
            <w:r>
              <w:t>Marks</w:t>
            </w:r>
          </w:p>
        </w:tc>
      </w:tr>
      <w:tr w:rsidR="00993EC2" w:rsidRPr="00CA0CF7" w14:paraId="71515731" w14:textId="77777777" w:rsidTr="003862A1">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8417" w:type="dxa"/>
          </w:tcPr>
          <w:p w14:paraId="340C3935" w14:textId="1A9B506C" w:rsidR="00993EC2" w:rsidRPr="00CA0CF7" w:rsidRDefault="00993EC2" w:rsidP="003862A1">
            <w:pPr>
              <w:pStyle w:val="List"/>
            </w:pPr>
            <w:r w:rsidRPr="00664107">
              <w:t xml:space="preserve">Explains, using appropriate annotations, </w:t>
            </w:r>
            <w:r>
              <w:t xml:space="preserve">any </w:t>
            </w:r>
            <w:r w:rsidR="008C0B07">
              <w:t>four</w:t>
            </w:r>
            <w:r w:rsidR="008C0B07" w:rsidRPr="00664107">
              <w:t xml:space="preserve"> </w:t>
            </w:r>
            <w:r w:rsidRPr="00664107">
              <w:t>changes in oxygen concentration</w:t>
            </w:r>
          </w:p>
        </w:tc>
        <w:tc>
          <w:tcPr>
            <w:tcW w:w="1713" w:type="dxa"/>
          </w:tcPr>
          <w:p w14:paraId="53FB78AD" w14:textId="77777777" w:rsidR="00993EC2" w:rsidRPr="00CA0CF7" w:rsidRDefault="00993EC2" w:rsidP="003862A1">
            <w:pPr>
              <w:pStyle w:val="Tabletext"/>
              <w:cnfStyle w:val="000000100000" w:firstRow="0" w:lastRow="0" w:firstColumn="0" w:lastColumn="0" w:oddVBand="0" w:evenVBand="0" w:oddHBand="1" w:evenHBand="0" w:firstRowFirstColumn="0" w:firstRowLastColumn="0" w:lastRowFirstColumn="0" w:lastRowLastColumn="0"/>
            </w:pPr>
            <w:r>
              <w:t>4</w:t>
            </w:r>
          </w:p>
        </w:tc>
      </w:tr>
      <w:tr w:rsidR="00993EC2" w:rsidRPr="00CA0CF7" w14:paraId="51805BB4" w14:textId="77777777" w:rsidTr="003862A1">
        <w:trPr>
          <w:cnfStyle w:val="000000010000" w:firstRow="0" w:lastRow="0" w:firstColumn="0" w:lastColumn="0" w:oddVBand="0" w:evenVBand="0" w:oddHBand="0" w:evenHBand="1" w:firstRowFirstColumn="0" w:firstRowLastColumn="0" w:lastRowFirstColumn="0" w:lastRowLastColumn="0"/>
          <w:trHeight w:val="872"/>
        </w:trPr>
        <w:tc>
          <w:tcPr>
            <w:cnfStyle w:val="001000000000" w:firstRow="0" w:lastRow="0" w:firstColumn="1" w:lastColumn="0" w:oddVBand="0" w:evenVBand="0" w:oddHBand="0" w:evenHBand="0" w:firstRowFirstColumn="0" w:firstRowLastColumn="0" w:lastRowFirstColumn="0" w:lastRowLastColumn="0"/>
            <w:tcW w:w="8417" w:type="dxa"/>
          </w:tcPr>
          <w:p w14:paraId="588AE48A" w14:textId="5368F628" w:rsidR="00993EC2" w:rsidRPr="00664107" w:rsidRDefault="00993EC2" w:rsidP="003862A1">
            <w:pPr>
              <w:pStyle w:val="List"/>
            </w:pPr>
            <w:r w:rsidRPr="00664107">
              <w:t xml:space="preserve">Describes </w:t>
            </w:r>
            <w:r w:rsidR="008C0B07">
              <w:t>four</w:t>
            </w:r>
            <w:r w:rsidR="008C0B07" w:rsidRPr="00664107">
              <w:t xml:space="preserve"> </w:t>
            </w:r>
            <w:r w:rsidRPr="00664107">
              <w:t>of the major changes in oxygen concentration</w:t>
            </w:r>
          </w:p>
          <w:p w14:paraId="636E7825" w14:textId="77777777" w:rsidR="00993EC2" w:rsidRPr="00664107" w:rsidRDefault="00993EC2" w:rsidP="003862A1">
            <w:pPr>
              <w:pStyle w:val="List"/>
              <w:numPr>
                <w:ilvl w:val="0"/>
                <w:numId w:val="0"/>
              </w:numPr>
              <w:ind w:left="360"/>
            </w:pPr>
            <w:r w:rsidRPr="00664107">
              <w:t>OR</w:t>
            </w:r>
          </w:p>
          <w:p w14:paraId="20040081" w14:textId="77777777" w:rsidR="00993EC2" w:rsidRPr="00CA0CF7" w:rsidRDefault="00993EC2" w:rsidP="003862A1">
            <w:pPr>
              <w:pStyle w:val="List"/>
            </w:pPr>
            <w:r w:rsidRPr="00664107">
              <w:t>Explains, using annotations, some of the major changes in oxygen concentration</w:t>
            </w:r>
          </w:p>
        </w:tc>
        <w:tc>
          <w:tcPr>
            <w:tcW w:w="1713" w:type="dxa"/>
          </w:tcPr>
          <w:p w14:paraId="54941F44" w14:textId="77777777" w:rsidR="00993EC2" w:rsidRPr="00CA0CF7" w:rsidRDefault="00993EC2" w:rsidP="003862A1">
            <w:pPr>
              <w:pStyle w:val="Tabletext"/>
              <w:cnfStyle w:val="000000010000" w:firstRow="0" w:lastRow="0" w:firstColumn="0" w:lastColumn="0" w:oddVBand="0" w:evenVBand="0" w:oddHBand="0" w:evenHBand="1" w:firstRowFirstColumn="0" w:firstRowLastColumn="0" w:lastRowFirstColumn="0" w:lastRowLastColumn="0"/>
            </w:pPr>
            <w:r>
              <w:t>2-3</w:t>
            </w:r>
          </w:p>
        </w:tc>
      </w:tr>
      <w:tr w:rsidR="00993EC2" w:rsidRPr="00CA0CF7" w14:paraId="072B8DA4" w14:textId="77777777" w:rsidTr="003862A1">
        <w:trPr>
          <w:cnfStyle w:val="000000100000" w:firstRow="0" w:lastRow="0" w:firstColumn="0" w:lastColumn="0" w:oddVBand="0" w:evenVBand="0" w:oddHBand="1" w:evenHBand="0" w:firstRowFirstColumn="0" w:firstRowLastColumn="0" w:lastRowFirstColumn="0" w:lastRowLastColumn="0"/>
          <w:trHeight w:val="453"/>
        </w:trPr>
        <w:tc>
          <w:tcPr>
            <w:cnfStyle w:val="001000000000" w:firstRow="0" w:lastRow="0" w:firstColumn="1" w:lastColumn="0" w:oddVBand="0" w:evenVBand="0" w:oddHBand="0" w:evenHBand="0" w:firstRowFirstColumn="0" w:firstRowLastColumn="0" w:lastRowFirstColumn="0" w:lastRowLastColumn="0"/>
            <w:tcW w:w="8417" w:type="dxa"/>
          </w:tcPr>
          <w:p w14:paraId="444AE6BA" w14:textId="77777777" w:rsidR="00993EC2" w:rsidRPr="00664107" w:rsidRDefault="00993EC2" w:rsidP="003862A1">
            <w:pPr>
              <w:pStyle w:val="List"/>
            </w:pPr>
            <w:r w:rsidRPr="00664107">
              <w:t>Some relevant information</w:t>
            </w:r>
          </w:p>
        </w:tc>
        <w:tc>
          <w:tcPr>
            <w:tcW w:w="1713" w:type="dxa"/>
          </w:tcPr>
          <w:p w14:paraId="08823B59" w14:textId="77777777" w:rsidR="00993EC2" w:rsidRDefault="00993EC2" w:rsidP="003862A1">
            <w:pPr>
              <w:pStyle w:val="Tabletext"/>
              <w:cnfStyle w:val="000000100000" w:firstRow="0" w:lastRow="0" w:firstColumn="0" w:lastColumn="0" w:oddVBand="0" w:evenVBand="0" w:oddHBand="1" w:evenHBand="0" w:firstRowFirstColumn="0" w:firstRowLastColumn="0" w:lastRowFirstColumn="0" w:lastRowLastColumn="0"/>
            </w:pPr>
            <w:r>
              <w:t>1</w:t>
            </w:r>
          </w:p>
        </w:tc>
      </w:tr>
    </w:tbl>
    <w:p w14:paraId="40F5F7A6" w14:textId="34AF4A7A" w:rsidR="00993EC2" w:rsidRDefault="00993EC2" w:rsidP="0040665F">
      <w:pPr>
        <w:pStyle w:val="NoSpacing"/>
      </w:pPr>
    </w:p>
    <w:p w14:paraId="132BCC9B" w14:textId="4F1E988D" w:rsidR="009A720C" w:rsidRDefault="009A720C" w:rsidP="009A720C">
      <w:pPr>
        <w:pStyle w:val="Heading4"/>
      </w:pPr>
      <w:r>
        <w:lastRenderedPageBreak/>
        <w:t>Sample answer</w:t>
      </w:r>
    </w:p>
    <w:p w14:paraId="6B7ACC00" w14:textId="77777777" w:rsidR="009A720C" w:rsidRDefault="009A720C" w:rsidP="009A720C">
      <w:pPr>
        <w:rPr>
          <w:rFonts w:cs="Arial"/>
        </w:rPr>
      </w:pPr>
      <w:r w:rsidRPr="00664107">
        <w:rPr>
          <w:rFonts w:eastAsia="Times New Roman" w:cs="Arial"/>
          <w:noProof/>
          <w:lang w:eastAsia="en-AU"/>
        </w:rPr>
        <w:drawing>
          <wp:inline distT="0" distB="0" distL="0" distR="0" wp14:anchorId="18925994" wp14:editId="6567F8C2">
            <wp:extent cx="5068842" cy="3517135"/>
            <wp:effectExtent l="0" t="0" r="0" b="7620"/>
            <wp:docPr id="6" name="Picture 6" descr="Annotations indicate 4 regions of the graph that explain changes in oxygen concentrations." title="Sample response of same graph with annot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103078" cy="3540890"/>
                    </a:xfrm>
                    <a:prstGeom prst="rect">
                      <a:avLst/>
                    </a:prstGeom>
                    <a:noFill/>
                    <a:ln>
                      <a:noFill/>
                    </a:ln>
                  </pic:spPr>
                </pic:pic>
              </a:graphicData>
            </a:graphic>
          </wp:inline>
        </w:drawing>
      </w:r>
    </w:p>
    <w:bookmarkEnd w:id="7"/>
    <w:bookmarkEnd w:id="8"/>
    <w:bookmarkEnd w:id="9"/>
    <w:p w14:paraId="5D3F4FC1" w14:textId="3C9276CD" w:rsidR="00A36BC6" w:rsidRPr="00E1194A" w:rsidRDefault="004F2A1A" w:rsidP="00E1194A">
      <w:pPr>
        <w:pStyle w:val="Heading3"/>
        <w:pageBreakBefore/>
      </w:pPr>
      <w:r>
        <w:lastRenderedPageBreak/>
        <w:t>Question 8</w:t>
      </w:r>
      <w:r w:rsidR="00444BBE">
        <w:t xml:space="preserve"> (Module 7)</w:t>
      </w:r>
    </w:p>
    <w:p w14:paraId="31AA364E" w14:textId="42DC82BE" w:rsidR="002D7B36" w:rsidRPr="002B188B" w:rsidRDefault="00123915" w:rsidP="002D7B36">
      <w:pPr>
        <w:rPr>
          <w:rFonts w:ascii="Montserrat" w:hAnsi="Montserrat"/>
        </w:rPr>
      </w:pPr>
      <w:r w:rsidRPr="00664107">
        <w:t>The graph below shows some of the changes in temperature and carbon dioxide on Ea</w:t>
      </w:r>
      <w:r w:rsidR="002D7B36">
        <w:t xml:space="preserve">rth over the past 160 000 years. Explain the </w:t>
      </w:r>
      <w:r w:rsidR="00AD7056">
        <w:t>temperature and carbon dioxide concentration trends shown in the graph. In your answer, refer to natural phenomena that contribute to these trends (4 marks).</w:t>
      </w:r>
    </w:p>
    <w:p w14:paraId="34F0C699" w14:textId="791198EF" w:rsidR="00123915" w:rsidRPr="00664107" w:rsidRDefault="00123915" w:rsidP="00123915">
      <w:pPr>
        <w:rPr>
          <w:rFonts w:cs="Arial"/>
        </w:rPr>
      </w:pPr>
      <w:r w:rsidRPr="00664107">
        <w:rPr>
          <w:rFonts w:cs="Arial"/>
          <w:noProof/>
          <w:lang w:eastAsia="en-AU"/>
        </w:rPr>
        <w:drawing>
          <wp:inline distT="0" distB="0" distL="0" distR="0" wp14:anchorId="450D3549" wp14:editId="5FFEB845">
            <wp:extent cx="3192145" cy="3442970"/>
            <wp:effectExtent l="0" t="0" r="8255" b="5080"/>
            <wp:docPr id="7" name="Picture 7" descr="The line graph shows how both carbon dioxide concentrations and atmospheric temperature has changed over the past 160 000 years." title="Graph showing carbon dioxide and temperature levels over 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192145" cy="3442970"/>
                    </a:xfrm>
                    <a:prstGeom prst="rect">
                      <a:avLst/>
                    </a:prstGeom>
                  </pic:spPr>
                </pic:pic>
              </a:graphicData>
            </a:graphic>
          </wp:inline>
        </w:drawing>
      </w:r>
    </w:p>
    <w:p w14:paraId="5199D098" w14:textId="451141FA" w:rsidR="00E82845" w:rsidRDefault="00E1194A" w:rsidP="00E82845">
      <w:pPr>
        <w:pStyle w:val="Bibliography"/>
      </w:pPr>
      <w:r>
        <w:t>Image credit</w:t>
      </w:r>
      <w:r w:rsidR="00123915">
        <w:t>: NESA</w:t>
      </w:r>
    </w:p>
    <w:p w14:paraId="23846715" w14:textId="77777777" w:rsidR="00B35FFE" w:rsidRDefault="00B35FFE" w:rsidP="00B35FFE">
      <w:pPr>
        <w:pStyle w:val="Heading4"/>
      </w:pPr>
      <w:r>
        <w:t>Marking criteria</w:t>
      </w:r>
    </w:p>
    <w:tbl>
      <w:tblPr>
        <w:tblStyle w:val="Tableheader"/>
        <w:tblW w:w="0" w:type="auto"/>
        <w:tblLook w:val="04A0" w:firstRow="1" w:lastRow="0" w:firstColumn="1" w:lastColumn="0" w:noHBand="0" w:noVBand="1"/>
        <w:tblCaption w:val="Marking criteria"/>
      </w:tblPr>
      <w:tblGrid>
        <w:gridCol w:w="8535"/>
        <w:gridCol w:w="1737"/>
      </w:tblGrid>
      <w:tr w:rsidR="00B35FFE" w:rsidRPr="00CA0CF7" w14:paraId="10AF65F0" w14:textId="77777777" w:rsidTr="003862A1">
        <w:trPr>
          <w:cnfStyle w:val="100000000000" w:firstRow="1" w:lastRow="0" w:firstColumn="0" w:lastColumn="0" w:oddVBand="0" w:evenVBand="0" w:oddHBand="0" w:evenHBand="0" w:firstRowFirstColumn="0" w:firstRowLastColumn="0" w:lastRowFirstColumn="0" w:lastRowLastColumn="0"/>
          <w:trHeight w:val="537"/>
        </w:trPr>
        <w:tc>
          <w:tcPr>
            <w:cnfStyle w:val="001000000000" w:firstRow="0" w:lastRow="0" w:firstColumn="1" w:lastColumn="0" w:oddVBand="0" w:evenVBand="0" w:oddHBand="0" w:evenHBand="0" w:firstRowFirstColumn="0" w:firstRowLastColumn="0" w:lastRowFirstColumn="0" w:lastRowLastColumn="0"/>
            <w:tcW w:w="8535" w:type="dxa"/>
          </w:tcPr>
          <w:p w14:paraId="297347A1" w14:textId="77777777" w:rsidR="00B35FFE" w:rsidRPr="00CA0CF7" w:rsidRDefault="00B35FFE" w:rsidP="003862A1">
            <w:pPr>
              <w:pStyle w:val="Tableheading"/>
            </w:pPr>
            <w:r>
              <w:t>Criteria</w:t>
            </w:r>
          </w:p>
        </w:tc>
        <w:tc>
          <w:tcPr>
            <w:tcW w:w="1737" w:type="dxa"/>
          </w:tcPr>
          <w:p w14:paraId="468FAB67" w14:textId="77777777" w:rsidR="00B35FFE" w:rsidRPr="00CA0CF7" w:rsidRDefault="00B35FFE" w:rsidP="003862A1">
            <w:pPr>
              <w:pStyle w:val="Tableheading"/>
              <w:cnfStyle w:val="100000000000" w:firstRow="1" w:lastRow="0" w:firstColumn="0" w:lastColumn="0" w:oddVBand="0" w:evenVBand="0" w:oddHBand="0" w:evenHBand="0" w:firstRowFirstColumn="0" w:firstRowLastColumn="0" w:lastRowFirstColumn="0" w:lastRowLastColumn="0"/>
            </w:pPr>
            <w:r>
              <w:t>Marks</w:t>
            </w:r>
          </w:p>
        </w:tc>
      </w:tr>
      <w:tr w:rsidR="00B35FFE" w:rsidRPr="00CA0CF7" w14:paraId="7AC9D801" w14:textId="77777777" w:rsidTr="003862A1">
        <w:trPr>
          <w:cnfStyle w:val="000000100000" w:firstRow="0" w:lastRow="0" w:firstColumn="0" w:lastColumn="0" w:oddVBand="0" w:evenVBand="0" w:oddHBand="1" w:evenHBand="0" w:firstRowFirstColumn="0" w:firstRowLastColumn="0" w:lastRowFirstColumn="0" w:lastRowLastColumn="0"/>
          <w:trHeight w:val="703"/>
        </w:trPr>
        <w:tc>
          <w:tcPr>
            <w:cnfStyle w:val="001000000000" w:firstRow="0" w:lastRow="0" w:firstColumn="1" w:lastColumn="0" w:oddVBand="0" w:evenVBand="0" w:oddHBand="0" w:evenHBand="0" w:firstRowFirstColumn="0" w:firstRowLastColumn="0" w:lastRowFirstColumn="0" w:lastRowLastColumn="0"/>
            <w:tcW w:w="8535" w:type="dxa"/>
          </w:tcPr>
          <w:p w14:paraId="33E661A9" w14:textId="04576692" w:rsidR="00B35FFE" w:rsidRPr="00664107" w:rsidRDefault="00B35FFE" w:rsidP="003862A1">
            <w:pPr>
              <w:pStyle w:val="List"/>
            </w:pPr>
            <w:r w:rsidRPr="00664107">
              <w:rPr>
                <w:lang w:val="en"/>
              </w:rPr>
              <w:t xml:space="preserve">Demonstrates </w:t>
            </w:r>
            <w:r w:rsidR="00812177">
              <w:rPr>
                <w:lang w:val="en"/>
              </w:rPr>
              <w:t xml:space="preserve">a </w:t>
            </w:r>
            <w:r>
              <w:rPr>
                <w:lang w:val="en"/>
              </w:rPr>
              <w:t>sound</w:t>
            </w:r>
            <w:r w:rsidRPr="00664107">
              <w:rPr>
                <w:lang w:val="en"/>
              </w:rPr>
              <w:t xml:space="preserve"> understanding of the different ways climate can change naturally</w:t>
            </w:r>
          </w:p>
          <w:p w14:paraId="283D5016" w14:textId="77777777" w:rsidR="00B35FFE" w:rsidRPr="00664107" w:rsidRDefault="00B35FFE" w:rsidP="003862A1">
            <w:pPr>
              <w:pStyle w:val="List"/>
            </w:pPr>
            <w:r w:rsidRPr="00664107">
              <w:rPr>
                <w:lang w:val="en"/>
              </w:rPr>
              <w:t>Provides an explanation of the relationship between carbon dioxide and temperature</w:t>
            </w:r>
          </w:p>
          <w:p w14:paraId="53361E9A" w14:textId="77777777" w:rsidR="00B35FFE" w:rsidRPr="00CA0CF7" w:rsidRDefault="00B35FFE" w:rsidP="003862A1">
            <w:pPr>
              <w:pStyle w:val="List"/>
            </w:pPr>
            <w:r w:rsidRPr="00664107">
              <w:rPr>
                <w:lang w:val="en"/>
              </w:rPr>
              <w:t>Can incorporate specific data from the graph to explain trends</w:t>
            </w:r>
          </w:p>
        </w:tc>
        <w:tc>
          <w:tcPr>
            <w:tcW w:w="1737" w:type="dxa"/>
          </w:tcPr>
          <w:p w14:paraId="5E40E624" w14:textId="77777777" w:rsidR="00B35FFE" w:rsidRPr="00CA0CF7" w:rsidRDefault="00B35FFE" w:rsidP="003862A1">
            <w:pPr>
              <w:pStyle w:val="Tabletext"/>
              <w:cnfStyle w:val="000000100000" w:firstRow="0" w:lastRow="0" w:firstColumn="0" w:lastColumn="0" w:oddVBand="0" w:evenVBand="0" w:oddHBand="1" w:evenHBand="0" w:firstRowFirstColumn="0" w:firstRowLastColumn="0" w:lastRowFirstColumn="0" w:lastRowLastColumn="0"/>
            </w:pPr>
            <w:r>
              <w:t>4</w:t>
            </w:r>
          </w:p>
        </w:tc>
      </w:tr>
      <w:tr w:rsidR="00B35FFE" w:rsidRPr="00CA0CF7" w14:paraId="5CF07E18" w14:textId="77777777" w:rsidTr="003862A1">
        <w:trPr>
          <w:cnfStyle w:val="000000010000" w:firstRow="0" w:lastRow="0" w:firstColumn="0" w:lastColumn="0" w:oddVBand="0" w:evenVBand="0" w:oddHBand="0" w:evenHBand="1" w:firstRowFirstColumn="0" w:firstRowLastColumn="0" w:lastRowFirstColumn="0" w:lastRowLastColumn="0"/>
          <w:trHeight w:val="703"/>
        </w:trPr>
        <w:tc>
          <w:tcPr>
            <w:cnfStyle w:val="001000000000" w:firstRow="0" w:lastRow="0" w:firstColumn="1" w:lastColumn="0" w:oddVBand="0" w:evenVBand="0" w:oddHBand="0" w:evenHBand="0" w:firstRowFirstColumn="0" w:firstRowLastColumn="0" w:lastRowFirstColumn="0" w:lastRowLastColumn="0"/>
            <w:tcW w:w="8535" w:type="dxa"/>
          </w:tcPr>
          <w:p w14:paraId="2C7091E7" w14:textId="77777777" w:rsidR="00B35FFE" w:rsidRPr="00664107" w:rsidRDefault="00B35FFE" w:rsidP="003862A1">
            <w:pPr>
              <w:pStyle w:val="List"/>
            </w:pPr>
            <w:r w:rsidRPr="00664107">
              <w:rPr>
                <w:lang w:val="en"/>
              </w:rPr>
              <w:t xml:space="preserve">Demonstrates </w:t>
            </w:r>
            <w:r>
              <w:rPr>
                <w:lang w:val="en"/>
              </w:rPr>
              <w:t>basic</w:t>
            </w:r>
            <w:r w:rsidRPr="00664107">
              <w:rPr>
                <w:lang w:val="en"/>
              </w:rPr>
              <w:t xml:space="preserve"> knowledge and understanding of the different ways climate can change naturally</w:t>
            </w:r>
          </w:p>
          <w:p w14:paraId="759A285A" w14:textId="2416CCC2" w:rsidR="00B35FFE" w:rsidRPr="00CA0CF7" w:rsidRDefault="00B35FFE" w:rsidP="003862A1">
            <w:pPr>
              <w:pStyle w:val="List"/>
            </w:pPr>
            <w:r w:rsidRPr="00664107">
              <w:rPr>
                <w:lang w:val="en"/>
              </w:rPr>
              <w:t xml:space="preserve">Can link changes in carbon dioxide to temperature or uses specific data from </w:t>
            </w:r>
            <w:r w:rsidR="005313BE">
              <w:rPr>
                <w:lang w:val="en"/>
              </w:rPr>
              <w:t xml:space="preserve">the </w:t>
            </w:r>
            <w:r w:rsidRPr="00664107">
              <w:rPr>
                <w:lang w:val="en"/>
              </w:rPr>
              <w:t xml:space="preserve">graph in explaining changes </w:t>
            </w:r>
          </w:p>
        </w:tc>
        <w:tc>
          <w:tcPr>
            <w:tcW w:w="1737" w:type="dxa"/>
          </w:tcPr>
          <w:p w14:paraId="360AF1F1" w14:textId="77777777" w:rsidR="00B35FFE" w:rsidRPr="00CA0CF7" w:rsidRDefault="00B35FFE" w:rsidP="003862A1">
            <w:pPr>
              <w:pStyle w:val="Tabletext"/>
              <w:cnfStyle w:val="000000010000" w:firstRow="0" w:lastRow="0" w:firstColumn="0" w:lastColumn="0" w:oddVBand="0" w:evenVBand="0" w:oddHBand="0" w:evenHBand="1" w:firstRowFirstColumn="0" w:firstRowLastColumn="0" w:lastRowFirstColumn="0" w:lastRowLastColumn="0"/>
            </w:pPr>
            <w:r>
              <w:t>2-3</w:t>
            </w:r>
          </w:p>
        </w:tc>
      </w:tr>
      <w:tr w:rsidR="00B35FFE" w:rsidRPr="00CA0CF7" w14:paraId="47AFA085" w14:textId="77777777" w:rsidTr="003862A1">
        <w:trPr>
          <w:cnfStyle w:val="000000100000" w:firstRow="0" w:lastRow="0" w:firstColumn="0" w:lastColumn="0" w:oddVBand="0" w:evenVBand="0" w:oddHBand="1" w:evenHBand="0" w:firstRowFirstColumn="0" w:firstRowLastColumn="0" w:lastRowFirstColumn="0" w:lastRowLastColumn="0"/>
          <w:trHeight w:val="597"/>
        </w:trPr>
        <w:tc>
          <w:tcPr>
            <w:cnfStyle w:val="001000000000" w:firstRow="0" w:lastRow="0" w:firstColumn="1" w:lastColumn="0" w:oddVBand="0" w:evenVBand="0" w:oddHBand="0" w:evenHBand="0" w:firstRowFirstColumn="0" w:firstRowLastColumn="0" w:lastRowFirstColumn="0" w:lastRowLastColumn="0"/>
            <w:tcW w:w="8535" w:type="dxa"/>
          </w:tcPr>
          <w:p w14:paraId="11224CDE" w14:textId="77777777" w:rsidR="00B35FFE" w:rsidRPr="00664107" w:rsidRDefault="00B35FFE" w:rsidP="003862A1">
            <w:pPr>
              <w:pStyle w:val="List"/>
            </w:pPr>
            <w:r w:rsidRPr="00664107">
              <w:rPr>
                <w:lang w:val="en"/>
              </w:rPr>
              <w:t>Any relevant information</w:t>
            </w:r>
          </w:p>
        </w:tc>
        <w:tc>
          <w:tcPr>
            <w:tcW w:w="1737" w:type="dxa"/>
          </w:tcPr>
          <w:p w14:paraId="6BEB9492" w14:textId="77777777" w:rsidR="00B35FFE" w:rsidRDefault="00B35FFE" w:rsidP="003862A1">
            <w:pPr>
              <w:pStyle w:val="Tabletext"/>
              <w:cnfStyle w:val="000000100000" w:firstRow="0" w:lastRow="0" w:firstColumn="0" w:lastColumn="0" w:oddVBand="0" w:evenVBand="0" w:oddHBand="1" w:evenHBand="0" w:firstRowFirstColumn="0" w:firstRowLastColumn="0" w:lastRowFirstColumn="0" w:lastRowLastColumn="0"/>
            </w:pPr>
            <w:r>
              <w:t>1</w:t>
            </w:r>
          </w:p>
        </w:tc>
      </w:tr>
    </w:tbl>
    <w:p w14:paraId="5DEB882F" w14:textId="5DF7A92A" w:rsidR="00B35FFE" w:rsidRDefault="00B35FFE" w:rsidP="00B35FFE"/>
    <w:p w14:paraId="77088BB8" w14:textId="15434242" w:rsidR="00E82845" w:rsidRDefault="00123915" w:rsidP="00E82845">
      <w:pPr>
        <w:pStyle w:val="Heading4"/>
      </w:pPr>
      <w:r w:rsidRPr="00664107">
        <w:lastRenderedPageBreak/>
        <w:t>Sample ans</w:t>
      </w:r>
      <w:r w:rsidR="00E82845">
        <w:t>wer</w:t>
      </w:r>
    </w:p>
    <w:p w14:paraId="07E17F82" w14:textId="461CBF15" w:rsidR="00123915" w:rsidRPr="00664107" w:rsidRDefault="00E82845" w:rsidP="00123915">
      <w:pPr>
        <w:rPr>
          <w:rFonts w:cs="Arial"/>
        </w:rPr>
      </w:pPr>
      <w:r w:rsidRPr="00664107">
        <w:rPr>
          <w:rFonts w:cs="Arial"/>
        </w:rPr>
        <w:t>Over</w:t>
      </w:r>
      <w:r w:rsidR="00123915" w:rsidRPr="00664107">
        <w:rPr>
          <w:rFonts w:cs="Arial"/>
        </w:rPr>
        <w:t xml:space="preserve"> the past 160 000 years</w:t>
      </w:r>
      <w:r w:rsidR="005313BE">
        <w:rPr>
          <w:rFonts w:cs="Arial"/>
        </w:rPr>
        <w:t>,</w:t>
      </w:r>
      <w:r w:rsidR="00123915" w:rsidRPr="00664107">
        <w:rPr>
          <w:rFonts w:cs="Arial"/>
        </w:rPr>
        <w:t xml:space="preserve"> the concentration of carbon dioxide in the atmosphere and the atmospheric temperature have both fluctuated. There appears to be a relationship between the two. The greenhouse effect occurs when certain gases, including carbon dioxide, trap solar radiation</w:t>
      </w:r>
      <w:r w:rsidR="0073670B">
        <w:rPr>
          <w:rFonts w:cs="Arial"/>
        </w:rPr>
        <w:t>.</w:t>
      </w:r>
      <w:r w:rsidR="00123915" w:rsidRPr="00664107">
        <w:rPr>
          <w:rFonts w:cs="Arial"/>
        </w:rPr>
        <w:t xml:space="preserve"> </w:t>
      </w:r>
      <w:r w:rsidR="0073670B">
        <w:rPr>
          <w:rFonts w:cs="Arial"/>
        </w:rPr>
        <w:t>T</w:t>
      </w:r>
      <w:r w:rsidR="0073670B" w:rsidRPr="00664107">
        <w:rPr>
          <w:rFonts w:cs="Arial"/>
        </w:rPr>
        <w:t xml:space="preserve">his </w:t>
      </w:r>
      <w:r w:rsidR="00123915" w:rsidRPr="00664107">
        <w:rPr>
          <w:rFonts w:cs="Arial"/>
        </w:rPr>
        <w:t>explains why warmer temperatures coincide</w:t>
      </w:r>
      <w:r w:rsidR="00EA53F6">
        <w:rPr>
          <w:rFonts w:cs="Arial"/>
        </w:rPr>
        <w:t>d</w:t>
      </w:r>
      <w:r w:rsidR="00123915" w:rsidRPr="00664107">
        <w:rPr>
          <w:rFonts w:cs="Arial"/>
        </w:rPr>
        <w:t xml:space="preserve"> with</w:t>
      </w:r>
      <w:r w:rsidR="00E31EF8">
        <w:rPr>
          <w:rFonts w:cs="Arial"/>
        </w:rPr>
        <w:t xml:space="preserve"> those</w:t>
      </w:r>
      <w:r w:rsidR="00123915" w:rsidRPr="00664107">
        <w:rPr>
          <w:rFonts w:cs="Arial"/>
        </w:rPr>
        <w:t xml:space="preserve"> times </w:t>
      </w:r>
      <w:r w:rsidR="00E31EF8">
        <w:rPr>
          <w:rFonts w:cs="Arial"/>
        </w:rPr>
        <w:t>when</w:t>
      </w:r>
      <w:r w:rsidR="00E31EF8" w:rsidRPr="00664107">
        <w:rPr>
          <w:rFonts w:cs="Arial"/>
        </w:rPr>
        <w:t xml:space="preserve"> </w:t>
      </w:r>
      <w:r w:rsidR="00123915" w:rsidRPr="00664107">
        <w:rPr>
          <w:rFonts w:cs="Arial"/>
        </w:rPr>
        <w:t xml:space="preserve">carbon dioxide </w:t>
      </w:r>
      <w:r w:rsidR="00E31EF8">
        <w:rPr>
          <w:rFonts w:cs="Arial"/>
        </w:rPr>
        <w:t xml:space="preserve">concentration </w:t>
      </w:r>
      <w:r w:rsidR="00123915" w:rsidRPr="00664107">
        <w:rPr>
          <w:rFonts w:cs="Arial"/>
        </w:rPr>
        <w:t>is relatively higher, e.g. ~130 000 years ago. At other times</w:t>
      </w:r>
      <w:r w:rsidR="00E31EF8">
        <w:rPr>
          <w:rFonts w:cs="Arial"/>
        </w:rPr>
        <w:t>,</w:t>
      </w:r>
      <w:r w:rsidR="00123915" w:rsidRPr="00664107">
        <w:rPr>
          <w:rFonts w:cs="Arial"/>
        </w:rPr>
        <w:t xml:space="preserve"> when carbon dioxide levels are lower, e.g. 40 000 years ago, global average temperatures are lower. Some of the natural causes of these changes in carbon dioxide concentration include large volcanic eruptions, natural forest fires and the decay of organisms. It should also be noted that other natural processes can affect temperature (without any influence from carbon dioxide), such as Earth’s pattern of orbit around the Sun.</w:t>
      </w:r>
    </w:p>
    <w:p w14:paraId="3BA8F91B" w14:textId="4136F592" w:rsidR="006406C1" w:rsidRPr="00F07718" w:rsidRDefault="006406C1" w:rsidP="00F07718">
      <w:pPr>
        <w:pStyle w:val="Heading3"/>
        <w:pageBreakBefore/>
      </w:pPr>
      <w:r w:rsidRPr="00664107">
        <w:lastRenderedPageBreak/>
        <w:t>Qu</w:t>
      </w:r>
      <w:r w:rsidR="004F2A1A">
        <w:t>estion 9</w:t>
      </w:r>
      <w:r w:rsidR="00444BBE">
        <w:t xml:space="preserve"> (Module 6)</w:t>
      </w:r>
    </w:p>
    <w:p w14:paraId="5C69667C" w14:textId="07DA805B" w:rsidR="006406C1" w:rsidRDefault="006406C1" w:rsidP="006406C1">
      <w:r w:rsidRPr="00664107">
        <w:t>Describe how the reliability of technologies used in meteorology has improved to better predict and prevent damage to life and infrastructure as a result of na</w:t>
      </w:r>
      <w:r w:rsidR="0059433C">
        <w:t>tural weather events</w:t>
      </w:r>
      <w:r w:rsidRPr="00664107">
        <w:t xml:space="preserve"> (4 Marks)</w:t>
      </w:r>
      <w:r w:rsidR="0059433C">
        <w:t>.</w:t>
      </w:r>
    </w:p>
    <w:p w14:paraId="627BF544" w14:textId="22947DF8" w:rsidR="006406C1" w:rsidRDefault="00B35FFE" w:rsidP="00B35FFE">
      <w:pPr>
        <w:pStyle w:val="Heading4"/>
      </w:pPr>
      <w:r>
        <w:t>Marking criteria</w:t>
      </w:r>
    </w:p>
    <w:tbl>
      <w:tblPr>
        <w:tblStyle w:val="Tableheader"/>
        <w:tblW w:w="0" w:type="auto"/>
        <w:tblLook w:val="04A0" w:firstRow="1" w:lastRow="0" w:firstColumn="1" w:lastColumn="0" w:noHBand="0" w:noVBand="1"/>
        <w:tblCaption w:val="Marking criteria"/>
      </w:tblPr>
      <w:tblGrid>
        <w:gridCol w:w="8480"/>
        <w:gridCol w:w="1726"/>
      </w:tblGrid>
      <w:tr w:rsidR="006406C1" w:rsidRPr="00CA0CF7" w14:paraId="063E0EC5" w14:textId="77777777" w:rsidTr="00E37C1A">
        <w:trPr>
          <w:cnfStyle w:val="100000000000" w:firstRow="1" w:lastRow="0" w:firstColumn="0" w:lastColumn="0" w:oddVBand="0" w:evenVBand="0" w:oddHBand="0" w:evenHBand="0" w:firstRowFirstColumn="0" w:firstRowLastColumn="0" w:lastRowFirstColumn="0" w:lastRowLastColumn="0"/>
          <w:trHeight w:val="702"/>
        </w:trPr>
        <w:tc>
          <w:tcPr>
            <w:cnfStyle w:val="001000000000" w:firstRow="0" w:lastRow="0" w:firstColumn="1" w:lastColumn="0" w:oddVBand="0" w:evenVBand="0" w:oddHBand="0" w:evenHBand="0" w:firstRowFirstColumn="0" w:firstRowLastColumn="0" w:lastRowFirstColumn="0" w:lastRowLastColumn="0"/>
            <w:tcW w:w="8480" w:type="dxa"/>
          </w:tcPr>
          <w:p w14:paraId="5E98E856" w14:textId="77777777" w:rsidR="006406C1" w:rsidRPr="00CA0CF7" w:rsidRDefault="006406C1" w:rsidP="00763FF8">
            <w:pPr>
              <w:pStyle w:val="Tableheading"/>
            </w:pPr>
            <w:r>
              <w:t>Criteria</w:t>
            </w:r>
          </w:p>
        </w:tc>
        <w:tc>
          <w:tcPr>
            <w:tcW w:w="1726" w:type="dxa"/>
          </w:tcPr>
          <w:p w14:paraId="2B160156" w14:textId="77777777" w:rsidR="006406C1" w:rsidRPr="00CA0CF7" w:rsidRDefault="006406C1" w:rsidP="00763FF8">
            <w:pPr>
              <w:pStyle w:val="Tableheading"/>
              <w:cnfStyle w:val="100000000000" w:firstRow="1" w:lastRow="0" w:firstColumn="0" w:lastColumn="0" w:oddVBand="0" w:evenVBand="0" w:oddHBand="0" w:evenHBand="0" w:firstRowFirstColumn="0" w:firstRowLastColumn="0" w:lastRowFirstColumn="0" w:lastRowLastColumn="0"/>
            </w:pPr>
            <w:r>
              <w:t>Marks</w:t>
            </w:r>
          </w:p>
        </w:tc>
      </w:tr>
      <w:tr w:rsidR="006406C1" w:rsidRPr="00CA0CF7" w14:paraId="1AF60F94" w14:textId="77777777" w:rsidTr="00E37C1A">
        <w:trPr>
          <w:cnfStyle w:val="000000100000" w:firstRow="0" w:lastRow="0" w:firstColumn="0" w:lastColumn="0" w:oddVBand="0" w:evenVBand="0" w:oddHBand="1" w:evenHBand="0" w:firstRowFirstColumn="0" w:firstRowLastColumn="0" w:lastRowFirstColumn="0" w:lastRowLastColumn="0"/>
          <w:trHeight w:val="702"/>
        </w:trPr>
        <w:tc>
          <w:tcPr>
            <w:cnfStyle w:val="001000000000" w:firstRow="0" w:lastRow="0" w:firstColumn="1" w:lastColumn="0" w:oddVBand="0" w:evenVBand="0" w:oddHBand="0" w:evenHBand="0" w:firstRowFirstColumn="0" w:firstRowLastColumn="0" w:lastRowFirstColumn="0" w:lastRowLastColumn="0"/>
            <w:tcW w:w="8480" w:type="dxa"/>
          </w:tcPr>
          <w:p w14:paraId="030FD766" w14:textId="21C9BF35" w:rsidR="006406C1" w:rsidRPr="00425CF7" w:rsidRDefault="006406C1" w:rsidP="00425CF7">
            <w:pPr>
              <w:pStyle w:val="List"/>
            </w:pPr>
            <w:r w:rsidRPr="00425CF7">
              <w:t xml:space="preserve">Demonstrates sound knowledge and understanding of the reliability of multiple technologies used in meteorology to predict </w:t>
            </w:r>
            <w:r w:rsidR="00CE5F9E" w:rsidRPr="00425CF7">
              <w:t xml:space="preserve">natural weather </w:t>
            </w:r>
            <w:r w:rsidR="00110A19" w:rsidRPr="00425CF7">
              <w:t>events</w:t>
            </w:r>
            <w:r w:rsidR="00110A19">
              <w:t xml:space="preserve"> and</w:t>
            </w:r>
            <w:r w:rsidRPr="00425CF7">
              <w:t xml:space="preserve"> prevent damage to life and infrastructure </w:t>
            </w:r>
            <w:r w:rsidR="00CE5F9E">
              <w:t>that may result from ad</w:t>
            </w:r>
            <w:r w:rsidR="00316D13">
              <w:t>verse events</w:t>
            </w:r>
            <w:r w:rsidRPr="00425CF7">
              <w:t>.</w:t>
            </w:r>
          </w:p>
        </w:tc>
        <w:tc>
          <w:tcPr>
            <w:tcW w:w="1726" w:type="dxa"/>
          </w:tcPr>
          <w:p w14:paraId="11C70421" w14:textId="5F4D4ADD" w:rsidR="006406C1" w:rsidRPr="00CA0CF7" w:rsidRDefault="006406C1" w:rsidP="006406C1">
            <w:pPr>
              <w:pStyle w:val="Tabletext"/>
              <w:cnfStyle w:val="000000100000" w:firstRow="0" w:lastRow="0" w:firstColumn="0" w:lastColumn="0" w:oddVBand="0" w:evenVBand="0" w:oddHBand="1" w:evenHBand="0" w:firstRowFirstColumn="0" w:firstRowLastColumn="0" w:lastRowFirstColumn="0" w:lastRowLastColumn="0"/>
            </w:pPr>
            <w:r>
              <w:t>3-4</w:t>
            </w:r>
          </w:p>
        </w:tc>
      </w:tr>
      <w:tr w:rsidR="006406C1" w:rsidRPr="00CA0CF7" w14:paraId="43731B64" w14:textId="77777777" w:rsidTr="00E37C1A">
        <w:trPr>
          <w:cnfStyle w:val="000000010000" w:firstRow="0" w:lastRow="0" w:firstColumn="0" w:lastColumn="0" w:oddVBand="0" w:evenVBand="0" w:oddHBand="0" w:evenHBand="1" w:firstRowFirstColumn="0" w:firstRowLastColumn="0" w:lastRowFirstColumn="0" w:lastRowLastColumn="0"/>
          <w:trHeight w:val="702"/>
        </w:trPr>
        <w:tc>
          <w:tcPr>
            <w:cnfStyle w:val="001000000000" w:firstRow="0" w:lastRow="0" w:firstColumn="1" w:lastColumn="0" w:oddVBand="0" w:evenVBand="0" w:oddHBand="0" w:evenHBand="0" w:firstRowFirstColumn="0" w:firstRowLastColumn="0" w:lastRowFirstColumn="0" w:lastRowLastColumn="0"/>
            <w:tcW w:w="8480" w:type="dxa"/>
          </w:tcPr>
          <w:p w14:paraId="2BC8450A" w14:textId="7776EA7A" w:rsidR="006406C1" w:rsidRPr="00425CF7" w:rsidRDefault="006406C1" w:rsidP="00425CF7">
            <w:pPr>
              <w:pStyle w:val="List"/>
            </w:pPr>
            <w:r w:rsidRPr="00425CF7">
              <w:t xml:space="preserve">Demonstrates basic knowledge and understanding of the reliability of </w:t>
            </w:r>
            <w:r w:rsidR="002C7B11" w:rsidRPr="00425CF7">
              <w:t>one or more</w:t>
            </w:r>
            <w:r w:rsidRPr="00425CF7">
              <w:t xml:space="preserve"> technologies used in meteorology to predict </w:t>
            </w:r>
            <w:r w:rsidR="00316D13" w:rsidRPr="00425CF7">
              <w:t>natural weather events</w:t>
            </w:r>
            <w:r w:rsidR="00EA53F6">
              <w:t xml:space="preserve">, </w:t>
            </w:r>
            <w:r w:rsidR="00316D13" w:rsidRPr="00425CF7">
              <w:t xml:space="preserve">and prevent damage to life and infrastructure </w:t>
            </w:r>
            <w:r w:rsidR="00316D13">
              <w:t>that may result from adverse events</w:t>
            </w:r>
            <w:r w:rsidRPr="00425CF7">
              <w:t>.</w:t>
            </w:r>
          </w:p>
        </w:tc>
        <w:tc>
          <w:tcPr>
            <w:tcW w:w="1726" w:type="dxa"/>
          </w:tcPr>
          <w:p w14:paraId="3D0D5498" w14:textId="77777777" w:rsidR="006406C1" w:rsidRPr="00CA0CF7" w:rsidRDefault="006406C1" w:rsidP="006406C1">
            <w:pPr>
              <w:pStyle w:val="Tabletext"/>
              <w:cnfStyle w:val="000000010000" w:firstRow="0" w:lastRow="0" w:firstColumn="0" w:lastColumn="0" w:oddVBand="0" w:evenVBand="0" w:oddHBand="0" w:evenHBand="1" w:firstRowFirstColumn="0" w:firstRowLastColumn="0" w:lastRowFirstColumn="0" w:lastRowLastColumn="0"/>
            </w:pPr>
            <w:r>
              <w:t>2-3</w:t>
            </w:r>
          </w:p>
        </w:tc>
      </w:tr>
      <w:tr w:rsidR="006406C1" w14:paraId="324942BD" w14:textId="77777777" w:rsidTr="00E37C1A">
        <w:trPr>
          <w:cnfStyle w:val="000000100000" w:firstRow="0" w:lastRow="0" w:firstColumn="0" w:lastColumn="0" w:oddVBand="0" w:evenVBand="0" w:oddHBand="1" w:evenHBand="0" w:firstRowFirstColumn="0" w:firstRowLastColumn="0" w:lastRowFirstColumn="0" w:lastRowLastColumn="0"/>
          <w:trHeight w:val="702"/>
        </w:trPr>
        <w:tc>
          <w:tcPr>
            <w:cnfStyle w:val="001000000000" w:firstRow="0" w:lastRow="0" w:firstColumn="1" w:lastColumn="0" w:oddVBand="0" w:evenVBand="0" w:oddHBand="0" w:evenHBand="0" w:firstRowFirstColumn="0" w:firstRowLastColumn="0" w:lastRowFirstColumn="0" w:lastRowLastColumn="0"/>
            <w:tcW w:w="8480" w:type="dxa"/>
          </w:tcPr>
          <w:p w14:paraId="31EEB2CE" w14:textId="32AFD409" w:rsidR="006406C1" w:rsidRPr="00425CF7" w:rsidRDefault="006406C1" w:rsidP="00425CF7">
            <w:pPr>
              <w:pStyle w:val="List"/>
            </w:pPr>
            <w:r w:rsidRPr="00425CF7">
              <w:t xml:space="preserve">Outlines limited understanding of the reliability of </w:t>
            </w:r>
            <w:r w:rsidR="002C7B11" w:rsidRPr="00425CF7">
              <w:t xml:space="preserve">a </w:t>
            </w:r>
            <w:r w:rsidR="005313BE" w:rsidRPr="00425CF7">
              <w:t>technolog</w:t>
            </w:r>
            <w:r w:rsidR="005313BE">
              <w:t>y</w:t>
            </w:r>
            <w:r w:rsidR="005313BE" w:rsidRPr="00425CF7">
              <w:t xml:space="preserve"> </w:t>
            </w:r>
            <w:r w:rsidRPr="00425CF7">
              <w:t xml:space="preserve">used in meteorology to predict </w:t>
            </w:r>
            <w:r w:rsidR="00A867D0" w:rsidRPr="00425CF7">
              <w:t>natural weather event</w:t>
            </w:r>
            <w:r w:rsidR="00A867D0">
              <w:t>s</w:t>
            </w:r>
            <w:r w:rsidR="00A867D0" w:rsidRPr="00425CF7">
              <w:t xml:space="preserve"> </w:t>
            </w:r>
            <w:r w:rsidRPr="00425CF7">
              <w:t xml:space="preserve">and prevent damage to life and/or infrastructure </w:t>
            </w:r>
            <w:r w:rsidR="007B30FB">
              <w:t>that may result from adverse events</w:t>
            </w:r>
          </w:p>
        </w:tc>
        <w:tc>
          <w:tcPr>
            <w:tcW w:w="1726" w:type="dxa"/>
          </w:tcPr>
          <w:p w14:paraId="2D4E5CC2" w14:textId="77777777" w:rsidR="006406C1" w:rsidRDefault="006406C1" w:rsidP="006406C1">
            <w:pPr>
              <w:pStyle w:val="Tabletext"/>
              <w:cnfStyle w:val="000000100000" w:firstRow="0" w:lastRow="0" w:firstColumn="0" w:lastColumn="0" w:oddVBand="0" w:evenVBand="0" w:oddHBand="1" w:evenHBand="0" w:firstRowFirstColumn="0" w:firstRowLastColumn="0" w:lastRowFirstColumn="0" w:lastRowLastColumn="0"/>
            </w:pPr>
            <w:r>
              <w:t>1</w:t>
            </w:r>
          </w:p>
        </w:tc>
      </w:tr>
    </w:tbl>
    <w:p w14:paraId="514083F2" w14:textId="77777777" w:rsidR="00B35FFE" w:rsidRDefault="00B35FFE" w:rsidP="00B35FFE">
      <w:pPr>
        <w:pStyle w:val="Heading4"/>
      </w:pPr>
      <w:r>
        <w:t>Sample answer</w:t>
      </w:r>
    </w:p>
    <w:p w14:paraId="6DF36FFC" w14:textId="781E5868" w:rsidR="006406C1" w:rsidRPr="002C7B11" w:rsidRDefault="006406C1" w:rsidP="006406C1">
      <w:r w:rsidRPr="00664107">
        <w:rPr>
          <w:rFonts w:eastAsia="Calibri" w:cs="Arial"/>
          <w:bCs/>
        </w:rPr>
        <w:t>In decades past, weather forecasts have been unreliable and inconsistent. In modern times, the reliability of weather predictions is far more advanced</w:t>
      </w:r>
      <w:r w:rsidR="0016091F">
        <w:rPr>
          <w:rFonts w:eastAsia="Calibri" w:cs="Arial"/>
          <w:bCs/>
        </w:rPr>
        <w:t>,</w:t>
      </w:r>
      <w:r w:rsidRPr="00664107">
        <w:rPr>
          <w:rFonts w:eastAsia="Calibri" w:cs="Arial"/>
          <w:bCs/>
        </w:rPr>
        <w:t xml:space="preserve"> and technologies in </w:t>
      </w:r>
      <w:r w:rsidR="00F96DB1">
        <w:rPr>
          <w:rFonts w:eastAsia="Calibri" w:cs="Arial"/>
          <w:bCs/>
        </w:rPr>
        <w:t>use</w:t>
      </w:r>
      <w:r w:rsidR="00F96DB1" w:rsidRPr="00664107">
        <w:rPr>
          <w:rFonts w:eastAsia="Calibri" w:cs="Arial"/>
          <w:bCs/>
        </w:rPr>
        <w:t xml:space="preserve"> </w:t>
      </w:r>
      <w:r w:rsidRPr="00664107">
        <w:rPr>
          <w:rFonts w:eastAsia="Calibri" w:cs="Arial"/>
          <w:bCs/>
        </w:rPr>
        <w:t>ensure a far greater rate of successful prediction. The ongoing research to better understand climate systems would not be possible without the data from these modern technologies. Meteorologists can predict and give warnings about dangerous weather conditions. The BoM regularly issues warnings about dangerous hailstorm possibilities, rough surf conditions or the track of an approaching tropical cyclone. Th</w:t>
      </w:r>
      <w:r w:rsidR="00B46963">
        <w:rPr>
          <w:rFonts w:eastAsia="Calibri" w:cs="Arial"/>
          <w:bCs/>
        </w:rPr>
        <w:t>ese</w:t>
      </w:r>
      <w:r w:rsidRPr="00664107">
        <w:rPr>
          <w:rFonts w:eastAsia="Calibri" w:cs="Arial"/>
          <w:bCs/>
        </w:rPr>
        <w:t xml:space="preserve"> prediction</w:t>
      </w:r>
      <w:r w:rsidR="00B46963">
        <w:rPr>
          <w:rFonts w:eastAsia="Calibri" w:cs="Arial"/>
          <w:bCs/>
        </w:rPr>
        <w:t>s</w:t>
      </w:r>
      <w:r w:rsidRPr="00664107">
        <w:rPr>
          <w:rFonts w:eastAsia="Calibri" w:cs="Arial"/>
          <w:bCs/>
        </w:rPr>
        <w:t xml:space="preserve"> can prevent</w:t>
      </w:r>
      <w:r w:rsidR="00B867D8">
        <w:rPr>
          <w:rFonts w:eastAsia="Calibri" w:cs="Arial"/>
          <w:bCs/>
        </w:rPr>
        <w:t>/reduce</w:t>
      </w:r>
      <w:r w:rsidRPr="00664107">
        <w:rPr>
          <w:rFonts w:eastAsia="Calibri" w:cs="Arial"/>
          <w:bCs/>
        </w:rPr>
        <w:t xml:space="preserve"> hazards which could cause damage to life and buildings</w:t>
      </w:r>
      <w:r w:rsidR="004E38C1">
        <w:rPr>
          <w:rFonts w:eastAsia="Calibri" w:cs="Arial"/>
          <w:bCs/>
        </w:rPr>
        <w:t>,</w:t>
      </w:r>
      <w:r w:rsidRPr="00664107">
        <w:rPr>
          <w:rFonts w:eastAsia="Calibri" w:cs="Arial"/>
          <w:bCs/>
        </w:rPr>
        <w:t xml:space="preserve"> through early warning procedures</w:t>
      </w:r>
      <w:r w:rsidR="003F08DF">
        <w:rPr>
          <w:rFonts w:eastAsia="Calibri" w:cs="Arial"/>
          <w:bCs/>
        </w:rPr>
        <w:t>,</w:t>
      </w:r>
      <w:r w:rsidRPr="00664107">
        <w:rPr>
          <w:rFonts w:eastAsia="Calibri" w:cs="Arial"/>
          <w:bCs/>
        </w:rPr>
        <w:t xml:space="preserve"> e.g. implementing procedures like locking down materials, remaining indoors, and evacuating areas at risk.</w:t>
      </w:r>
    </w:p>
    <w:p w14:paraId="2F1C0C69" w14:textId="3F3294BA" w:rsidR="006406C1" w:rsidRPr="00664107" w:rsidRDefault="006406C1" w:rsidP="006406C1">
      <w:pPr>
        <w:rPr>
          <w:rFonts w:eastAsia="Calibri" w:cs="Arial"/>
          <w:bCs/>
        </w:rPr>
      </w:pPr>
      <w:r w:rsidRPr="00664107">
        <w:rPr>
          <w:rFonts w:eastAsia="Calibri" w:cs="Arial"/>
          <w:bCs/>
        </w:rPr>
        <w:t>Modern meteorological technologies can monitor global weather events to allow general warnings of impending droughts or floods due to the ENSO cycle. This allows early preparations to be made, such as by extra controlled burns to minimise bushfire threats, or early flood warnings when heavy rains are imminent. This provides preventative measures to reduce damage to lives and infrastructure. Technology developments which are having major</w:t>
      </w:r>
      <w:r w:rsidR="00990FC6">
        <w:rPr>
          <w:rFonts w:eastAsia="Calibri" w:cs="Arial"/>
          <w:bCs/>
        </w:rPr>
        <w:t xml:space="preserve"> impacts on emergency warnings and</w:t>
      </w:r>
      <w:r w:rsidRPr="00664107">
        <w:rPr>
          <w:rFonts w:eastAsia="Calibri" w:cs="Arial"/>
          <w:bCs/>
        </w:rPr>
        <w:t xml:space="preserve"> responses include the rise of smartphones and </w:t>
      </w:r>
      <w:r w:rsidR="00990FC6">
        <w:rPr>
          <w:rFonts w:eastAsia="Calibri" w:cs="Arial"/>
          <w:bCs/>
        </w:rPr>
        <w:t>social media</w:t>
      </w:r>
      <w:r w:rsidRPr="00664107">
        <w:rPr>
          <w:rFonts w:eastAsia="Calibri" w:cs="Arial"/>
          <w:bCs/>
        </w:rPr>
        <w:t xml:space="preserve"> including SMS messaging, Twitter, etc. to assist in the prevention of loss of life and damage to infrastructures.</w:t>
      </w:r>
    </w:p>
    <w:p w14:paraId="4D00B80E" w14:textId="77777777" w:rsidR="00B35FFE" w:rsidRDefault="006406C1" w:rsidP="00B35FFE">
      <w:pPr>
        <w:rPr>
          <w:rFonts w:eastAsia="Calibri" w:cs="Arial"/>
          <w:bCs/>
        </w:rPr>
      </w:pPr>
      <w:r w:rsidRPr="00664107">
        <w:rPr>
          <w:rFonts w:eastAsia="Calibri" w:cs="Arial"/>
          <w:bCs/>
        </w:rPr>
        <w:lastRenderedPageBreak/>
        <w:t>Overall, the ability to predict natural weather events due to technologies has increased over time to enable meteorologists to reasonable predict and prevent the damage to life and infrastructure within a short time frame.</w:t>
      </w:r>
    </w:p>
    <w:p w14:paraId="1AE2DB43" w14:textId="1946A914" w:rsidR="006406C1" w:rsidRPr="00B35FFE" w:rsidRDefault="004F2A1A" w:rsidP="00AB080E">
      <w:pPr>
        <w:pStyle w:val="Heading4"/>
        <w:pageBreakBefore/>
        <w:rPr>
          <w:rFonts w:eastAsia="Calibri" w:cs="Arial"/>
          <w:bCs/>
        </w:rPr>
      </w:pPr>
      <w:r>
        <w:lastRenderedPageBreak/>
        <w:t>Question 10</w:t>
      </w:r>
      <w:r w:rsidR="00444BBE">
        <w:t xml:space="preserve"> (Module 8)</w:t>
      </w:r>
    </w:p>
    <w:p w14:paraId="0C0258BC" w14:textId="1618507E" w:rsidR="006406C1" w:rsidRPr="00664107" w:rsidRDefault="006406C1" w:rsidP="006406C1">
      <w:pPr>
        <w:rPr>
          <w:rFonts w:cs="Arial"/>
        </w:rPr>
      </w:pPr>
      <w:r w:rsidRPr="00664107">
        <w:rPr>
          <w:rFonts w:cs="Arial"/>
        </w:rPr>
        <w:t>The map shows the location and type of Australia’s renewable power plants</w:t>
      </w:r>
      <w:r w:rsidR="00B35FFE">
        <w:rPr>
          <w:rFonts w:cs="Arial"/>
        </w:rPr>
        <w:t>.</w:t>
      </w:r>
    </w:p>
    <w:p w14:paraId="5903EE96" w14:textId="56A23E39" w:rsidR="006406C1" w:rsidRDefault="00990FC6" w:rsidP="00B35FFE">
      <w:pPr>
        <w:rPr>
          <w:rFonts w:cs="Arial"/>
        </w:rPr>
      </w:pPr>
      <w:r>
        <w:rPr>
          <w:noProof/>
          <w:lang w:eastAsia="en-AU"/>
        </w:rPr>
        <w:drawing>
          <wp:inline distT="0" distB="0" distL="0" distR="0" wp14:anchorId="165AEEAE" wp14:editId="0F29BE84">
            <wp:extent cx="3486966" cy="2552382"/>
            <wp:effectExtent l="0" t="0" r="0" b="635"/>
            <wp:docPr id="13" name="Picture 13" descr="Locations of different renwable power plants across Australia, including solar, water, wind, bagasse, landfill methane, sewage methane and other." title="Map of Australia showing locations of renewable power pla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500381" cy="2562201"/>
                    </a:xfrm>
                    <a:prstGeom prst="rect">
                      <a:avLst/>
                    </a:prstGeom>
                  </pic:spPr>
                </pic:pic>
              </a:graphicData>
            </a:graphic>
          </wp:inline>
        </w:drawing>
      </w:r>
    </w:p>
    <w:p w14:paraId="24E275E8" w14:textId="7D6B30E8" w:rsidR="000F3BCA" w:rsidRDefault="000F3BCA" w:rsidP="005C6D99">
      <w:pPr>
        <w:pStyle w:val="Bibliography"/>
      </w:pPr>
      <w:r>
        <w:t>Image credit</w:t>
      </w:r>
      <w:r w:rsidR="00990FC6">
        <w:t xml:space="preserve">: </w:t>
      </w:r>
      <w:r w:rsidR="00B35FFE">
        <w:t>NESA</w:t>
      </w:r>
    </w:p>
    <w:p w14:paraId="06E4D3ED" w14:textId="6FC215EA" w:rsidR="006406C1" w:rsidRPr="00B35FFE" w:rsidRDefault="006406C1" w:rsidP="00B35FFE">
      <w:pPr>
        <w:pStyle w:val="ListNumber2"/>
        <w:numPr>
          <w:ilvl w:val="1"/>
          <w:numId w:val="30"/>
        </w:numPr>
        <w:rPr>
          <w:rFonts w:cs="Arial"/>
        </w:rPr>
      </w:pPr>
      <w:r w:rsidRPr="00B35FFE">
        <w:rPr>
          <w:rFonts w:cs="Arial"/>
        </w:rPr>
        <w:t>Construct a table to compare the distribution of water and solar power plants in Australia (2 marks)</w:t>
      </w:r>
      <w:r w:rsidR="0059433C" w:rsidRPr="00B35FFE">
        <w:rPr>
          <w:rFonts w:cs="Arial"/>
        </w:rPr>
        <w:t>.</w:t>
      </w:r>
    </w:p>
    <w:p w14:paraId="3C73F259" w14:textId="1D05FEEC" w:rsidR="00990FC6" w:rsidRDefault="00990FC6" w:rsidP="00B35FFE">
      <w:pPr>
        <w:pStyle w:val="ListNumber2"/>
        <w:rPr>
          <w:rFonts w:cs="Arial"/>
        </w:rPr>
      </w:pPr>
      <w:r w:rsidRPr="00664107">
        <w:rPr>
          <w:rFonts w:cs="Arial"/>
        </w:rPr>
        <w:t>Discuss the potential bene</w:t>
      </w:r>
      <w:r w:rsidR="002D7B36">
        <w:rPr>
          <w:rFonts w:cs="Arial"/>
        </w:rPr>
        <w:t xml:space="preserve">fits and limitations </w:t>
      </w:r>
      <w:r w:rsidRPr="00664107">
        <w:rPr>
          <w:rFonts w:cs="Arial"/>
        </w:rPr>
        <w:t>of expanding the use of wind and landfill methane as options for future renewable power plants (4 marks)</w:t>
      </w:r>
      <w:r w:rsidR="0059433C">
        <w:rPr>
          <w:rFonts w:cs="Arial"/>
        </w:rPr>
        <w:t>.</w:t>
      </w:r>
    </w:p>
    <w:p w14:paraId="546F4F84" w14:textId="2A8C42C2" w:rsidR="00990FC6" w:rsidRDefault="00990FC6" w:rsidP="00B35FFE">
      <w:pPr>
        <w:pStyle w:val="Heading4"/>
      </w:pPr>
      <w:r>
        <w:t>Marking criteria</w:t>
      </w:r>
      <w:r w:rsidR="00E37C1A">
        <w:t xml:space="preserve"> (a)</w:t>
      </w:r>
    </w:p>
    <w:tbl>
      <w:tblPr>
        <w:tblStyle w:val="Tableheader"/>
        <w:tblW w:w="0" w:type="auto"/>
        <w:tblLook w:val="04A0" w:firstRow="1" w:lastRow="0" w:firstColumn="1" w:lastColumn="0" w:noHBand="0" w:noVBand="1"/>
        <w:tblCaption w:val="Marking criteria"/>
      </w:tblPr>
      <w:tblGrid>
        <w:gridCol w:w="8698"/>
        <w:gridCol w:w="1770"/>
      </w:tblGrid>
      <w:tr w:rsidR="00990FC6" w:rsidRPr="00CA0CF7" w14:paraId="3D00C0F2" w14:textId="77777777" w:rsidTr="002C7B11">
        <w:trPr>
          <w:cnfStyle w:val="100000000000" w:firstRow="1" w:lastRow="0" w:firstColumn="0" w:lastColumn="0" w:oddVBand="0" w:evenVBand="0" w:oddHBand="0" w:evenHBand="0" w:firstRowFirstColumn="0" w:firstRowLastColumn="0" w:lastRowFirstColumn="0" w:lastRowLastColumn="0"/>
          <w:trHeight w:val="429"/>
        </w:trPr>
        <w:tc>
          <w:tcPr>
            <w:cnfStyle w:val="001000000000" w:firstRow="0" w:lastRow="0" w:firstColumn="1" w:lastColumn="0" w:oddVBand="0" w:evenVBand="0" w:oddHBand="0" w:evenHBand="0" w:firstRowFirstColumn="0" w:firstRowLastColumn="0" w:lastRowFirstColumn="0" w:lastRowLastColumn="0"/>
            <w:tcW w:w="8698" w:type="dxa"/>
          </w:tcPr>
          <w:p w14:paraId="5E8E5560" w14:textId="77777777" w:rsidR="00990FC6" w:rsidRPr="00CA0CF7" w:rsidRDefault="00990FC6" w:rsidP="000F3BCA">
            <w:pPr>
              <w:pStyle w:val="Tableheading"/>
            </w:pPr>
            <w:r>
              <w:t>Criteria</w:t>
            </w:r>
          </w:p>
        </w:tc>
        <w:tc>
          <w:tcPr>
            <w:tcW w:w="1770" w:type="dxa"/>
          </w:tcPr>
          <w:p w14:paraId="156E2150" w14:textId="77777777" w:rsidR="00990FC6" w:rsidRPr="00CA0CF7" w:rsidRDefault="00990FC6" w:rsidP="00763FF8">
            <w:pPr>
              <w:pStyle w:val="Tableheading"/>
              <w:cnfStyle w:val="100000000000" w:firstRow="1" w:lastRow="0" w:firstColumn="0" w:lastColumn="0" w:oddVBand="0" w:evenVBand="0" w:oddHBand="0" w:evenHBand="0" w:firstRowFirstColumn="0" w:firstRowLastColumn="0" w:lastRowFirstColumn="0" w:lastRowLastColumn="0"/>
            </w:pPr>
            <w:r>
              <w:t>Marks</w:t>
            </w:r>
          </w:p>
        </w:tc>
      </w:tr>
      <w:tr w:rsidR="00990FC6" w:rsidRPr="00CA0CF7" w14:paraId="65B793CF" w14:textId="77777777" w:rsidTr="00E37C1A">
        <w:trPr>
          <w:cnfStyle w:val="000000100000" w:firstRow="0" w:lastRow="0" w:firstColumn="0" w:lastColumn="0" w:oddVBand="0" w:evenVBand="0" w:oddHBand="1" w:evenHBand="0" w:firstRowFirstColumn="0" w:firstRowLastColumn="0" w:lastRowFirstColumn="0" w:lastRowLastColumn="0"/>
          <w:trHeight w:val="700"/>
        </w:trPr>
        <w:tc>
          <w:tcPr>
            <w:cnfStyle w:val="001000000000" w:firstRow="0" w:lastRow="0" w:firstColumn="1" w:lastColumn="0" w:oddVBand="0" w:evenVBand="0" w:oddHBand="0" w:evenHBand="0" w:firstRowFirstColumn="0" w:firstRowLastColumn="0" w:lastRowFirstColumn="0" w:lastRowLastColumn="0"/>
            <w:tcW w:w="8698" w:type="dxa"/>
          </w:tcPr>
          <w:p w14:paraId="7FD31D07" w14:textId="77777777" w:rsidR="00990FC6" w:rsidRPr="00664107" w:rsidRDefault="00990FC6" w:rsidP="00425CF7">
            <w:pPr>
              <w:pStyle w:val="List"/>
            </w:pPr>
            <w:r w:rsidRPr="00664107">
              <w:t>Distribution of both water and solar accurately outlined</w:t>
            </w:r>
          </w:p>
          <w:p w14:paraId="60F6D74F" w14:textId="7FBC4E5C" w:rsidR="00990FC6" w:rsidRPr="00CA0CF7" w:rsidRDefault="00990FC6" w:rsidP="00425CF7">
            <w:pPr>
              <w:pStyle w:val="List"/>
            </w:pPr>
            <w:r w:rsidRPr="00664107">
              <w:t>Information organised logically into a table</w:t>
            </w:r>
          </w:p>
        </w:tc>
        <w:tc>
          <w:tcPr>
            <w:tcW w:w="1770" w:type="dxa"/>
          </w:tcPr>
          <w:p w14:paraId="78AED1E7" w14:textId="6FDA7087" w:rsidR="00990FC6" w:rsidRPr="00CA0CF7" w:rsidRDefault="00990FC6" w:rsidP="00990FC6">
            <w:pPr>
              <w:pStyle w:val="Tabletext"/>
              <w:cnfStyle w:val="000000100000" w:firstRow="0" w:lastRow="0" w:firstColumn="0" w:lastColumn="0" w:oddVBand="0" w:evenVBand="0" w:oddHBand="1" w:evenHBand="0" w:firstRowFirstColumn="0" w:firstRowLastColumn="0" w:lastRowFirstColumn="0" w:lastRowLastColumn="0"/>
            </w:pPr>
            <w:r>
              <w:t>2</w:t>
            </w:r>
          </w:p>
        </w:tc>
      </w:tr>
      <w:tr w:rsidR="00990FC6" w:rsidRPr="00CA0CF7" w14:paraId="42DAEC9E" w14:textId="77777777" w:rsidTr="00110A19">
        <w:trPr>
          <w:cnfStyle w:val="000000010000" w:firstRow="0" w:lastRow="0" w:firstColumn="0" w:lastColumn="0" w:oddVBand="0" w:evenVBand="0" w:oddHBand="0" w:evenHBand="1" w:firstRowFirstColumn="0" w:firstRowLastColumn="0" w:lastRowFirstColumn="0" w:lastRowLastColumn="0"/>
          <w:trHeight w:val="700"/>
        </w:trPr>
        <w:tc>
          <w:tcPr>
            <w:cnfStyle w:val="001000000000" w:firstRow="0" w:lastRow="0" w:firstColumn="1" w:lastColumn="0" w:oddVBand="0" w:evenVBand="0" w:oddHBand="0" w:evenHBand="0" w:firstRowFirstColumn="0" w:firstRowLastColumn="0" w:lastRowFirstColumn="0" w:lastRowLastColumn="0"/>
            <w:tcW w:w="0" w:type="dxa"/>
            <w:vAlign w:val="center"/>
          </w:tcPr>
          <w:p w14:paraId="4EAE6702" w14:textId="5ECF6DCF" w:rsidR="00990FC6" w:rsidRPr="00CA0CF7" w:rsidRDefault="00990FC6" w:rsidP="00685F52">
            <w:pPr>
              <w:pStyle w:val="List"/>
            </w:pPr>
            <w:r w:rsidRPr="00664107">
              <w:t>Distribution of either water or solar accurately outlined</w:t>
            </w:r>
          </w:p>
        </w:tc>
        <w:tc>
          <w:tcPr>
            <w:tcW w:w="0" w:type="dxa"/>
            <w:vAlign w:val="center"/>
          </w:tcPr>
          <w:p w14:paraId="13B28668" w14:textId="7891BC02" w:rsidR="00990FC6" w:rsidRPr="00CA0CF7" w:rsidRDefault="00990FC6" w:rsidP="00027F4F">
            <w:pPr>
              <w:pStyle w:val="Tabletext"/>
              <w:cnfStyle w:val="000000010000" w:firstRow="0" w:lastRow="0" w:firstColumn="0" w:lastColumn="0" w:oddVBand="0" w:evenVBand="0" w:oddHBand="0" w:evenHBand="1" w:firstRowFirstColumn="0" w:firstRowLastColumn="0" w:lastRowFirstColumn="0" w:lastRowLastColumn="0"/>
            </w:pPr>
            <w:r>
              <w:t>1</w:t>
            </w:r>
          </w:p>
        </w:tc>
      </w:tr>
    </w:tbl>
    <w:p w14:paraId="439A0FA1" w14:textId="6931A10E" w:rsidR="00B35FFE" w:rsidRDefault="00070C39" w:rsidP="00B35FFE">
      <w:pPr>
        <w:pStyle w:val="Heading4"/>
      </w:pPr>
      <w:r>
        <w:t>Sample answer</w:t>
      </w:r>
    </w:p>
    <w:tbl>
      <w:tblPr>
        <w:tblStyle w:val="Tableheader"/>
        <w:tblW w:w="0" w:type="auto"/>
        <w:tblLook w:val="04A0" w:firstRow="1" w:lastRow="0" w:firstColumn="1" w:lastColumn="0" w:noHBand="0" w:noVBand="1"/>
        <w:tblCaption w:val="sample answer"/>
      </w:tblPr>
      <w:tblGrid>
        <w:gridCol w:w="2547"/>
        <w:gridCol w:w="3969"/>
        <w:gridCol w:w="4014"/>
      </w:tblGrid>
      <w:tr w:rsidR="00B35FFE" w:rsidRPr="00CA0CF7" w14:paraId="0C2ACDBB" w14:textId="77777777" w:rsidTr="003862A1">
        <w:trPr>
          <w:cnfStyle w:val="100000000000" w:firstRow="1" w:lastRow="0" w:firstColumn="0" w:lastColumn="0" w:oddVBand="0" w:evenVBand="0" w:oddHBand="0" w:evenHBand="0" w:firstRowFirstColumn="0" w:firstRowLastColumn="0" w:lastRowFirstColumn="0" w:lastRowLastColumn="0"/>
          <w:trHeight w:val="690"/>
        </w:trPr>
        <w:tc>
          <w:tcPr>
            <w:cnfStyle w:val="001000000000" w:firstRow="0" w:lastRow="0" w:firstColumn="1" w:lastColumn="0" w:oddVBand="0" w:evenVBand="0" w:oddHBand="0" w:evenHBand="0" w:firstRowFirstColumn="0" w:firstRowLastColumn="0" w:lastRowFirstColumn="0" w:lastRowLastColumn="0"/>
            <w:tcW w:w="2547" w:type="dxa"/>
          </w:tcPr>
          <w:p w14:paraId="08567307" w14:textId="77777777" w:rsidR="00B35FFE" w:rsidRPr="00CA0CF7" w:rsidRDefault="00B35FFE" w:rsidP="003862A1">
            <w:pPr>
              <w:pStyle w:val="Tableheading"/>
            </w:pPr>
          </w:p>
        </w:tc>
        <w:tc>
          <w:tcPr>
            <w:tcW w:w="3969" w:type="dxa"/>
          </w:tcPr>
          <w:p w14:paraId="7787775B" w14:textId="77777777" w:rsidR="00B35FFE" w:rsidRPr="00CA0CF7" w:rsidRDefault="00B35FFE" w:rsidP="003862A1">
            <w:pPr>
              <w:pStyle w:val="Tableheading"/>
              <w:cnfStyle w:val="100000000000" w:firstRow="1" w:lastRow="0" w:firstColumn="0" w:lastColumn="0" w:oddVBand="0" w:evenVBand="0" w:oddHBand="0" w:evenHBand="0" w:firstRowFirstColumn="0" w:firstRowLastColumn="0" w:lastRowFirstColumn="0" w:lastRowLastColumn="0"/>
            </w:pPr>
            <w:r>
              <w:t>Water</w:t>
            </w:r>
          </w:p>
        </w:tc>
        <w:tc>
          <w:tcPr>
            <w:tcW w:w="4014" w:type="dxa"/>
          </w:tcPr>
          <w:p w14:paraId="22FAD785" w14:textId="77777777" w:rsidR="00B35FFE" w:rsidRDefault="00B35FFE" w:rsidP="003862A1">
            <w:pPr>
              <w:pStyle w:val="Tableheading"/>
              <w:cnfStyle w:val="100000000000" w:firstRow="1" w:lastRow="0" w:firstColumn="0" w:lastColumn="0" w:oddVBand="0" w:evenVBand="0" w:oddHBand="0" w:evenHBand="0" w:firstRowFirstColumn="0" w:firstRowLastColumn="0" w:lastRowFirstColumn="0" w:lastRowLastColumn="0"/>
            </w:pPr>
            <w:r>
              <w:t>Solar</w:t>
            </w:r>
          </w:p>
        </w:tc>
      </w:tr>
      <w:tr w:rsidR="00B35FFE" w:rsidRPr="00CA0CF7" w14:paraId="4AD2E1DE" w14:textId="77777777" w:rsidTr="003862A1">
        <w:trPr>
          <w:cnfStyle w:val="000000100000" w:firstRow="0" w:lastRow="0" w:firstColumn="0" w:lastColumn="0" w:oddVBand="0" w:evenVBand="0" w:oddHBand="1" w:evenHBand="0" w:firstRowFirstColumn="0" w:firstRowLastColumn="0" w:lastRowFirstColumn="0" w:lastRowLastColumn="0"/>
          <w:trHeight w:val="690"/>
        </w:trPr>
        <w:tc>
          <w:tcPr>
            <w:cnfStyle w:val="001000000000" w:firstRow="0" w:lastRow="0" w:firstColumn="1" w:lastColumn="0" w:oddVBand="0" w:evenVBand="0" w:oddHBand="0" w:evenHBand="0" w:firstRowFirstColumn="0" w:firstRowLastColumn="0" w:lastRowFirstColumn="0" w:lastRowLastColumn="0"/>
            <w:tcW w:w="2547" w:type="dxa"/>
          </w:tcPr>
          <w:p w14:paraId="61232C30" w14:textId="77777777" w:rsidR="00B35FFE" w:rsidRPr="00990FC6" w:rsidRDefault="00B35FFE" w:rsidP="003862A1">
            <w:pPr>
              <w:pStyle w:val="Tabletext"/>
              <w:rPr>
                <w:b/>
              </w:rPr>
            </w:pPr>
            <w:r w:rsidRPr="00990FC6">
              <w:rPr>
                <w:b/>
              </w:rPr>
              <w:t>Distribution</w:t>
            </w:r>
          </w:p>
          <w:p w14:paraId="1D63228E" w14:textId="77777777" w:rsidR="00B35FFE" w:rsidRPr="00CA0CF7" w:rsidRDefault="00B35FFE" w:rsidP="003862A1">
            <w:pPr>
              <w:pStyle w:val="Tabletext"/>
            </w:pPr>
          </w:p>
        </w:tc>
        <w:tc>
          <w:tcPr>
            <w:tcW w:w="3969" w:type="dxa"/>
          </w:tcPr>
          <w:p w14:paraId="7F315163" w14:textId="77777777" w:rsidR="00B35FFE" w:rsidRPr="00CA0CF7" w:rsidRDefault="00B35FFE" w:rsidP="003862A1">
            <w:pPr>
              <w:pStyle w:val="Tabletext"/>
              <w:cnfStyle w:val="000000100000" w:firstRow="0" w:lastRow="0" w:firstColumn="0" w:lastColumn="0" w:oddVBand="0" w:evenVBand="0" w:oddHBand="1" w:evenHBand="0" w:firstRowFirstColumn="0" w:firstRowLastColumn="0" w:lastRowFirstColumn="0" w:lastRowLastColumn="0"/>
            </w:pPr>
            <w:r w:rsidRPr="00664107">
              <w:rPr>
                <w:rFonts w:cs="Arial"/>
              </w:rPr>
              <w:t>Located only around coastal fringes of eastern Australia and a small pocket in the SW on the coast</w:t>
            </w:r>
          </w:p>
        </w:tc>
        <w:tc>
          <w:tcPr>
            <w:tcW w:w="4014" w:type="dxa"/>
          </w:tcPr>
          <w:p w14:paraId="220C3ED3" w14:textId="77777777" w:rsidR="00B35FFE" w:rsidRDefault="00B35FFE" w:rsidP="003862A1">
            <w:pPr>
              <w:pStyle w:val="Tabletext"/>
              <w:cnfStyle w:val="000000100000" w:firstRow="0" w:lastRow="0" w:firstColumn="0" w:lastColumn="0" w:oddVBand="0" w:evenVBand="0" w:oddHBand="1" w:evenHBand="0" w:firstRowFirstColumn="0" w:firstRowLastColumn="0" w:lastRowFirstColumn="0" w:lastRowLastColumn="0"/>
            </w:pPr>
            <w:r w:rsidRPr="00664107">
              <w:rPr>
                <w:rFonts w:cs="Arial"/>
              </w:rPr>
              <w:t>Pockets located in both coastal and central parts of the continent</w:t>
            </w:r>
          </w:p>
        </w:tc>
      </w:tr>
    </w:tbl>
    <w:p w14:paraId="46DD7527" w14:textId="77777777" w:rsidR="00990FC6" w:rsidRPr="00990FC6" w:rsidRDefault="00990FC6" w:rsidP="00990FC6">
      <w:pPr>
        <w:spacing w:before="0" w:after="160" w:line="259" w:lineRule="auto"/>
        <w:rPr>
          <w:rFonts w:cs="Arial"/>
        </w:rPr>
      </w:pPr>
    </w:p>
    <w:p w14:paraId="4DC3CA45" w14:textId="2739135E" w:rsidR="00990FC6" w:rsidRDefault="00990FC6" w:rsidP="00B35FFE">
      <w:pPr>
        <w:pStyle w:val="Heading4"/>
      </w:pPr>
      <w:r>
        <w:lastRenderedPageBreak/>
        <w:t>Marking criteria</w:t>
      </w:r>
      <w:r w:rsidR="00425CF7">
        <w:t xml:space="preserve"> (b</w:t>
      </w:r>
      <w:r w:rsidR="00E37C1A">
        <w:t>)</w:t>
      </w:r>
    </w:p>
    <w:tbl>
      <w:tblPr>
        <w:tblStyle w:val="Tableheader"/>
        <w:tblW w:w="0" w:type="auto"/>
        <w:tblLook w:val="04A0" w:firstRow="1" w:lastRow="0" w:firstColumn="1" w:lastColumn="0" w:noHBand="0" w:noVBand="1"/>
        <w:tblCaption w:val="Marking criteria"/>
      </w:tblPr>
      <w:tblGrid>
        <w:gridCol w:w="8698"/>
        <w:gridCol w:w="1770"/>
      </w:tblGrid>
      <w:tr w:rsidR="00E37C1A" w:rsidRPr="00CA0CF7" w14:paraId="72FDBD45" w14:textId="77777777" w:rsidTr="00763FF8">
        <w:trPr>
          <w:cnfStyle w:val="100000000000" w:firstRow="1" w:lastRow="0" w:firstColumn="0" w:lastColumn="0" w:oddVBand="0" w:evenVBand="0" w:oddHBand="0" w:evenHBand="0" w:firstRowFirstColumn="0" w:firstRowLastColumn="0" w:lastRowFirstColumn="0" w:lastRowLastColumn="0"/>
          <w:trHeight w:val="700"/>
        </w:trPr>
        <w:tc>
          <w:tcPr>
            <w:cnfStyle w:val="001000000000" w:firstRow="0" w:lastRow="0" w:firstColumn="1" w:lastColumn="0" w:oddVBand="0" w:evenVBand="0" w:oddHBand="0" w:evenHBand="0" w:firstRowFirstColumn="0" w:firstRowLastColumn="0" w:lastRowFirstColumn="0" w:lastRowLastColumn="0"/>
            <w:tcW w:w="8698" w:type="dxa"/>
          </w:tcPr>
          <w:p w14:paraId="50C746AB" w14:textId="77777777" w:rsidR="00E37C1A" w:rsidRPr="00CA0CF7" w:rsidRDefault="00E37C1A" w:rsidP="00763FF8">
            <w:pPr>
              <w:pStyle w:val="Tableheading"/>
            </w:pPr>
            <w:r>
              <w:t>Criteria</w:t>
            </w:r>
          </w:p>
        </w:tc>
        <w:tc>
          <w:tcPr>
            <w:tcW w:w="1770" w:type="dxa"/>
          </w:tcPr>
          <w:p w14:paraId="07EEE617" w14:textId="77777777" w:rsidR="00E37C1A" w:rsidRPr="00CA0CF7" w:rsidRDefault="00E37C1A" w:rsidP="00763FF8">
            <w:pPr>
              <w:pStyle w:val="Tableheading"/>
              <w:cnfStyle w:val="100000000000" w:firstRow="1" w:lastRow="0" w:firstColumn="0" w:lastColumn="0" w:oddVBand="0" w:evenVBand="0" w:oddHBand="0" w:evenHBand="0" w:firstRowFirstColumn="0" w:firstRowLastColumn="0" w:lastRowFirstColumn="0" w:lastRowLastColumn="0"/>
            </w:pPr>
            <w:r>
              <w:t>Marks</w:t>
            </w:r>
          </w:p>
        </w:tc>
      </w:tr>
      <w:tr w:rsidR="00E37C1A" w:rsidRPr="00CA0CF7" w14:paraId="3518D316" w14:textId="77777777" w:rsidTr="00763FF8">
        <w:trPr>
          <w:cnfStyle w:val="000000100000" w:firstRow="0" w:lastRow="0" w:firstColumn="0" w:lastColumn="0" w:oddVBand="0" w:evenVBand="0" w:oddHBand="1" w:evenHBand="0" w:firstRowFirstColumn="0" w:firstRowLastColumn="0" w:lastRowFirstColumn="0" w:lastRowLastColumn="0"/>
          <w:trHeight w:val="700"/>
        </w:trPr>
        <w:tc>
          <w:tcPr>
            <w:cnfStyle w:val="001000000000" w:firstRow="0" w:lastRow="0" w:firstColumn="1" w:lastColumn="0" w:oddVBand="0" w:evenVBand="0" w:oddHBand="0" w:evenHBand="0" w:firstRowFirstColumn="0" w:firstRowLastColumn="0" w:lastRowFirstColumn="0" w:lastRowLastColumn="0"/>
            <w:tcW w:w="8698" w:type="dxa"/>
          </w:tcPr>
          <w:p w14:paraId="2B70DE6C" w14:textId="67212DC3" w:rsidR="00E37C1A" w:rsidRPr="00664107" w:rsidRDefault="00E37C1A" w:rsidP="00425CF7">
            <w:pPr>
              <w:pStyle w:val="List"/>
            </w:pPr>
            <w:r w:rsidRPr="00664107">
              <w:t xml:space="preserve">Demonstrates </w:t>
            </w:r>
            <w:r w:rsidR="00EA53F6">
              <w:t xml:space="preserve">a </w:t>
            </w:r>
            <w:r w:rsidRPr="00664107">
              <w:t xml:space="preserve">sound understanding </w:t>
            </w:r>
            <w:r w:rsidR="003F08DF">
              <w:t>of</w:t>
            </w:r>
            <w:r w:rsidR="003F08DF" w:rsidRPr="00664107">
              <w:t xml:space="preserve"> </w:t>
            </w:r>
            <w:r w:rsidRPr="00664107">
              <w:t>one societal benefit and one limitation of wind farm expansion</w:t>
            </w:r>
          </w:p>
          <w:p w14:paraId="085E1E57" w14:textId="4512A4D8" w:rsidR="00E37C1A" w:rsidRPr="00CA0CF7" w:rsidRDefault="00E37C1A" w:rsidP="00425CF7">
            <w:pPr>
              <w:pStyle w:val="List"/>
            </w:pPr>
            <w:r w:rsidRPr="00664107">
              <w:t xml:space="preserve">Demonstrates </w:t>
            </w:r>
            <w:r w:rsidR="00EA53F6">
              <w:t xml:space="preserve">a </w:t>
            </w:r>
            <w:r w:rsidRPr="00664107">
              <w:t xml:space="preserve">sound understanding </w:t>
            </w:r>
            <w:r w:rsidR="00C066FC">
              <w:t>of</w:t>
            </w:r>
            <w:r w:rsidR="00C066FC" w:rsidRPr="00664107">
              <w:t xml:space="preserve"> </w:t>
            </w:r>
            <w:r w:rsidRPr="00664107">
              <w:t>one societal benefit and one limitation of expanding landfill methane operations</w:t>
            </w:r>
          </w:p>
        </w:tc>
        <w:tc>
          <w:tcPr>
            <w:tcW w:w="1770" w:type="dxa"/>
          </w:tcPr>
          <w:p w14:paraId="1DBEA050" w14:textId="71BDBE58" w:rsidR="00E37C1A" w:rsidRPr="00CA0CF7" w:rsidRDefault="00E37C1A" w:rsidP="00E37C1A">
            <w:pPr>
              <w:pStyle w:val="Tabletext"/>
              <w:cnfStyle w:val="000000100000" w:firstRow="0" w:lastRow="0" w:firstColumn="0" w:lastColumn="0" w:oddVBand="0" w:evenVBand="0" w:oddHBand="1" w:evenHBand="0" w:firstRowFirstColumn="0" w:firstRowLastColumn="0" w:lastRowFirstColumn="0" w:lastRowLastColumn="0"/>
            </w:pPr>
            <w:r>
              <w:t>3-4</w:t>
            </w:r>
          </w:p>
        </w:tc>
      </w:tr>
      <w:tr w:rsidR="00E37C1A" w:rsidRPr="00CA0CF7" w14:paraId="0C75C531" w14:textId="77777777" w:rsidTr="00763FF8">
        <w:trPr>
          <w:cnfStyle w:val="000000010000" w:firstRow="0" w:lastRow="0" w:firstColumn="0" w:lastColumn="0" w:oddVBand="0" w:evenVBand="0" w:oddHBand="0" w:evenHBand="1" w:firstRowFirstColumn="0" w:firstRowLastColumn="0" w:lastRowFirstColumn="0" w:lastRowLastColumn="0"/>
          <w:trHeight w:val="700"/>
        </w:trPr>
        <w:tc>
          <w:tcPr>
            <w:cnfStyle w:val="001000000000" w:firstRow="0" w:lastRow="0" w:firstColumn="1" w:lastColumn="0" w:oddVBand="0" w:evenVBand="0" w:oddHBand="0" w:evenHBand="0" w:firstRowFirstColumn="0" w:firstRowLastColumn="0" w:lastRowFirstColumn="0" w:lastRowLastColumn="0"/>
            <w:tcW w:w="8698" w:type="dxa"/>
          </w:tcPr>
          <w:p w14:paraId="1466CB69" w14:textId="774AD466" w:rsidR="00E37C1A" w:rsidRPr="00CA0CF7" w:rsidRDefault="00E37C1A" w:rsidP="00425CF7">
            <w:pPr>
              <w:pStyle w:val="List"/>
            </w:pPr>
            <w:r w:rsidRPr="00664107">
              <w:rPr>
                <w:rFonts w:cs="Arial"/>
              </w:rPr>
              <w:t>Can provide some valid information around the benefits or limitations of wind</w:t>
            </w:r>
            <w:r w:rsidR="00C066FC">
              <w:rPr>
                <w:rFonts w:cs="Arial"/>
              </w:rPr>
              <w:t xml:space="preserve"> </w:t>
            </w:r>
            <w:r w:rsidRPr="00664107">
              <w:rPr>
                <w:rFonts w:cs="Arial"/>
              </w:rPr>
              <w:t>farm</w:t>
            </w:r>
            <w:r w:rsidR="00C066FC">
              <w:rPr>
                <w:rFonts w:cs="Arial"/>
              </w:rPr>
              <w:t>s</w:t>
            </w:r>
            <w:r w:rsidRPr="00664107">
              <w:rPr>
                <w:rFonts w:cs="Arial"/>
              </w:rPr>
              <w:t xml:space="preserve"> and/or landfill methane operations</w:t>
            </w:r>
          </w:p>
        </w:tc>
        <w:tc>
          <w:tcPr>
            <w:tcW w:w="1770" w:type="dxa"/>
          </w:tcPr>
          <w:p w14:paraId="46963B82" w14:textId="38776075" w:rsidR="00E37C1A" w:rsidRPr="00CA0CF7" w:rsidRDefault="00E37C1A" w:rsidP="00E37C1A">
            <w:pPr>
              <w:pStyle w:val="Tabletext"/>
              <w:cnfStyle w:val="000000010000" w:firstRow="0" w:lastRow="0" w:firstColumn="0" w:lastColumn="0" w:oddVBand="0" w:evenVBand="0" w:oddHBand="0" w:evenHBand="1" w:firstRowFirstColumn="0" w:firstRowLastColumn="0" w:lastRowFirstColumn="0" w:lastRowLastColumn="0"/>
            </w:pPr>
            <w:r>
              <w:t>1-2</w:t>
            </w:r>
          </w:p>
        </w:tc>
      </w:tr>
    </w:tbl>
    <w:p w14:paraId="1B5EB3C0" w14:textId="77777777" w:rsidR="00B35FFE" w:rsidRDefault="00B35FFE" w:rsidP="00B35FFE">
      <w:pPr>
        <w:pStyle w:val="Heading4"/>
      </w:pPr>
      <w:r>
        <w:t>Sample answer</w:t>
      </w:r>
    </w:p>
    <w:p w14:paraId="7F2D9F17" w14:textId="0CC33668" w:rsidR="006406C1" w:rsidRPr="00664107" w:rsidRDefault="006406C1" w:rsidP="006406C1">
      <w:pPr>
        <w:rPr>
          <w:rFonts w:cs="Arial"/>
        </w:rPr>
      </w:pPr>
      <w:r w:rsidRPr="00664107">
        <w:rPr>
          <w:rFonts w:cs="Arial"/>
        </w:rPr>
        <w:t>A benefit of expanding more wind farms is the</w:t>
      </w:r>
      <w:r w:rsidR="00D50B01">
        <w:rPr>
          <w:rFonts w:cs="Arial"/>
        </w:rPr>
        <w:t>ir</w:t>
      </w:r>
      <w:r w:rsidRPr="00664107">
        <w:rPr>
          <w:rFonts w:cs="Arial"/>
        </w:rPr>
        <w:t xml:space="preserve"> impact on the atmosphere – </w:t>
      </w:r>
      <w:r w:rsidR="008B33E6">
        <w:rPr>
          <w:rFonts w:cs="Arial"/>
        </w:rPr>
        <w:t>they</w:t>
      </w:r>
      <w:r w:rsidR="008B33E6" w:rsidRPr="00664107">
        <w:rPr>
          <w:rFonts w:cs="Arial"/>
        </w:rPr>
        <w:t xml:space="preserve"> </w:t>
      </w:r>
      <w:r w:rsidRPr="00664107">
        <w:rPr>
          <w:rFonts w:cs="Arial"/>
        </w:rPr>
        <w:t>will not contribute to air pollution/increase greenhouse gas emissions</w:t>
      </w:r>
      <w:r w:rsidR="00C066FC">
        <w:rPr>
          <w:rFonts w:cs="Arial"/>
        </w:rPr>
        <w:t>,</w:t>
      </w:r>
      <w:r w:rsidRPr="00664107">
        <w:rPr>
          <w:rFonts w:cs="Arial"/>
        </w:rPr>
        <w:t xml:space="preserve"> which are linked to global warming</w:t>
      </w:r>
      <w:r w:rsidR="00E37C1A">
        <w:rPr>
          <w:rFonts w:cs="Arial"/>
        </w:rPr>
        <w:t xml:space="preserve">. </w:t>
      </w:r>
      <w:r w:rsidRPr="00664107">
        <w:rPr>
          <w:rFonts w:cs="Arial"/>
        </w:rPr>
        <w:t>A limitation could be that many residents will not be pleased with the visual appearance of a high number of wind farms and some may claim the value of their land could be diminished as a result</w:t>
      </w:r>
      <w:r w:rsidR="0059433C">
        <w:rPr>
          <w:rFonts w:cs="Arial"/>
        </w:rPr>
        <w:t>.</w:t>
      </w:r>
    </w:p>
    <w:p w14:paraId="57068194" w14:textId="711A082D" w:rsidR="006406C1" w:rsidRPr="00664107" w:rsidRDefault="006406C1" w:rsidP="006406C1">
      <w:pPr>
        <w:rPr>
          <w:rFonts w:cs="Arial"/>
        </w:rPr>
      </w:pPr>
      <w:r w:rsidRPr="00664107">
        <w:rPr>
          <w:rFonts w:cs="Arial"/>
        </w:rPr>
        <w:t>A benefit for developing more energy from landfill is that gases that may normally escape into the atmosphere at landfill sites could now be trapped and recycled</w:t>
      </w:r>
      <w:r w:rsidR="00E37C1A">
        <w:rPr>
          <w:rFonts w:cs="Arial"/>
        </w:rPr>
        <w:t xml:space="preserve">. </w:t>
      </w:r>
      <w:r w:rsidRPr="00664107">
        <w:rPr>
          <w:rFonts w:cs="Arial"/>
        </w:rPr>
        <w:t>A limitation could be that encouraging more landfill sites will not act to shift attitudes towards the production of excess solid wastes or seek renewable energy sources such as wind and solar which do not contribute to global warming</w:t>
      </w:r>
      <w:r w:rsidR="00E37C1A">
        <w:rPr>
          <w:rFonts w:cs="Arial"/>
        </w:rPr>
        <w:t>.</w:t>
      </w:r>
    </w:p>
    <w:p w14:paraId="2FA5E9A0" w14:textId="5C02F746" w:rsidR="006406C1" w:rsidRPr="000F3BCA" w:rsidRDefault="004F2A1A" w:rsidP="000F3BCA">
      <w:pPr>
        <w:pStyle w:val="Heading3"/>
        <w:pageBreakBefore/>
      </w:pPr>
      <w:r>
        <w:lastRenderedPageBreak/>
        <w:t>Question 11</w:t>
      </w:r>
      <w:r w:rsidR="00444BBE">
        <w:t xml:space="preserve"> (Module 5)</w:t>
      </w:r>
    </w:p>
    <w:p w14:paraId="0B007752" w14:textId="380AF63E" w:rsidR="006406C1" w:rsidRPr="00664107" w:rsidRDefault="006406C1" w:rsidP="006406C1">
      <w:pPr>
        <w:rPr>
          <w:rFonts w:cs="Arial"/>
        </w:rPr>
      </w:pPr>
      <w:r w:rsidRPr="00664107">
        <w:rPr>
          <w:rFonts w:cs="Arial"/>
        </w:rPr>
        <w:t xml:space="preserve">The maps show </w:t>
      </w:r>
      <w:r w:rsidR="001D6711">
        <w:rPr>
          <w:rFonts w:cs="Arial"/>
        </w:rPr>
        <w:t>landmasses</w:t>
      </w:r>
      <w:r w:rsidR="005F3C55">
        <w:rPr>
          <w:rFonts w:cs="Arial"/>
        </w:rPr>
        <w:t xml:space="preserve"> in</w:t>
      </w:r>
      <w:r w:rsidR="001D6711" w:rsidRPr="00664107">
        <w:rPr>
          <w:rFonts w:cs="Arial"/>
        </w:rPr>
        <w:t xml:space="preserve"> </w:t>
      </w:r>
      <w:r w:rsidR="009B2932">
        <w:rPr>
          <w:rFonts w:cs="Arial"/>
        </w:rPr>
        <w:t xml:space="preserve">the </w:t>
      </w:r>
      <w:r w:rsidRPr="00664107">
        <w:rPr>
          <w:rFonts w:cs="Arial"/>
        </w:rPr>
        <w:t>same region at two different points in time.</w:t>
      </w:r>
    </w:p>
    <w:p w14:paraId="2BEE3040" w14:textId="77777777" w:rsidR="006406C1" w:rsidRPr="00664107" w:rsidRDefault="006406C1" w:rsidP="006406C1">
      <w:pPr>
        <w:rPr>
          <w:rFonts w:cs="Arial"/>
        </w:rPr>
      </w:pPr>
      <w:r w:rsidRPr="00664107">
        <w:rPr>
          <w:rFonts w:cs="Arial"/>
          <w:noProof/>
          <w:lang w:eastAsia="en-AU"/>
        </w:rPr>
        <w:drawing>
          <wp:inline distT="0" distB="0" distL="0" distR="0" wp14:anchorId="4E32A103" wp14:editId="6FD59AF5">
            <wp:extent cx="5731510" cy="2284095"/>
            <wp:effectExtent l="0" t="0" r="2540" b="1905"/>
            <wp:docPr id="12" name="Picture 12" descr="At 400 Ma BP both landmasses are separated by an ocean. A mountain belt exists only in a small section of landmass 1. At 270 Ma BP both landmasses are joined and a mountain belt exists where they meet." title="Two maps of the same region showing landmasses at 400Ma BP and 270 Ma B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2284095"/>
                    </a:xfrm>
                    <a:prstGeom prst="rect">
                      <a:avLst/>
                    </a:prstGeom>
                  </pic:spPr>
                </pic:pic>
              </a:graphicData>
            </a:graphic>
          </wp:inline>
        </w:drawing>
      </w:r>
    </w:p>
    <w:p w14:paraId="6AB6ABF6" w14:textId="0F971F14" w:rsidR="006406C1" w:rsidRPr="00E37C1A" w:rsidRDefault="000F3BCA" w:rsidP="00E37C1A">
      <w:pPr>
        <w:pStyle w:val="Bibliography"/>
      </w:pPr>
      <w:r>
        <w:t>Image credit</w:t>
      </w:r>
      <w:r w:rsidR="006406C1" w:rsidRPr="00664107">
        <w:t>: NESA</w:t>
      </w:r>
    </w:p>
    <w:p w14:paraId="7CEFEF61" w14:textId="5E6093D3" w:rsidR="006406C1" w:rsidRDefault="006406C1" w:rsidP="006406C1">
      <w:pPr>
        <w:rPr>
          <w:rFonts w:cs="Arial"/>
        </w:rPr>
      </w:pPr>
      <w:r w:rsidRPr="00664107">
        <w:rPr>
          <w:rFonts w:cs="Arial"/>
        </w:rPr>
        <w:t xml:space="preserve">Use your knowledge of the plate tectonic </w:t>
      </w:r>
      <w:r w:rsidR="005A69D1" w:rsidRPr="00664107">
        <w:rPr>
          <w:rFonts w:cs="Arial"/>
        </w:rPr>
        <w:t>supercycle</w:t>
      </w:r>
      <w:r w:rsidRPr="00664107">
        <w:rPr>
          <w:rFonts w:cs="Arial"/>
        </w:rPr>
        <w:t xml:space="preserve"> to explain what has occurred (3 marks)</w:t>
      </w:r>
      <w:r w:rsidR="0059433C">
        <w:rPr>
          <w:rFonts w:cs="Arial"/>
        </w:rPr>
        <w:t>.</w:t>
      </w:r>
    </w:p>
    <w:p w14:paraId="3FFA31F9" w14:textId="6AAD2B22" w:rsidR="00E37C1A" w:rsidRDefault="00E37C1A" w:rsidP="00B35FFE">
      <w:pPr>
        <w:pStyle w:val="Heading4"/>
      </w:pPr>
      <w:r>
        <w:t>Marking criteria:</w:t>
      </w:r>
    </w:p>
    <w:tbl>
      <w:tblPr>
        <w:tblStyle w:val="Tableheader"/>
        <w:tblW w:w="0" w:type="auto"/>
        <w:tblLook w:val="04A0" w:firstRow="1" w:lastRow="0" w:firstColumn="1" w:lastColumn="0" w:noHBand="0" w:noVBand="1"/>
        <w:tblCaption w:val="Marking criteria"/>
      </w:tblPr>
      <w:tblGrid>
        <w:gridCol w:w="8480"/>
        <w:gridCol w:w="1726"/>
      </w:tblGrid>
      <w:tr w:rsidR="00E37C1A" w:rsidRPr="00CA0CF7" w14:paraId="19476FE9" w14:textId="77777777" w:rsidTr="00E618D6">
        <w:trPr>
          <w:cnfStyle w:val="100000000000" w:firstRow="1" w:lastRow="0" w:firstColumn="0" w:lastColumn="0" w:oddVBand="0" w:evenVBand="0" w:oddHBand="0" w:evenHBand="0" w:firstRowFirstColumn="0" w:firstRowLastColumn="0" w:lastRowFirstColumn="0" w:lastRowLastColumn="0"/>
          <w:trHeight w:val="597"/>
        </w:trPr>
        <w:tc>
          <w:tcPr>
            <w:cnfStyle w:val="001000000000" w:firstRow="0" w:lastRow="0" w:firstColumn="1" w:lastColumn="0" w:oddVBand="0" w:evenVBand="0" w:oddHBand="0" w:evenHBand="0" w:firstRowFirstColumn="0" w:firstRowLastColumn="0" w:lastRowFirstColumn="0" w:lastRowLastColumn="0"/>
            <w:tcW w:w="8480" w:type="dxa"/>
          </w:tcPr>
          <w:p w14:paraId="3284241F" w14:textId="77777777" w:rsidR="00E37C1A" w:rsidRPr="00CA0CF7" w:rsidRDefault="00E37C1A" w:rsidP="00763FF8">
            <w:pPr>
              <w:pStyle w:val="Tableheading"/>
            </w:pPr>
            <w:r>
              <w:t>Criteria</w:t>
            </w:r>
          </w:p>
        </w:tc>
        <w:tc>
          <w:tcPr>
            <w:tcW w:w="1726" w:type="dxa"/>
          </w:tcPr>
          <w:p w14:paraId="126A7642" w14:textId="77777777" w:rsidR="00E37C1A" w:rsidRPr="00CA0CF7" w:rsidRDefault="00E37C1A" w:rsidP="00763FF8">
            <w:pPr>
              <w:pStyle w:val="Tableheading"/>
              <w:cnfStyle w:val="100000000000" w:firstRow="1" w:lastRow="0" w:firstColumn="0" w:lastColumn="0" w:oddVBand="0" w:evenVBand="0" w:oddHBand="0" w:evenHBand="0" w:firstRowFirstColumn="0" w:firstRowLastColumn="0" w:lastRowFirstColumn="0" w:lastRowLastColumn="0"/>
            </w:pPr>
            <w:r>
              <w:t>Marks</w:t>
            </w:r>
          </w:p>
        </w:tc>
      </w:tr>
      <w:tr w:rsidR="00E37C1A" w:rsidRPr="00CA0CF7" w14:paraId="72E1F7DC" w14:textId="77777777" w:rsidTr="00763FF8">
        <w:trPr>
          <w:cnfStyle w:val="000000100000" w:firstRow="0" w:lastRow="0" w:firstColumn="0" w:lastColumn="0" w:oddVBand="0" w:evenVBand="0" w:oddHBand="1" w:evenHBand="0" w:firstRowFirstColumn="0" w:firstRowLastColumn="0" w:lastRowFirstColumn="0" w:lastRowLastColumn="0"/>
          <w:trHeight w:val="702"/>
        </w:trPr>
        <w:tc>
          <w:tcPr>
            <w:cnfStyle w:val="001000000000" w:firstRow="0" w:lastRow="0" w:firstColumn="1" w:lastColumn="0" w:oddVBand="0" w:evenVBand="0" w:oddHBand="0" w:evenHBand="0" w:firstRowFirstColumn="0" w:firstRowLastColumn="0" w:lastRowFirstColumn="0" w:lastRowLastColumn="0"/>
            <w:tcW w:w="8480" w:type="dxa"/>
          </w:tcPr>
          <w:p w14:paraId="649CFE61" w14:textId="3A13F871" w:rsidR="00E37C1A" w:rsidRPr="00CA0CF7" w:rsidRDefault="00E37C1A" w:rsidP="00425CF7">
            <w:pPr>
              <w:pStyle w:val="List"/>
            </w:pPr>
            <w:r w:rsidRPr="00664107">
              <w:t xml:space="preserve">Cleary explains tectonic processes involved in the changes, </w:t>
            </w:r>
            <w:r w:rsidR="00CC542A">
              <w:t>using</w:t>
            </w:r>
            <w:r w:rsidRPr="00664107">
              <w:t xml:space="preserve"> evidence from the diagram</w:t>
            </w:r>
          </w:p>
        </w:tc>
        <w:tc>
          <w:tcPr>
            <w:tcW w:w="1726" w:type="dxa"/>
          </w:tcPr>
          <w:p w14:paraId="75D7CD0A" w14:textId="7F7D66F2" w:rsidR="00E37C1A" w:rsidRPr="00CA0CF7" w:rsidRDefault="00E37C1A" w:rsidP="00E37C1A">
            <w:pPr>
              <w:pStyle w:val="Tabletext"/>
              <w:cnfStyle w:val="000000100000" w:firstRow="0" w:lastRow="0" w:firstColumn="0" w:lastColumn="0" w:oddVBand="0" w:evenVBand="0" w:oddHBand="1" w:evenHBand="0" w:firstRowFirstColumn="0" w:firstRowLastColumn="0" w:lastRowFirstColumn="0" w:lastRowLastColumn="0"/>
            </w:pPr>
            <w:r>
              <w:t>3</w:t>
            </w:r>
          </w:p>
        </w:tc>
      </w:tr>
      <w:tr w:rsidR="00E37C1A" w:rsidRPr="00CA0CF7" w14:paraId="710FE8CB" w14:textId="77777777" w:rsidTr="00E618D6">
        <w:trPr>
          <w:cnfStyle w:val="000000010000" w:firstRow="0" w:lastRow="0" w:firstColumn="0" w:lastColumn="0" w:oddVBand="0" w:evenVBand="0" w:oddHBand="0" w:evenHBand="1" w:firstRowFirstColumn="0" w:firstRowLastColumn="0" w:lastRowFirstColumn="0" w:lastRowLastColumn="0"/>
          <w:trHeight w:val="559"/>
        </w:trPr>
        <w:tc>
          <w:tcPr>
            <w:cnfStyle w:val="001000000000" w:firstRow="0" w:lastRow="0" w:firstColumn="1" w:lastColumn="0" w:oddVBand="0" w:evenVBand="0" w:oddHBand="0" w:evenHBand="0" w:firstRowFirstColumn="0" w:firstRowLastColumn="0" w:lastRowFirstColumn="0" w:lastRowLastColumn="0"/>
            <w:tcW w:w="8480" w:type="dxa"/>
          </w:tcPr>
          <w:p w14:paraId="61EE9D3E" w14:textId="05492755" w:rsidR="00E37C1A" w:rsidRPr="00CA0CF7" w:rsidRDefault="00E37C1A" w:rsidP="00425CF7">
            <w:pPr>
              <w:pStyle w:val="List"/>
            </w:pPr>
            <w:r w:rsidRPr="00664107">
              <w:t>Can describe some aspects of tectonic processes involved in changes</w:t>
            </w:r>
          </w:p>
        </w:tc>
        <w:tc>
          <w:tcPr>
            <w:tcW w:w="1726" w:type="dxa"/>
          </w:tcPr>
          <w:p w14:paraId="1A134A23" w14:textId="637B6A4D" w:rsidR="00E37C1A" w:rsidRPr="00CA0CF7" w:rsidRDefault="00E37C1A" w:rsidP="00E37C1A">
            <w:pPr>
              <w:pStyle w:val="Tabletext"/>
              <w:cnfStyle w:val="000000010000" w:firstRow="0" w:lastRow="0" w:firstColumn="0" w:lastColumn="0" w:oddVBand="0" w:evenVBand="0" w:oddHBand="0" w:evenHBand="1" w:firstRowFirstColumn="0" w:firstRowLastColumn="0" w:lastRowFirstColumn="0" w:lastRowLastColumn="0"/>
            </w:pPr>
            <w:r>
              <w:t>2</w:t>
            </w:r>
          </w:p>
        </w:tc>
      </w:tr>
      <w:tr w:rsidR="00E37C1A" w14:paraId="24A2B031" w14:textId="77777777" w:rsidTr="00E618D6">
        <w:trPr>
          <w:cnfStyle w:val="000000100000" w:firstRow="0" w:lastRow="0" w:firstColumn="0" w:lastColumn="0" w:oddVBand="0" w:evenVBand="0" w:oddHBand="1" w:evenHBand="0" w:firstRowFirstColumn="0" w:firstRowLastColumn="0" w:lastRowFirstColumn="0" w:lastRowLastColumn="0"/>
          <w:trHeight w:val="555"/>
        </w:trPr>
        <w:tc>
          <w:tcPr>
            <w:cnfStyle w:val="001000000000" w:firstRow="0" w:lastRow="0" w:firstColumn="1" w:lastColumn="0" w:oddVBand="0" w:evenVBand="0" w:oddHBand="0" w:evenHBand="0" w:firstRowFirstColumn="0" w:firstRowLastColumn="0" w:lastRowFirstColumn="0" w:lastRowLastColumn="0"/>
            <w:tcW w:w="8480" w:type="dxa"/>
          </w:tcPr>
          <w:p w14:paraId="0A62A9E9" w14:textId="66DAC169" w:rsidR="00E37C1A" w:rsidRPr="00664107" w:rsidRDefault="00E37C1A" w:rsidP="00425CF7">
            <w:pPr>
              <w:pStyle w:val="List"/>
            </w:pPr>
            <w:r>
              <w:t>Any relevant information</w:t>
            </w:r>
          </w:p>
        </w:tc>
        <w:tc>
          <w:tcPr>
            <w:tcW w:w="1726" w:type="dxa"/>
          </w:tcPr>
          <w:p w14:paraId="061D145C" w14:textId="77777777" w:rsidR="00E37C1A" w:rsidRDefault="00E37C1A" w:rsidP="00E37C1A">
            <w:pPr>
              <w:pStyle w:val="Tabletext"/>
              <w:cnfStyle w:val="000000100000" w:firstRow="0" w:lastRow="0" w:firstColumn="0" w:lastColumn="0" w:oddVBand="0" w:evenVBand="0" w:oddHBand="1" w:evenHBand="0" w:firstRowFirstColumn="0" w:firstRowLastColumn="0" w:lastRowFirstColumn="0" w:lastRowLastColumn="0"/>
            </w:pPr>
            <w:r>
              <w:t>1</w:t>
            </w:r>
          </w:p>
        </w:tc>
      </w:tr>
    </w:tbl>
    <w:p w14:paraId="4CFD5FAB" w14:textId="77777777" w:rsidR="00B35FFE" w:rsidRDefault="00B35FFE" w:rsidP="00B35FFE">
      <w:pPr>
        <w:pStyle w:val="Heading4"/>
      </w:pPr>
      <w:r>
        <w:t>Sample answer</w:t>
      </w:r>
    </w:p>
    <w:p w14:paraId="4A321D7B" w14:textId="2D8E2EFB" w:rsidR="006406C1" w:rsidRPr="00664107" w:rsidRDefault="006406C1" w:rsidP="006406C1">
      <w:pPr>
        <w:rPr>
          <w:rFonts w:cs="Arial"/>
        </w:rPr>
      </w:pPr>
      <w:r w:rsidRPr="00664107">
        <w:rPr>
          <w:rFonts w:cs="Arial"/>
        </w:rPr>
        <w:t>There is a subduction zone that exists between both landmasses, meaning that the 2 plates on which they exist will converge together as the ocean floor is consumed. Eventually</w:t>
      </w:r>
      <w:r w:rsidR="0042019E">
        <w:rPr>
          <w:rFonts w:cs="Arial"/>
        </w:rPr>
        <w:t>,</w:t>
      </w:r>
      <w:r w:rsidRPr="00664107">
        <w:rPr>
          <w:rFonts w:cs="Arial"/>
        </w:rPr>
        <w:t xml:space="preserve"> the two plates containing continental crust will collide. This will create uplift as indicated by the new mountain belt that has formed. The original mountain belt from Landmass 1 has likely eroded away over the 130 Ma.</w:t>
      </w:r>
    </w:p>
    <w:p w14:paraId="7E90CC1B" w14:textId="51A3D833" w:rsidR="006406C1" w:rsidRPr="00664107" w:rsidRDefault="006406C1" w:rsidP="000F3BCA">
      <w:pPr>
        <w:pStyle w:val="Heading3"/>
        <w:pageBreakBefore/>
      </w:pPr>
      <w:r w:rsidRPr="00664107">
        <w:lastRenderedPageBreak/>
        <w:t>Question</w:t>
      </w:r>
      <w:r w:rsidR="004F2A1A">
        <w:t xml:space="preserve"> 12</w:t>
      </w:r>
      <w:r w:rsidR="00444BBE">
        <w:t xml:space="preserve"> (Module 8)</w:t>
      </w:r>
    </w:p>
    <w:p w14:paraId="13F3271D" w14:textId="2B2EEB62" w:rsidR="006406C1" w:rsidRPr="00664107" w:rsidRDefault="006406C1" w:rsidP="006406C1">
      <w:pPr>
        <w:rPr>
          <w:rFonts w:cs="Arial"/>
        </w:rPr>
      </w:pPr>
      <w:r w:rsidRPr="00664107">
        <w:rPr>
          <w:rFonts w:cs="Arial"/>
        </w:rPr>
        <w:t xml:space="preserve">The diagram below shows a </w:t>
      </w:r>
      <w:r w:rsidR="0042019E" w:rsidRPr="00664107">
        <w:rPr>
          <w:rFonts w:cs="Arial"/>
        </w:rPr>
        <w:t>cross</w:t>
      </w:r>
      <w:r w:rsidR="0042019E">
        <w:rPr>
          <w:rFonts w:cs="Arial"/>
        </w:rPr>
        <w:t>-</w:t>
      </w:r>
      <w:r w:rsidRPr="00664107">
        <w:rPr>
          <w:rFonts w:cs="Arial"/>
        </w:rPr>
        <w:t xml:space="preserve">section of </w:t>
      </w:r>
      <w:r w:rsidR="0042019E">
        <w:rPr>
          <w:rFonts w:cs="Arial"/>
        </w:rPr>
        <w:t xml:space="preserve">the </w:t>
      </w:r>
      <w:r w:rsidRPr="00664107">
        <w:rPr>
          <w:rFonts w:cs="Arial"/>
        </w:rPr>
        <w:t>oceanic floor and the processes leading to the formation of a base metal mineral deposit.</w:t>
      </w:r>
    </w:p>
    <w:p w14:paraId="72304E63" w14:textId="27218F2D" w:rsidR="006406C1" w:rsidRPr="00664107" w:rsidRDefault="006406C1" w:rsidP="00B35FFE">
      <w:pPr>
        <w:rPr>
          <w:rFonts w:cs="Arial"/>
        </w:rPr>
      </w:pPr>
      <w:r w:rsidRPr="00664107">
        <w:rPr>
          <w:rFonts w:cs="Arial"/>
          <w:noProof/>
          <w:lang w:eastAsia="en-AU"/>
        </w:rPr>
        <w:drawing>
          <wp:inline distT="0" distB="0" distL="0" distR="0" wp14:anchorId="4FC1EBEC" wp14:editId="7351E078">
            <wp:extent cx="4050297" cy="2627313"/>
            <wp:effectExtent l="0" t="0" r="7620" b="1905"/>
            <wp:docPr id="9" name="Picture 9" descr="A black smoker is releaseing a plume of smoke which is extending through the water. Arrows indicate that it is moving to the pcean floor and forming a base metal mineral deposit to the left." title="Profile diagram of ocean flo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060511" cy="2633939"/>
                    </a:xfrm>
                    <a:prstGeom prst="rect">
                      <a:avLst/>
                    </a:prstGeom>
                  </pic:spPr>
                </pic:pic>
              </a:graphicData>
            </a:graphic>
          </wp:inline>
        </w:drawing>
      </w:r>
    </w:p>
    <w:p w14:paraId="165B0345" w14:textId="355260B8" w:rsidR="006406C1" w:rsidRPr="00E37C1A" w:rsidRDefault="000F3BCA" w:rsidP="00E37C1A">
      <w:pPr>
        <w:pStyle w:val="Bibliography"/>
      </w:pPr>
      <w:r>
        <w:t>Image credit</w:t>
      </w:r>
      <w:r w:rsidR="006406C1" w:rsidRPr="00664107">
        <w:t>: NESA</w:t>
      </w:r>
    </w:p>
    <w:p w14:paraId="3C9925AA" w14:textId="0D223DB3" w:rsidR="006406C1" w:rsidRDefault="006406C1" w:rsidP="006406C1">
      <w:pPr>
        <w:rPr>
          <w:rFonts w:cs="Arial"/>
        </w:rPr>
      </w:pPr>
      <w:r w:rsidRPr="00664107">
        <w:rPr>
          <w:rFonts w:cs="Arial"/>
        </w:rPr>
        <w:t>Const</w:t>
      </w:r>
      <w:r w:rsidR="00572293">
        <w:rPr>
          <w:rFonts w:cs="Arial"/>
        </w:rPr>
        <w:t xml:space="preserve">ruct a flow </w:t>
      </w:r>
      <w:r w:rsidRPr="00664107">
        <w:rPr>
          <w:rFonts w:cs="Arial"/>
        </w:rPr>
        <w:t>chart to outline the steps involved in the formation of the base metal mineral deposit (3 marks)</w:t>
      </w:r>
      <w:r w:rsidR="0059433C">
        <w:rPr>
          <w:rFonts w:cs="Arial"/>
        </w:rPr>
        <w:t>.</w:t>
      </w:r>
    </w:p>
    <w:p w14:paraId="08FF3517" w14:textId="5F81161A" w:rsidR="00E37C1A" w:rsidRDefault="00B35FFE" w:rsidP="00B35FFE">
      <w:pPr>
        <w:pStyle w:val="Heading4"/>
      </w:pPr>
      <w:r>
        <w:t>Marking criteria</w:t>
      </w:r>
    </w:p>
    <w:tbl>
      <w:tblPr>
        <w:tblStyle w:val="Tableheader"/>
        <w:tblW w:w="0" w:type="auto"/>
        <w:tblLook w:val="04A0" w:firstRow="1" w:lastRow="0" w:firstColumn="1" w:lastColumn="0" w:noHBand="0" w:noVBand="1"/>
        <w:tblCaption w:val="Marking criteria"/>
      </w:tblPr>
      <w:tblGrid>
        <w:gridCol w:w="8480"/>
        <w:gridCol w:w="1726"/>
      </w:tblGrid>
      <w:tr w:rsidR="00E37C1A" w:rsidRPr="00CA0CF7" w14:paraId="6FAA762A" w14:textId="77777777" w:rsidTr="00E618D6">
        <w:trPr>
          <w:cnfStyle w:val="100000000000" w:firstRow="1" w:lastRow="0" w:firstColumn="0" w:lastColumn="0" w:oddVBand="0" w:evenVBand="0" w:oddHBand="0" w:evenHBand="0" w:firstRowFirstColumn="0" w:firstRowLastColumn="0" w:lastRowFirstColumn="0" w:lastRowLastColumn="0"/>
          <w:trHeight w:val="647"/>
        </w:trPr>
        <w:tc>
          <w:tcPr>
            <w:cnfStyle w:val="001000000000" w:firstRow="0" w:lastRow="0" w:firstColumn="1" w:lastColumn="0" w:oddVBand="0" w:evenVBand="0" w:oddHBand="0" w:evenHBand="0" w:firstRowFirstColumn="0" w:firstRowLastColumn="0" w:lastRowFirstColumn="0" w:lastRowLastColumn="0"/>
            <w:tcW w:w="8480" w:type="dxa"/>
          </w:tcPr>
          <w:p w14:paraId="1767487B" w14:textId="77777777" w:rsidR="00E37C1A" w:rsidRPr="00CA0CF7" w:rsidRDefault="00E37C1A" w:rsidP="00763FF8">
            <w:pPr>
              <w:pStyle w:val="Tableheading"/>
            </w:pPr>
            <w:r>
              <w:t>Criteria</w:t>
            </w:r>
          </w:p>
        </w:tc>
        <w:tc>
          <w:tcPr>
            <w:tcW w:w="1726" w:type="dxa"/>
          </w:tcPr>
          <w:p w14:paraId="70545E16" w14:textId="77777777" w:rsidR="00E37C1A" w:rsidRPr="00CA0CF7" w:rsidRDefault="00E37C1A" w:rsidP="00763FF8">
            <w:pPr>
              <w:pStyle w:val="Tableheading"/>
              <w:cnfStyle w:val="100000000000" w:firstRow="1" w:lastRow="0" w:firstColumn="0" w:lastColumn="0" w:oddVBand="0" w:evenVBand="0" w:oddHBand="0" w:evenHBand="0" w:firstRowFirstColumn="0" w:firstRowLastColumn="0" w:lastRowFirstColumn="0" w:lastRowLastColumn="0"/>
            </w:pPr>
            <w:r>
              <w:t>Marks</w:t>
            </w:r>
          </w:p>
        </w:tc>
      </w:tr>
      <w:tr w:rsidR="00E37C1A" w:rsidRPr="00CA0CF7" w14:paraId="53BE0145" w14:textId="77777777" w:rsidTr="00E618D6">
        <w:trPr>
          <w:cnfStyle w:val="000000100000" w:firstRow="0" w:lastRow="0" w:firstColumn="0" w:lastColumn="0" w:oddVBand="0" w:evenVBand="0" w:oddHBand="1" w:evenHBand="0" w:firstRowFirstColumn="0" w:firstRowLastColumn="0" w:lastRowFirstColumn="0" w:lastRowLastColumn="0"/>
          <w:trHeight w:val="557"/>
        </w:trPr>
        <w:tc>
          <w:tcPr>
            <w:cnfStyle w:val="001000000000" w:firstRow="0" w:lastRow="0" w:firstColumn="1" w:lastColumn="0" w:oddVBand="0" w:evenVBand="0" w:oddHBand="0" w:evenHBand="0" w:firstRowFirstColumn="0" w:firstRowLastColumn="0" w:lastRowFirstColumn="0" w:lastRowLastColumn="0"/>
            <w:tcW w:w="8480" w:type="dxa"/>
          </w:tcPr>
          <w:p w14:paraId="798412FA" w14:textId="4208CA65" w:rsidR="00E37C1A" w:rsidRPr="00CA0CF7" w:rsidRDefault="00E37C1A" w:rsidP="00425CF7">
            <w:pPr>
              <w:pStyle w:val="List"/>
            </w:pPr>
            <w:r w:rsidRPr="00664107">
              <w:t>Accurately outlines 3 or more steps in sequential order, separated by arrows</w:t>
            </w:r>
          </w:p>
        </w:tc>
        <w:tc>
          <w:tcPr>
            <w:tcW w:w="1726" w:type="dxa"/>
          </w:tcPr>
          <w:p w14:paraId="5AD90C69" w14:textId="77777777" w:rsidR="00E37C1A" w:rsidRPr="00CA0CF7" w:rsidRDefault="00E37C1A" w:rsidP="00E37C1A">
            <w:pPr>
              <w:pStyle w:val="Tabletext"/>
              <w:cnfStyle w:val="000000100000" w:firstRow="0" w:lastRow="0" w:firstColumn="0" w:lastColumn="0" w:oddVBand="0" w:evenVBand="0" w:oddHBand="1" w:evenHBand="0" w:firstRowFirstColumn="0" w:firstRowLastColumn="0" w:lastRowFirstColumn="0" w:lastRowLastColumn="0"/>
            </w:pPr>
            <w:r>
              <w:t>3</w:t>
            </w:r>
          </w:p>
        </w:tc>
      </w:tr>
      <w:tr w:rsidR="00E37C1A" w:rsidRPr="00CA0CF7" w14:paraId="4173BEE3" w14:textId="77777777" w:rsidTr="00763FF8">
        <w:trPr>
          <w:cnfStyle w:val="000000010000" w:firstRow="0" w:lastRow="0" w:firstColumn="0" w:lastColumn="0" w:oddVBand="0" w:evenVBand="0" w:oddHBand="0" w:evenHBand="1" w:firstRowFirstColumn="0" w:firstRowLastColumn="0" w:lastRowFirstColumn="0" w:lastRowLastColumn="0"/>
          <w:trHeight w:val="702"/>
        </w:trPr>
        <w:tc>
          <w:tcPr>
            <w:cnfStyle w:val="001000000000" w:firstRow="0" w:lastRow="0" w:firstColumn="1" w:lastColumn="0" w:oddVBand="0" w:evenVBand="0" w:oddHBand="0" w:evenHBand="0" w:firstRowFirstColumn="0" w:firstRowLastColumn="0" w:lastRowFirstColumn="0" w:lastRowLastColumn="0"/>
            <w:tcW w:w="8480" w:type="dxa"/>
          </w:tcPr>
          <w:p w14:paraId="31B95CFA" w14:textId="66495C95" w:rsidR="00E37C1A" w:rsidRPr="00664107" w:rsidRDefault="00E37C1A" w:rsidP="00425CF7">
            <w:pPr>
              <w:pStyle w:val="List"/>
            </w:pPr>
            <w:r w:rsidRPr="00664107">
              <w:t>Accurately outlines 2 steps in sequential order, separated by arrows</w:t>
            </w:r>
          </w:p>
          <w:p w14:paraId="2F30C31B" w14:textId="77777777" w:rsidR="00E37C1A" w:rsidRPr="00664107" w:rsidRDefault="00E37C1A" w:rsidP="00425CF7">
            <w:pPr>
              <w:pStyle w:val="List"/>
              <w:numPr>
                <w:ilvl w:val="0"/>
                <w:numId w:val="0"/>
              </w:numPr>
              <w:ind w:left="360"/>
            </w:pPr>
            <w:r w:rsidRPr="00664107">
              <w:t xml:space="preserve">OR </w:t>
            </w:r>
          </w:p>
          <w:p w14:paraId="3B4387D6" w14:textId="7CB9A5F1" w:rsidR="00E37C1A" w:rsidRPr="00CA0CF7" w:rsidRDefault="00E37C1A" w:rsidP="00425CF7">
            <w:pPr>
              <w:pStyle w:val="List"/>
            </w:pPr>
            <w:r w:rsidRPr="00664107">
              <w:t>Accurately outlines 3 or more steps without arrows</w:t>
            </w:r>
          </w:p>
        </w:tc>
        <w:tc>
          <w:tcPr>
            <w:tcW w:w="1726" w:type="dxa"/>
          </w:tcPr>
          <w:p w14:paraId="28BEF96E" w14:textId="77777777" w:rsidR="00E37C1A" w:rsidRPr="00CA0CF7" w:rsidRDefault="00E37C1A" w:rsidP="00E37C1A">
            <w:pPr>
              <w:pStyle w:val="Tabletext"/>
              <w:cnfStyle w:val="000000010000" w:firstRow="0" w:lastRow="0" w:firstColumn="0" w:lastColumn="0" w:oddVBand="0" w:evenVBand="0" w:oddHBand="0" w:evenHBand="1" w:firstRowFirstColumn="0" w:firstRowLastColumn="0" w:lastRowFirstColumn="0" w:lastRowLastColumn="0"/>
            </w:pPr>
            <w:r>
              <w:t>2</w:t>
            </w:r>
          </w:p>
        </w:tc>
      </w:tr>
      <w:tr w:rsidR="00E37C1A" w14:paraId="4A71895D" w14:textId="77777777" w:rsidTr="00E618D6">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8480" w:type="dxa"/>
          </w:tcPr>
          <w:p w14:paraId="106EE0B6" w14:textId="79200529" w:rsidR="00E37C1A" w:rsidRPr="00664107" w:rsidRDefault="00E37C1A" w:rsidP="00425CF7">
            <w:pPr>
              <w:pStyle w:val="List"/>
            </w:pPr>
            <w:r w:rsidRPr="00664107">
              <w:t>Any relevant information</w:t>
            </w:r>
          </w:p>
        </w:tc>
        <w:tc>
          <w:tcPr>
            <w:tcW w:w="1726" w:type="dxa"/>
          </w:tcPr>
          <w:p w14:paraId="08AF5C38" w14:textId="77777777" w:rsidR="00E37C1A" w:rsidRDefault="00E37C1A" w:rsidP="00E37C1A">
            <w:pPr>
              <w:pStyle w:val="Tabletext"/>
              <w:cnfStyle w:val="000000100000" w:firstRow="0" w:lastRow="0" w:firstColumn="0" w:lastColumn="0" w:oddVBand="0" w:evenVBand="0" w:oddHBand="1" w:evenHBand="0" w:firstRowFirstColumn="0" w:firstRowLastColumn="0" w:lastRowFirstColumn="0" w:lastRowLastColumn="0"/>
            </w:pPr>
            <w:r>
              <w:t>1</w:t>
            </w:r>
          </w:p>
        </w:tc>
      </w:tr>
    </w:tbl>
    <w:p w14:paraId="2DD435F4" w14:textId="77777777" w:rsidR="00B35FFE" w:rsidRDefault="00B35FFE" w:rsidP="00B35FFE">
      <w:pPr>
        <w:pStyle w:val="Heading4"/>
      </w:pPr>
      <w:r>
        <w:t>Sample answer</w:t>
      </w:r>
    </w:p>
    <w:p w14:paraId="5DA0462A" w14:textId="78D80545" w:rsidR="006406C1" w:rsidRPr="00E37C1A" w:rsidRDefault="006406C1" w:rsidP="00B35FFE">
      <w:r w:rsidRPr="00664107">
        <w:t xml:space="preserve">Volcano erupts releasing materials into the water column </w:t>
      </w:r>
      <w:r w:rsidR="00AB080E">
        <w:rPr>
          <w:rFonts w:cs="Arial"/>
        </w:rPr>
        <w:t>→</w:t>
      </w:r>
      <w:r w:rsidRPr="00664107">
        <w:t xml:space="preserve"> plume is carried away by ocean currents </w:t>
      </w:r>
      <w:r w:rsidR="00AB080E">
        <w:rPr>
          <w:rFonts w:cs="Arial"/>
        </w:rPr>
        <w:t>→</w:t>
      </w:r>
      <w:r w:rsidRPr="00664107">
        <w:t xml:space="preserve"> denser particles of </w:t>
      </w:r>
      <w:r w:rsidR="009B2932">
        <w:t xml:space="preserve">the </w:t>
      </w:r>
      <w:r w:rsidRPr="00664107">
        <w:t xml:space="preserve">metal sink to </w:t>
      </w:r>
      <w:r w:rsidR="00210B4E">
        <w:t xml:space="preserve">the </w:t>
      </w:r>
      <w:r w:rsidRPr="00664107">
        <w:t>ocean floor and are deposited</w:t>
      </w:r>
      <w:r w:rsidR="00E618D6">
        <w:t>.</w:t>
      </w:r>
    </w:p>
    <w:p w14:paraId="6BED2D59" w14:textId="0C1C2104" w:rsidR="006406C1" w:rsidRPr="000F3BCA" w:rsidRDefault="004F2A1A" w:rsidP="000F3BCA">
      <w:pPr>
        <w:pStyle w:val="Heading3"/>
        <w:pageBreakBefore/>
      </w:pPr>
      <w:r>
        <w:lastRenderedPageBreak/>
        <w:t>Question 1</w:t>
      </w:r>
      <w:r w:rsidR="00134B40">
        <w:t>3</w:t>
      </w:r>
      <w:r w:rsidR="00444BBE">
        <w:t xml:space="preserve"> (Module 6, Module 7)</w:t>
      </w:r>
    </w:p>
    <w:p w14:paraId="04F1905E" w14:textId="77777777" w:rsidR="006406C1" w:rsidRPr="00664107" w:rsidRDefault="006406C1" w:rsidP="006406C1">
      <w:pPr>
        <w:rPr>
          <w:rFonts w:cs="Arial"/>
        </w:rPr>
      </w:pPr>
      <w:r w:rsidRPr="00664107">
        <w:rPr>
          <w:rFonts w:cs="Arial"/>
        </w:rPr>
        <w:t>The following diagram shows atmospheric temperature changes at the time of the Mount Pinatubo eruption.</w:t>
      </w:r>
    </w:p>
    <w:p w14:paraId="423C2251" w14:textId="03F8D30B" w:rsidR="006406C1" w:rsidRPr="00664107" w:rsidRDefault="000F3BCA" w:rsidP="006406C1">
      <w:pPr>
        <w:jc w:val="center"/>
        <w:rPr>
          <w:rFonts w:cs="Arial"/>
        </w:rPr>
      </w:pPr>
      <w:r>
        <w:rPr>
          <w:noProof/>
          <w:lang w:eastAsia="en-AU"/>
        </w:rPr>
        <w:drawing>
          <wp:inline distT="0" distB="0" distL="0" distR="0" wp14:anchorId="1292A961" wp14:editId="339B8D66">
            <wp:extent cx="5219700" cy="2892625"/>
            <wp:effectExtent l="0" t="0" r="0" b="3175"/>
            <wp:docPr id="19" name="Picture 19" descr="Graph of atmospheric temperature change versus time (y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28198" cy="2897334"/>
                    </a:xfrm>
                    <a:prstGeom prst="rect">
                      <a:avLst/>
                    </a:prstGeom>
                  </pic:spPr>
                </pic:pic>
              </a:graphicData>
            </a:graphic>
          </wp:inline>
        </w:drawing>
      </w:r>
    </w:p>
    <w:p w14:paraId="6C37C6D0" w14:textId="1635F330" w:rsidR="006406C1" w:rsidRPr="00805847" w:rsidRDefault="004F2A1A" w:rsidP="00805847">
      <w:pPr>
        <w:pStyle w:val="Bibliography"/>
        <w:rPr>
          <w:rFonts w:eastAsia="Times New Roman" w:cs="Arial"/>
        </w:rPr>
      </w:pPr>
      <w:r>
        <w:rPr>
          <w:rFonts w:eastAsia="Times New Roman" w:cs="Arial"/>
        </w:rPr>
        <w:t>Image credit</w:t>
      </w:r>
      <w:r w:rsidR="006406C1" w:rsidRPr="00664107">
        <w:rPr>
          <w:rFonts w:eastAsia="Times New Roman" w:cs="Arial"/>
        </w:rPr>
        <w:t>:</w:t>
      </w:r>
      <w:r w:rsidR="0017149C">
        <w:rPr>
          <w:rFonts w:eastAsia="Times New Roman" w:cs="Arial"/>
        </w:rPr>
        <w:t xml:space="preserve"> </w:t>
      </w:r>
      <w:hyperlink r:id="rId23" w:history="1">
        <w:r w:rsidR="0017149C" w:rsidRPr="0017149C">
          <w:rPr>
            <w:rStyle w:val="Hyperlink"/>
            <w:rFonts w:eastAsia="Times New Roman" w:cs="Arial"/>
          </w:rPr>
          <w:t>Northern Vermont University</w:t>
        </w:r>
      </w:hyperlink>
      <w:r w:rsidR="006406C1" w:rsidRPr="00664107">
        <w:rPr>
          <w:rFonts w:eastAsia="Times New Roman" w:cs="Arial"/>
        </w:rPr>
        <w:t xml:space="preserve"> </w:t>
      </w:r>
    </w:p>
    <w:p w14:paraId="32D3133F" w14:textId="7F1DEFE1" w:rsidR="006406C1" w:rsidRDefault="006406C1" w:rsidP="00DC7ED7">
      <w:pPr>
        <w:pStyle w:val="ListNumber2"/>
        <w:numPr>
          <w:ilvl w:val="1"/>
          <w:numId w:val="32"/>
        </w:numPr>
      </w:pPr>
      <w:r w:rsidRPr="00664107">
        <w:t>Explain the impact of the Mount Pinatubo eruption on global temperatures (2 marks)</w:t>
      </w:r>
      <w:r w:rsidR="0059433C">
        <w:t>.</w:t>
      </w:r>
    </w:p>
    <w:p w14:paraId="44C82DF2" w14:textId="2E2B3E77" w:rsidR="00D946F3" w:rsidRPr="00664107" w:rsidRDefault="00D946F3" w:rsidP="00DC7ED7">
      <w:pPr>
        <w:pStyle w:val="ListNumber2"/>
        <w:numPr>
          <w:ilvl w:val="1"/>
          <w:numId w:val="32"/>
        </w:numPr>
      </w:pPr>
      <w:r w:rsidRPr="00664107">
        <w:t xml:space="preserve">Describe </w:t>
      </w:r>
      <w:r w:rsidR="00AF2E01">
        <w:t xml:space="preserve">the </w:t>
      </w:r>
      <w:r w:rsidRPr="00664107">
        <w:t>evidence for massive volcanic eruptions that have occurred in the ancient past (3 marks)</w:t>
      </w:r>
      <w:r w:rsidR="0059433C">
        <w:t>.</w:t>
      </w:r>
    </w:p>
    <w:p w14:paraId="2AE77F47" w14:textId="35D6EF8D" w:rsidR="006406C1" w:rsidRDefault="00D946F3" w:rsidP="00DC7ED7">
      <w:pPr>
        <w:pStyle w:val="Heading4"/>
      </w:pPr>
      <w:r>
        <w:t>Marking criteria</w:t>
      </w:r>
      <w:r w:rsidR="00425CF7">
        <w:t xml:space="preserve"> (a</w:t>
      </w:r>
      <w:r w:rsidR="00C81413">
        <w:t>)</w:t>
      </w:r>
    </w:p>
    <w:tbl>
      <w:tblPr>
        <w:tblStyle w:val="Tableheader"/>
        <w:tblW w:w="0" w:type="auto"/>
        <w:tblLook w:val="04A0" w:firstRow="1" w:lastRow="0" w:firstColumn="1" w:lastColumn="0" w:noHBand="0" w:noVBand="1"/>
        <w:tblCaption w:val="Marking criteria"/>
      </w:tblPr>
      <w:tblGrid>
        <w:gridCol w:w="8480"/>
        <w:gridCol w:w="1726"/>
      </w:tblGrid>
      <w:tr w:rsidR="00D946F3" w:rsidRPr="00CA0CF7" w14:paraId="285565BF" w14:textId="77777777" w:rsidTr="00E618D6">
        <w:trPr>
          <w:cnfStyle w:val="100000000000" w:firstRow="1" w:lastRow="0" w:firstColumn="0" w:lastColumn="0" w:oddVBand="0" w:evenVBand="0" w:oddHBand="0" w:evenHBand="0" w:firstRowFirstColumn="0" w:firstRowLastColumn="0" w:lastRowFirstColumn="0" w:lastRowLastColumn="0"/>
          <w:trHeight w:val="561"/>
        </w:trPr>
        <w:tc>
          <w:tcPr>
            <w:cnfStyle w:val="001000000000" w:firstRow="0" w:lastRow="0" w:firstColumn="1" w:lastColumn="0" w:oddVBand="0" w:evenVBand="0" w:oddHBand="0" w:evenHBand="0" w:firstRowFirstColumn="0" w:firstRowLastColumn="0" w:lastRowFirstColumn="0" w:lastRowLastColumn="0"/>
            <w:tcW w:w="8480" w:type="dxa"/>
          </w:tcPr>
          <w:p w14:paraId="247AD504" w14:textId="77777777" w:rsidR="00D946F3" w:rsidRPr="00CA0CF7" w:rsidRDefault="00D946F3" w:rsidP="00763FF8">
            <w:pPr>
              <w:pStyle w:val="Tableheading"/>
            </w:pPr>
            <w:r>
              <w:t>Criteria</w:t>
            </w:r>
          </w:p>
        </w:tc>
        <w:tc>
          <w:tcPr>
            <w:tcW w:w="1726" w:type="dxa"/>
          </w:tcPr>
          <w:p w14:paraId="174AB6D9" w14:textId="77777777" w:rsidR="00D946F3" w:rsidRPr="00CA0CF7" w:rsidRDefault="00D946F3" w:rsidP="00763FF8">
            <w:pPr>
              <w:pStyle w:val="Tableheading"/>
              <w:cnfStyle w:val="100000000000" w:firstRow="1" w:lastRow="0" w:firstColumn="0" w:lastColumn="0" w:oddVBand="0" w:evenVBand="0" w:oddHBand="0" w:evenHBand="0" w:firstRowFirstColumn="0" w:firstRowLastColumn="0" w:lastRowFirstColumn="0" w:lastRowLastColumn="0"/>
            </w:pPr>
            <w:r>
              <w:t>Marks</w:t>
            </w:r>
          </w:p>
        </w:tc>
      </w:tr>
      <w:tr w:rsidR="00C81413" w:rsidRPr="00CA0CF7" w14:paraId="490120C2" w14:textId="77777777" w:rsidTr="00763FF8">
        <w:trPr>
          <w:cnfStyle w:val="000000100000" w:firstRow="0" w:lastRow="0" w:firstColumn="0" w:lastColumn="0" w:oddVBand="0" w:evenVBand="0" w:oddHBand="1" w:evenHBand="0" w:firstRowFirstColumn="0" w:firstRowLastColumn="0" w:lastRowFirstColumn="0" w:lastRowLastColumn="0"/>
          <w:trHeight w:val="702"/>
        </w:trPr>
        <w:tc>
          <w:tcPr>
            <w:cnfStyle w:val="001000000000" w:firstRow="0" w:lastRow="0" w:firstColumn="1" w:lastColumn="0" w:oddVBand="0" w:evenVBand="0" w:oddHBand="0" w:evenHBand="0" w:firstRowFirstColumn="0" w:firstRowLastColumn="0" w:lastRowFirstColumn="0" w:lastRowLastColumn="0"/>
            <w:tcW w:w="8480" w:type="dxa"/>
          </w:tcPr>
          <w:p w14:paraId="68135EFB" w14:textId="77777777" w:rsidR="00C81413" w:rsidRPr="00664107" w:rsidRDefault="00C81413" w:rsidP="00425CF7">
            <w:pPr>
              <w:pStyle w:val="List"/>
            </w:pPr>
            <w:r w:rsidRPr="00664107">
              <w:t>Identifies a decrease in global temperature following the eruption</w:t>
            </w:r>
          </w:p>
          <w:p w14:paraId="49CB2CFD" w14:textId="4A2FBFCA" w:rsidR="00C81413" w:rsidRPr="00CA0CF7" w:rsidRDefault="00C81413" w:rsidP="00425CF7">
            <w:pPr>
              <w:pStyle w:val="List"/>
            </w:pPr>
            <w:r w:rsidRPr="00664107">
              <w:t>Relates this to the release of volcanic aerosols</w:t>
            </w:r>
          </w:p>
        </w:tc>
        <w:tc>
          <w:tcPr>
            <w:tcW w:w="1726" w:type="dxa"/>
          </w:tcPr>
          <w:p w14:paraId="1289BC15" w14:textId="6DD78224" w:rsidR="00C81413" w:rsidRPr="00CA0CF7" w:rsidRDefault="00C81413" w:rsidP="00C81413">
            <w:pPr>
              <w:pStyle w:val="Tabletext"/>
              <w:cnfStyle w:val="000000100000" w:firstRow="0" w:lastRow="0" w:firstColumn="0" w:lastColumn="0" w:oddVBand="0" w:evenVBand="0" w:oddHBand="1" w:evenHBand="0" w:firstRowFirstColumn="0" w:firstRowLastColumn="0" w:lastRowFirstColumn="0" w:lastRowLastColumn="0"/>
            </w:pPr>
            <w:r>
              <w:t>2</w:t>
            </w:r>
          </w:p>
        </w:tc>
      </w:tr>
      <w:tr w:rsidR="00C81413" w:rsidRPr="00CA0CF7" w14:paraId="4226E15E" w14:textId="77777777" w:rsidTr="00E618D6">
        <w:trPr>
          <w:cnfStyle w:val="000000010000" w:firstRow="0" w:lastRow="0" w:firstColumn="0" w:lastColumn="0" w:oddVBand="0" w:evenVBand="0" w:oddHBand="0" w:evenHBand="1"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8480" w:type="dxa"/>
          </w:tcPr>
          <w:p w14:paraId="4B5295FB" w14:textId="613E31DA" w:rsidR="00C81413" w:rsidRPr="00CA0CF7" w:rsidRDefault="00C81413" w:rsidP="00425CF7">
            <w:pPr>
              <w:pStyle w:val="List"/>
            </w:pPr>
            <w:r w:rsidRPr="00664107">
              <w:t>Identifies a decrease in global temperature following the eruption</w:t>
            </w:r>
          </w:p>
        </w:tc>
        <w:tc>
          <w:tcPr>
            <w:tcW w:w="1726" w:type="dxa"/>
          </w:tcPr>
          <w:p w14:paraId="3A50A06A" w14:textId="1B024BBC" w:rsidR="00C81413" w:rsidRPr="00CA0CF7" w:rsidRDefault="00C81413" w:rsidP="00C81413">
            <w:pPr>
              <w:pStyle w:val="Tabletext"/>
              <w:cnfStyle w:val="000000010000" w:firstRow="0" w:lastRow="0" w:firstColumn="0" w:lastColumn="0" w:oddVBand="0" w:evenVBand="0" w:oddHBand="0" w:evenHBand="1" w:firstRowFirstColumn="0" w:firstRowLastColumn="0" w:lastRowFirstColumn="0" w:lastRowLastColumn="0"/>
            </w:pPr>
            <w:r>
              <w:t>1</w:t>
            </w:r>
          </w:p>
        </w:tc>
      </w:tr>
    </w:tbl>
    <w:p w14:paraId="1EA88164" w14:textId="5625C788" w:rsidR="006406C1" w:rsidRDefault="00DC7ED7" w:rsidP="00DC7ED7">
      <w:pPr>
        <w:pStyle w:val="Heading4"/>
      </w:pPr>
      <w:r>
        <w:t>Sample answer</w:t>
      </w:r>
    </w:p>
    <w:p w14:paraId="41788DB4" w14:textId="4C0834EB" w:rsidR="006406C1" w:rsidRPr="00664107" w:rsidRDefault="006406C1" w:rsidP="006406C1">
      <w:pPr>
        <w:rPr>
          <w:rFonts w:cs="Arial"/>
        </w:rPr>
      </w:pPr>
      <w:r w:rsidRPr="00664107">
        <w:rPr>
          <w:rFonts w:cs="Arial"/>
        </w:rPr>
        <w:t>In the years following the eruption, the global temperature decreases. This is because large eruptions can release aerosols and ash</w:t>
      </w:r>
      <w:r w:rsidR="00907679">
        <w:rPr>
          <w:rFonts w:cs="Arial"/>
        </w:rPr>
        <w:t>,</w:t>
      </w:r>
      <w:r w:rsidRPr="00664107">
        <w:rPr>
          <w:rFonts w:cs="Arial"/>
        </w:rPr>
        <w:t xml:space="preserve"> which can </w:t>
      </w:r>
      <w:r w:rsidR="00AD7056">
        <w:rPr>
          <w:rFonts w:cs="Arial"/>
        </w:rPr>
        <w:t>reflect</w:t>
      </w:r>
      <w:r w:rsidR="00AD7056" w:rsidRPr="00664107">
        <w:rPr>
          <w:rFonts w:cs="Arial"/>
        </w:rPr>
        <w:t xml:space="preserve"> </w:t>
      </w:r>
      <w:r w:rsidRPr="00664107">
        <w:rPr>
          <w:rFonts w:cs="Arial"/>
        </w:rPr>
        <w:t>solar radiation.</w:t>
      </w:r>
    </w:p>
    <w:p w14:paraId="48E10AF5" w14:textId="525ABA76" w:rsidR="006406C1" w:rsidRDefault="00C81413" w:rsidP="00DC7ED7">
      <w:pPr>
        <w:pStyle w:val="Heading4"/>
      </w:pPr>
      <w:r>
        <w:lastRenderedPageBreak/>
        <w:t>Marking criteria</w:t>
      </w:r>
      <w:r w:rsidR="00425CF7">
        <w:t xml:space="preserve"> (b</w:t>
      </w:r>
      <w:r w:rsidR="00DC7ED7">
        <w:t>)</w:t>
      </w:r>
    </w:p>
    <w:tbl>
      <w:tblPr>
        <w:tblStyle w:val="Tableheader"/>
        <w:tblW w:w="0" w:type="auto"/>
        <w:tblLook w:val="04A0" w:firstRow="1" w:lastRow="0" w:firstColumn="1" w:lastColumn="0" w:noHBand="0" w:noVBand="1"/>
        <w:tblCaption w:val="Marking criteria"/>
      </w:tblPr>
      <w:tblGrid>
        <w:gridCol w:w="8480"/>
        <w:gridCol w:w="1726"/>
      </w:tblGrid>
      <w:tr w:rsidR="00C81413" w:rsidRPr="00CA0CF7" w14:paraId="46103D74" w14:textId="77777777" w:rsidTr="00763FF8">
        <w:trPr>
          <w:cnfStyle w:val="100000000000" w:firstRow="1" w:lastRow="0" w:firstColumn="0" w:lastColumn="0" w:oddVBand="0" w:evenVBand="0" w:oddHBand="0" w:evenHBand="0" w:firstRowFirstColumn="0" w:firstRowLastColumn="0" w:lastRowFirstColumn="0" w:lastRowLastColumn="0"/>
          <w:trHeight w:val="702"/>
        </w:trPr>
        <w:tc>
          <w:tcPr>
            <w:cnfStyle w:val="001000000000" w:firstRow="0" w:lastRow="0" w:firstColumn="1" w:lastColumn="0" w:oddVBand="0" w:evenVBand="0" w:oddHBand="0" w:evenHBand="0" w:firstRowFirstColumn="0" w:firstRowLastColumn="0" w:lastRowFirstColumn="0" w:lastRowLastColumn="0"/>
            <w:tcW w:w="8480" w:type="dxa"/>
          </w:tcPr>
          <w:p w14:paraId="3FF83BC5" w14:textId="77777777" w:rsidR="00C81413" w:rsidRPr="00CA0CF7" w:rsidRDefault="00C81413" w:rsidP="00763FF8">
            <w:pPr>
              <w:pStyle w:val="Tableheading"/>
            </w:pPr>
            <w:r>
              <w:t>Criteria</w:t>
            </w:r>
          </w:p>
        </w:tc>
        <w:tc>
          <w:tcPr>
            <w:tcW w:w="1726" w:type="dxa"/>
          </w:tcPr>
          <w:p w14:paraId="3119CE68" w14:textId="77777777" w:rsidR="00C81413" w:rsidRPr="00CA0CF7" w:rsidRDefault="00C81413" w:rsidP="00763FF8">
            <w:pPr>
              <w:pStyle w:val="Tableheading"/>
              <w:cnfStyle w:val="100000000000" w:firstRow="1" w:lastRow="0" w:firstColumn="0" w:lastColumn="0" w:oddVBand="0" w:evenVBand="0" w:oddHBand="0" w:evenHBand="0" w:firstRowFirstColumn="0" w:firstRowLastColumn="0" w:lastRowFirstColumn="0" w:lastRowLastColumn="0"/>
            </w:pPr>
            <w:r>
              <w:t>Marks</w:t>
            </w:r>
          </w:p>
        </w:tc>
      </w:tr>
      <w:tr w:rsidR="00C81413" w:rsidRPr="00CA0CF7" w14:paraId="0B179047" w14:textId="77777777" w:rsidTr="00425CF7">
        <w:trPr>
          <w:cnfStyle w:val="000000100000" w:firstRow="0" w:lastRow="0" w:firstColumn="0" w:lastColumn="0" w:oddVBand="0" w:evenVBand="0" w:oddHBand="1" w:evenHBand="0" w:firstRowFirstColumn="0" w:firstRowLastColumn="0" w:lastRowFirstColumn="0" w:lastRowLastColumn="0"/>
          <w:trHeight w:val="554"/>
        </w:trPr>
        <w:tc>
          <w:tcPr>
            <w:cnfStyle w:val="001000000000" w:firstRow="0" w:lastRow="0" w:firstColumn="1" w:lastColumn="0" w:oddVBand="0" w:evenVBand="0" w:oddHBand="0" w:evenHBand="0" w:firstRowFirstColumn="0" w:firstRowLastColumn="0" w:lastRowFirstColumn="0" w:lastRowLastColumn="0"/>
            <w:tcW w:w="8480" w:type="dxa"/>
          </w:tcPr>
          <w:p w14:paraId="5971A99A" w14:textId="2A01A3A4" w:rsidR="00C81413" w:rsidRPr="00CA0CF7" w:rsidRDefault="00C81413" w:rsidP="00425CF7">
            <w:pPr>
              <w:pStyle w:val="List"/>
            </w:pPr>
            <w:r w:rsidRPr="00664107">
              <w:t>Describes in detail TWO examples of evidence past massive volcanic eruptions</w:t>
            </w:r>
          </w:p>
        </w:tc>
        <w:tc>
          <w:tcPr>
            <w:tcW w:w="1726" w:type="dxa"/>
          </w:tcPr>
          <w:p w14:paraId="78846B5C" w14:textId="77777777" w:rsidR="00C81413" w:rsidRPr="00CA0CF7" w:rsidRDefault="00C81413" w:rsidP="00C81413">
            <w:pPr>
              <w:pStyle w:val="Tabletext"/>
              <w:cnfStyle w:val="000000100000" w:firstRow="0" w:lastRow="0" w:firstColumn="0" w:lastColumn="0" w:oddVBand="0" w:evenVBand="0" w:oddHBand="1" w:evenHBand="0" w:firstRowFirstColumn="0" w:firstRowLastColumn="0" w:lastRowFirstColumn="0" w:lastRowLastColumn="0"/>
            </w:pPr>
            <w:r>
              <w:t>3</w:t>
            </w:r>
          </w:p>
        </w:tc>
      </w:tr>
      <w:tr w:rsidR="00C81413" w:rsidRPr="00CA0CF7" w14:paraId="31EB889C" w14:textId="77777777" w:rsidTr="00425CF7">
        <w:trPr>
          <w:cnfStyle w:val="000000010000" w:firstRow="0" w:lastRow="0" w:firstColumn="0" w:lastColumn="0" w:oddVBand="0" w:evenVBand="0" w:oddHBand="0" w:evenHBand="1" w:firstRowFirstColumn="0" w:firstRowLastColumn="0" w:lastRowFirstColumn="0" w:lastRowLastColumn="0"/>
          <w:trHeight w:val="547"/>
        </w:trPr>
        <w:tc>
          <w:tcPr>
            <w:cnfStyle w:val="001000000000" w:firstRow="0" w:lastRow="0" w:firstColumn="1" w:lastColumn="0" w:oddVBand="0" w:evenVBand="0" w:oddHBand="0" w:evenHBand="0" w:firstRowFirstColumn="0" w:firstRowLastColumn="0" w:lastRowFirstColumn="0" w:lastRowLastColumn="0"/>
            <w:tcW w:w="8480" w:type="dxa"/>
          </w:tcPr>
          <w:p w14:paraId="22069DFB" w14:textId="4FA0DB4A" w:rsidR="00C81413" w:rsidRPr="00CA0CF7" w:rsidRDefault="00C81413" w:rsidP="00425CF7">
            <w:pPr>
              <w:pStyle w:val="List"/>
            </w:pPr>
            <w:r w:rsidRPr="00664107">
              <w:t>Outlines TWO examples of evidence of past massive volcanic eruptions</w:t>
            </w:r>
          </w:p>
        </w:tc>
        <w:tc>
          <w:tcPr>
            <w:tcW w:w="1726" w:type="dxa"/>
          </w:tcPr>
          <w:p w14:paraId="72E763C6" w14:textId="77777777" w:rsidR="00C81413" w:rsidRPr="00CA0CF7" w:rsidRDefault="00C81413" w:rsidP="00C81413">
            <w:pPr>
              <w:pStyle w:val="Tabletext"/>
              <w:cnfStyle w:val="000000010000" w:firstRow="0" w:lastRow="0" w:firstColumn="0" w:lastColumn="0" w:oddVBand="0" w:evenVBand="0" w:oddHBand="0" w:evenHBand="1" w:firstRowFirstColumn="0" w:firstRowLastColumn="0" w:lastRowFirstColumn="0" w:lastRowLastColumn="0"/>
            </w:pPr>
            <w:r>
              <w:t>2</w:t>
            </w:r>
          </w:p>
        </w:tc>
      </w:tr>
      <w:tr w:rsidR="00C81413" w14:paraId="52FF7D60" w14:textId="77777777" w:rsidTr="00E8126B">
        <w:trPr>
          <w:cnfStyle w:val="000000100000" w:firstRow="0" w:lastRow="0" w:firstColumn="0" w:lastColumn="0" w:oddVBand="0" w:evenVBand="0" w:oddHBand="1" w:evenHBand="0" w:firstRowFirstColumn="0" w:firstRowLastColumn="0" w:lastRowFirstColumn="0" w:lastRowLastColumn="0"/>
          <w:trHeight w:val="595"/>
        </w:trPr>
        <w:tc>
          <w:tcPr>
            <w:cnfStyle w:val="001000000000" w:firstRow="0" w:lastRow="0" w:firstColumn="1" w:lastColumn="0" w:oddVBand="0" w:evenVBand="0" w:oddHBand="0" w:evenHBand="0" w:firstRowFirstColumn="0" w:firstRowLastColumn="0" w:lastRowFirstColumn="0" w:lastRowLastColumn="0"/>
            <w:tcW w:w="8480" w:type="dxa"/>
          </w:tcPr>
          <w:p w14:paraId="33E48EE1" w14:textId="2D5BA389" w:rsidR="00C81413" w:rsidRPr="00664107" w:rsidRDefault="00C81413" w:rsidP="00425CF7">
            <w:pPr>
              <w:pStyle w:val="List"/>
            </w:pPr>
            <w:r w:rsidRPr="00664107">
              <w:t>Any relevant information</w:t>
            </w:r>
          </w:p>
        </w:tc>
        <w:tc>
          <w:tcPr>
            <w:tcW w:w="1726" w:type="dxa"/>
          </w:tcPr>
          <w:p w14:paraId="624A2F25" w14:textId="77777777" w:rsidR="00C81413" w:rsidRDefault="00C81413" w:rsidP="00C81413">
            <w:pPr>
              <w:pStyle w:val="Tabletext"/>
              <w:cnfStyle w:val="000000100000" w:firstRow="0" w:lastRow="0" w:firstColumn="0" w:lastColumn="0" w:oddVBand="0" w:evenVBand="0" w:oddHBand="1" w:evenHBand="0" w:firstRowFirstColumn="0" w:firstRowLastColumn="0" w:lastRowFirstColumn="0" w:lastRowLastColumn="0"/>
            </w:pPr>
            <w:r>
              <w:t>1</w:t>
            </w:r>
          </w:p>
        </w:tc>
      </w:tr>
    </w:tbl>
    <w:p w14:paraId="4199A027" w14:textId="77777777" w:rsidR="00DC7ED7" w:rsidRDefault="00DC7ED7" w:rsidP="00DC7ED7">
      <w:pPr>
        <w:pStyle w:val="Heading4"/>
      </w:pPr>
      <w:r>
        <w:t>Sample answer</w:t>
      </w:r>
    </w:p>
    <w:p w14:paraId="0BBFB00E" w14:textId="51F9EA4D" w:rsidR="006406C1" w:rsidRPr="00664107" w:rsidRDefault="006406C1" w:rsidP="006406C1">
      <w:pPr>
        <w:rPr>
          <w:rFonts w:cs="Arial"/>
        </w:rPr>
      </w:pPr>
      <w:r>
        <w:rPr>
          <w:rFonts w:cs="Arial"/>
        </w:rPr>
        <w:t>Sc</w:t>
      </w:r>
      <w:r w:rsidRPr="00664107">
        <w:rPr>
          <w:rFonts w:cs="Arial"/>
        </w:rPr>
        <w:t>ientists have discovered and dated two major volcanic deposits called large igneous provinces that likely resulted from massive and ongoing volcanic eruptions. A major flood basalt</w:t>
      </w:r>
      <w:r w:rsidR="00042558">
        <w:rPr>
          <w:rFonts w:cs="Arial"/>
        </w:rPr>
        <w:t>,</w:t>
      </w:r>
      <w:r w:rsidRPr="00664107">
        <w:rPr>
          <w:rFonts w:cs="Arial"/>
        </w:rPr>
        <w:t xml:space="preserve"> </w:t>
      </w:r>
      <w:r w:rsidR="00042558" w:rsidRPr="00664107">
        <w:rPr>
          <w:rFonts w:cs="Arial"/>
        </w:rPr>
        <w:t>called the Deccan traps</w:t>
      </w:r>
      <w:r w:rsidR="00042558">
        <w:rPr>
          <w:rFonts w:cs="Arial"/>
        </w:rPr>
        <w:t>,</w:t>
      </w:r>
      <w:r w:rsidR="00042558" w:rsidRPr="00664107">
        <w:rPr>
          <w:rFonts w:cs="Arial"/>
        </w:rPr>
        <w:t xml:space="preserve"> </w:t>
      </w:r>
      <w:r w:rsidR="00042558">
        <w:rPr>
          <w:rFonts w:cs="Arial"/>
        </w:rPr>
        <w:t xml:space="preserve">was </w:t>
      </w:r>
      <w:r w:rsidRPr="00664107">
        <w:rPr>
          <w:rFonts w:cs="Arial"/>
        </w:rPr>
        <w:t xml:space="preserve">deposited at what </w:t>
      </w:r>
      <w:r w:rsidR="00E564D8">
        <w:rPr>
          <w:rFonts w:cs="Arial"/>
        </w:rPr>
        <w:t>is</w:t>
      </w:r>
      <w:r w:rsidR="00E564D8" w:rsidRPr="00664107">
        <w:rPr>
          <w:rFonts w:cs="Arial"/>
        </w:rPr>
        <w:t xml:space="preserve"> </w:t>
      </w:r>
      <w:r w:rsidRPr="00664107">
        <w:rPr>
          <w:rFonts w:cs="Arial"/>
        </w:rPr>
        <w:t xml:space="preserve">now India around 66 Ma. The other exists in </w:t>
      </w:r>
      <w:r w:rsidR="00907679" w:rsidRPr="00664107">
        <w:rPr>
          <w:rFonts w:cs="Arial"/>
        </w:rPr>
        <w:t>modern</w:t>
      </w:r>
      <w:r w:rsidR="00907679">
        <w:rPr>
          <w:rFonts w:cs="Arial"/>
        </w:rPr>
        <w:t>-</w:t>
      </w:r>
      <w:r w:rsidRPr="00664107">
        <w:rPr>
          <w:rFonts w:cs="Arial"/>
        </w:rPr>
        <w:t xml:space="preserve">day Russia, called the Siberian </w:t>
      </w:r>
      <w:r w:rsidR="009B2932">
        <w:rPr>
          <w:rFonts w:cs="Arial"/>
        </w:rPr>
        <w:t>T</w:t>
      </w:r>
      <w:r w:rsidR="009B2932" w:rsidRPr="00664107">
        <w:rPr>
          <w:rFonts w:cs="Arial"/>
        </w:rPr>
        <w:t>raps</w:t>
      </w:r>
      <w:r w:rsidR="004E5D6A">
        <w:rPr>
          <w:rFonts w:cs="Arial"/>
        </w:rPr>
        <w:t>,</w:t>
      </w:r>
      <w:r w:rsidRPr="00664107">
        <w:rPr>
          <w:rFonts w:cs="Arial"/>
        </w:rPr>
        <w:t xml:space="preserve"> which </w:t>
      </w:r>
      <w:r w:rsidR="00907679" w:rsidRPr="00664107">
        <w:rPr>
          <w:rFonts w:cs="Arial"/>
        </w:rPr>
        <w:t>ha</w:t>
      </w:r>
      <w:r w:rsidR="00907679">
        <w:rPr>
          <w:rFonts w:cs="Arial"/>
        </w:rPr>
        <w:t>ve</w:t>
      </w:r>
      <w:r w:rsidR="00907679" w:rsidRPr="00664107">
        <w:rPr>
          <w:rFonts w:cs="Arial"/>
        </w:rPr>
        <w:t xml:space="preserve"> </w:t>
      </w:r>
      <w:r w:rsidRPr="00664107">
        <w:rPr>
          <w:rFonts w:cs="Arial"/>
        </w:rPr>
        <w:t>been dated at around 250 Ma.</w:t>
      </w:r>
    </w:p>
    <w:p w14:paraId="3288EE37" w14:textId="57E4C66A" w:rsidR="00E8126B" w:rsidRPr="004F2A1A" w:rsidRDefault="004F2A1A" w:rsidP="004F2A1A">
      <w:pPr>
        <w:pStyle w:val="Heading3"/>
        <w:pageBreakBefore/>
      </w:pPr>
      <w:r>
        <w:lastRenderedPageBreak/>
        <w:t>Question 1</w:t>
      </w:r>
      <w:r w:rsidR="00134B40">
        <w:t>4</w:t>
      </w:r>
      <w:r w:rsidR="00444BBE">
        <w:t xml:space="preserve"> (Module 6)</w:t>
      </w:r>
    </w:p>
    <w:p w14:paraId="1972E338" w14:textId="0B9BDFC8" w:rsidR="00E8126B" w:rsidRDefault="00E8126B" w:rsidP="00E8126B">
      <w:r>
        <w:t>The map below shows the epicentres of earthquakes with a magnitude of 7.0 and above on the Richter Scale from 1991-1997. The table shows the frequency of these earthquakes for each year.</w:t>
      </w:r>
    </w:p>
    <w:p w14:paraId="4566C167" w14:textId="0AC8E2D5" w:rsidR="00E8126B" w:rsidRDefault="00572293" w:rsidP="00E8126B">
      <w:r>
        <w:rPr>
          <w:noProof/>
          <w:lang w:eastAsia="en-AU"/>
        </w:rPr>
        <w:drawing>
          <wp:inline distT="0" distB="0" distL="0" distR="0" wp14:anchorId="59EE6DB3" wp14:editId="49C478D9">
            <wp:extent cx="4681220" cy="2641600"/>
            <wp:effectExtent l="0" t="0" r="5080" b="6350"/>
            <wp:docPr id="14" name="Picture 14" descr="Epicentres with magntitude of 7.0 or above are scattered across the Earth but concentrated in certain areas including around Indonesia, Philippines and western South America." title="Map of the Earth with locations of earthquake epicent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4681220" cy="2641600"/>
                    </a:xfrm>
                    <a:prstGeom prst="rect">
                      <a:avLst/>
                    </a:prstGeom>
                  </pic:spPr>
                </pic:pic>
              </a:graphicData>
            </a:graphic>
          </wp:inline>
        </w:drawing>
      </w:r>
    </w:p>
    <w:p w14:paraId="4C72AEC9" w14:textId="496572F7" w:rsidR="00572293" w:rsidRDefault="004F2A1A" w:rsidP="002D7B36">
      <w:pPr>
        <w:pStyle w:val="Bibliography"/>
      </w:pPr>
      <w:r>
        <w:t>Image credit</w:t>
      </w:r>
      <w:r w:rsidR="002D7B36">
        <w:t>: NESA</w:t>
      </w:r>
    </w:p>
    <w:p w14:paraId="556ECB66" w14:textId="0346D7D1" w:rsidR="00763FF8" w:rsidRDefault="00763FF8" w:rsidP="00DC7ED7">
      <w:pPr>
        <w:pStyle w:val="ListNumber2"/>
        <w:numPr>
          <w:ilvl w:val="1"/>
          <w:numId w:val="33"/>
        </w:numPr>
      </w:pPr>
      <w:r w:rsidRPr="00A107FE">
        <w:t>Account for the distribution of epicentres shown in the map</w:t>
      </w:r>
      <w:r>
        <w:t xml:space="preserve"> (2 marks)</w:t>
      </w:r>
      <w:r w:rsidR="0059433C">
        <w:t>.</w:t>
      </w:r>
    </w:p>
    <w:p w14:paraId="6D2B20BA" w14:textId="5E39A7BB" w:rsidR="00763FF8" w:rsidRDefault="00763FF8" w:rsidP="00DC7ED7">
      <w:pPr>
        <w:pStyle w:val="ListNumber2"/>
        <w:numPr>
          <w:ilvl w:val="1"/>
          <w:numId w:val="33"/>
        </w:numPr>
      </w:pPr>
      <w:r w:rsidRPr="00A107FE">
        <w:t xml:space="preserve">Compare the risk of </w:t>
      </w:r>
      <w:r w:rsidR="00B02AEB" w:rsidRPr="00A107FE">
        <w:t>tsuna</w:t>
      </w:r>
      <w:r w:rsidR="00B02AEB">
        <w:t xml:space="preserve">mi </w:t>
      </w:r>
      <w:r w:rsidRPr="00A107FE">
        <w:t xml:space="preserve">threat from </w:t>
      </w:r>
      <w:r>
        <w:t xml:space="preserve">these events </w:t>
      </w:r>
      <w:r w:rsidRPr="00A107FE">
        <w:t>in Australia and Africa</w:t>
      </w:r>
      <w:r>
        <w:t xml:space="preserve"> (2 marks)</w:t>
      </w:r>
      <w:r w:rsidR="0059433C">
        <w:t>.</w:t>
      </w:r>
    </w:p>
    <w:p w14:paraId="7E1AF533" w14:textId="0B3ECAB1" w:rsidR="00763FF8" w:rsidRDefault="00425CF7" w:rsidP="00A963E2">
      <w:pPr>
        <w:pStyle w:val="Heading4"/>
      </w:pPr>
      <w:r>
        <w:t>Marking criteria (a</w:t>
      </w:r>
      <w:r w:rsidR="00DC7ED7">
        <w:t>)</w:t>
      </w:r>
    </w:p>
    <w:tbl>
      <w:tblPr>
        <w:tblStyle w:val="Tableheader"/>
        <w:tblW w:w="0" w:type="auto"/>
        <w:tblLook w:val="04A0" w:firstRow="1" w:lastRow="0" w:firstColumn="1" w:lastColumn="0" w:noHBand="0" w:noVBand="1"/>
        <w:tblCaption w:val="Marking criteria"/>
      </w:tblPr>
      <w:tblGrid>
        <w:gridCol w:w="8480"/>
        <w:gridCol w:w="1726"/>
      </w:tblGrid>
      <w:tr w:rsidR="00763FF8" w:rsidRPr="00CA0CF7" w14:paraId="4C13B08E" w14:textId="77777777" w:rsidTr="00763FF8">
        <w:trPr>
          <w:cnfStyle w:val="100000000000" w:firstRow="1" w:lastRow="0" w:firstColumn="0" w:lastColumn="0" w:oddVBand="0" w:evenVBand="0" w:oddHBand="0" w:evenHBand="0" w:firstRowFirstColumn="0" w:firstRowLastColumn="0" w:lastRowFirstColumn="0" w:lastRowLastColumn="0"/>
          <w:trHeight w:val="561"/>
        </w:trPr>
        <w:tc>
          <w:tcPr>
            <w:cnfStyle w:val="001000000000" w:firstRow="0" w:lastRow="0" w:firstColumn="1" w:lastColumn="0" w:oddVBand="0" w:evenVBand="0" w:oddHBand="0" w:evenHBand="0" w:firstRowFirstColumn="0" w:firstRowLastColumn="0" w:lastRowFirstColumn="0" w:lastRowLastColumn="0"/>
            <w:tcW w:w="8480" w:type="dxa"/>
          </w:tcPr>
          <w:p w14:paraId="6B3DB011" w14:textId="77777777" w:rsidR="00763FF8" w:rsidRPr="00CA0CF7" w:rsidRDefault="00763FF8" w:rsidP="00763FF8">
            <w:pPr>
              <w:pStyle w:val="Tableheading"/>
            </w:pPr>
            <w:r>
              <w:t>Criteria</w:t>
            </w:r>
          </w:p>
        </w:tc>
        <w:tc>
          <w:tcPr>
            <w:tcW w:w="1726" w:type="dxa"/>
          </w:tcPr>
          <w:p w14:paraId="389876D6" w14:textId="77777777" w:rsidR="00763FF8" w:rsidRPr="00CA0CF7" w:rsidRDefault="00763FF8" w:rsidP="00763FF8">
            <w:pPr>
              <w:pStyle w:val="Tableheading"/>
              <w:cnfStyle w:val="100000000000" w:firstRow="1" w:lastRow="0" w:firstColumn="0" w:lastColumn="0" w:oddVBand="0" w:evenVBand="0" w:oddHBand="0" w:evenHBand="0" w:firstRowFirstColumn="0" w:firstRowLastColumn="0" w:lastRowFirstColumn="0" w:lastRowLastColumn="0"/>
            </w:pPr>
            <w:r>
              <w:t>Marks</w:t>
            </w:r>
          </w:p>
        </w:tc>
      </w:tr>
      <w:tr w:rsidR="00763FF8" w:rsidRPr="00CA0CF7" w14:paraId="01DDD71A" w14:textId="77777777" w:rsidTr="00763FF8">
        <w:trPr>
          <w:cnfStyle w:val="000000100000" w:firstRow="0" w:lastRow="0" w:firstColumn="0" w:lastColumn="0" w:oddVBand="0" w:evenVBand="0" w:oddHBand="1" w:evenHBand="0" w:firstRowFirstColumn="0" w:firstRowLastColumn="0" w:lastRowFirstColumn="0" w:lastRowLastColumn="0"/>
          <w:trHeight w:val="702"/>
        </w:trPr>
        <w:tc>
          <w:tcPr>
            <w:cnfStyle w:val="001000000000" w:firstRow="0" w:lastRow="0" w:firstColumn="1" w:lastColumn="0" w:oddVBand="0" w:evenVBand="0" w:oddHBand="0" w:evenHBand="0" w:firstRowFirstColumn="0" w:firstRowLastColumn="0" w:lastRowFirstColumn="0" w:lastRowLastColumn="0"/>
            <w:tcW w:w="8480" w:type="dxa"/>
          </w:tcPr>
          <w:p w14:paraId="1E46368E" w14:textId="64E49EDA" w:rsidR="00763FF8" w:rsidRDefault="00763FF8" w:rsidP="00425CF7">
            <w:pPr>
              <w:pStyle w:val="List"/>
            </w:pPr>
            <w:r>
              <w:t>Identifies a higher concentration around convergent boundaries</w:t>
            </w:r>
            <w:r w:rsidR="00165187">
              <w:t>/</w:t>
            </w:r>
            <w:r>
              <w:t>subduction zones</w:t>
            </w:r>
          </w:p>
          <w:p w14:paraId="1C7DAC62" w14:textId="01E1702F" w:rsidR="00763FF8" w:rsidRPr="00CA0CF7" w:rsidRDefault="00763FF8" w:rsidP="00425CF7">
            <w:pPr>
              <w:pStyle w:val="List"/>
            </w:pPr>
            <w:r>
              <w:t xml:space="preserve">Relates these events to </w:t>
            </w:r>
            <w:r w:rsidR="00165187">
              <w:t xml:space="preserve">a </w:t>
            </w:r>
            <w:r>
              <w:t>greater build-up of stress</w:t>
            </w:r>
          </w:p>
        </w:tc>
        <w:tc>
          <w:tcPr>
            <w:tcW w:w="1726" w:type="dxa"/>
          </w:tcPr>
          <w:p w14:paraId="1C4AEFCA" w14:textId="77777777" w:rsidR="00763FF8" w:rsidRPr="00CA0CF7" w:rsidRDefault="00763FF8" w:rsidP="00763FF8">
            <w:pPr>
              <w:pStyle w:val="Tabletext"/>
              <w:cnfStyle w:val="000000100000" w:firstRow="0" w:lastRow="0" w:firstColumn="0" w:lastColumn="0" w:oddVBand="0" w:evenVBand="0" w:oddHBand="1" w:evenHBand="0" w:firstRowFirstColumn="0" w:firstRowLastColumn="0" w:lastRowFirstColumn="0" w:lastRowLastColumn="0"/>
            </w:pPr>
            <w:r>
              <w:t>2</w:t>
            </w:r>
          </w:p>
        </w:tc>
      </w:tr>
      <w:tr w:rsidR="00763FF8" w:rsidRPr="00CA0CF7" w14:paraId="6BD12C50" w14:textId="77777777" w:rsidTr="00763FF8">
        <w:trPr>
          <w:cnfStyle w:val="000000010000" w:firstRow="0" w:lastRow="0" w:firstColumn="0" w:lastColumn="0" w:oddVBand="0" w:evenVBand="0" w:oddHBand="0" w:evenHBand="1"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8480" w:type="dxa"/>
          </w:tcPr>
          <w:p w14:paraId="3691B532" w14:textId="73E7472E" w:rsidR="00763FF8" w:rsidRPr="00CA0CF7" w:rsidRDefault="00763FF8" w:rsidP="00425CF7">
            <w:pPr>
              <w:pStyle w:val="List"/>
            </w:pPr>
            <w:r>
              <w:t>Any of the above</w:t>
            </w:r>
          </w:p>
        </w:tc>
        <w:tc>
          <w:tcPr>
            <w:tcW w:w="1726" w:type="dxa"/>
          </w:tcPr>
          <w:p w14:paraId="0EE11437" w14:textId="77777777" w:rsidR="00763FF8" w:rsidRPr="00CA0CF7" w:rsidRDefault="00763FF8" w:rsidP="00763FF8">
            <w:pPr>
              <w:pStyle w:val="Tabletext"/>
              <w:cnfStyle w:val="000000010000" w:firstRow="0" w:lastRow="0" w:firstColumn="0" w:lastColumn="0" w:oddVBand="0" w:evenVBand="0" w:oddHBand="0" w:evenHBand="1" w:firstRowFirstColumn="0" w:firstRowLastColumn="0" w:lastRowFirstColumn="0" w:lastRowLastColumn="0"/>
            </w:pPr>
            <w:r>
              <w:t>1</w:t>
            </w:r>
          </w:p>
        </w:tc>
      </w:tr>
    </w:tbl>
    <w:p w14:paraId="65C18D30" w14:textId="77777777" w:rsidR="00A963E2" w:rsidRDefault="00A963E2" w:rsidP="00A963E2">
      <w:pPr>
        <w:pStyle w:val="Heading4"/>
      </w:pPr>
      <w:r>
        <w:t>Sample answer</w:t>
      </w:r>
    </w:p>
    <w:p w14:paraId="0F4B7014" w14:textId="43321B15" w:rsidR="00763FF8" w:rsidRDefault="00A963E2" w:rsidP="00763FF8">
      <w:r>
        <w:t>M</w:t>
      </w:r>
      <w:r w:rsidR="00763FF8">
        <w:t xml:space="preserve">ost of the earthquakes with a high magnitude are found along convergent boundaries. This is because </w:t>
      </w:r>
      <w:r w:rsidR="00165187">
        <w:t xml:space="preserve">the </w:t>
      </w:r>
      <w:r w:rsidR="00763FF8">
        <w:t xml:space="preserve">pressure in the crust can </w:t>
      </w:r>
      <w:r w:rsidR="009B2932">
        <w:t xml:space="preserve">build </w:t>
      </w:r>
      <w:r w:rsidR="00763FF8">
        <w:t>up due to compressional forces between two plates</w:t>
      </w:r>
      <w:r w:rsidR="00165187">
        <w:t>,</w:t>
      </w:r>
      <w:r w:rsidR="00763FF8">
        <w:t xml:space="preserve"> which eventually are released as earthquakes</w:t>
      </w:r>
      <w:r w:rsidR="0059433C">
        <w:t>.</w:t>
      </w:r>
    </w:p>
    <w:p w14:paraId="6BCA12D9" w14:textId="0D96F095" w:rsidR="00763FF8" w:rsidRDefault="00425CF7" w:rsidP="00A963E2">
      <w:pPr>
        <w:pStyle w:val="Heading4"/>
      </w:pPr>
      <w:r>
        <w:lastRenderedPageBreak/>
        <w:t>Marking criteria (b</w:t>
      </w:r>
      <w:r w:rsidR="00A963E2">
        <w:t>)</w:t>
      </w:r>
    </w:p>
    <w:tbl>
      <w:tblPr>
        <w:tblStyle w:val="Tableheader"/>
        <w:tblW w:w="0" w:type="auto"/>
        <w:tblLook w:val="04A0" w:firstRow="1" w:lastRow="0" w:firstColumn="1" w:lastColumn="0" w:noHBand="0" w:noVBand="1"/>
        <w:tblCaption w:val="Marking criteria"/>
      </w:tblPr>
      <w:tblGrid>
        <w:gridCol w:w="8480"/>
        <w:gridCol w:w="1726"/>
      </w:tblGrid>
      <w:tr w:rsidR="00763FF8" w:rsidRPr="00CA0CF7" w14:paraId="3725F419" w14:textId="77777777" w:rsidTr="00763FF8">
        <w:trPr>
          <w:cnfStyle w:val="100000000000" w:firstRow="1" w:lastRow="0" w:firstColumn="0" w:lastColumn="0" w:oddVBand="0" w:evenVBand="0" w:oddHBand="0" w:evenHBand="0" w:firstRowFirstColumn="0" w:firstRowLastColumn="0" w:lastRowFirstColumn="0" w:lastRowLastColumn="0"/>
          <w:trHeight w:val="561"/>
        </w:trPr>
        <w:tc>
          <w:tcPr>
            <w:cnfStyle w:val="001000000000" w:firstRow="0" w:lastRow="0" w:firstColumn="1" w:lastColumn="0" w:oddVBand="0" w:evenVBand="0" w:oddHBand="0" w:evenHBand="0" w:firstRowFirstColumn="0" w:firstRowLastColumn="0" w:lastRowFirstColumn="0" w:lastRowLastColumn="0"/>
            <w:tcW w:w="8480" w:type="dxa"/>
          </w:tcPr>
          <w:p w14:paraId="4241FFAD" w14:textId="77777777" w:rsidR="00763FF8" w:rsidRPr="00CA0CF7" w:rsidRDefault="00763FF8" w:rsidP="00763FF8">
            <w:pPr>
              <w:pStyle w:val="Tableheading"/>
            </w:pPr>
            <w:r>
              <w:t>Criteria</w:t>
            </w:r>
          </w:p>
        </w:tc>
        <w:tc>
          <w:tcPr>
            <w:tcW w:w="1726" w:type="dxa"/>
          </w:tcPr>
          <w:p w14:paraId="78FA589A" w14:textId="77777777" w:rsidR="00763FF8" w:rsidRPr="00CA0CF7" w:rsidRDefault="00763FF8" w:rsidP="00763FF8">
            <w:pPr>
              <w:pStyle w:val="Tableheading"/>
              <w:cnfStyle w:val="100000000000" w:firstRow="1" w:lastRow="0" w:firstColumn="0" w:lastColumn="0" w:oddVBand="0" w:evenVBand="0" w:oddHBand="0" w:evenHBand="0" w:firstRowFirstColumn="0" w:firstRowLastColumn="0" w:lastRowFirstColumn="0" w:lastRowLastColumn="0"/>
            </w:pPr>
            <w:r>
              <w:t>Marks</w:t>
            </w:r>
          </w:p>
        </w:tc>
      </w:tr>
      <w:tr w:rsidR="00763FF8" w:rsidRPr="00CA0CF7" w14:paraId="53F216AE" w14:textId="77777777" w:rsidTr="00763FF8">
        <w:trPr>
          <w:cnfStyle w:val="000000100000" w:firstRow="0" w:lastRow="0" w:firstColumn="0" w:lastColumn="0" w:oddVBand="0" w:evenVBand="0" w:oddHBand="1" w:evenHBand="0" w:firstRowFirstColumn="0" w:firstRowLastColumn="0" w:lastRowFirstColumn="0" w:lastRowLastColumn="0"/>
          <w:trHeight w:val="702"/>
        </w:trPr>
        <w:tc>
          <w:tcPr>
            <w:cnfStyle w:val="001000000000" w:firstRow="0" w:lastRow="0" w:firstColumn="1" w:lastColumn="0" w:oddVBand="0" w:evenVBand="0" w:oddHBand="0" w:evenHBand="0" w:firstRowFirstColumn="0" w:firstRowLastColumn="0" w:lastRowFirstColumn="0" w:lastRowLastColumn="0"/>
            <w:tcW w:w="8480" w:type="dxa"/>
          </w:tcPr>
          <w:p w14:paraId="5DC9D3A5" w14:textId="520DF7FC" w:rsidR="00763FF8" w:rsidRDefault="00763FF8" w:rsidP="00425CF7">
            <w:pPr>
              <w:pStyle w:val="List"/>
            </w:pPr>
            <w:r>
              <w:t>Identifies Australia as a higher risk/Africa as a lower risk</w:t>
            </w:r>
          </w:p>
          <w:p w14:paraId="41C11D8C" w14:textId="5634AB8D" w:rsidR="00763FF8" w:rsidRPr="00CA0CF7" w:rsidRDefault="00763FF8" w:rsidP="00425CF7">
            <w:pPr>
              <w:pStyle w:val="List"/>
            </w:pPr>
            <w:r>
              <w:t>Relates this to the proximity/exposure of more earthquake epicentres that could trigger tsunamis in the direction of Australia but not Africa</w:t>
            </w:r>
          </w:p>
        </w:tc>
        <w:tc>
          <w:tcPr>
            <w:tcW w:w="1726" w:type="dxa"/>
          </w:tcPr>
          <w:p w14:paraId="28976B0A" w14:textId="77777777" w:rsidR="00763FF8" w:rsidRPr="00CA0CF7" w:rsidRDefault="00763FF8" w:rsidP="00763FF8">
            <w:pPr>
              <w:pStyle w:val="Tabletext"/>
              <w:cnfStyle w:val="000000100000" w:firstRow="0" w:lastRow="0" w:firstColumn="0" w:lastColumn="0" w:oddVBand="0" w:evenVBand="0" w:oddHBand="1" w:evenHBand="0" w:firstRowFirstColumn="0" w:firstRowLastColumn="0" w:lastRowFirstColumn="0" w:lastRowLastColumn="0"/>
            </w:pPr>
            <w:r>
              <w:t>2</w:t>
            </w:r>
          </w:p>
        </w:tc>
      </w:tr>
      <w:tr w:rsidR="00763FF8" w:rsidRPr="00CA0CF7" w14:paraId="1E509285" w14:textId="77777777" w:rsidTr="00763FF8">
        <w:trPr>
          <w:cnfStyle w:val="000000010000" w:firstRow="0" w:lastRow="0" w:firstColumn="0" w:lastColumn="0" w:oddVBand="0" w:evenVBand="0" w:oddHBand="0" w:evenHBand="1"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8480" w:type="dxa"/>
          </w:tcPr>
          <w:p w14:paraId="095CE5F5" w14:textId="100036BD" w:rsidR="00763FF8" w:rsidRPr="00CA0CF7" w:rsidRDefault="00763FF8" w:rsidP="00425CF7">
            <w:pPr>
              <w:pStyle w:val="List"/>
            </w:pPr>
            <w:r>
              <w:t>Any of the above</w:t>
            </w:r>
          </w:p>
        </w:tc>
        <w:tc>
          <w:tcPr>
            <w:tcW w:w="1726" w:type="dxa"/>
          </w:tcPr>
          <w:p w14:paraId="4BEEAC30" w14:textId="77777777" w:rsidR="00763FF8" w:rsidRPr="00CA0CF7" w:rsidRDefault="00763FF8" w:rsidP="00763FF8">
            <w:pPr>
              <w:pStyle w:val="Tabletext"/>
              <w:cnfStyle w:val="000000010000" w:firstRow="0" w:lastRow="0" w:firstColumn="0" w:lastColumn="0" w:oddVBand="0" w:evenVBand="0" w:oddHBand="0" w:evenHBand="1" w:firstRowFirstColumn="0" w:firstRowLastColumn="0" w:lastRowFirstColumn="0" w:lastRowLastColumn="0"/>
            </w:pPr>
            <w:r>
              <w:t>1</w:t>
            </w:r>
          </w:p>
        </w:tc>
      </w:tr>
    </w:tbl>
    <w:p w14:paraId="2F176821" w14:textId="0DCCD67C" w:rsidR="00A963E2" w:rsidRDefault="00A963E2" w:rsidP="00A963E2">
      <w:pPr>
        <w:pStyle w:val="Heading4"/>
      </w:pPr>
      <w:r>
        <w:t>Sample answer</w:t>
      </w:r>
    </w:p>
    <w:p w14:paraId="1FC5F183" w14:textId="22AC1ABA" w:rsidR="00763FF8" w:rsidRDefault="00763FF8" w:rsidP="00763FF8">
      <w:r>
        <w:t>Australia would be at a higher risk of being affected by a tsunami since there are multiple recent sites for high magnitude earthquakes with epicentres just off the north and east coast. Africa has very few of these</w:t>
      </w:r>
      <w:r w:rsidR="00165187">
        <w:t>,</w:t>
      </w:r>
      <w:r>
        <w:t xml:space="preserve"> so would be at </w:t>
      </w:r>
      <w:r w:rsidR="00110A19">
        <w:t xml:space="preserve">a </w:t>
      </w:r>
      <w:r>
        <w:t>lower risk.</w:t>
      </w:r>
    </w:p>
    <w:p w14:paraId="69540E22" w14:textId="77777777" w:rsidR="00A963E2" w:rsidRDefault="00A963E2">
      <w:pPr>
        <w:spacing w:line="276" w:lineRule="auto"/>
        <w:rPr>
          <w:rFonts w:eastAsia="SimSun" w:cs="Times New Roman"/>
          <w:sz w:val="40"/>
          <w:szCs w:val="40"/>
        </w:rPr>
      </w:pPr>
      <w:r>
        <w:br w:type="page"/>
      </w:r>
    </w:p>
    <w:p w14:paraId="65735141" w14:textId="3F8A2351" w:rsidR="00763FF8" w:rsidRDefault="004F2A1A" w:rsidP="00A63C59">
      <w:pPr>
        <w:pStyle w:val="Heading3"/>
      </w:pPr>
      <w:r>
        <w:lastRenderedPageBreak/>
        <w:t>Question 1</w:t>
      </w:r>
      <w:r w:rsidR="00134B40">
        <w:t>5</w:t>
      </w:r>
      <w:r w:rsidR="00444BBE">
        <w:t xml:space="preserve"> (Module 8)</w:t>
      </w:r>
    </w:p>
    <w:p w14:paraId="7C5748B9" w14:textId="63ED23F5" w:rsidR="00E171FE" w:rsidRPr="00E171FE" w:rsidRDefault="00E171FE" w:rsidP="00E171FE">
      <w:r>
        <w:t>A class was divided into four groups to measure the pH of groundwater seeping out of a landfill. Each group took multiple readings of the groundwater. A sample was also submitted to the Environmental Protection Agency (EPA) for analysis. The pH was determined by the EPA to be 5.0. The results of the four groups are shown in the graph:</w:t>
      </w:r>
    </w:p>
    <w:p w14:paraId="27AF91EB" w14:textId="3BD3D2C3" w:rsidR="00763FF8" w:rsidRDefault="00E171FE" w:rsidP="00A963E2">
      <w:r>
        <w:rPr>
          <w:noProof/>
          <w:lang w:eastAsia="en-AU"/>
        </w:rPr>
        <w:drawing>
          <wp:inline distT="0" distB="0" distL="0" distR="0" wp14:anchorId="3F1B899F" wp14:editId="23A58521">
            <wp:extent cx="3981450" cy="2290656"/>
            <wp:effectExtent l="0" t="0" r="0" b="0"/>
            <wp:docPr id="8" name="Picture 8" descr="Each group's pH measurements are different from one another." title="Graph showing pH measurements taken by the 4 grou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986435" cy="2293524"/>
                    </a:xfrm>
                    <a:prstGeom prst="rect">
                      <a:avLst/>
                    </a:prstGeom>
                  </pic:spPr>
                </pic:pic>
              </a:graphicData>
            </a:graphic>
          </wp:inline>
        </w:drawing>
      </w:r>
    </w:p>
    <w:p w14:paraId="6C1659B9" w14:textId="3D5D50E4" w:rsidR="00E171FE" w:rsidRDefault="004F2A1A" w:rsidP="00E171FE">
      <w:pPr>
        <w:pStyle w:val="Bibliography"/>
      </w:pPr>
      <w:r>
        <w:t>Image credit</w:t>
      </w:r>
      <w:r w:rsidR="00E171FE">
        <w:t>: NESA</w:t>
      </w:r>
    </w:p>
    <w:p w14:paraId="12DCC88F" w14:textId="76D14367" w:rsidR="00E171FE" w:rsidRDefault="00E171FE" w:rsidP="00A963E2">
      <w:pPr>
        <w:pStyle w:val="ListNumber2"/>
        <w:numPr>
          <w:ilvl w:val="1"/>
          <w:numId w:val="34"/>
        </w:numPr>
      </w:pPr>
      <w:r>
        <w:t>Identify the dependent variable in the investigation (1 mark).</w:t>
      </w:r>
    </w:p>
    <w:p w14:paraId="2E8E2028" w14:textId="6CD2F9FD" w:rsidR="00E171FE" w:rsidRDefault="00E171FE" w:rsidP="00A963E2">
      <w:pPr>
        <w:pStyle w:val="ListNumber2"/>
        <w:numPr>
          <w:ilvl w:val="1"/>
          <w:numId w:val="34"/>
        </w:numPr>
      </w:pPr>
      <w:r>
        <w:t>Justify the group with the most accurate results (2 marks).</w:t>
      </w:r>
    </w:p>
    <w:p w14:paraId="2F460095" w14:textId="335512BF" w:rsidR="00E171FE" w:rsidRPr="00E171FE" w:rsidRDefault="00E171FE" w:rsidP="00A963E2">
      <w:pPr>
        <w:pStyle w:val="ListNumber2"/>
        <w:numPr>
          <w:ilvl w:val="1"/>
          <w:numId w:val="34"/>
        </w:numPr>
      </w:pPr>
      <w:r>
        <w:t>Justify the group with the most reliable results (2 marks).</w:t>
      </w:r>
    </w:p>
    <w:p w14:paraId="5714DE63" w14:textId="23E66806" w:rsidR="00763FF8" w:rsidRDefault="00425CF7" w:rsidP="00A963E2">
      <w:pPr>
        <w:pStyle w:val="Heading4"/>
      </w:pPr>
      <w:r>
        <w:t>Marking criteria (a</w:t>
      </w:r>
      <w:r w:rsidR="00070C39">
        <w:t>)</w:t>
      </w:r>
    </w:p>
    <w:tbl>
      <w:tblPr>
        <w:tblStyle w:val="Tableheader"/>
        <w:tblW w:w="0" w:type="auto"/>
        <w:tblLook w:val="04A0" w:firstRow="1" w:lastRow="0" w:firstColumn="1" w:lastColumn="0" w:noHBand="0" w:noVBand="1"/>
        <w:tblCaption w:val="Marking criteria"/>
      </w:tblPr>
      <w:tblGrid>
        <w:gridCol w:w="8480"/>
        <w:gridCol w:w="1726"/>
      </w:tblGrid>
      <w:tr w:rsidR="00E171FE" w:rsidRPr="00CA0CF7" w14:paraId="677B97F8" w14:textId="77777777" w:rsidTr="00E171FE">
        <w:trPr>
          <w:cnfStyle w:val="100000000000" w:firstRow="1" w:lastRow="0" w:firstColumn="0" w:lastColumn="0" w:oddVBand="0" w:evenVBand="0" w:oddHBand="0" w:evenHBand="0" w:firstRowFirstColumn="0" w:firstRowLastColumn="0" w:lastRowFirstColumn="0" w:lastRowLastColumn="0"/>
          <w:trHeight w:val="561"/>
        </w:trPr>
        <w:tc>
          <w:tcPr>
            <w:cnfStyle w:val="001000000000" w:firstRow="0" w:lastRow="0" w:firstColumn="1" w:lastColumn="0" w:oddVBand="0" w:evenVBand="0" w:oddHBand="0" w:evenHBand="0" w:firstRowFirstColumn="0" w:firstRowLastColumn="0" w:lastRowFirstColumn="0" w:lastRowLastColumn="0"/>
            <w:tcW w:w="8480" w:type="dxa"/>
          </w:tcPr>
          <w:p w14:paraId="413943F9" w14:textId="77777777" w:rsidR="00E171FE" w:rsidRPr="00CA0CF7" w:rsidRDefault="00E171FE" w:rsidP="00E171FE">
            <w:pPr>
              <w:pStyle w:val="Tableheading"/>
            </w:pPr>
            <w:r>
              <w:t>Criteria</w:t>
            </w:r>
          </w:p>
        </w:tc>
        <w:tc>
          <w:tcPr>
            <w:tcW w:w="1726" w:type="dxa"/>
          </w:tcPr>
          <w:p w14:paraId="4CF17E00" w14:textId="77777777" w:rsidR="00E171FE" w:rsidRPr="00CA0CF7" w:rsidRDefault="00E171FE" w:rsidP="00E171FE">
            <w:pPr>
              <w:pStyle w:val="Tableheading"/>
              <w:cnfStyle w:val="100000000000" w:firstRow="1" w:lastRow="0" w:firstColumn="0" w:lastColumn="0" w:oddVBand="0" w:evenVBand="0" w:oddHBand="0" w:evenHBand="0" w:firstRowFirstColumn="0" w:firstRowLastColumn="0" w:lastRowFirstColumn="0" w:lastRowLastColumn="0"/>
            </w:pPr>
            <w:r>
              <w:t>Marks</w:t>
            </w:r>
          </w:p>
        </w:tc>
      </w:tr>
      <w:tr w:rsidR="00E171FE" w:rsidRPr="00CA0CF7" w14:paraId="2FF8F87B" w14:textId="77777777" w:rsidTr="00425CF7">
        <w:trPr>
          <w:cnfStyle w:val="000000100000" w:firstRow="0" w:lastRow="0" w:firstColumn="0" w:lastColumn="0" w:oddVBand="0" w:evenVBand="0" w:oddHBand="1" w:evenHBand="0" w:firstRowFirstColumn="0" w:firstRowLastColumn="0" w:lastRowFirstColumn="0" w:lastRowLastColumn="0"/>
          <w:trHeight w:val="486"/>
        </w:trPr>
        <w:tc>
          <w:tcPr>
            <w:cnfStyle w:val="001000000000" w:firstRow="0" w:lastRow="0" w:firstColumn="1" w:lastColumn="0" w:oddVBand="0" w:evenVBand="0" w:oddHBand="0" w:evenHBand="0" w:firstRowFirstColumn="0" w:firstRowLastColumn="0" w:lastRowFirstColumn="0" w:lastRowLastColumn="0"/>
            <w:tcW w:w="8480" w:type="dxa"/>
          </w:tcPr>
          <w:p w14:paraId="146E592A" w14:textId="75D49A4C" w:rsidR="00E171FE" w:rsidRPr="00CA0CF7" w:rsidRDefault="00E171FE" w:rsidP="00425CF7">
            <w:pPr>
              <w:pStyle w:val="List"/>
            </w:pPr>
            <w:r>
              <w:t>Identifies pH</w:t>
            </w:r>
            <w:r w:rsidR="00E14CF7">
              <w:t xml:space="preserve"> as the dependent variable</w:t>
            </w:r>
          </w:p>
        </w:tc>
        <w:tc>
          <w:tcPr>
            <w:tcW w:w="1726" w:type="dxa"/>
          </w:tcPr>
          <w:p w14:paraId="685F6D82" w14:textId="3382DD17" w:rsidR="00E171FE" w:rsidRPr="00CA0CF7" w:rsidRDefault="00E171FE" w:rsidP="00E171FE">
            <w:pPr>
              <w:pStyle w:val="Tabletext"/>
              <w:cnfStyle w:val="000000100000" w:firstRow="0" w:lastRow="0" w:firstColumn="0" w:lastColumn="0" w:oddVBand="0" w:evenVBand="0" w:oddHBand="1" w:evenHBand="0" w:firstRowFirstColumn="0" w:firstRowLastColumn="0" w:lastRowFirstColumn="0" w:lastRowLastColumn="0"/>
            </w:pPr>
            <w:r>
              <w:t>1</w:t>
            </w:r>
          </w:p>
        </w:tc>
      </w:tr>
    </w:tbl>
    <w:p w14:paraId="4940A89D" w14:textId="222B84CA" w:rsidR="00A963E2" w:rsidRDefault="00A963E2" w:rsidP="00A963E2">
      <w:pPr>
        <w:pStyle w:val="Heading4"/>
      </w:pPr>
      <w:r>
        <w:t>Sample answer</w:t>
      </w:r>
    </w:p>
    <w:p w14:paraId="507F0632" w14:textId="447FBADE" w:rsidR="00E171FE" w:rsidRDefault="00E171FE" w:rsidP="00E171FE">
      <w:r>
        <w:t>pH</w:t>
      </w:r>
      <w:r w:rsidR="00A963E2">
        <w:t>.</w:t>
      </w:r>
    </w:p>
    <w:p w14:paraId="10F2BF12" w14:textId="77777777" w:rsidR="00A963E2" w:rsidRDefault="00A963E2" w:rsidP="00A963E2">
      <w:pPr>
        <w:pStyle w:val="Heading4"/>
      </w:pPr>
      <w:r>
        <w:lastRenderedPageBreak/>
        <w:t>Marking criteria (b)</w:t>
      </w:r>
    </w:p>
    <w:tbl>
      <w:tblPr>
        <w:tblStyle w:val="Tableheader"/>
        <w:tblW w:w="0" w:type="auto"/>
        <w:tblLook w:val="04A0" w:firstRow="1" w:lastRow="0" w:firstColumn="1" w:lastColumn="0" w:noHBand="0" w:noVBand="1"/>
        <w:tblCaption w:val="Marking criteria"/>
      </w:tblPr>
      <w:tblGrid>
        <w:gridCol w:w="8480"/>
        <w:gridCol w:w="1726"/>
      </w:tblGrid>
      <w:tr w:rsidR="00A963E2" w:rsidRPr="00CA0CF7" w14:paraId="6963D2A5" w14:textId="77777777" w:rsidTr="003862A1">
        <w:trPr>
          <w:cnfStyle w:val="100000000000" w:firstRow="1" w:lastRow="0" w:firstColumn="0" w:lastColumn="0" w:oddVBand="0" w:evenVBand="0" w:oddHBand="0" w:evenHBand="0" w:firstRowFirstColumn="0" w:firstRowLastColumn="0" w:lastRowFirstColumn="0" w:lastRowLastColumn="0"/>
          <w:trHeight w:val="561"/>
        </w:trPr>
        <w:tc>
          <w:tcPr>
            <w:cnfStyle w:val="001000000000" w:firstRow="0" w:lastRow="0" w:firstColumn="1" w:lastColumn="0" w:oddVBand="0" w:evenVBand="0" w:oddHBand="0" w:evenHBand="0" w:firstRowFirstColumn="0" w:firstRowLastColumn="0" w:lastRowFirstColumn="0" w:lastRowLastColumn="0"/>
            <w:tcW w:w="8480" w:type="dxa"/>
          </w:tcPr>
          <w:p w14:paraId="4B98D59A" w14:textId="77777777" w:rsidR="00A963E2" w:rsidRPr="00CA0CF7" w:rsidRDefault="00A963E2" w:rsidP="003862A1">
            <w:pPr>
              <w:pStyle w:val="Tableheading"/>
            </w:pPr>
            <w:r>
              <w:t>Criteria</w:t>
            </w:r>
          </w:p>
        </w:tc>
        <w:tc>
          <w:tcPr>
            <w:tcW w:w="1726" w:type="dxa"/>
          </w:tcPr>
          <w:p w14:paraId="41475A66" w14:textId="77777777" w:rsidR="00A963E2" w:rsidRPr="00CA0CF7" w:rsidRDefault="00A963E2" w:rsidP="003862A1">
            <w:pPr>
              <w:pStyle w:val="Tableheading"/>
              <w:cnfStyle w:val="100000000000" w:firstRow="1" w:lastRow="0" w:firstColumn="0" w:lastColumn="0" w:oddVBand="0" w:evenVBand="0" w:oddHBand="0" w:evenHBand="0" w:firstRowFirstColumn="0" w:firstRowLastColumn="0" w:lastRowFirstColumn="0" w:lastRowLastColumn="0"/>
            </w:pPr>
            <w:r>
              <w:t>Marks</w:t>
            </w:r>
          </w:p>
        </w:tc>
      </w:tr>
      <w:tr w:rsidR="00A963E2" w:rsidRPr="00CA0CF7" w14:paraId="15C40396" w14:textId="77777777" w:rsidTr="003862A1">
        <w:trPr>
          <w:cnfStyle w:val="000000100000" w:firstRow="0" w:lastRow="0" w:firstColumn="0" w:lastColumn="0" w:oddVBand="0" w:evenVBand="0" w:oddHBand="1" w:evenHBand="0" w:firstRowFirstColumn="0" w:firstRowLastColumn="0" w:lastRowFirstColumn="0" w:lastRowLastColumn="0"/>
          <w:trHeight w:val="702"/>
        </w:trPr>
        <w:tc>
          <w:tcPr>
            <w:cnfStyle w:val="001000000000" w:firstRow="0" w:lastRow="0" w:firstColumn="1" w:lastColumn="0" w:oddVBand="0" w:evenVBand="0" w:oddHBand="0" w:evenHBand="0" w:firstRowFirstColumn="0" w:firstRowLastColumn="0" w:lastRowFirstColumn="0" w:lastRowLastColumn="0"/>
            <w:tcW w:w="8480" w:type="dxa"/>
          </w:tcPr>
          <w:p w14:paraId="3594EABE" w14:textId="15369A72" w:rsidR="00A963E2" w:rsidRDefault="00A963E2" w:rsidP="003862A1">
            <w:pPr>
              <w:pStyle w:val="List"/>
            </w:pPr>
            <w:r>
              <w:t xml:space="preserve">Identifies </w:t>
            </w:r>
            <w:r w:rsidR="00E14CF7">
              <w:t xml:space="preserve">that </w:t>
            </w:r>
            <w:r>
              <w:t>Group 3</w:t>
            </w:r>
            <w:r w:rsidR="00E14CF7">
              <w:t xml:space="preserve"> has the most accurate result</w:t>
            </w:r>
          </w:p>
          <w:p w14:paraId="2CFE5CF5" w14:textId="77777777" w:rsidR="00A963E2" w:rsidRPr="00CA0CF7" w:rsidRDefault="00A963E2" w:rsidP="003862A1">
            <w:pPr>
              <w:pStyle w:val="List"/>
            </w:pPr>
            <w:r>
              <w:t>Relates reason to being closest to EPA reading</w:t>
            </w:r>
          </w:p>
        </w:tc>
        <w:tc>
          <w:tcPr>
            <w:tcW w:w="1726" w:type="dxa"/>
          </w:tcPr>
          <w:p w14:paraId="3540E5FE" w14:textId="77777777" w:rsidR="00A963E2" w:rsidRPr="00CA0CF7" w:rsidRDefault="00A963E2" w:rsidP="003862A1">
            <w:pPr>
              <w:pStyle w:val="Tabletext"/>
              <w:cnfStyle w:val="000000100000" w:firstRow="0" w:lastRow="0" w:firstColumn="0" w:lastColumn="0" w:oddVBand="0" w:evenVBand="0" w:oddHBand="1" w:evenHBand="0" w:firstRowFirstColumn="0" w:firstRowLastColumn="0" w:lastRowFirstColumn="0" w:lastRowLastColumn="0"/>
            </w:pPr>
            <w:r>
              <w:t>2</w:t>
            </w:r>
          </w:p>
        </w:tc>
      </w:tr>
      <w:tr w:rsidR="00A963E2" w:rsidRPr="00CA0CF7" w14:paraId="217D0B80" w14:textId="77777777" w:rsidTr="003862A1">
        <w:trPr>
          <w:cnfStyle w:val="000000010000" w:firstRow="0" w:lastRow="0" w:firstColumn="0" w:lastColumn="0" w:oddVBand="0" w:evenVBand="0" w:oddHBand="0" w:evenHBand="1" w:firstRowFirstColumn="0" w:firstRowLastColumn="0" w:lastRowFirstColumn="0" w:lastRowLastColumn="0"/>
          <w:trHeight w:val="523"/>
        </w:trPr>
        <w:tc>
          <w:tcPr>
            <w:cnfStyle w:val="001000000000" w:firstRow="0" w:lastRow="0" w:firstColumn="1" w:lastColumn="0" w:oddVBand="0" w:evenVBand="0" w:oddHBand="0" w:evenHBand="0" w:firstRowFirstColumn="0" w:firstRowLastColumn="0" w:lastRowFirstColumn="0" w:lastRowLastColumn="0"/>
            <w:tcW w:w="8480" w:type="dxa"/>
          </w:tcPr>
          <w:p w14:paraId="1BCA61D1" w14:textId="77777777" w:rsidR="00A963E2" w:rsidRPr="00CA0CF7" w:rsidRDefault="00A963E2" w:rsidP="003862A1">
            <w:pPr>
              <w:pStyle w:val="List"/>
            </w:pPr>
            <w:r>
              <w:t>Any of the above</w:t>
            </w:r>
          </w:p>
        </w:tc>
        <w:tc>
          <w:tcPr>
            <w:tcW w:w="1726" w:type="dxa"/>
          </w:tcPr>
          <w:p w14:paraId="3E175DFA" w14:textId="77777777" w:rsidR="00A963E2" w:rsidRDefault="00A963E2" w:rsidP="003862A1">
            <w:pPr>
              <w:pStyle w:val="Tabletext"/>
              <w:cnfStyle w:val="000000010000" w:firstRow="0" w:lastRow="0" w:firstColumn="0" w:lastColumn="0" w:oddVBand="0" w:evenVBand="0" w:oddHBand="0" w:evenHBand="1" w:firstRowFirstColumn="0" w:firstRowLastColumn="0" w:lastRowFirstColumn="0" w:lastRowLastColumn="0"/>
            </w:pPr>
            <w:r>
              <w:t>1</w:t>
            </w:r>
          </w:p>
        </w:tc>
      </w:tr>
    </w:tbl>
    <w:p w14:paraId="74CCFAC7" w14:textId="77777777" w:rsidR="00A963E2" w:rsidRDefault="00A963E2" w:rsidP="00A963E2">
      <w:pPr>
        <w:pStyle w:val="Heading4"/>
      </w:pPr>
      <w:r>
        <w:t>Sample answer</w:t>
      </w:r>
    </w:p>
    <w:p w14:paraId="35A0BA8C" w14:textId="72E275C5" w:rsidR="00E171FE" w:rsidRDefault="007D2C25" w:rsidP="00E171FE">
      <w:r>
        <w:t xml:space="preserve">Group 3 had the most accurate results, as their readings were </w:t>
      </w:r>
      <w:r w:rsidR="0021341F">
        <w:t>very close to the accepted</w:t>
      </w:r>
      <w:r>
        <w:t xml:space="preserve"> EPA reading of 5.0</w:t>
      </w:r>
      <w:r w:rsidR="0021341F">
        <w:t>.</w:t>
      </w:r>
    </w:p>
    <w:p w14:paraId="0E0FD0AE" w14:textId="24CFA867" w:rsidR="00E171FE" w:rsidRDefault="00302010" w:rsidP="00A963E2">
      <w:pPr>
        <w:pStyle w:val="Heading4"/>
      </w:pPr>
      <w:r>
        <w:t>Marking criteria (c</w:t>
      </w:r>
      <w:r w:rsidR="00A963E2">
        <w:t>)</w:t>
      </w:r>
    </w:p>
    <w:tbl>
      <w:tblPr>
        <w:tblStyle w:val="Tableheader"/>
        <w:tblW w:w="0" w:type="auto"/>
        <w:tblLook w:val="04A0" w:firstRow="1" w:lastRow="0" w:firstColumn="1" w:lastColumn="0" w:noHBand="0" w:noVBand="1"/>
        <w:tblCaption w:val="Marking criteria"/>
      </w:tblPr>
      <w:tblGrid>
        <w:gridCol w:w="8480"/>
        <w:gridCol w:w="1726"/>
      </w:tblGrid>
      <w:tr w:rsidR="00E171FE" w:rsidRPr="00CA0CF7" w14:paraId="3EB2C032" w14:textId="77777777" w:rsidTr="00E171FE">
        <w:trPr>
          <w:cnfStyle w:val="100000000000" w:firstRow="1" w:lastRow="0" w:firstColumn="0" w:lastColumn="0" w:oddVBand="0" w:evenVBand="0" w:oddHBand="0" w:evenHBand="0" w:firstRowFirstColumn="0" w:firstRowLastColumn="0" w:lastRowFirstColumn="0" w:lastRowLastColumn="0"/>
          <w:trHeight w:val="561"/>
        </w:trPr>
        <w:tc>
          <w:tcPr>
            <w:cnfStyle w:val="001000000000" w:firstRow="0" w:lastRow="0" w:firstColumn="1" w:lastColumn="0" w:oddVBand="0" w:evenVBand="0" w:oddHBand="0" w:evenHBand="0" w:firstRowFirstColumn="0" w:firstRowLastColumn="0" w:lastRowFirstColumn="0" w:lastRowLastColumn="0"/>
            <w:tcW w:w="8480" w:type="dxa"/>
          </w:tcPr>
          <w:p w14:paraId="0FC56A79" w14:textId="77777777" w:rsidR="00E171FE" w:rsidRPr="00CA0CF7" w:rsidRDefault="00E171FE" w:rsidP="00E171FE">
            <w:pPr>
              <w:pStyle w:val="Tableheading"/>
            </w:pPr>
            <w:r>
              <w:t>Criteria</w:t>
            </w:r>
          </w:p>
        </w:tc>
        <w:tc>
          <w:tcPr>
            <w:tcW w:w="1726" w:type="dxa"/>
          </w:tcPr>
          <w:p w14:paraId="23924D78" w14:textId="77777777" w:rsidR="00E171FE" w:rsidRPr="00CA0CF7" w:rsidRDefault="00E171FE" w:rsidP="00E171FE">
            <w:pPr>
              <w:pStyle w:val="Tableheading"/>
              <w:cnfStyle w:val="100000000000" w:firstRow="1" w:lastRow="0" w:firstColumn="0" w:lastColumn="0" w:oddVBand="0" w:evenVBand="0" w:oddHBand="0" w:evenHBand="0" w:firstRowFirstColumn="0" w:firstRowLastColumn="0" w:lastRowFirstColumn="0" w:lastRowLastColumn="0"/>
            </w:pPr>
            <w:r>
              <w:t>Marks</w:t>
            </w:r>
          </w:p>
        </w:tc>
      </w:tr>
      <w:tr w:rsidR="00E171FE" w:rsidRPr="00CA0CF7" w14:paraId="27CB753F" w14:textId="77777777" w:rsidTr="00E171FE">
        <w:trPr>
          <w:cnfStyle w:val="000000100000" w:firstRow="0" w:lastRow="0" w:firstColumn="0" w:lastColumn="0" w:oddVBand="0" w:evenVBand="0" w:oddHBand="1" w:evenHBand="0" w:firstRowFirstColumn="0" w:firstRowLastColumn="0" w:lastRowFirstColumn="0" w:lastRowLastColumn="0"/>
          <w:trHeight w:val="702"/>
        </w:trPr>
        <w:tc>
          <w:tcPr>
            <w:cnfStyle w:val="001000000000" w:firstRow="0" w:lastRow="0" w:firstColumn="1" w:lastColumn="0" w:oddVBand="0" w:evenVBand="0" w:oddHBand="0" w:evenHBand="0" w:firstRowFirstColumn="0" w:firstRowLastColumn="0" w:lastRowFirstColumn="0" w:lastRowLastColumn="0"/>
            <w:tcW w:w="8480" w:type="dxa"/>
          </w:tcPr>
          <w:p w14:paraId="4CF4B3D7" w14:textId="5642A212" w:rsidR="00E171FE" w:rsidRDefault="007D2C25" w:rsidP="00425CF7">
            <w:pPr>
              <w:pStyle w:val="List"/>
            </w:pPr>
            <w:r>
              <w:t xml:space="preserve">Identifies </w:t>
            </w:r>
            <w:r w:rsidR="0017186A">
              <w:t xml:space="preserve">that </w:t>
            </w:r>
            <w:r>
              <w:t>Group 4</w:t>
            </w:r>
            <w:r w:rsidR="0017186A">
              <w:t xml:space="preserve"> has the most reliable result</w:t>
            </w:r>
          </w:p>
          <w:p w14:paraId="6A842291" w14:textId="7C1C9CEA" w:rsidR="007D2C25" w:rsidRPr="00CA0CF7" w:rsidRDefault="007D2C25" w:rsidP="00425CF7">
            <w:pPr>
              <w:pStyle w:val="List"/>
            </w:pPr>
            <w:r>
              <w:t>Relates reason to each repetition of reading being consistent</w:t>
            </w:r>
          </w:p>
        </w:tc>
        <w:tc>
          <w:tcPr>
            <w:tcW w:w="1726" w:type="dxa"/>
          </w:tcPr>
          <w:p w14:paraId="6A2EFDCC" w14:textId="6B0D2E53" w:rsidR="00E171FE" w:rsidRPr="00CA0CF7" w:rsidRDefault="00E171FE" w:rsidP="00E171FE">
            <w:pPr>
              <w:pStyle w:val="Tabletext"/>
              <w:cnfStyle w:val="000000100000" w:firstRow="0" w:lastRow="0" w:firstColumn="0" w:lastColumn="0" w:oddVBand="0" w:evenVBand="0" w:oddHBand="1" w:evenHBand="0" w:firstRowFirstColumn="0" w:firstRowLastColumn="0" w:lastRowFirstColumn="0" w:lastRowLastColumn="0"/>
            </w:pPr>
            <w:r>
              <w:t>2</w:t>
            </w:r>
          </w:p>
        </w:tc>
      </w:tr>
      <w:tr w:rsidR="00E171FE" w:rsidRPr="00CA0CF7" w14:paraId="724F3B5C" w14:textId="77777777" w:rsidTr="00425CF7">
        <w:trPr>
          <w:cnfStyle w:val="000000010000" w:firstRow="0" w:lastRow="0" w:firstColumn="0" w:lastColumn="0" w:oddVBand="0" w:evenVBand="0" w:oddHBand="0" w:evenHBand="1"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8480" w:type="dxa"/>
          </w:tcPr>
          <w:p w14:paraId="306CE995" w14:textId="24F5824B" w:rsidR="00E171FE" w:rsidRPr="00CA0CF7" w:rsidRDefault="007D2C25" w:rsidP="00425CF7">
            <w:pPr>
              <w:pStyle w:val="List"/>
            </w:pPr>
            <w:r>
              <w:t>Any of the above</w:t>
            </w:r>
          </w:p>
        </w:tc>
        <w:tc>
          <w:tcPr>
            <w:tcW w:w="1726" w:type="dxa"/>
          </w:tcPr>
          <w:p w14:paraId="5D49C674" w14:textId="5E584AEF" w:rsidR="00E171FE" w:rsidRDefault="00E171FE" w:rsidP="00E171FE">
            <w:pPr>
              <w:pStyle w:val="Tabletext"/>
              <w:cnfStyle w:val="000000010000" w:firstRow="0" w:lastRow="0" w:firstColumn="0" w:lastColumn="0" w:oddVBand="0" w:evenVBand="0" w:oddHBand="0" w:evenHBand="1" w:firstRowFirstColumn="0" w:firstRowLastColumn="0" w:lastRowFirstColumn="0" w:lastRowLastColumn="0"/>
            </w:pPr>
            <w:r>
              <w:t>1</w:t>
            </w:r>
          </w:p>
        </w:tc>
      </w:tr>
    </w:tbl>
    <w:p w14:paraId="1054813C" w14:textId="77777777" w:rsidR="00A963E2" w:rsidRDefault="0021341F" w:rsidP="00A963E2">
      <w:pPr>
        <w:pStyle w:val="Heading4"/>
      </w:pPr>
      <w:r>
        <w:t>Sample answer</w:t>
      </w:r>
    </w:p>
    <w:p w14:paraId="7219EBAA" w14:textId="7D9521C8" w:rsidR="00E171FE" w:rsidRDefault="0021341F" w:rsidP="00E171FE">
      <w:r>
        <w:t>Group 4</w:t>
      </w:r>
      <w:r w:rsidR="00070C39">
        <w:t xml:space="preserve"> had the most reliable results. This is because the data from repeated measurements had the lowest spread around the mean.</w:t>
      </w:r>
    </w:p>
    <w:p w14:paraId="59E1535E" w14:textId="552346C0" w:rsidR="00763FF8" w:rsidRDefault="004F2A1A" w:rsidP="004F2A1A">
      <w:pPr>
        <w:pStyle w:val="Heading3"/>
        <w:pageBreakBefore/>
      </w:pPr>
      <w:r>
        <w:lastRenderedPageBreak/>
        <w:t>Question 1</w:t>
      </w:r>
      <w:r w:rsidR="00134B40">
        <w:t>6</w:t>
      </w:r>
      <w:r w:rsidR="00444BBE">
        <w:t xml:space="preserve"> (Module 6)</w:t>
      </w:r>
    </w:p>
    <w:p w14:paraId="5135C8D9" w14:textId="47610751" w:rsidR="000B6D85" w:rsidRDefault="000B6D85" w:rsidP="000B6D85">
      <w:r>
        <w:t xml:space="preserve">The diagram below shows information about </w:t>
      </w:r>
      <w:r w:rsidR="00143CC0">
        <w:t>the Volcanic Explosivity Index (VEI) and</w:t>
      </w:r>
      <w:r>
        <w:t xml:space="preserve"> the interval</w:t>
      </w:r>
      <w:r w:rsidR="0017186A">
        <w:t>s</w:t>
      </w:r>
      <w:r>
        <w:t xml:space="preserve"> between eruptions.</w:t>
      </w:r>
    </w:p>
    <w:p w14:paraId="112B8E4C" w14:textId="4ADAD11B" w:rsidR="000B6D85" w:rsidRDefault="000B6D85" w:rsidP="000B6D85">
      <w:r>
        <w:rPr>
          <w:noProof/>
          <w:lang w:eastAsia="en-AU"/>
        </w:rPr>
        <w:drawing>
          <wp:inline distT="0" distB="0" distL="0" distR="0" wp14:anchorId="0848D823" wp14:editId="634B2295">
            <wp:extent cx="4210050" cy="2946400"/>
            <wp:effectExtent l="0" t="0" r="0" b="6350"/>
            <wp:docPr id="16" name="Picture 16" descr="Graph showing the relationship between VEI, interval between eruptions and percentage of eruptions. More explosive eruptions have a greater interval between each eru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210050" cy="2946400"/>
                    </a:xfrm>
                    <a:prstGeom prst="rect">
                      <a:avLst/>
                    </a:prstGeom>
                    <a:noFill/>
                  </pic:spPr>
                </pic:pic>
              </a:graphicData>
            </a:graphic>
          </wp:inline>
        </w:drawing>
      </w:r>
    </w:p>
    <w:p w14:paraId="2A0C4699" w14:textId="6B590C29" w:rsidR="000B6D85" w:rsidRDefault="004F2A1A" w:rsidP="000B6D85">
      <w:pPr>
        <w:pStyle w:val="Bibliography"/>
      </w:pPr>
      <w:r>
        <w:t>Image credit</w:t>
      </w:r>
      <w:r w:rsidR="000B6D85">
        <w:t>: NESA</w:t>
      </w:r>
    </w:p>
    <w:p w14:paraId="4FC3DB29" w14:textId="159F4A12" w:rsidR="00302010" w:rsidRDefault="00302010" w:rsidP="00302010">
      <w:r w:rsidRPr="00302010">
        <w:t>Explain the relationship that exists between VEI, percentage of eruptions and interval between eruptions (3 marks)</w:t>
      </w:r>
      <w:r w:rsidR="00425CF7">
        <w:t>.</w:t>
      </w:r>
    </w:p>
    <w:p w14:paraId="742B6BC7" w14:textId="3963777D" w:rsidR="00302010" w:rsidRDefault="00070C39" w:rsidP="00A963E2">
      <w:pPr>
        <w:pStyle w:val="Heading4"/>
      </w:pPr>
      <w:r>
        <w:t>Marking criteria</w:t>
      </w:r>
    </w:p>
    <w:tbl>
      <w:tblPr>
        <w:tblStyle w:val="Tableheader"/>
        <w:tblW w:w="0" w:type="auto"/>
        <w:tblLook w:val="04A0" w:firstRow="1" w:lastRow="0" w:firstColumn="1" w:lastColumn="0" w:noHBand="0" w:noVBand="1"/>
        <w:tblCaption w:val="Marking criteria"/>
      </w:tblPr>
      <w:tblGrid>
        <w:gridCol w:w="8480"/>
        <w:gridCol w:w="1726"/>
      </w:tblGrid>
      <w:tr w:rsidR="00302010" w:rsidRPr="00CA0CF7" w14:paraId="7294170A" w14:textId="77777777" w:rsidTr="004B36CE">
        <w:trPr>
          <w:cnfStyle w:val="100000000000" w:firstRow="1" w:lastRow="0" w:firstColumn="0" w:lastColumn="0" w:oddVBand="0" w:evenVBand="0" w:oddHBand="0" w:evenHBand="0" w:firstRowFirstColumn="0" w:firstRowLastColumn="0" w:lastRowFirstColumn="0" w:lastRowLastColumn="0"/>
          <w:trHeight w:val="561"/>
        </w:trPr>
        <w:tc>
          <w:tcPr>
            <w:cnfStyle w:val="001000000000" w:firstRow="0" w:lastRow="0" w:firstColumn="1" w:lastColumn="0" w:oddVBand="0" w:evenVBand="0" w:oddHBand="0" w:evenHBand="0" w:firstRowFirstColumn="0" w:firstRowLastColumn="0" w:lastRowFirstColumn="0" w:lastRowLastColumn="0"/>
            <w:tcW w:w="8480" w:type="dxa"/>
          </w:tcPr>
          <w:p w14:paraId="68F06ACE" w14:textId="77777777" w:rsidR="00302010" w:rsidRPr="00CA0CF7" w:rsidRDefault="00302010" w:rsidP="004B36CE">
            <w:pPr>
              <w:pStyle w:val="Tableheading"/>
            </w:pPr>
            <w:r>
              <w:t>Criteria</w:t>
            </w:r>
          </w:p>
        </w:tc>
        <w:tc>
          <w:tcPr>
            <w:tcW w:w="1726" w:type="dxa"/>
          </w:tcPr>
          <w:p w14:paraId="6A3E496F" w14:textId="77777777" w:rsidR="00302010" w:rsidRPr="00CA0CF7" w:rsidRDefault="00302010" w:rsidP="004B36CE">
            <w:pPr>
              <w:pStyle w:val="Tableheading"/>
              <w:cnfStyle w:val="100000000000" w:firstRow="1" w:lastRow="0" w:firstColumn="0" w:lastColumn="0" w:oddVBand="0" w:evenVBand="0" w:oddHBand="0" w:evenHBand="0" w:firstRowFirstColumn="0" w:firstRowLastColumn="0" w:lastRowFirstColumn="0" w:lastRowLastColumn="0"/>
            </w:pPr>
            <w:r>
              <w:t>Marks</w:t>
            </w:r>
          </w:p>
        </w:tc>
      </w:tr>
      <w:tr w:rsidR="00302010" w:rsidRPr="00CA0CF7" w14:paraId="4DE3A384" w14:textId="77777777" w:rsidTr="00110A19">
        <w:trPr>
          <w:cnfStyle w:val="000000100000" w:firstRow="0" w:lastRow="0" w:firstColumn="0" w:lastColumn="0" w:oddVBand="0" w:evenVBand="0" w:oddHBand="1" w:evenHBand="0" w:firstRowFirstColumn="0" w:firstRowLastColumn="0" w:lastRowFirstColumn="0" w:lastRowLastColumn="0"/>
          <w:trHeight w:val="552"/>
        </w:trPr>
        <w:tc>
          <w:tcPr>
            <w:cnfStyle w:val="001000000000" w:firstRow="0" w:lastRow="0" w:firstColumn="1" w:lastColumn="0" w:oddVBand="0" w:evenVBand="0" w:oddHBand="0" w:evenHBand="0" w:firstRowFirstColumn="0" w:firstRowLastColumn="0" w:lastRowFirstColumn="0" w:lastRowLastColumn="0"/>
            <w:tcW w:w="0" w:type="dxa"/>
            <w:vAlign w:val="center"/>
          </w:tcPr>
          <w:p w14:paraId="098C4114" w14:textId="37CB0CAC" w:rsidR="00302010" w:rsidRPr="00302010" w:rsidRDefault="00302010" w:rsidP="00F47E07">
            <w:pPr>
              <w:pStyle w:val="List"/>
            </w:pPr>
            <w:r w:rsidRPr="00302010">
              <w:t>Explains both relationships using reasoning</w:t>
            </w:r>
          </w:p>
        </w:tc>
        <w:tc>
          <w:tcPr>
            <w:tcW w:w="0" w:type="dxa"/>
            <w:vAlign w:val="center"/>
          </w:tcPr>
          <w:p w14:paraId="64A94C5E" w14:textId="59C7EFE6" w:rsidR="00302010" w:rsidRPr="00302010" w:rsidRDefault="00302010" w:rsidP="0069142D">
            <w:pPr>
              <w:pStyle w:val="Tabletext"/>
              <w:cnfStyle w:val="000000100000" w:firstRow="0" w:lastRow="0" w:firstColumn="0" w:lastColumn="0" w:oddVBand="0" w:evenVBand="0" w:oddHBand="1" w:evenHBand="0" w:firstRowFirstColumn="0" w:firstRowLastColumn="0" w:lastRowFirstColumn="0" w:lastRowLastColumn="0"/>
            </w:pPr>
            <w:r w:rsidRPr="00302010">
              <w:t>3</w:t>
            </w:r>
          </w:p>
        </w:tc>
      </w:tr>
      <w:tr w:rsidR="00302010" w14:paraId="6A1DFF35" w14:textId="77777777" w:rsidTr="00110A19">
        <w:trPr>
          <w:cnfStyle w:val="000000010000" w:firstRow="0" w:lastRow="0" w:firstColumn="0" w:lastColumn="0" w:oddVBand="0" w:evenVBand="0" w:oddHBand="0" w:evenHBand="1" w:firstRowFirstColumn="0" w:firstRowLastColumn="0" w:lastRowFirstColumn="0" w:lastRowLastColumn="0"/>
          <w:trHeight w:val="559"/>
        </w:trPr>
        <w:tc>
          <w:tcPr>
            <w:cnfStyle w:val="001000000000" w:firstRow="0" w:lastRow="0" w:firstColumn="1" w:lastColumn="0" w:oddVBand="0" w:evenVBand="0" w:oddHBand="0" w:evenHBand="0" w:firstRowFirstColumn="0" w:firstRowLastColumn="0" w:lastRowFirstColumn="0" w:lastRowLastColumn="0"/>
            <w:tcW w:w="0" w:type="dxa"/>
            <w:vAlign w:val="center"/>
          </w:tcPr>
          <w:p w14:paraId="3104D1FA" w14:textId="5B302719" w:rsidR="00302010" w:rsidRPr="00302010" w:rsidRDefault="00302010" w:rsidP="00F47E07">
            <w:pPr>
              <w:pStyle w:val="List"/>
            </w:pPr>
            <w:r w:rsidRPr="00302010">
              <w:t>Describes both relationships without reasoning</w:t>
            </w:r>
          </w:p>
        </w:tc>
        <w:tc>
          <w:tcPr>
            <w:tcW w:w="0" w:type="dxa"/>
            <w:vAlign w:val="center"/>
          </w:tcPr>
          <w:p w14:paraId="20F82130" w14:textId="2A9DDE57" w:rsidR="00302010" w:rsidRPr="00302010" w:rsidRDefault="00302010" w:rsidP="0069142D">
            <w:pPr>
              <w:pStyle w:val="Tabletext"/>
              <w:cnfStyle w:val="000000010000" w:firstRow="0" w:lastRow="0" w:firstColumn="0" w:lastColumn="0" w:oddVBand="0" w:evenVBand="0" w:oddHBand="0" w:evenHBand="1" w:firstRowFirstColumn="0" w:firstRowLastColumn="0" w:lastRowFirstColumn="0" w:lastRowLastColumn="0"/>
            </w:pPr>
            <w:r w:rsidRPr="00302010">
              <w:t>2</w:t>
            </w:r>
          </w:p>
        </w:tc>
      </w:tr>
      <w:tr w:rsidR="00302010" w14:paraId="1EAEE949" w14:textId="77777777" w:rsidTr="00110A19">
        <w:trPr>
          <w:cnfStyle w:val="000000100000" w:firstRow="0" w:lastRow="0" w:firstColumn="0" w:lastColumn="0" w:oddVBand="0" w:evenVBand="0" w:oddHBand="1" w:evenHBand="0" w:firstRowFirstColumn="0" w:firstRowLastColumn="0" w:lastRowFirstColumn="0" w:lastRowLastColumn="0"/>
          <w:trHeight w:val="553"/>
        </w:trPr>
        <w:tc>
          <w:tcPr>
            <w:cnfStyle w:val="001000000000" w:firstRow="0" w:lastRow="0" w:firstColumn="1" w:lastColumn="0" w:oddVBand="0" w:evenVBand="0" w:oddHBand="0" w:evenHBand="0" w:firstRowFirstColumn="0" w:firstRowLastColumn="0" w:lastRowFirstColumn="0" w:lastRowLastColumn="0"/>
            <w:tcW w:w="0" w:type="dxa"/>
            <w:vAlign w:val="center"/>
          </w:tcPr>
          <w:p w14:paraId="55F436FE" w14:textId="6158CC50" w:rsidR="00302010" w:rsidRPr="00302010" w:rsidRDefault="00302010" w:rsidP="00F47E07">
            <w:pPr>
              <w:pStyle w:val="List"/>
            </w:pPr>
            <w:r w:rsidRPr="00302010">
              <w:t>Identifies one relationship</w:t>
            </w:r>
          </w:p>
        </w:tc>
        <w:tc>
          <w:tcPr>
            <w:tcW w:w="0" w:type="dxa"/>
            <w:vAlign w:val="center"/>
          </w:tcPr>
          <w:p w14:paraId="14EE8D49" w14:textId="1421778C" w:rsidR="00302010" w:rsidRPr="00302010" w:rsidRDefault="00302010" w:rsidP="0069142D">
            <w:pPr>
              <w:pStyle w:val="Tabletext"/>
              <w:cnfStyle w:val="000000100000" w:firstRow="0" w:lastRow="0" w:firstColumn="0" w:lastColumn="0" w:oddVBand="0" w:evenVBand="0" w:oddHBand="1" w:evenHBand="0" w:firstRowFirstColumn="0" w:firstRowLastColumn="0" w:lastRowFirstColumn="0" w:lastRowLastColumn="0"/>
            </w:pPr>
            <w:r w:rsidRPr="00302010">
              <w:t>1</w:t>
            </w:r>
          </w:p>
        </w:tc>
      </w:tr>
    </w:tbl>
    <w:p w14:paraId="0E3A4D3B" w14:textId="77777777" w:rsidR="00A963E2" w:rsidRDefault="00A963E2" w:rsidP="00A963E2">
      <w:pPr>
        <w:pStyle w:val="Heading4"/>
      </w:pPr>
      <w:r>
        <w:t>Sample answer</w:t>
      </w:r>
    </w:p>
    <w:p w14:paraId="5B05EDC0" w14:textId="7FE0B74A" w:rsidR="003862A1" w:rsidRDefault="00302010" w:rsidP="004F2A1A">
      <w:r w:rsidRPr="00302010">
        <w:t>There is an overall trend that suggests</w:t>
      </w:r>
      <w:r w:rsidR="0069142D">
        <w:t xml:space="preserve"> that</w:t>
      </w:r>
      <w:r w:rsidRPr="00302010">
        <w:t xml:space="preserve"> as VEI increases</w:t>
      </w:r>
      <w:r w:rsidR="00641712">
        <w:t>,</w:t>
      </w:r>
      <w:r w:rsidRPr="00302010">
        <w:t xml:space="preserve"> the percentage of eruptions and their frequency decreases. More frequent and ongoing eruptions will occur </w:t>
      </w:r>
      <w:r w:rsidR="00641712">
        <w:t>with</w:t>
      </w:r>
      <w:r w:rsidRPr="00302010">
        <w:t xml:space="preserve"> a low VEI. These are non-explosive (effusive) </w:t>
      </w:r>
      <w:r w:rsidR="00F94308">
        <w:t>because</w:t>
      </w:r>
      <w:r w:rsidRPr="00302010">
        <w:t xml:space="preserve"> they usually don’t form at subduction zones and won’t build up pressure in magma chambers over extended periods. More explosive eruptions with a higher VEI tend to be less common and less frequent, as it takes time to build up pressure as </w:t>
      </w:r>
      <w:r w:rsidR="00042AFB">
        <w:t xml:space="preserve">the </w:t>
      </w:r>
      <w:r w:rsidRPr="00302010">
        <w:t>plat</w:t>
      </w:r>
      <w:r w:rsidR="002D7B36">
        <w:t>es converge before an eruption.</w:t>
      </w:r>
    </w:p>
    <w:p w14:paraId="4F63F3B6" w14:textId="6AE49B99" w:rsidR="00A80383" w:rsidRDefault="004F2A1A" w:rsidP="004F2A1A">
      <w:pPr>
        <w:pStyle w:val="Heading3"/>
        <w:pageBreakBefore/>
      </w:pPr>
      <w:r>
        <w:lastRenderedPageBreak/>
        <w:t>Question 1</w:t>
      </w:r>
      <w:r w:rsidR="00134B40">
        <w:t>7</w:t>
      </w:r>
      <w:r w:rsidR="00444BBE">
        <w:t xml:space="preserve"> (Module 6)</w:t>
      </w:r>
    </w:p>
    <w:p w14:paraId="2783DEFC" w14:textId="77777777" w:rsidR="003862A1" w:rsidRDefault="003862A1" w:rsidP="003862A1">
      <w:pPr>
        <w:rPr>
          <w:lang w:eastAsia="zh-CN"/>
        </w:rPr>
      </w:pPr>
      <w:r>
        <w:rPr>
          <w:lang w:eastAsia="zh-CN"/>
        </w:rPr>
        <w:t>The table below shows images of 6 different igneous rocks.</w:t>
      </w:r>
    </w:p>
    <w:p w14:paraId="090E3B86" w14:textId="77777777" w:rsidR="003862A1" w:rsidRDefault="003862A1" w:rsidP="003862A1">
      <w:pPr>
        <w:rPr>
          <w:lang w:eastAsia="zh-CN"/>
        </w:rPr>
      </w:pPr>
      <w:r>
        <w:rPr>
          <w:noProof/>
          <w:lang w:eastAsia="en-AU"/>
        </w:rPr>
        <w:drawing>
          <wp:inline distT="0" distB="0" distL="0" distR="0" wp14:anchorId="04D9F6FC" wp14:editId="3D57AB59">
            <wp:extent cx="4667250" cy="3319145"/>
            <wp:effectExtent l="0" t="0" r="0" b="0"/>
            <wp:docPr id="17" name="Picture 17" descr="Image result for crystal size extrusive intrus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crystal size extrusive intrusive"/>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667250" cy="3319145"/>
                    </a:xfrm>
                    <a:prstGeom prst="rect">
                      <a:avLst/>
                    </a:prstGeom>
                    <a:noFill/>
                    <a:ln>
                      <a:noFill/>
                    </a:ln>
                  </pic:spPr>
                </pic:pic>
              </a:graphicData>
            </a:graphic>
          </wp:inline>
        </w:drawing>
      </w:r>
    </w:p>
    <w:p w14:paraId="7CCE58AA" w14:textId="75439A05" w:rsidR="003862A1" w:rsidRDefault="004F2A1A" w:rsidP="003862A1">
      <w:pPr>
        <w:pStyle w:val="Bibliography"/>
      </w:pPr>
      <w:r>
        <w:t>Image credit</w:t>
      </w:r>
      <w:r w:rsidR="003862A1">
        <w:t xml:space="preserve">: </w:t>
      </w:r>
      <w:hyperlink r:id="rId28" w:history="1">
        <w:r w:rsidR="003862A1" w:rsidRPr="003E4F9C">
          <w:rPr>
            <w:rStyle w:val="Hyperlink"/>
          </w:rPr>
          <w:t>Geologictimepics</w:t>
        </w:r>
      </w:hyperlink>
    </w:p>
    <w:p w14:paraId="132C62D4" w14:textId="6218198C" w:rsidR="003862A1" w:rsidRDefault="003862A1" w:rsidP="003862A1">
      <w:pPr>
        <w:pStyle w:val="ListNumber2"/>
        <w:numPr>
          <w:ilvl w:val="1"/>
          <w:numId w:val="36"/>
        </w:numPr>
        <w:rPr>
          <w:lang w:eastAsia="zh-CN"/>
        </w:rPr>
      </w:pPr>
      <w:r>
        <w:rPr>
          <w:lang w:eastAsia="zh-CN"/>
        </w:rPr>
        <w:t>Describe the relationship between</w:t>
      </w:r>
      <w:r w:rsidR="00B905C3">
        <w:rPr>
          <w:lang w:eastAsia="zh-CN"/>
        </w:rPr>
        <w:t xml:space="preserve"> the</w:t>
      </w:r>
      <w:r>
        <w:rPr>
          <w:lang w:eastAsia="zh-CN"/>
        </w:rPr>
        <w:t xml:space="preserve"> colour and </w:t>
      </w:r>
      <w:r w:rsidR="00B905C3">
        <w:rPr>
          <w:lang w:eastAsia="zh-CN"/>
        </w:rPr>
        <w:t xml:space="preserve">the </w:t>
      </w:r>
      <w:r>
        <w:rPr>
          <w:lang w:eastAsia="zh-CN"/>
        </w:rPr>
        <w:t>chemical makeup in igneous rocks (1 mark).</w:t>
      </w:r>
    </w:p>
    <w:p w14:paraId="28D8163D" w14:textId="6D583C86" w:rsidR="003862A1" w:rsidRDefault="003862A1" w:rsidP="003862A1">
      <w:pPr>
        <w:pStyle w:val="ListNumber2"/>
        <w:numPr>
          <w:ilvl w:val="1"/>
          <w:numId w:val="36"/>
        </w:numPr>
        <w:rPr>
          <w:lang w:eastAsia="zh-CN"/>
        </w:rPr>
      </w:pPr>
      <w:r>
        <w:rPr>
          <w:lang w:eastAsia="zh-CN"/>
        </w:rPr>
        <w:t>An igneous rock was collected</w:t>
      </w:r>
      <w:r w:rsidR="00F94308">
        <w:rPr>
          <w:lang w:eastAsia="zh-CN"/>
        </w:rPr>
        <w:t>,</w:t>
      </w:r>
      <w:r>
        <w:rPr>
          <w:lang w:eastAsia="zh-CN"/>
        </w:rPr>
        <w:t xml:space="preserve"> which was coarse</w:t>
      </w:r>
      <w:r w:rsidR="00F72D0E">
        <w:rPr>
          <w:lang w:eastAsia="zh-CN"/>
        </w:rPr>
        <w:t>ly</w:t>
      </w:r>
      <w:r>
        <w:rPr>
          <w:lang w:eastAsia="zh-CN"/>
        </w:rPr>
        <w:t xml:space="preserve"> grained</w:t>
      </w:r>
      <w:r w:rsidR="00F72D0E">
        <w:rPr>
          <w:lang w:eastAsia="zh-CN"/>
        </w:rPr>
        <w:t>, and</w:t>
      </w:r>
      <w:r>
        <w:rPr>
          <w:lang w:eastAsia="zh-CN"/>
        </w:rPr>
        <w:t xml:space="preserve"> found to contain around 85% silica. What would this rock most likely be (1 mark)?</w:t>
      </w:r>
    </w:p>
    <w:p w14:paraId="78846040" w14:textId="1D6A500C" w:rsidR="003862A1" w:rsidRDefault="003862A1" w:rsidP="003862A1">
      <w:pPr>
        <w:pStyle w:val="ListNumber2"/>
        <w:numPr>
          <w:ilvl w:val="1"/>
          <w:numId w:val="36"/>
        </w:numPr>
        <w:rPr>
          <w:lang w:eastAsia="zh-CN"/>
        </w:rPr>
      </w:pPr>
      <w:r>
        <w:rPr>
          <w:lang w:eastAsia="zh-CN"/>
        </w:rPr>
        <w:t xml:space="preserve">Explain which </w:t>
      </w:r>
      <w:r w:rsidR="004F2A1A">
        <w:rPr>
          <w:lang w:eastAsia="zh-CN"/>
        </w:rPr>
        <w:t xml:space="preserve">of the above </w:t>
      </w:r>
      <w:r>
        <w:rPr>
          <w:lang w:eastAsia="zh-CN"/>
        </w:rPr>
        <w:t>rock</w:t>
      </w:r>
      <w:r w:rsidR="004F2A1A">
        <w:rPr>
          <w:lang w:eastAsia="zh-CN"/>
        </w:rPr>
        <w:t>s</w:t>
      </w:r>
      <w:r>
        <w:rPr>
          <w:lang w:eastAsia="zh-CN"/>
        </w:rPr>
        <w:t xml:space="preserve"> would most likely be discovered </w:t>
      </w:r>
      <w:r w:rsidR="005D08A8">
        <w:rPr>
          <w:lang w:eastAsia="zh-CN"/>
        </w:rPr>
        <w:t xml:space="preserve">at the surface </w:t>
      </w:r>
      <w:r>
        <w:rPr>
          <w:lang w:eastAsia="zh-CN"/>
        </w:rPr>
        <w:t>near the site of an explosive volcanic eruption (2 marks).</w:t>
      </w:r>
    </w:p>
    <w:p w14:paraId="04287C21" w14:textId="0FCFE8ED" w:rsidR="003862A1" w:rsidRDefault="003862A1" w:rsidP="003862A1">
      <w:pPr>
        <w:pStyle w:val="Heading4"/>
        <w:rPr>
          <w:lang w:eastAsia="zh-CN"/>
        </w:rPr>
      </w:pPr>
      <w:r>
        <w:rPr>
          <w:lang w:eastAsia="zh-CN"/>
        </w:rPr>
        <w:t>Marking criteria (a)</w:t>
      </w:r>
    </w:p>
    <w:tbl>
      <w:tblPr>
        <w:tblStyle w:val="Tableheader"/>
        <w:tblW w:w="0" w:type="auto"/>
        <w:tblLook w:val="04A0" w:firstRow="1" w:lastRow="0" w:firstColumn="1" w:lastColumn="0" w:noHBand="0" w:noVBand="1"/>
        <w:tblCaption w:val="Marking criteria"/>
      </w:tblPr>
      <w:tblGrid>
        <w:gridCol w:w="8480"/>
        <w:gridCol w:w="1726"/>
      </w:tblGrid>
      <w:tr w:rsidR="003862A1" w:rsidRPr="00CA0CF7" w14:paraId="60BA1953" w14:textId="77777777" w:rsidTr="003862A1">
        <w:trPr>
          <w:cnfStyle w:val="100000000000" w:firstRow="1" w:lastRow="0" w:firstColumn="0" w:lastColumn="0" w:oddVBand="0" w:evenVBand="0" w:oddHBand="0" w:evenHBand="0" w:firstRowFirstColumn="0" w:firstRowLastColumn="0" w:lastRowFirstColumn="0" w:lastRowLastColumn="0"/>
          <w:trHeight w:val="561"/>
        </w:trPr>
        <w:tc>
          <w:tcPr>
            <w:cnfStyle w:val="001000000000" w:firstRow="0" w:lastRow="0" w:firstColumn="1" w:lastColumn="0" w:oddVBand="0" w:evenVBand="0" w:oddHBand="0" w:evenHBand="0" w:firstRowFirstColumn="0" w:firstRowLastColumn="0" w:lastRowFirstColumn="0" w:lastRowLastColumn="0"/>
            <w:tcW w:w="8480" w:type="dxa"/>
          </w:tcPr>
          <w:p w14:paraId="77B50455" w14:textId="77777777" w:rsidR="003862A1" w:rsidRPr="00CA0CF7" w:rsidRDefault="003862A1" w:rsidP="003862A1">
            <w:pPr>
              <w:pStyle w:val="Tableheading"/>
            </w:pPr>
            <w:r>
              <w:t>Criteria</w:t>
            </w:r>
          </w:p>
        </w:tc>
        <w:tc>
          <w:tcPr>
            <w:tcW w:w="1726" w:type="dxa"/>
          </w:tcPr>
          <w:p w14:paraId="767424F1" w14:textId="77777777" w:rsidR="003862A1" w:rsidRPr="00CA0CF7" w:rsidRDefault="003862A1" w:rsidP="003862A1">
            <w:pPr>
              <w:pStyle w:val="Tableheading"/>
              <w:cnfStyle w:val="100000000000" w:firstRow="1" w:lastRow="0" w:firstColumn="0" w:lastColumn="0" w:oddVBand="0" w:evenVBand="0" w:oddHBand="0" w:evenHBand="0" w:firstRowFirstColumn="0" w:firstRowLastColumn="0" w:lastRowFirstColumn="0" w:lastRowLastColumn="0"/>
            </w:pPr>
            <w:r>
              <w:t>Marks</w:t>
            </w:r>
          </w:p>
        </w:tc>
      </w:tr>
      <w:tr w:rsidR="003862A1" w:rsidRPr="00302010" w14:paraId="79DA4428" w14:textId="77777777" w:rsidTr="003862A1">
        <w:trPr>
          <w:cnfStyle w:val="000000100000" w:firstRow="0" w:lastRow="0" w:firstColumn="0" w:lastColumn="0" w:oddVBand="0" w:evenVBand="0" w:oddHBand="1" w:evenHBand="0" w:firstRowFirstColumn="0" w:firstRowLastColumn="0" w:lastRowFirstColumn="0" w:lastRowLastColumn="0"/>
          <w:trHeight w:val="552"/>
        </w:trPr>
        <w:tc>
          <w:tcPr>
            <w:cnfStyle w:val="001000000000" w:firstRow="0" w:lastRow="0" w:firstColumn="1" w:lastColumn="0" w:oddVBand="0" w:evenVBand="0" w:oddHBand="0" w:evenHBand="0" w:firstRowFirstColumn="0" w:firstRowLastColumn="0" w:lastRowFirstColumn="0" w:lastRowLastColumn="0"/>
            <w:tcW w:w="8480" w:type="dxa"/>
          </w:tcPr>
          <w:p w14:paraId="5E6A7505" w14:textId="6D16C2D5" w:rsidR="003862A1" w:rsidRPr="00302010" w:rsidRDefault="003862A1" w:rsidP="003862A1">
            <w:pPr>
              <w:pStyle w:val="List"/>
            </w:pPr>
            <w:r>
              <w:t xml:space="preserve">Correctly relates colour to </w:t>
            </w:r>
            <w:r w:rsidR="00F72D0E">
              <w:t xml:space="preserve">the </w:t>
            </w:r>
            <w:r>
              <w:t>chemical makeup</w:t>
            </w:r>
          </w:p>
        </w:tc>
        <w:tc>
          <w:tcPr>
            <w:tcW w:w="1726" w:type="dxa"/>
          </w:tcPr>
          <w:p w14:paraId="351821ED" w14:textId="20BE8B33" w:rsidR="003862A1" w:rsidRPr="00302010" w:rsidRDefault="003862A1" w:rsidP="003862A1">
            <w:pPr>
              <w:pStyle w:val="Tabletext"/>
              <w:cnfStyle w:val="000000100000" w:firstRow="0" w:lastRow="0" w:firstColumn="0" w:lastColumn="0" w:oddVBand="0" w:evenVBand="0" w:oddHBand="1" w:evenHBand="0" w:firstRowFirstColumn="0" w:firstRowLastColumn="0" w:lastRowFirstColumn="0" w:lastRowLastColumn="0"/>
            </w:pPr>
            <w:r>
              <w:t>1</w:t>
            </w:r>
          </w:p>
        </w:tc>
      </w:tr>
    </w:tbl>
    <w:p w14:paraId="362787F7" w14:textId="7D93251D" w:rsidR="003862A1" w:rsidRDefault="003862A1" w:rsidP="003862A1">
      <w:pPr>
        <w:pStyle w:val="Heading4"/>
        <w:rPr>
          <w:lang w:eastAsia="zh-CN"/>
        </w:rPr>
      </w:pPr>
      <w:r>
        <w:rPr>
          <w:lang w:eastAsia="zh-CN"/>
        </w:rPr>
        <w:t>Sample answer</w:t>
      </w:r>
    </w:p>
    <w:p w14:paraId="259C58F6" w14:textId="6E52C36E" w:rsidR="003862A1" w:rsidRDefault="003862A1" w:rsidP="003862A1">
      <w:pPr>
        <w:rPr>
          <w:lang w:eastAsia="zh-CN"/>
        </w:rPr>
      </w:pPr>
      <w:r>
        <w:rPr>
          <w:lang w:eastAsia="zh-CN"/>
        </w:rPr>
        <w:t xml:space="preserve">As igneous rocks become darker, they </w:t>
      </w:r>
      <w:r w:rsidR="002E20CB">
        <w:rPr>
          <w:lang w:eastAsia="zh-CN"/>
        </w:rPr>
        <w:t xml:space="preserve">contain </w:t>
      </w:r>
      <w:r w:rsidR="00DD6EB2">
        <w:rPr>
          <w:lang w:eastAsia="zh-CN"/>
        </w:rPr>
        <w:t xml:space="preserve">a lower </w:t>
      </w:r>
      <w:r>
        <w:rPr>
          <w:lang w:eastAsia="zh-CN"/>
        </w:rPr>
        <w:t xml:space="preserve">proportion of silica and </w:t>
      </w:r>
      <w:r w:rsidR="00DD6EB2">
        <w:rPr>
          <w:lang w:eastAsia="zh-CN"/>
        </w:rPr>
        <w:t xml:space="preserve">a higher </w:t>
      </w:r>
      <w:r>
        <w:rPr>
          <w:lang w:eastAsia="zh-CN"/>
        </w:rPr>
        <w:t>proportion of iron.</w:t>
      </w:r>
    </w:p>
    <w:p w14:paraId="7BB948E0" w14:textId="2738B139" w:rsidR="003862A1" w:rsidRDefault="003862A1" w:rsidP="003862A1">
      <w:pPr>
        <w:pStyle w:val="Heading4"/>
        <w:rPr>
          <w:lang w:eastAsia="zh-CN"/>
        </w:rPr>
      </w:pPr>
      <w:r>
        <w:rPr>
          <w:lang w:eastAsia="zh-CN"/>
        </w:rPr>
        <w:lastRenderedPageBreak/>
        <w:t>Marking criteria (b)</w:t>
      </w:r>
    </w:p>
    <w:tbl>
      <w:tblPr>
        <w:tblStyle w:val="Tableheader"/>
        <w:tblW w:w="0" w:type="auto"/>
        <w:tblLook w:val="04A0" w:firstRow="1" w:lastRow="0" w:firstColumn="1" w:lastColumn="0" w:noHBand="0" w:noVBand="1"/>
        <w:tblCaption w:val="Marking criteria"/>
      </w:tblPr>
      <w:tblGrid>
        <w:gridCol w:w="8480"/>
        <w:gridCol w:w="1726"/>
      </w:tblGrid>
      <w:tr w:rsidR="003862A1" w:rsidRPr="00CA0CF7" w14:paraId="237E6C4B" w14:textId="77777777" w:rsidTr="003862A1">
        <w:trPr>
          <w:cnfStyle w:val="100000000000" w:firstRow="1" w:lastRow="0" w:firstColumn="0" w:lastColumn="0" w:oddVBand="0" w:evenVBand="0" w:oddHBand="0" w:evenHBand="0" w:firstRowFirstColumn="0" w:firstRowLastColumn="0" w:lastRowFirstColumn="0" w:lastRowLastColumn="0"/>
          <w:trHeight w:val="561"/>
        </w:trPr>
        <w:tc>
          <w:tcPr>
            <w:cnfStyle w:val="001000000000" w:firstRow="0" w:lastRow="0" w:firstColumn="1" w:lastColumn="0" w:oddVBand="0" w:evenVBand="0" w:oddHBand="0" w:evenHBand="0" w:firstRowFirstColumn="0" w:firstRowLastColumn="0" w:lastRowFirstColumn="0" w:lastRowLastColumn="0"/>
            <w:tcW w:w="8480" w:type="dxa"/>
          </w:tcPr>
          <w:p w14:paraId="0E2DA354" w14:textId="77777777" w:rsidR="003862A1" w:rsidRPr="00CA0CF7" w:rsidRDefault="003862A1" w:rsidP="003862A1">
            <w:pPr>
              <w:pStyle w:val="Tableheading"/>
            </w:pPr>
            <w:r>
              <w:t>Criteria</w:t>
            </w:r>
          </w:p>
        </w:tc>
        <w:tc>
          <w:tcPr>
            <w:tcW w:w="1726" w:type="dxa"/>
          </w:tcPr>
          <w:p w14:paraId="07DF7B00" w14:textId="77777777" w:rsidR="003862A1" w:rsidRPr="00CA0CF7" w:rsidRDefault="003862A1" w:rsidP="003862A1">
            <w:pPr>
              <w:pStyle w:val="Tableheading"/>
              <w:cnfStyle w:val="100000000000" w:firstRow="1" w:lastRow="0" w:firstColumn="0" w:lastColumn="0" w:oddVBand="0" w:evenVBand="0" w:oddHBand="0" w:evenHBand="0" w:firstRowFirstColumn="0" w:firstRowLastColumn="0" w:lastRowFirstColumn="0" w:lastRowLastColumn="0"/>
            </w:pPr>
            <w:r>
              <w:t>Marks</w:t>
            </w:r>
          </w:p>
        </w:tc>
      </w:tr>
      <w:tr w:rsidR="003862A1" w:rsidRPr="00302010" w14:paraId="572F828B" w14:textId="77777777" w:rsidTr="003862A1">
        <w:trPr>
          <w:cnfStyle w:val="000000100000" w:firstRow="0" w:lastRow="0" w:firstColumn="0" w:lastColumn="0" w:oddVBand="0" w:evenVBand="0" w:oddHBand="1" w:evenHBand="0" w:firstRowFirstColumn="0" w:firstRowLastColumn="0" w:lastRowFirstColumn="0" w:lastRowLastColumn="0"/>
          <w:trHeight w:val="552"/>
        </w:trPr>
        <w:tc>
          <w:tcPr>
            <w:cnfStyle w:val="001000000000" w:firstRow="0" w:lastRow="0" w:firstColumn="1" w:lastColumn="0" w:oddVBand="0" w:evenVBand="0" w:oddHBand="0" w:evenHBand="0" w:firstRowFirstColumn="0" w:firstRowLastColumn="0" w:lastRowFirstColumn="0" w:lastRowLastColumn="0"/>
            <w:tcW w:w="8480" w:type="dxa"/>
          </w:tcPr>
          <w:p w14:paraId="440D430D" w14:textId="78204ED0" w:rsidR="003862A1" w:rsidRPr="00302010" w:rsidRDefault="003862A1" w:rsidP="003862A1">
            <w:pPr>
              <w:pStyle w:val="List"/>
            </w:pPr>
            <w:r>
              <w:t>Correctly identifies granite</w:t>
            </w:r>
            <w:r w:rsidR="00FF0951">
              <w:t xml:space="preserve"> as the rock that was collecte</w:t>
            </w:r>
            <w:r w:rsidR="000E403F">
              <w:t>d</w:t>
            </w:r>
          </w:p>
        </w:tc>
        <w:tc>
          <w:tcPr>
            <w:tcW w:w="1726" w:type="dxa"/>
          </w:tcPr>
          <w:p w14:paraId="4BD22057" w14:textId="77777777" w:rsidR="003862A1" w:rsidRPr="00302010" w:rsidRDefault="003862A1" w:rsidP="003862A1">
            <w:pPr>
              <w:pStyle w:val="Tabletext"/>
              <w:cnfStyle w:val="000000100000" w:firstRow="0" w:lastRow="0" w:firstColumn="0" w:lastColumn="0" w:oddVBand="0" w:evenVBand="0" w:oddHBand="1" w:evenHBand="0" w:firstRowFirstColumn="0" w:firstRowLastColumn="0" w:lastRowFirstColumn="0" w:lastRowLastColumn="0"/>
            </w:pPr>
            <w:r>
              <w:t>1</w:t>
            </w:r>
          </w:p>
        </w:tc>
      </w:tr>
    </w:tbl>
    <w:p w14:paraId="54AFFFA3" w14:textId="77777777" w:rsidR="003862A1" w:rsidRDefault="003862A1" w:rsidP="003862A1">
      <w:pPr>
        <w:pStyle w:val="Heading4"/>
        <w:rPr>
          <w:lang w:eastAsia="zh-CN"/>
        </w:rPr>
      </w:pPr>
      <w:r>
        <w:rPr>
          <w:lang w:eastAsia="zh-CN"/>
        </w:rPr>
        <w:t>Sample answer</w:t>
      </w:r>
    </w:p>
    <w:p w14:paraId="7EEEF4B1" w14:textId="232A5E79" w:rsidR="003862A1" w:rsidRDefault="003862A1" w:rsidP="003862A1">
      <w:pPr>
        <w:rPr>
          <w:lang w:eastAsia="zh-CN"/>
        </w:rPr>
      </w:pPr>
      <w:r>
        <w:rPr>
          <w:lang w:eastAsia="zh-CN"/>
        </w:rPr>
        <w:t>Granite.</w:t>
      </w:r>
    </w:p>
    <w:p w14:paraId="336E4974" w14:textId="6C015D6D" w:rsidR="003862A1" w:rsidRDefault="003862A1" w:rsidP="003862A1">
      <w:pPr>
        <w:pStyle w:val="Heading4"/>
        <w:rPr>
          <w:lang w:eastAsia="zh-CN"/>
        </w:rPr>
      </w:pPr>
      <w:r>
        <w:rPr>
          <w:lang w:eastAsia="zh-CN"/>
        </w:rPr>
        <w:t>Marking criteria (c)</w:t>
      </w:r>
    </w:p>
    <w:tbl>
      <w:tblPr>
        <w:tblStyle w:val="Tableheader"/>
        <w:tblW w:w="0" w:type="auto"/>
        <w:tblLook w:val="04A0" w:firstRow="1" w:lastRow="0" w:firstColumn="1" w:lastColumn="0" w:noHBand="0" w:noVBand="1"/>
        <w:tblCaption w:val="Marking criteria"/>
      </w:tblPr>
      <w:tblGrid>
        <w:gridCol w:w="8480"/>
        <w:gridCol w:w="1726"/>
      </w:tblGrid>
      <w:tr w:rsidR="003862A1" w:rsidRPr="00CA0CF7" w14:paraId="097D5311" w14:textId="77777777" w:rsidTr="003862A1">
        <w:trPr>
          <w:cnfStyle w:val="100000000000" w:firstRow="1" w:lastRow="0" w:firstColumn="0" w:lastColumn="0" w:oddVBand="0" w:evenVBand="0" w:oddHBand="0" w:evenHBand="0" w:firstRowFirstColumn="0" w:firstRowLastColumn="0" w:lastRowFirstColumn="0" w:lastRowLastColumn="0"/>
          <w:trHeight w:val="561"/>
        </w:trPr>
        <w:tc>
          <w:tcPr>
            <w:cnfStyle w:val="001000000000" w:firstRow="0" w:lastRow="0" w:firstColumn="1" w:lastColumn="0" w:oddVBand="0" w:evenVBand="0" w:oddHBand="0" w:evenHBand="0" w:firstRowFirstColumn="0" w:firstRowLastColumn="0" w:lastRowFirstColumn="0" w:lastRowLastColumn="0"/>
            <w:tcW w:w="8480" w:type="dxa"/>
          </w:tcPr>
          <w:p w14:paraId="2904A99B" w14:textId="77777777" w:rsidR="003862A1" w:rsidRPr="00CA0CF7" w:rsidRDefault="003862A1" w:rsidP="003862A1">
            <w:pPr>
              <w:pStyle w:val="Tableheading"/>
            </w:pPr>
            <w:r>
              <w:t>Criteria</w:t>
            </w:r>
          </w:p>
        </w:tc>
        <w:tc>
          <w:tcPr>
            <w:tcW w:w="1726" w:type="dxa"/>
          </w:tcPr>
          <w:p w14:paraId="32EB5735" w14:textId="77777777" w:rsidR="003862A1" w:rsidRPr="00CA0CF7" w:rsidRDefault="003862A1" w:rsidP="003862A1">
            <w:pPr>
              <w:pStyle w:val="Tableheading"/>
              <w:cnfStyle w:val="100000000000" w:firstRow="1" w:lastRow="0" w:firstColumn="0" w:lastColumn="0" w:oddVBand="0" w:evenVBand="0" w:oddHBand="0" w:evenHBand="0" w:firstRowFirstColumn="0" w:firstRowLastColumn="0" w:lastRowFirstColumn="0" w:lastRowLastColumn="0"/>
            </w:pPr>
            <w:r>
              <w:t>Marks</w:t>
            </w:r>
          </w:p>
        </w:tc>
      </w:tr>
      <w:tr w:rsidR="003862A1" w:rsidRPr="00302010" w14:paraId="7D736690" w14:textId="77777777" w:rsidTr="003862A1">
        <w:trPr>
          <w:cnfStyle w:val="000000100000" w:firstRow="0" w:lastRow="0" w:firstColumn="0" w:lastColumn="0" w:oddVBand="0" w:evenVBand="0" w:oddHBand="1" w:evenHBand="0" w:firstRowFirstColumn="0" w:firstRowLastColumn="0" w:lastRowFirstColumn="0" w:lastRowLastColumn="0"/>
          <w:trHeight w:val="552"/>
        </w:trPr>
        <w:tc>
          <w:tcPr>
            <w:cnfStyle w:val="001000000000" w:firstRow="0" w:lastRow="0" w:firstColumn="1" w:lastColumn="0" w:oddVBand="0" w:evenVBand="0" w:oddHBand="0" w:evenHBand="0" w:firstRowFirstColumn="0" w:firstRowLastColumn="0" w:lastRowFirstColumn="0" w:lastRowLastColumn="0"/>
            <w:tcW w:w="8480" w:type="dxa"/>
          </w:tcPr>
          <w:p w14:paraId="18298C1F" w14:textId="18A40C52" w:rsidR="003862A1" w:rsidRDefault="005D08A8" w:rsidP="003862A1">
            <w:pPr>
              <w:pStyle w:val="List"/>
            </w:pPr>
            <w:r>
              <w:t>Correctly identifies andesite</w:t>
            </w:r>
            <w:r w:rsidR="000E403F">
              <w:t xml:space="preserve"> as the rocks collected near the site of an active volcano</w:t>
            </w:r>
          </w:p>
          <w:p w14:paraId="27E8593E" w14:textId="3E95A716" w:rsidR="00083CEC" w:rsidRPr="00302010" w:rsidRDefault="00083CEC" w:rsidP="003862A1">
            <w:pPr>
              <w:pStyle w:val="List"/>
            </w:pPr>
            <w:r>
              <w:t>Relates the formation of andesite to tectonic setting and formation of explosive volcanoes</w:t>
            </w:r>
          </w:p>
        </w:tc>
        <w:tc>
          <w:tcPr>
            <w:tcW w:w="1726" w:type="dxa"/>
          </w:tcPr>
          <w:p w14:paraId="17B45D7E" w14:textId="174AAC1A" w:rsidR="003862A1" w:rsidRPr="00302010" w:rsidRDefault="003862A1" w:rsidP="003862A1">
            <w:pPr>
              <w:pStyle w:val="Tabletext"/>
              <w:cnfStyle w:val="000000100000" w:firstRow="0" w:lastRow="0" w:firstColumn="0" w:lastColumn="0" w:oddVBand="0" w:evenVBand="0" w:oddHBand="1" w:evenHBand="0" w:firstRowFirstColumn="0" w:firstRowLastColumn="0" w:lastRowFirstColumn="0" w:lastRowLastColumn="0"/>
            </w:pPr>
            <w:r>
              <w:t>2</w:t>
            </w:r>
          </w:p>
        </w:tc>
      </w:tr>
      <w:tr w:rsidR="003862A1" w:rsidRPr="00302010" w14:paraId="1372261F" w14:textId="77777777" w:rsidTr="00083CEC">
        <w:trPr>
          <w:cnfStyle w:val="000000010000" w:firstRow="0" w:lastRow="0" w:firstColumn="0" w:lastColumn="0" w:oddVBand="0" w:evenVBand="0" w:oddHBand="0" w:evenHBand="1" w:firstRowFirstColumn="0" w:firstRowLastColumn="0" w:lastRowFirstColumn="0" w:lastRowLastColumn="0"/>
          <w:trHeight w:val="483"/>
        </w:trPr>
        <w:tc>
          <w:tcPr>
            <w:cnfStyle w:val="001000000000" w:firstRow="0" w:lastRow="0" w:firstColumn="1" w:lastColumn="0" w:oddVBand="0" w:evenVBand="0" w:oddHBand="0" w:evenHBand="0" w:firstRowFirstColumn="0" w:firstRowLastColumn="0" w:lastRowFirstColumn="0" w:lastRowLastColumn="0"/>
            <w:tcW w:w="8480" w:type="dxa"/>
          </w:tcPr>
          <w:p w14:paraId="26D4FF4E" w14:textId="04E45FFC" w:rsidR="003862A1" w:rsidRDefault="00083CEC" w:rsidP="00083CEC">
            <w:pPr>
              <w:pStyle w:val="List"/>
            </w:pPr>
            <w:r>
              <w:t>Correctly identifies andesite</w:t>
            </w:r>
          </w:p>
        </w:tc>
        <w:tc>
          <w:tcPr>
            <w:tcW w:w="1726" w:type="dxa"/>
          </w:tcPr>
          <w:p w14:paraId="54531C51" w14:textId="50D23E2C" w:rsidR="003862A1" w:rsidRDefault="003862A1" w:rsidP="003862A1">
            <w:pPr>
              <w:pStyle w:val="Tabletext"/>
              <w:cnfStyle w:val="000000010000" w:firstRow="0" w:lastRow="0" w:firstColumn="0" w:lastColumn="0" w:oddVBand="0" w:evenVBand="0" w:oddHBand="0" w:evenHBand="1" w:firstRowFirstColumn="0" w:firstRowLastColumn="0" w:lastRowFirstColumn="0" w:lastRowLastColumn="0"/>
            </w:pPr>
            <w:r>
              <w:t>1</w:t>
            </w:r>
          </w:p>
        </w:tc>
      </w:tr>
    </w:tbl>
    <w:p w14:paraId="4F32A091" w14:textId="79168E96" w:rsidR="003862A1" w:rsidRDefault="003862A1" w:rsidP="003862A1">
      <w:pPr>
        <w:pStyle w:val="Heading4"/>
        <w:rPr>
          <w:lang w:eastAsia="zh-CN"/>
        </w:rPr>
      </w:pPr>
      <w:r>
        <w:rPr>
          <w:lang w:eastAsia="zh-CN"/>
        </w:rPr>
        <w:t>Sample answer</w:t>
      </w:r>
    </w:p>
    <w:p w14:paraId="716907C6" w14:textId="6700BD23" w:rsidR="00083CEC" w:rsidRDefault="00DC2C49" w:rsidP="00083CEC">
      <w:pPr>
        <w:rPr>
          <w:lang w:eastAsia="zh-CN"/>
        </w:rPr>
      </w:pPr>
      <w:r>
        <w:rPr>
          <w:lang w:eastAsia="zh-CN"/>
        </w:rPr>
        <w:t>E</w:t>
      </w:r>
      <w:r w:rsidR="00083CEC">
        <w:rPr>
          <w:lang w:eastAsia="zh-CN"/>
        </w:rPr>
        <w:t xml:space="preserve">xplosive volcanic eruptions often occur at the surface above a subduction zone. The erupted </w:t>
      </w:r>
      <w:r w:rsidR="004F2A1A">
        <w:rPr>
          <w:lang w:eastAsia="zh-CN"/>
        </w:rPr>
        <w:t>lava</w:t>
      </w:r>
      <w:r w:rsidR="00083CEC">
        <w:rPr>
          <w:lang w:eastAsia="zh-CN"/>
        </w:rPr>
        <w:t xml:space="preserve"> </w:t>
      </w:r>
      <w:r w:rsidR="004F2A1A">
        <w:rPr>
          <w:lang w:eastAsia="zh-CN"/>
        </w:rPr>
        <w:t>will often</w:t>
      </w:r>
      <w:r w:rsidR="00083CEC">
        <w:rPr>
          <w:lang w:eastAsia="zh-CN"/>
        </w:rPr>
        <w:t xml:space="preserve"> cool to form andesite.</w:t>
      </w:r>
    </w:p>
    <w:p w14:paraId="562D327C" w14:textId="2264C96C" w:rsidR="004F2A1A" w:rsidRDefault="004F2A1A" w:rsidP="004F2A1A">
      <w:pPr>
        <w:pStyle w:val="Heading3"/>
        <w:pageBreakBefore/>
        <w:rPr>
          <w:lang w:eastAsia="zh-CN"/>
        </w:rPr>
      </w:pPr>
      <w:r>
        <w:rPr>
          <w:lang w:eastAsia="zh-CN"/>
        </w:rPr>
        <w:lastRenderedPageBreak/>
        <w:t>Question 1</w:t>
      </w:r>
      <w:r w:rsidR="00134B40">
        <w:rPr>
          <w:lang w:eastAsia="zh-CN"/>
        </w:rPr>
        <w:t>8</w:t>
      </w:r>
      <w:r w:rsidR="00444BBE">
        <w:rPr>
          <w:lang w:eastAsia="zh-CN"/>
        </w:rPr>
        <w:t xml:space="preserve"> </w:t>
      </w:r>
      <w:r w:rsidR="00444BBE">
        <w:t>(Module 5)</w:t>
      </w:r>
    </w:p>
    <w:p w14:paraId="03CCB7B4" w14:textId="7CA688F0" w:rsidR="004F2A1A" w:rsidRDefault="00D14711" w:rsidP="004F2A1A">
      <w:pPr>
        <w:rPr>
          <w:lang w:eastAsia="zh-CN"/>
        </w:rPr>
      </w:pPr>
      <w:r>
        <w:rPr>
          <w:lang w:eastAsia="zh-CN"/>
        </w:rPr>
        <w:t>The diagram below represents an apparatus used in an investigation.</w:t>
      </w:r>
    </w:p>
    <w:p w14:paraId="32EA6590" w14:textId="4E866635" w:rsidR="004F2A1A" w:rsidRDefault="004F2A1A" w:rsidP="004F2A1A">
      <w:pPr>
        <w:rPr>
          <w:lang w:eastAsia="zh-CN"/>
        </w:rPr>
      </w:pPr>
      <w:r>
        <w:rPr>
          <w:noProof/>
          <w:lang w:eastAsia="en-AU"/>
        </w:rPr>
        <w:drawing>
          <wp:inline distT="0" distB="0" distL="0" distR="0" wp14:anchorId="606C60D1" wp14:editId="484344C3">
            <wp:extent cx="4395787" cy="3966634"/>
            <wp:effectExtent l="0" t="0" r="5080" b="0"/>
            <wp:docPr id="20" name="Picture 20" descr="Diagram of the apparatus used in the Miller-Urey experi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403361" cy="3973469"/>
                    </a:xfrm>
                    <a:prstGeom prst="rect">
                      <a:avLst/>
                    </a:prstGeom>
                  </pic:spPr>
                </pic:pic>
              </a:graphicData>
            </a:graphic>
          </wp:inline>
        </w:drawing>
      </w:r>
    </w:p>
    <w:p w14:paraId="7412802E" w14:textId="56F39E88" w:rsidR="004F2A1A" w:rsidRPr="004F2A1A" w:rsidRDefault="004F2A1A" w:rsidP="004F2A1A">
      <w:pPr>
        <w:pStyle w:val="Bibliography"/>
        <w:rPr>
          <w:lang w:eastAsia="zh-CN"/>
        </w:rPr>
      </w:pPr>
      <w:r>
        <w:rPr>
          <w:lang w:eastAsia="zh-CN"/>
        </w:rPr>
        <w:t>Image credit: TALE, DoE</w:t>
      </w:r>
    </w:p>
    <w:p w14:paraId="086FE643" w14:textId="0F9008AF" w:rsidR="00D14711" w:rsidRDefault="00D14711" w:rsidP="00D14711">
      <w:r>
        <w:t xml:space="preserve">Explain the purpose of the investigation, how </w:t>
      </w:r>
      <w:r w:rsidR="00143CC0">
        <w:t>it was conducted</w:t>
      </w:r>
      <w:r>
        <w:t xml:space="preserve"> and t</w:t>
      </w:r>
      <w:r w:rsidR="008E0A3B">
        <w:t>he significance of the findings (4 marks).</w:t>
      </w:r>
    </w:p>
    <w:p w14:paraId="6369CAD9" w14:textId="588FD9C5" w:rsidR="0040665F" w:rsidRDefault="0040665F" w:rsidP="0040665F">
      <w:pPr>
        <w:pStyle w:val="Heading4"/>
      </w:pPr>
      <w:r>
        <w:t>Marking criteria</w:t>
      </w:r>
    </w:p>
    <w:tbl>
      <w:tblPr>
        <w:tblStyle w:val="Tableheader"/>
        <w:tblW w:w="0" w:type="auto"/>
        <w:tblLook w:val="04A0" w:firstRow="1" w:lastRow="0" w:firstColumn="1" w:lastColumn="0" w:noHBand="0" w:noVBand="1"/>
        <w:tblCaption w:val="Marking criteria"/>
      </w:tblPr>
      <w:tblGrid>
        <w:gridCol w:w="8480"/>
        <w:gridCol w:w="1726"/>
      </w:tblGrid>
      <w:tr w:rsidR="0040665F" w:rsidRPr="00CA0CF7" w14:paraId="07DE1203" w14:textId="77777777" w:rsidTr="00AD7056">
        <w:trPr>
          <w:cnfStyle w:val="100000000000" w:firstRow="1" w:lastRow="0" w:firstColumn="0" w:lastColumn="0" w:oddVBand="0" w:evenVBand="0" w:oddHBand="0" w:evenHBand="0" w:firstRowFirstColumn="0" w:firstRowLastColumn="0" w:lastRowFirstColumn="0" w:lastRowLastColumn="0"/>
          <w:trHeight w:val="561"/>
        </w:trPr>
        <w:tc>
          <w:tcPr>
            <w:cnfStyle w:val="001000000000" w:firstRow="0" w:lastRow="0" w:firstColumn="1" w:lastColumn="0" w:oddVBand="0" w:evenVBand="0" w:oddHBand="0" w:evenHBand="0" w:firstRowFirstColumn="0" w:firstRowLastColumn="0" w:lastRowFirstColumn="0" w:lastRowLastColumn="0"/>
            <w:tcW w:w="8480" w:type="dxa"/>
          </w:tcPr>
          <w:p w14:paraId="443CBB4E" w14:textId="77777777" w:rsidR="0040665F" w:rsidRPr="00CA0CF7" w:rsidRDefault="0040665F" w:rsidP="00AD7056">
            <w:pPr>
              <w:pStyle w:val="Tableheading"/>
            </w:pPr>
            <w:r>
              <w:t>Criteria</w:t>
            </w:r>
          </w:p>
        </w:tc>
        <w:tc>
          <w:tcPr>
            <w:tcW w:w="1726" w:type="dxa"/>
          </w:tcPr>
          <w:p w14:paraId="68EA8430" w14:textId="77777777" w:rsidR="0040665F" w:rsidRPr="00CA0CF7" w:rsidRDefault="0040665F" w:rsidP="00AD7056">
            <w:pPr>
              <w:pStyle w:val="Tableheading"/>
              <w:cnfStyle w:val="100000000000" w:firstRow="1" w:lastRow="0" w:firstColumn="0" w:lastColumn="0" w:oddVBand="0" w:evenVBand="0" w:oddHBand="0" w:evenHBand="0" w:firstRowFirstColumn="0" w:firstRowLastColumn="0" w:lastRowFirstColumn="0" w:lastRowLastColumn="0"/>
            </w:pPr>
            <w:r>
              <w:t>Marks</w:t>
            </w:r>
          </w:p>
        </w:tc>
      </w:tr>
      <w:tr w:rsidR="0040665F" w:rsidRPr="00302010" w14:paraId="0BBC7ADC" w14:textId="77777777" w:rsidTr="00AD7056">
        <w:trPr>
          <w:cnfStyle w:val="000000100000" w:firstRow="0" w:lastRow="0" w:firstColumn="0" w:lastColumn="0" w:oddVBand="0" w:evenVBand="0" w:oddHBand="1" w:evenHBand="0" w:firstRowFirstColumn="0" w:firstRowLastColumn="0" w:lastRowFirstColumn="0" w:lastRowLastColumn="0"/>
          <w:trHeight w:val="552"/>
        </w:trPr>
        <w:tc>
          <w:tcPr>
            <w:cnfStyle w:val="001000000000" w:firstRow="0" w:lastRow="0" w:firstColumn="1" w:lastColumn="0" w:oddVBand="0" w:evenVBand="0" w:oddHBand="0" w:evenHBand="0" w:firstRowFirstColumn="0" w:firstRowLastColumn="0" w:lastRowFirstColumn="0" w:lastRowLastColumn="0"/>
            <w:tcW w:w="8480" w:type="dxa"/>
          </w:tcPr>
          <w:p w14:paraId="31466A97" w14:textId="5646E5CD" w:rsidR="0040665F" w:rsidRDefault="0040665F" w:rsidP="00AD7056">
            <w:pPr>
              <w:pStyle w:val="List"/>
            </w:pPr>
            <w:r>
              <w:t>Clearly describes the purpose of the investigation by Urey and Miller</w:t>
            </w:r>
          </w:p>
          <w:p w14:paraId="65D04E16" w14:textId="3460EBC6" w:rsidR="0040665F" w:rsidRDefault="0040665F" w:rsidP="00AD7056">
            <w:pPr>
              <w:pStyle w:val="List"/>
            </w:pPr>
            <w:r>
              <w:t>Clearly explains examples of how the investigation modelled the early Earth’s environment</w:t>
            </w:r>
          </w:p>
          <w:p w14:paraId="7255CF48" w14:textId="6BB59FED" w:rsidR="0040665F" w:rsidRPr="00302010" w:rsidRDefault="0040665F" w:rsidP="00AD7056">
            <w:pPr>
              <w:pStyle w:val="List"/>
            </w:pPr>
            <w:r>
              <w:t>Explains the significance of the discovery of organic molecules</w:t>
            </w:r>
          </w:p>
        </w:tc>
        <w:tc>
          <w:tcPr>
            <w:tcW w:w="1726" w:type="dxa"/>
          </w:tcPr>
          <w:p w14:paraId="60FE02C0" w14:textId="64CF7406" w:rsidR="0040665F" w:rsidRPr="00302010" w:rsidRDefault="0040665F" w:rsidP="00AD7056">
            <w:pPr>
              <w:pStyle w:val="Tabletext"/>
              <w:cnfStyle w:val="000000100000" w:firstRow="0" w:lastRow="0" w:firstColumn="0" w:lastColumn="0" w:oddVBand="0" w:evenVBand="0" w:oddHBand="1" w:evenHBand="0" w:firstRowFirstColumn="0" w:firstRowLastColumn="0" w:lastRowFirstColumn="0" w:lastRowLastColumn="0"/>
            </w:pPr>
            <w:r>
              <w:t>3-4</w:t>
            </w:r>
          </w:p>
        </w:tc>
      </w:tr>
      <w:tr w:rsidR="0040665F" w14:paraId="5AA90D94" w14:textId="77777777" w:rsidTr="00AD7056">
        <w:trPr>
          <w:cnfStyle w:val="000000010000" w:firstRow="0" w:lastRow="0" w:firstColumn="0" w:lastColumn="0" w:oddVBand="0" w:evenVBand="0" w:oddHBand="0" w:evenHBand="1" w:firstRowFirstColumn="0" w:firstRowLastColumn="0" w:lastRowFirstColumn="0" w:lastRowLastColumn="0"/>
          <w:trHeight w:val="483"/>
        </w:trPr>
        <w:tc>
          <w:tcPr>
            <w:cnfStyle w:val="001000000000" w:firstRow="0" w:lastRow="0" w:firstColumn="1" w:lastColumn="0" w:oddVBand="0" w:evenVBand="0" w:oddHBand="0" w:evenHBand="0" w:firstRowFirstColumn="0" w:firstRowLastColumn="0" w:lastRowFirstColumn="0" w:lastRowLastColumn="0"/>
            <w:tcW w:w="8480" w:type="dxa"/>
          </w:tcPr>
          <w:p w14:paraId="42F24EB1" w14:textId="00590814" w:rsidR="0040665F" w:rsidRDefault="0040665F" w:rsidP="0040665F">
            <w:pPr>
              <w:pStyle w:val="List"/>
            </w:pPr>
            <w:r>
              <w:t>Identifies the purpose of the investigation</w:t>
            </w:r>
          </w:p>
          <w:p w14:paraId="64C1AE92" w14:textId="2136A570" w:rsidR="0040665F" w:rsidRDefault="0040665F" w:rsidP="0040665F">
            <w:pPr>
              <w:pStyle w:val="List"/>
            </w:pPr>
            <w:r>
              <w:t>Provides one example of how the apparatus modelled the early Earth’s environment</w:t>
            </w:r>
          </w:p>
          <w:p w14:paraId="48756CB7" w14:textId="3440EB96" w:rsidR="0040665F" w:rsidRDefault="0040665F" w:rsidP="0040665F">
            <w:pPr>
              <w:pStyle w:val="List"/>
              <w:numPr>
                <w:ilvl w:val="0"/>
                <w:numId w:val="0"/>
              </w:numPr>
              <w:ind w:left="360"/>
            </w:pPr>
            <w:r>
              <w:t>OR</w:t>
            </w:r>
          </w:p>
          <w:p w14:paraId="58C20E1B" w14:textId="11771ABC" w:rsidR="0040665F" w:rsidRDefault="0040665F" w:rsidP="0040665F">
            <w:pPr>
              <w:pStyle w:val="List"/>
            </w:pPr>
            <w:r>
              <w:t>Identifies the discovery of organic molecules</w:t>
            </w:r>
          </w:p>
        </w:tc>
        <w:tc>
          <w:tcPr>
            <w:tcW w:w="1726" w:type="dxa"/>
          </w:tcPr>
          <w:p w14:paraId="27A406E3" w14:textId="7DD8707E" w:rsidR="0040665F" w:rsidRDefault="0040665F" w:rsidP="00AD7056">
            <w:pPr>
              <w:pStyle w:val="Tabletext"/>
              <w:cnfStyle w:val="000000010000" w:firstRow="0" w:lastRow="0" w:firstColumn="0" w:lastColumn="0" w:oddVBand="0" w:evenVBand="0" w:oddHBand="0" w:evenHBand="1" w:firstRowFirstColumn="0" w:firstRowLastColumn="0" w:lastRowFirstColumn="0" w:lastRowLastColumn="0"/>
            </w:pPr>
            <w:r>
              <w:t>1-2</w:t>
            </w:r>
          </w:p>
        </w:tc>
      </w:tr>
    </w:tbl>
    <w:p w14:paraId="21A243C5" w14:textId="4244E0CD" w:rsidR="0040665F" w:rsidRDefault="0040665F" w:rsidP="0040665F">
      <w:pPr>
        <w:pStyle w:val="NoSpacing"/>
      </w:pPr>
    </w:p>
    <w:p w14:paraId="6770F9F4" w14:textId="11F5B74F" w:rsidR="0040665F" w:rsidRPr="0040665F" w:rsidRDefault="0040665F" w:rsidP="0040665F">
      <w:pPr>
        <w:pStyle w:val="Heading4"/>
      </w:pPr>
      <w:r>
        <w:lastRenderedPageBreak/>
        <w:t>Sample answer</w:t>
      </w:r>
    </w:p>
    <w:p w14:paraId="7AFB165E" w14:textId="23A2BF60" w:rsidR="00D14711" w:rsidRDefault="00D14711" w:rsidP="00D14711">
      <w:r>
        <w:t>The famous Urey and Miller experiment</w:t>
      </w:r>
      <w:r w:rsidR="008E0A3B">
        <w:t xml:space="preserve"> </w:t>
      </w:r>
      <w:r w:rsidR="0024640E">
        <w:t xml:space="preserve">attempted </w:t>
      </w:r>
      <w:r w:rsidR="008E0A3B">
        <w:t>to model the environmental conditions thought to be present on the early Earth</w:t>
      </w:r>
      <w:r w:rsidR="00787F29">
        <w:t>,</w:t>
      </w:r>
      <w:r w:rsidR="008E0A3B">
        <w:t xml:space="preserve"> to determine if organic molecules for life could</w:t>
      </w:r>
      <w:r w:rsidR="00787F29">
        <w:t xml:space="preserve"> be</w:t>
      </w:r>
      <w:r w:rsidR="008E0A3B">
        <w:t xml:space="preserve"> form</w:t>
      </w:r>
      <w:r w:rsidR="00787F29">
        <w:t>ed</w:t>
      </w:r>
      <w:r w:rsidR="008E0A3B">
        <w:t xml:space="preserve"> from inorganic ones. They </w:t>
      </w:r>
      <w:r w:rsidR="003C7534">
        <w:t>circulated the gases predicted to have existed in the atmosphere in an upper chamber with boiling water in the lower chamber</w:t>
      </w:r>
      <w:r w:rsidR="00DC2C49">
        <w:t>,</w:t>
      </w:r>
      <w:r w:rsidR="003C7534">
        <w:t xml:space="preserve"> which </w:t>
      </w:r>
      <w:r w:rsidR="002D396F">
        <w:t xml:space="preserve">represented </w:t>
      </w:r>
      <w:r w:rsidR="003C7534">
        <w:t xml:space="preserve">the primitive oceans. An </w:t>
      </w:r>
      <w:r w:rsidR="008E0A3B">
        <w:t xml:space="preserve">electric spark was provided as an energy source to </w:t>
      </w:r>
      <w:r w:rsidR="002D396F">
        <w:t xml:space="preserve">mimic </w:t>
      </w:r>
      <w:r w:rsidR="008E0A3B">
        <w:t xml:space="preserve">violent lightning strikes. </w:t>
      </w:r>
      <w:r w:rsidR="003C7534">
        <w:t>After a few weeks, the liquid from the condensed gases was tested and found to be rich in various types of amino acids and other organic molecules. This is highly significant because amino acids are the building blocks of life, so it supports the idea that the molecules to build the first cells were formed chemically on the Earth rather than from extra-terrestrial sources.</w:t>
      </w:r>
    </w:p>
    <w:p w14:paraId="4B578B81" w14:textId="125CCCFC" w:rsidR="00D14711" w:rsidRDefault="00D14711" w:rsidP="00D14711">
      <w:pPr>
        <w:pStyle w:val="Heading3"/>
        <w:pageBreakBefore/>
      </w:pPr>
      <w:r>
        <w:lastRenderedPageBreak/>
        <w:t xml:space="preserve">Question </w:t>
      </w:r>
      <w:r w:rsidR="00134B40">
        <w:t>19</w:t>
      </w:r>
      <w:r w:rsidR="00444BBE">
        <w:t xml:space="preserve"> (Module 5)</w:t>
      </w:r>
    </w:p>
    <w:p w14:paraId="5864B495" w14:textId="032D635D" w:rsidR="00C31C22" w:rsidRDefault="00C31C22" w:rsidP="00C31C22">
      <w:r>
        <w:t xml:space="preserve">The image below is a drawing of </w:t>
      </w:r>
      <w:r>
        <w:rPr>
          <w:i/>
        </w:rPr>
        <w:t>Ichthyostega</w:t>
      </w:r>
      <w:r>
        <w:t>, one of the earliest known terrestrial vertebrates</w:t>
      </w:r>
      <w:r w:rsidR="00A97708">
        <w:t xml:space="preserve"> from the Devonian Period.</w:t>
      </w:r>
    </w:p>
    <w:p w14:paraId="65845632" w14:textId="7F927A14" w:rsidR="0040665F" w:rsidRDefault="00C31C22" w:rsidP="0040665F">
      <w:r>
        <w:rPr>
          <w:noProof/>
          <w:lang w:eastAsia="en-AU"/>
        </w:rPr>
        <w:drawing>
          <wp:inline distT="0" distB="0" distL="0" distR="0" wp14:anchorId="3F0A706A" wp14:editId="16E38488">
            <wp:extent cx="4136955" cy="930619"/>
            <wp:effectExtent l="0" t="0" r="0" b="3175"/>
            <wp:docPr id="24" name="Picture 24" descr="Drawing of Ichthyosteg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251039" cy="956282"/>
                    </a:xfrm>
                    <a:prstGeom prst="rect">
                      <a:avLst/>
                    </a:prstGeom>
                  </pic:spPr>
                </pic:pic>
              </a:graphicData>
            </a:graphic>
          </wp:inline>
        </w:drawing>
      </w:r>
    </w:p>
    <w:p w14:paraId="1623E9FD" w14:textId="77777777" w:rsidR="00C31C22" w:rsidRPr="00D14711" w:rsidRDefault="00C31C22" w:rsidP="00C31C22">
      <w:pPr>
        <w:pStyle w:val="Bibliography"/>
      </w:pPr>
      <w:r>
        <w:t>Image credit: TALE, DoE</w:t>
      </w:r>
    </w:p>
    <w:p w14:paraId="31625BE2" w14:textId="6D48B3F1" w:rsidR="00C31C22" w:rsidRDefault="00C31C22" w:rsidP="00C31C22">
      <w:pPr>
        <w:pStyle w:val="NoSpacing"/>
      </w:pPr>
    </w:p>
    <w:p w14:paraId="0590EF02" w14:textId="6AB31CF6" w:rsidR="00425CF7" w:rsidRDefault="00C31C22" w:rsidP="00C31C22">
      <w:r>
        <w:t xml:space="preserve">Annotate the diagram to </w:t>
      </w:r>
      <w:r w:rsidR="00A97708">
        <w:t>describe</w:t>
      </w:r>
      <w:r>
        <w:t xml:space="preserve"> two evolutionary adaptations that allowed </w:t>
      </w:r>
      <w:r w:rsidR="00A97708">
        <w:t xml:space="preserve">for </w:t>
      </w:r>
      <w:r>
        <w:t>the colonisation of the land</w:t>
      </w:r>
      <w:r w:rsidR="00A97708">
        <w:t xml:space="preserve"> (2</w:t>
      </w:r>
      <w:r>
        <w:t xml:space="preserve"> marks).</w:t>
      </w:r>
    </w:p>
    <w:p w14:paraId="203DBD48" w14:textId="77777777" w:rsidR="00A97708" w:rsidRDefault="00A97708" w:rsidP="00A97708">
      <w:pPr>
        <w:pStyle w:val="Heading4"/>
      </w:pPr>
      <w:r>
        <w:t>Marking criteria</w:t>
      </w:r>
    </w:p>
    <w:tbl>
      <w:tblPr>
        <w:tblStyle w:val="Tableheader"/>
        <w:tblW w:w="0" w:type="auto"/>
        <w:tblLook w:val="04A0" w:firstRow="1" w:lastRow="0" w:firstColumn="1" w:lastColumn="0" w:noHBand="0" w:noVBand="1"/>
        <w:tblCaption w:val="Marking criteria"/>
      </w:tblPr>
      <w:tblGrid>
        <w:gridCol w:w="8480"/>
        <w:gridCol w:w="1726"/>
      </w:tblGrid>
      <w:tr w:rsidR="00A97708" w:rsidRPr="00CA0CF7" w14:paraId="2BBD1DDB" w14:textId="77777777" w:rsidTr="00AD7056">
        <w:trPr>
          <w:cnfStyle w:val="100000000000" w:firstRow="1" w:lastRow="0" w:firstColumn="0" w:lastColumn="0" w:oddVBand="0" w:evenVBand="0" w:oddHBand="0" w:evenHBand="0" w:firstRowFirstColumn="0" w:firstRowLastColumn="0" w:lastRowFirstColumn="0" w:lastRowLastColumn="0"/>
          <w:trHeight w:val="561"/>
        </w:trPr>
        <w:tc>
          <w:tcPr>
            <w:cnfStyle w:val="001000000000" w:firstRow="0" w:lastRow="0" w:firstColumn="1" w:lastColumn="0" w:oddVBand="0" w:evenVBand="0" w:oddHBand="0" w:evenHBand="0" w:firstRowFirstColumn="0" w:firstRowLastColumn="0" w:lastRowFirstColumn="0" w:lastRowLastColumn="0"/>
            <w:tcW w:w="8480" w:type="dxa"/>
          </w:tcPr>
          <w:p w14:paraId="7B9331CB" w14:textId="77777777" w:rsidR="00A97708" w:rsidRPr="00CA0CF7" w:rsidRDefault="00A97708" w:rsidP="00AD7056">
            <w:pPr>
              <w:pStyle w:val="Tableheading"/>
            </w:pPr>
            <w:r>
              <w:t>Criteria</w:t>
            </w:r>
          </w:p>
        </w:tc>
        <w:tc>
          <w:tcPr>
            <w:tcW w:w="1726" w:type="dxa"/>
          </w:tcPr>
          <w:p w14:paraId="58EA3341" w14:textId="77777777" w:rsidR="00A97708" w:rsidRPr="00CA0CF7" w:rsidRDefault="00A97708" w:rsidP="00AD7056">
            <w:pPr>
              <w:pStyle w:val="Tableheading"/>
              <w:cnfStyle w:val="100000000000" w:firstRow="1" w:lastRow="0" w:firstColumn="0" w:lastColumn="0" w:oddVBand="0" w:evenVBand="0" w:oddHBand="0" w:evenHBand="0" w:firstRowFirstColumn="0" w:firstRowLastColumn="0" w:lastRowFirstColumn="0" w:lastRowLastColumn="0"/>
            </w:pPr>
            <w:r>
              <w:t>Marks</w:t>
            </w:r>
          </w:p>
        </w:tc>
      </w:tr>
      <w:tr w:rsidR="00A97708" w:rsidRPr="00302010" w14:paraId="5FE2F23E" w14:textId="77777777" w:rsidTr="00AD7056">
        <w:trPr>
          <w:cnfStyle w:val="000000100000" w:firstRow="0" w:lastRow="0" w:firstColumn="0" w:lastColumn="0" w:oddVBand="0" w:evenVBand="0" w:oddHBand="1" w:evenHBand="0" w:firstRowFirstColumn="0" w:firstRowLastColumn="0" w:lastRowFirstColumn="0" w:lastRowLastColumn="0"/>
          <w:trHeight w:val="552"/>
        </w:trPr>
        <w:tc>
          <w:tcPr>
            <w:cnfStyle w:val="001000000000" w:firstRow="0" w:lastRow="0" w:firstColumn="1" w:lastColumn="0" w:oddVBand="0" w:evenVBand="0" w:oddHBand="0" w:evenHBand="0" w:firstRowFirstColumn="0" w:firstRowLastColumn="0" w:lastRowFirstColumn="0" w:lastRowLastColumn="0"/>
            <w:tcW w:w="8480" w:type="dxa"/>
          </w:tcPr>
          <w:p w14:paraId="112F1ADA" w14:textId="23347F3B" w:rsidR="00A97708" w:rsidRPr="00302010" w:rsidRDefault="00A97708" w:rsidP="00AD7056">
            <w:pPr>
              <w:pStyle w:val="List"/>
            </w:pPr>
            <w:r>
              <w:t xml:space="preserve">Labels and describes any TWO suitable features that allowed </w:t>
            </w:r>
            <w:r w:rsidR="00DC2C49">
              <w:t xml:space="preserve">a </w:t>
            </w:r>
            <w:r>
              <w:t>better adaptation to life on land</w:t>
            </w:r>
          </w:p>
        </w:tc>
        <w:tc>
          <w:tcPr>
            <w:tcW w:w="1726" w:type="dxa"/>
          </w:tcPr>
          <w:p w14:paraId="5725CAD3" w14:textId="77777777" w:rsidR="00A97708" w:rsidRPr="00302010" w:rsidRDefault="00A97708" w:rsidP="00AD7056">
            <w:pPr>
              <w:pStyle w:val="Tabletext"/>
              <w:cnfStyle w:val="000000100000" w:firstRow="0" w:lastRow="0" w:firstColumn="0" w:lastColumn="0" w:oddVBand="0" w:evenVBand="0" w:oddHBand="1" w:evenHBand="0" w:firstRowFirstColumn="0" w:firstRowLastColumn="0" w:lastRowFirstColumn="0" w:lastRowLastColumn="0"/>
            </w:pPr>
            <w:r>
              <w:t>2</w:t>
            </w:r>
          </w:p>
        </w:tc>
      </w:tr>
      <w:tr w:rsidR="00A97708" w14:paraId="03A74058" w14:textId="77777777" w:rsidTr="00AD7056">
        <w:trPr>
          <w:cnfStyle w:val="000000010000" w:firstRow="0" w:lastRow="0" w:firstColumn="0" w:lastColumn="0" w:oddVBand="0" w:evenVBand="0" w:oddHBand="0" w:evenHBand="1" w:firstRowFirstColumn="0" w:firstRowLastColumn="0" w:lastRowFirstColumn="0" w:lastRowLastColumn="0"/>
          <w:trHeight w:val="483"/>
        </w:trPr>
        <w:tc>
          <w:tcPr>
            <w:cnfStyle w:val="001000000000" w:firstRow="0" w:lastRow="0" w:firstColumn="1" w:lastColumn="0" w:oddVBand="0" w:evenVBand="0" w:oddHBand="0" w:evenHBand="0" w:firstRowFirstColumn="0" w:firstRowLastColumn="0" w:lastRowFirstColumn="0" w:lastRowLastColumn="0"/>
            <w:tcW w:w="8480" w:type="dxa"/>
          </w:tcPr>
          <w:p w14:paraId="1B671551" w14:textId="0D309B02" w:rsidR="00A97708" w:rsidRDefault="00A97708" w:rsidP="00AD7056">
            <w:pPr>
              <w:pStyle w:val="List"/>
            </w:pPr>
            <w:r>
              <w:t xml:space="preserve">Labels and describes any ONE suitable </w:t>
            </w:r>
            <w:r w:rsidR="00514D57">
              <w:t>feature</w:t>
            </w:r>
            <w:r>
              <w:t xml:space="preserve"> that allowed </w:t>
            </w:r>
            <w:r w:rsidR="00DC2C49">
              <w:t xml:space="preserve">a </w:t>
            </w:r>
            <w:r>
              <w:t>better adaptation to life on land</w:t>
            </w:r>
          </w:p>
          <w:p w14:paraId="5FA734FB" w14:textId="0A6EBE2C" w:rsidR="00A97708" w:rsidRDefault="00A97708" w:rsidP="00A97708">
            <w:pPr>
              <w:pStyle w:val="List"/>
              <w:numPr>
                <w:ilvl w:val="0"/>
                <w:numId w:val="0"/>
              </w:numPr>
              <w:ind w:left="360"/>
            </w:pPr>
            <w:r>
              <w:t>OR</w:t>
            </w:r>
          </w:p>
          <w:p w14:paraId="20741C74" w14:textId="4BE3F088" w:rsidR="00A97708" w:rsidRDefault="00A97708" w:rsidP="00AD7056">
            <w:pPr>
              <w:pStyle w:val="List"/>
            </w:pPr>
            <w:r>
              <w:t xml:space="preserve">Labels two features that allowed </w:t>
            </w:r>
            <w:r w:rsidR="00DC2C49">
              <w:t xml:space="preserve">a </w:t>
            </w:r>
            <w:r>
              <w:t>better adaptation to life on land, without description</w:t>
            </w:r>
          </w:p>
        </w:tc>
        <w:tc>
          <w:tcPr>
            <w:tcW w:w="1726" w:type="dxa"/>
          </w:tcPr>
          <w:p w14:paraId="21743F25" w14:textId="77777777" w:rsidR="00A97708" w:rsidRDefault="00A97708" w:rsidP="00AD7056">
            <w:pPr>
              <w:pStyle w:val="Tabletext"/>
              <w:cnfStyle w:val="000000010000" w:firstRow="0" w:lastRow="0" w:firstColumn="0" w:lastColumn="0" w:oddVBand="0" w:evenVBand="0" w:oddHBand="0" w:evenHBand="1" w:firstRowFirstColumn="0" w:firstRowLastColumn="0" w:lastRowFirstColumn="0" w:lastRowLastColumn="0"/>
            </w:pPr>
            <w:r>
              <w:t>1</w:t>
            </w:r>
          </w:p>
        </w:tc>
      </w:tr>
    </w:tbl>
    <w:p w14:paraId="71BA0801" w14:textId="3BE0A4F1" w:rsidR="00A97708" w:rsidRDefault="00A97708" w:rsidP="00A97708">
      <w:pPr>
        <w:pStyle w:val="NoSpacing"/>
      </w:pPr>
    </w:p>
    <w:p w14:paraId="28BC2A92" w14:textId="3CC99FDF" w:rsidR="00A97708" w:rsidRPr="00A97708" w:rsidRDefault="00A97708" w:rsidP="00A97708">
      <w:pPr>
        <w:pStyle w:val="Heading4"/>
      </w:pPr>
      <w:r>
        <w:t>Sample answer</w:t>
      </w:r>
    </w:p>
    <w:p w14:paraId="6A2D552B" w14:textId="4B714089" w:rsidR="00A97708" w:rsidRDefault="00A97708" w:rsidP="00C31C22">
      <w:r>
        <w:rPr>
          <w:noProof/>
          <w:lang w:eastAsia="en-AU"/>
        </w:rPr>
        <w:drawing>
          <wp:inline distT="0" distB="0" distL="0" distR="0" wp14:anchorId="00CB7A4B" wp14:editId="0BF94C34">
            <wp:extent cx="3863038" cy="2187244"/>
            <wp:effectExtent l="0" t="0" r="4445" b="3810"/>
            <wp:docPr id="25" name="Picture 25" descr="Diagram of Ichthyosteg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901477" cy="2209008"/>
                    </a:xfrm>
                    <a:prstGeom prst="rect">
                      <a:avLst/>
                    </a:prstGeom>
                    <a:noFill/>
                    <a:ln>
                      <a:noFill/>
                    </a:ln>
                  </pic:spPr>
                </pic:pic>
              </a:graphicData>
            </a:graphic>
          </wp:inline>
        </w:drawing>
      </w:r>
    </w:p>
    <w:p w14:paraId="2E17CB16" w14:textId="0269693B" w:rsidR="00A97708" w:rsidRDefault="00DC2C49" w:rsidP="00546CC4">
      <w:pPr>
        <w:pStyle w:val="Heading4"/>
        <w:pageBreakBefore/>
      </w:pPr>
      <w:r>
        <w:lastRenderedPageBreak/>
        <w:t xml:space="preserve">Answers for the </w:t>
      </w:r>
      <w:r w:rsidR="005A69D1">
        <w:t>Multiple-choice</w:t>
      </w:r>
      <w:r>
        <w:t xml:space="preserve"> questions</w:t>
      </w:r>
    </w:p>
    <w:tbl>
      <w:tblPr>
        <w:tblStyle w:val="Tableheader1"/>
        <w:tblW w:w="0" w:type="auto"/>
        <w:tblLook w:val="04A0" w:firstRow="1" w:lastRow="0" w:firstColumn="1" w:lastColumn="0" w:noHBand="0" w:noVBand="1"/>
        <w:tblCaption w:val="answers"/>
      </w:tblPr>
      <w:tblGrid>
        <w:gridCol w:w="3823"/>
        <w:gridCol w:w="3658"/>
      </w:tblGrid>
      <w:tr w:rsidR="00A97708" w:rsidRPr="00CA0CF7" w14:paraId="66A24125" w14:textId="77777777" w:rsidTr="00B31A91">
        <w:trPr>
          <w:cnfStyle w:val="100000000000" w:firstRow="1" w:lastRow="0" w:firstColumn="0" w:lastColumn="0" w:oddVBand="0" w:evenVBand="0" w:oddHBand="0" w:evenHBand="0" w:firstRowFirstColumn="0" w:firstRowLastColumn="0" w:lastRowFirstColumn="0" w:lastRowLastColumn="0"/>
          <w:trHeight w:val="651"/>
        </w:trPr>
        <w:tc>
          <w:tcPr>
            <w:cnfStyle w:val="001000000000" w:firstRow="0" w:lastRow="0" w:firstColumn="1" w:lastColumn="0" w:oddVBand="0" w:evenVBand="0" w:oddHBand="0" w:evenHBand="0" w:firstRowFirstColumn="0" w:firstRowLastColumn="0" w:lastRowFirstColumn="0" w:lastRowLastColumn="0"/>
            <w:tcW w:w="3823" w:type="dxa"/>
          </w:tcPr>
          <w:p w14:paraId="46F8507E" w14:textId="645E9B68" w:rsidR="00A97708" w:rsidRPr="00CA0CF7" w:rsidRDefault="00B31A91" w:rsidP="00AD7056">
            <w:pPr>
              <w:pStyle w:val="Tableheading"/>
            </w:pPr>
            <w:r>
              <w:t>Question</w:t>
            </w:r>
          </w:p>
        </w:tc>
        <w:tc>
          <w:tcPr>
            <w:tcW w:w="3658" w:type="dxa"/>
          </w:tcPr>
          <w:p w14:paraId="3F34C625" w14:textId="03A4C340" w:rsidR="00A97708" w:rsidRPr="00CA0CF7" w:rsidRDefault="00B31A91" w:rsidP="00AD7056">
            <w:pPr>
              <w:pStyle w:val="Tableheading"/>
              <w:cnfStyle w:val="100000000000" w:firstRow="1" w:lastRow="0" w:firstColumn="0" w:lastColumn="0" w:oddVBand="0" w:evenVBand="0" w:oddHBand="0" w:evenHBand="0" w:firstRowFirstColumn="0" w:firstRowLastColumn="0" w:lastRowFirstColumn="0" w:lastRowLastColumn="0"/>
            </w:pPr>
            <w:r>
              <w:t>Answer</w:t>
            </w:r>
          </w:p>
        </w:tc>
      </w:tr>
      <w:tr w:rsidR="00A97708" w:rsidRPr="00302010" w14:paraId="0E9D4B04" w14:textId="77777777" w:rsidTr="00B31A91">
        <w:trPr>
          <w:cnfStyle w:val="000000100000" w:firstRow="0" w:lastRow="0" w:firstColumn="0" w:lastColumn="0" w:oddVBand="0" w:evenVBand="0" w:oddHBand="1" w:evenHBand="0" w:firstRowFirstColumn="0" w:firstRowLastColumn="0" w:lastRowFirstColumn="0" w:lastRowLastColumn="0"/>
          <w:trHeight w:val="641"/>
        </w:trPr>
        <w:tc>
          <w:tcPr>
            <w:cnfStyle w:val="001000000000" w:firstRow="0" w:lastRow="0" w:firstColumn="1" w:lastColumn="0" w:oddVBand="0" w:evenVBand="0" w:oddHBand="0" w:evenHBand="0" w:firstRowFirstColumn="0" w:firstRowLastColumn="0" w:lastRowFirstColumn="0" w:lastRowLastColumn="0"/>
            <w:tcW w:w="3823" w:type="dxa"/>
          </w:tcPr>
          <w:p w14:paraId="79AA221F" w14:textId="612D048A" w:rsidR="00A97708" w:rsidRPr="00302010" w:rsidRDefault="00B31A91" w:rsidP="00B31A91">
            <w:pPr>
              <w:pStyle w:val="Tabletext"/>
            </w:pPr>
            <w:r>
              <w:t>1</w:t>
            </w:r>
          </w:p>
        </w:tc>
        <w:tc>
          <w:tcPr>
            <w:tcW w:w="3658" w:type="dxa"/>
          </w:tcPr>
          <w:p w14:paraId="0EEBFEDE" w14:textId="268F29E8" w:rsidR="00A97708" w:rsidRPr="00302010" w:rsidRDefault="00B31A91" w:rsidP="00B31A91">
            <w:pPr>
              <w:pStyle w:val="Tabletext"/>
              <w:cnfStyle w:val="000000100000" w:firstRow="0" w:lastRow="0" w:firstColumn="0" w:lastColumn="0" w:oddVBand="0" w:evenVBand="0" w:oddHBand="1" w:evenHBand="0" w:firstRowFirstColumn="0" w:firstRowLastColumn="0" w:lastRowFirstColumn="0" w:lastRowLastColumn="0"/>
            </w:pPr>
            <w:r>
              <w:t>B</w:t>
            </w:r>
          </w:p>
        </w:tc>
      </w:tr>
      <w:tr w:rsidR="00B31A91" w:rsidRPr="00302010" w14:paraId="58281BEC" w14:textId="77777777" w:rsidTr="00B31A91">
        <w:trPr>
          <w:cnfStyle w:val="000000010000" w:firstRow="0" w:lastRow="0" w:firstColumn="0" w:lastColumn="0" w:oddVBand="0" w:evenVBand="0" w:oddHBand="0" w:evenHBand="1" w:firstRowFirstColumn="0" w:firstRowLastColumn="0" w:lastRowFirstColumn="0" w:lastRowLastColumn="0"/>
          <w:trHeight w:val="641"/>
        </w:trPr>
        <w:tc>
          <w:tcPr>
            <w:cnfStyle w:val="001000000000" w:firstRow="0" w:lastRow="0" w:firstColumn="1" w:lastColumn="0" w:oddVBand="0" w:evenVBand="0" w:oddHBand="0" w:evenHBand="0" w:firstRowFirstColumn="0" w:firstRowLastColumn="0" w:lastRowFirstColumn="0" w:lastRowLastColumn="0"/>
            <w:tcW w:w="3823" w:type="dxa"/>
          </w:tcPr>
          <w:p w14:paraId="15A3A4EF" w14:textId="31DE5BB4" w:rsidR="00B31A91" w:rsidRPr="00302010" w:rsidRDefault="00B31A91" w:rsidP="00B31A91">
            <w:pPr>
              <w:pStyle w:val="Tabletext"/>
            </w:pPr>
            <w:r>
              <w:t>2</w:t>
            </w:r>
          </w:p>
        </w:tc>
        <w:tc>
          <w:tcPr>
            <w:tcW w:w="3658" w:type="dxa"/>
          </w:tcPr>
          <w:p w14:paraId="41FB1381" w14:textId="1E69EC85" w:rsidR="00B31A91" w:rsidRPr="00302010" w:rsidRDefault="00B31A91" w:rsidP="00B31A91">
            <w:pPr>
              <w:pStyle w:val="Tabletext"/>
              <w:cnfStyle w:val="000000010000" w:firstRow="0" w:lastRow="0" w:firstColumn="0" w:lastColumn="0" w:oddVBand="0" w:evenVBand="0" w:oddHBand="0" w:evenHBand="1" w:firstRowFirstColumn="0" w:firstRowLastColumn="0" w:lastRowFirstColumn="0" w:lastRowLastColumn="0"/>
            </w:pPr>
            <w:r>
              <w:t>C</w:t>
            </w:r>
          </w:p>
        </w:tc>
      </w:tr>
      <w:tr w:rsidR="00B31A91" w:rsidRPr="00302010" w14:paraId="72CDABD1" w14:textId="77777777" w:rsidTr="00B31A91">
        <w:trPr>
          <w:cnfStyle w:val="000000100000" w:firstRow="0" w:lastRow="0" w:firstColumn="0" w:lastColumn="0" w:oddVBand="0" w:evenVBand="0" w:oddHBand="1" w:evenHBand="0" w:firstRowFirstColumn="0" w:firstRowLastColumn="0" w:lastRowFirstColumn="0" w:lastRowLastColumn="0"/>
          <w:trHeight w:val="641"/>
        </w:trPr>
        <w:tc>
          <w:tcPr>
            <w:cnfStyle w:val="001000000000" w:firstRow="0" w:lastRow="0" w:firstColumn="1" w:lastColumn="0" w:oddVBand="0" w:evenVBand="0" w:oddHBand="0" w:evenHBand="0" w:firstRowFirstColumn="0" w:firstRowLastColumn="0" w:lastRowFirstColumn="0" w:lastRowLastColumn="0"/>
            <w:tcW w:w="3823" w:type="dxa"/>
          </w:tcPr>
          <w:p w14:paraId="0A85679D" w14:textId="06AB8050" w:rsidR="00B31A91" w:rsidRPr="00302010" w:rsidRDefault="00B31A91" w:rsidP="00B31A91">
            <w:pPr>
              <w:pStyle w:val="Tabletext"/>
            </w:pPr>
            <w:r>
              <w:t>3</w:t>
            </w:r>
          </w:p>
        </w:tc>
        <w:tc>
          <w:tcPr>
            <w:tcW w:w="3658" w:type="dxa"/>
          </w:tcPr>
          <w:p w14:paraId="3AE4B3AC" w14:textId="4ED047DD" w:rsidR="00B31A91" w:rsidRPr="00302010" w:rsidRDefault="00B31A91" w:rsidP="00B31A91">
            <w:pPr>
              <w:pStyle w:val="Tabletext"/>
              <w:cnfStyle w:val="000000100000" w:firstRow="0" w:lastRow="0" w:firstColumn="0" w:lastColumn="0" w:oddVBand="0" w:evenVBand="0" w:oddHBand="1" w:evenHBand="0" w:firstRowFirstColumn="0" w:firstRowLastColumn="0" w:lastRowFirstColumn="0" w:lastRowLastColumn="0"/>
            </w:pPr>
            <w:r>
              <w:t>D</w:t>
            </w:r>
          </w:p>
        </w:tc>
      </w:tr>
      <w:tr w:rsidR="00B31A91" w:rsidRPr="00302010" w14:paraId="6D9FE055" w14:textId="77777777" w:rsidTr="00B31A91">
        <w:trPr>
          <w:cnfStyle w:val="000000010000" w:firstRow="0" w:lastRow="0" w:firstColumn="0" w:lastColumn="0" w:oddVBand="0" w:evenVBand="0" w:oddHBand="0" w:evenHBand="1" w:firstRowFirstColumn="0" w:firstRowLastColumn="0" w:lastRowFirstColumn="0" w:lastRowLastColumn="0"/>
          <w:trHeight w:val="641"/>
        </w:trPr>
        <w:tc>
          <w:tcPr>
            <w:cnfStyle w:val="001000000000" w:firstRow="0" w:lastRow="0" w:firstColumn="1" w:lastColumn="0" w:oddVBand="0" w:evenVBand="0" w:oddHBand="0" w:evenHBand="0" w:firstRowFirstColumn="0" w:firstRowLastColumn="0" w:lastRowFirstColumn="0" w:lastRowLastColumn="0"/>
            <w:tcW w:w="3823" w:type="dxa"/>
          </w:tcPr>
          <w:p w14:paraId="586A917D" w14:textId="3CE1FA72" w:rsidR="00B31A91" w:rsidRPr="00302010" w:rsidRDefault="00B31A91" w:rsidP="00B31A91">
            <w:pPr>
              <w:pStyle w:val="Tabletext"/>
            </w:pPr>
            <w:r>
              <w:t>4</w:t>
            </w:r>
          </w:p>
        </w:tc>
        <w:tc>
          <w:tcPr>
            <w:tcW w:w="3658" w:type="dxa"/>
          </w:tcPr>
          <w:p w14:paraId="0B5C43C0" w14:textId="7D743842" w:rsidR="00B31A91" w:rsidRPr="00302010" w:rsidRDefault="00B31A91" w:rsidP="00B31A91">
            <w:pPr>
              <w:pStyle w:val="Tabletext"/>
              <w:cnfStyle w:val="000000010000" w:firstRow="0" w:lastRow="0" w:firstColumn="0" w:lastColumn="0" w:oddVBand="0" w:evenVBand="0" w:oddHBand="0" w:evenHBand="1" w:firstRowFirstColumn="0" w:firstRowLastColumn="0" w:lastRowFirstColumn="0" w:lastRowLastColumn="0"/>
            </w:pPr>
            <w:r>
              <w:t>A</w:t>
            </w:r>
          </w:p>
        </w:tc>
      </w:tr>
      <w:tr w:rsidR="00B31A91" w:rsidRPr="00302010" w14:paraId="70672556" w14:textId="77777777" w:rsidTr="00B31A91">
        <w:trPr>
          <w:cnfStyle w:val="000000100000" w:firstRow="0" w:lastRow="0" w:firstColumn="0" w:lastColumn="0" w:oddVBand="0" w:evenVBand="0" w:oddHBand="1" w:evenHBand="0" w:firstRowFirstColumn="0" w:firstRowLastColumn="0" w:lastRowFirstColumn="0" w:lastRowLastColumn="0"/>
          <w:trHeight w:val="641"/>
        </w:trPr>
        <w:tc>
          <w:tcPr>
            <w:cnfStyle w:val="001000000000" w:firstRow="0" w:lastRow="0" w:firstColumn="1" w:lastColumn="0" w:oddVBand="0" w:evenVBand="0" w:oddHBand="0" w:evenHBand="0" w:firstRowFirstColumn="0" w:firstRowLastColumn="0" w:lastRowFirstColumn="0" w:lastRowLastColumn="0"/>
            <w:tcW w:w="3823" w:type="dxa"/>
          </w:tcPr>
          <w:p w14:paraId="3406E70E" w14:textId="06F285EC" w:rsidR="00B31A91" w:rsidRPr="00302010" w:rsidRDefault="00B31A91" w:rsidP="00B31A91">
            <w:pPr>
              <w:pStyle w:val="Tabletext"/>
            </w:pPr>
            <w:r>
              <w:t>5</w:t>
            </w:r>
          </w:p>
        </w:tc>
        <w:tc>
          <w:tcPr>
            <w:tcW w:w="3658" w:type="dxa"/>
          </w:tcPr>
          <w:p w14:paraId="07DACFEB" w14:textId="22A6EA94" w:rsidR="00B31A91" w:rsidRPr="00302010" w:rsidRDefault="00B31A91" w:rsidP="00B31A91">
            <w:pPr>
              <w:pStyle w:val="Tabletext"/>
              <w:cnfStyle w:val="000000100000" w:firstRow="0" w:lastRow="0" w:firstColumn="0" w:lastColumn="0" w:oddVBand="0" w:evenVBand="0" w:oddHBand="1" w:evenHBand="0" w:firstRowFirstColumn="0" w:firstRowLastColumn="0" w:lastRowFirstColumn="0" w:lastRowLastColumn="0"/>
            </w:pPr>
            <w:r>
              <w:t>A</w:t>
            </w:r>
          </w:p>
        </w:tc>
      </w:tr>
    </w:tbl>
    <w:p w14:paraId="7D5BB5A9" w14:textId="069EB46D" w:rsidR="00546CC4" w:rsidRDefault="00546CC4" w:rsidP="002E0A1D">
      <w:pPr>
        <w:pStyle w:val="Heading3"/>
        <w:keepNext w:val="0"/>
        <w:keepLines w:val="0"/>
        <w:pageBreakBefore/>
      </w:pPr>
      <w:r>
        <w:lastRenderedPageBreak/>
        <w:t>Mapping grid</w:t>
      </w:r>
    </w:p>
    <w:tbl>
      <w:tblPr>
        <w:tblStyle w:val="Tableheader"/>
        <w:tblpPr w:leftFromText="181" w:rightFromText="181" w:vertAnchor="text" w:tblpY="1"/>
        <w:tblOverlap w:val="never"/>
        <w:tblW w:w="10910" w:type="dxa"/>
        <w:tblLook w:val="04A0" w:firstRow="1" w:lastRow="0" w:firstColumn="1" w:lastColumn="0" w:noHBand="0" w:noVBand="1"/>
        <w:tblCaption w:val="Mapping grid"/>
      </w:tblPr>
      <w:tblGrid>
        <w:gridCol w:w="1170"/>
        <w:gridCol w:w="852"/>
        <w:gridCol w:w="5770"/>
        <w:gridCol w:w="3118"/>
      </w:tblGrid>
      <w:tr w:rsidR="00C81413" w:rsidRPr="0085071C" w14:paraId="3F145B32" w14:textId="1EEAE947" w:rsidTr="000F32C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2DA10515" w14:textId="118EA8B8" w:rsidR="00C81413" w:rsidRPr="0085071C" w:rsidRDefault="00A80383" w:rsidP="000F32C7">
            <w:pPr>
              <w:pStyle w:val="Tableheading"/>
            </w:pPr>
            <w:r w:rsidRPr="0085071C">
              <w:t>Q</w:t>
            </w:r>
            <w:r w:rsidR="00C81413" w:rsidRPr="0085071C">
              <w:t>uestion</w:t>
            </w:r>
          </w:p>
        </w:tc>
        <w:tc>
          <w:tcPr>
            <w:tcW w:w="852" w:type="dxa"/>
          </w:tcPr>
          <w:p w14:paraId="154CD1AB" w14:textId="28EB621A" w:rsidR="00C81413" w:rsidRPr="0085071C" w:rsidRDefault="00C81413" w:rsidP="000F32C7">
            <w:pPr>
              <w:pStyle w:val="Tableheading"/>
              <w:cnfStyle w:val="100000000000" w:firstRow="1" w:lastRow="0" w:firstColumn="0" w:lastColumn="0" w:oddVBand="0" w:evenVBand="0" w:oddHBand="0" w:evenHBand="0" w:firstRowFirstColumn="0" w:firstRowLastColumn="0" w:lastRowFirstColumn="0" w:lastRowLastColumn="0"/>
            </w:pPr>
            <w:r w:rsidRPr="0085071C">
              <w:t>Marks</w:t>
            </w:r>
          </w:p>
        </w:tc>
        <w:tc>
          <w:tcPr>
            <w:tcW w:w="5770" w:type="dxa"/>
          </w:tcPr>
          <w:p w14:paraId="5798705B" w14:textId="691F4F51" w:rsidR="00C81413" w:rsidRPr="0085071C" w:rsidRDefault="00C81413" w:rsidP="000F32C7">
            <w:pPr>
              <w:pStyle w:val="Tableheading"/>
              <w:cnfStyle w:val="100000000000" w:firstRow="1" w:lastRow="0" w:firstColumn="0" w:lastColumn="0" w:oddVBand="0" w:evenVBand="0" w:oddHBand="0" w:evenHBand="0" w:firstRowFirstColumn="0" w:firstRowLastColumn="0" w:lastRowFirstColumn="0" w:lastRowLastColumn="0"/>
            </w:pPr>
            <w:r w:rsidRPr="0085071C">
              <w:t>Content area</w:t>
            </w:r>
          </w:p>
        </w:tc>
        <w:tc>
          <w:tcPr>
            <w:tcW w:w="3118" w:type="dxa"/>
          </w:tcPr>
          <w:p w14:paraId="508909C4" w14:textId="7132C864" w:rsidR="00C81413" w:rsidRPr="0085071C" w:rsidRDefault="00C81413" w:rsidP="000F32C7">
            <w:pPr>
              <w:pStyle w:val="Tableheading"/>
              <w:cnfStyle w:val="100000000000" w:firstRow="1" w:lastRow="0" w:firstColumn="0" w:lastColumn="0" w:oddVBand="0" w:evenVBand="0" w:oddHBand="0" w:evenHBand="0" w:firstRowFirstColumn="0" w:firstRowLastColumn="0" w:lastRowFirstColumn="0" w:lastRowLastColumn="0"/>
            </w:pPr>
            <w:r w:rsidRPr="0085071C">
              <w:t>Syllabus Outcomes</w:t>
            </w:r>
          </w:p>
        </w:tc>
      </w:tr>
      <w:tr w:rsidR="00C81413" w:rsidRPr="00CA0CF7" w14:paraId="60F83E92" w14:textId="7983A019" w:rsidTr="000F32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0AFB7159" w14:textId="4539F276" w:rsidR="00C81413" w:rsidRPr="00CA0CF7" w:rsidRDefault="00A97708" w:rsidP="000F32C7">
            <w:pPr>
              <w:pStyle w:val="Tabletext"/>
            </w:pPr>
            <w:r>
              <w:t>6</w:t>
            </w:r>
            <w:r w:rsidR="00C81413" w:rsidRPr="00664107">
              <w:t>a)</w:t>
            </w:r>
          </w:p>
        </w:tc>
        <w:tc>
          <w:tcPr>
            <w:tcW w:w="852" w:type="dxa"/>
          </w:tcPr>
          <w:p w14:paraId="6B381130" w14:textId="2E10570F" w:rsidR="00C81413" w:rsidRPr="00CA0CF7" w:rsidRDefault="00C81413" w:rsidP="000F32C7">
            <w:pPr>
              <w:pStyle w:val="Tabletext"/>
              <w:cnfStyle w:val="000000100000" w:firstRow="0" w:lastRow="0" w:firstColumn="0" w:lastColumn="0" w:oddVBand="0" w:evenVBand="0" w:oddHBand="1" w:evenHBand="0" w:firstRowFirstColumn="0" w:firstRowLastColumn="0" w:lastRowFirstColumn="0" w:lastRowLastColumn="0"/>
            </w:pPr>
            <w:r w:rsidRPr="00664107">
              <w:t>6</w:t>
            </w:r>
          </w:p>
        </w:tc>
        <w:tc>
          <w:tcPr>
            <w:tcW w:w="5770" w:type="dxa"/>
          </w:tcPr>
          <w:p w14:paraId="43E8AE38" w14:textId="77777777" w:rsidR="00C81413" w:rsidRPr="00664107" w:rsidRDefault="00C81413" w:rsidP="000F32C7">
            <w:pPr>
              <w:pStyle w:val="Tabletext"/>
              <w:cnfStyle w:val="000000100000" w:firstRow="0" w:lastRow="0" w:firstColumn="0" w:lastColumn="0" w:oddVBand="0" w:evenVBand="0" w:oddHBand="1" w:evenHBand="0" w:firstRowFirstColumn="0" w:firstRowLastColumn="0" w:lastRowFirstColumn="0" w:lastRowLastColumn="0"/>
            </w:pPr>
            <w:r w:rsidRPr="00664107">
              <w:t>Module 6: Hazards</w:t>
            </w:r>
          </w:p>
          <w:p w14:paraId="4425FEC3" w14:textId="18E0CCA1" w:rsidR="00C81413" w:rsidRPr="00CA0CF7" w:rsidRDefault="00C81413" w:rsidP="000F32C7">
            <w:pPr>
              <w:pStyle w:val="Tabletext"/>
              <w:cnfStyle w:val="000000100000" w:firstRow="0" w:lastRow="0" w:firstColumn="0" w:lastColumn="0" w:oddVBand="0" w:evenVBand="0" w:oddHBand="1" w:evenHBand="0" w:firstRowFirstColumn="0" w:firstRowLastColumn="0" w:lastRowFirstColumn="0" w:lastRowLastColumn="0"/>
            </w:pPr>
            <w:r w:rsidRPr="00664107">
              <w:t>Inquiry question: How and why do geological disasters occur?</w:t>
            </w:r>
          </w:p>
        </w:tc>
        <w:tc>
          <w:tcPr>
            <w:tcW w:w="3118" w:type="dxa"/>
          </w:tcPr>
          <w:p w14:paraId="05933BD6" w14:textId="77777777" w:rsidR="00C81413" w:rsidRPr="00664107" w:rsidRDefault="00C81413" w:rsidP="000F32C7">
            <w:pPr>
              <w:pStyle w:val="Tabletext"/>
              <w:cnfStyle w:val="000000100000" w:firstRow="0" w:lastRow="0" w:firstColumn="0" w:lastColumn="0" w:oddVBand="0" w:evenVBand="0" w:oddHBand="1" w:evenHBand="0" w:firstRowFirstColumn="0" w:firstRowLastColumn="0" w:lastRowFirstColumn="0" w:lastRowLastColumn="0"/>
            </w:pPr>
            <w:r w:rsidRPr="00664107">
              <w:t>EES 12-4</w:t>
            </w:r>
          </w:p>
          <w:p w14:paraId="7C6B309E" w14:textId="77777777" w:rsidR="00C81413" w:rsidRPr="00664107" w:rsidRDefault="00C81413" w:rsidP="000F32C7">
            <w:pPr>
              <w:pStyle w:val="Tabletext"/>
              <w:cnfStyle w:val="000000100000" w:firstRow="0" w:lastRow="0" w:firstColumn="0" w:lastColumn="0" w:oddVBand="0" w:evenVBand="0" w:oddHBand="1" w:evenHBand="0" w:firstRowFirstColumn="0" w:firstRowLastColumn="0" w:lastRowFirstColumn="0" w:lastRowLastColumn="0"/>
            </w:pPr>
            <w:r w:rsidRPr="00664107">
              <w:t>EES 12-6</w:t>
            </w:r>
          </w:p>
          <w:p w14:paraId="5EE3FD77" w14:textId="37352039" w:rsidR="00C81413" w:rsidRPr="00CA0CF7" w:rsidRDefault="00C81413" w:rsidP="000F32C7">
            <w:pPr>
              <w:pStyle w:val="Tabletext"/>
              <w:cnfStyle w:val="000000100000" w:firstRow="0" w:lastRow="0" w:firstColumn="0" w:lastColumn="0" w:oddVBand="0" w:evenVBand="0" w:oddHBand="1" w:evenHBand="0" w:firstRowFirstColumn="0" w:firstRowLastColumn="0" w:lastRowFirstColumn="0" w:lastRowLastColumn="0"/>
            </w:pPr>
            <w:r w:rsidRPr="00664107">
              <w:t>EES12-13</w:t>
            </w:r>
          </w:p>
        </w:tc>
      </w:tr>
      <w:tr w:rsidR="00C81413" w:rsidRPr="00CA0CF7" w14:paraId="60D387E9" w14:textId="63899379" w:rsidTr="000F32C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2E8542AE" w14:textId="18341BF9" w:rsidR="00C81413" w:rsidRPr="00CA0CF7" w:rsidRDefault="00A97708" w:rsidP="000F32C7">
            <w:pPr>
              <w:pStyle w:val="Tabletext"/>
            </w:pPr>
            <w:r>
              <w:t>6</w:t>
            </w:r>
            <w:r w:rsidR="00C81413" w:rsidRPr="00664107">
              <w:t>b)</w:t>
            </w:r>
          </w:p>
        </w:tc>
        <w:tc>
          <w:tcPr>
            <w:tcW w:w="852" w:type="dxa"/>
          </w:tcPr>
          <w:p w14:paraId="495BC64E" w14:textId="10EFB6B5" w:rsidR="00C81413" w:rsidRPr="00CA0CF7" w:rsidRDefault="00C81413" w:rsidP="000F32C7">
            <w:pPr>
              <w:pStyle w:val="Tabletext"/>
              <w:cnfStyle w:val="000000010000" w:firstRow="0" w:lastRow="0" w:firstColumn="0" w:lastColumn="0" w:oddVBand="0" w:evenVBand="0" w:oddHBand="0" w:evenHBand="1" w:firstRowFirstColumn="0" w:firstRowLastColumn="0" w:lastRowFirstColumn="0" w:lastRowLastColumn="0"/>
            </w:pPr>
            <w:r w:rsidRPr="00664107">
              <w:t>3</w:t>
            </w:r>
          </w:p>
        </w:tc>
        <w:tc>
          <w:tcPr>
            <w:tcW w:w="5770" w:type="dxa"/>
          </w:tcPr>
          <w:p w14:paraId="5740EA7C" w14:textId="77777777" w:rsidR="00C81413" w:rsidRPr="00664107" w:rsidRDefault="00C81413" w:rsidP="000F32C7">
            <w:pPr>
              <w:pStyle w:val="Tabletext"/>
              <w:cnfStyle w:val="000000010000" w:firstRow="0" w:lastRow="0" w:firstColumn="0" w:lastColumn="0" w:oddVBand="0" w:evenVBand="0" w:oddHBand="0" w:evenHBand="1" w:firstRowFirstColumn="0" w:firstRowLastColumn="0" w:lastRowFirstColumn="0" w:lastRowLastColumn="0"/>
            </w:pPr>
            <w:r w:rsidRPr="00664107">
              <w:t>Module 6: Hazards</w:t>
            </w:r>
          </w:p>
          <w:p w14:paraId="4642763B" w14:textId="0457E95D" w:rsidR="00C81413" w:rsidRPr="00CA0CF7" w:rsidRDefault="00C81413" w:rsidP="000F32C7">
            <w:pPr>
              <w:pStyle w:val="Tabletext"/>
              <w:cnfStyle w:val="000000010000" w:firstRow="0" w:lastRow="0" w:firstColumn="0" w:lastColumn="0" w:oddVBand="0" w:evenVBand="0" w:oddHBand="0" w:evenHBand="1" w:firstRowFirstColumn="0" w:firstRowLastColumn="0" w:lastRowFirstColumn="0" w:lastRowLastColumn="0"/>
            </w:pPr>
            <w:r w:rsidRPr="00664107">
              <w:t>Inquiry question: How and why do geological disasters occur?</w:t>
            </w:r>
          </w:p>
        </w:tc>
        <w:tc>
          <w:tcPr>
            <w:tcW w:w="3118" w:type="dxa"/>
          </w:tcPr>
          <w:p w14:paraId="272E490A" w14:textId="77777777" w:rsidR="00C81413" w:rsidRPr="00664107" w:rsidRDefault="00C81413" w:rsidP="000F32C7">
            <w:pPr>
              <w:pStyle w:val="Tabletext"/>
              <w:cnfStyle w:val="000000010000" w:firstRow="0" w:lastRow="0" w:firstColumn="0" w:lastColumn="0" w:oddVBand="0" w:evenVBand="0" w:oddHBand="0" w:evenHBand="1" w:firstRowFirstColumn="0" w:firstRowLastColumn="0" w:lastRowFirstColumn="0" w:lastRowLastColumn="0"/>
            </w:pPr>
            <w:r w:rsidRPr="00664107">
              <w:t>EES 12-6</w:t>
            </w:r>
          </w:p>
          <w:p w14:paraId="1A5B4C4E" w14:textId="35B4D794" w:rsidR="00C81413" w:rsidRPr="00CA0CF7" w:rsidRDefault="00C81413" w:rsidP="000F32C7">
            <w:pPr>
              <w:pStyle w:val="Tabletext"/>
              <w:cnfStyle w:val="000000010000" w:firstRow="0" w:lastRow="0" w:firstColumn="0" w:lastColumn="0" w:oddVBand="0" w:evenVBand="0" w:oddHBand="0" w:evenHBand="1" w:firstRowFirstColumn="0" w:firstRowLastColumn="0" w:lastRowFirstColumn="0" w:lastRowLastColumn="0"/>
            </w:pPr>
            <w:r w:rsidRPr="00664107">
              <w:t>EES12-13</w:t>
            </w:r>
          </w:p>
        </w:tc>
      </w:tr>
      <w:tr w:rsidR="00C81413" w14:paraId="4DE2870F" w14:textId="75C98BCD" w:rsidTr="000F32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2E11CCDD" w14:textId="502A2279" w:rsidR="00C81413" w:rsidRPr="00664107" w:rsidRDefault="00A97708" w:rsidP="000F32C7">
            <w:pPr>
              <w:pStyle w:val="Tabletext"/>
            </w:pPr>
            <w:r>
              <w:t>7</w:t>
            </w:r>
          </w:p>
        </w:tc>
        <w:tc>
          <w:tcPr>
            <w:tcW w:w="852" w:type="dxa"/>
          </w:tcPr>
          <w:p w14:paraId="7BECFE3E" w14:textId="607CB1E4" w:rsidR="00C81413" w:rsidRDefault="00C81413" w:rsidP="000F32C7">
            <w:pPr>
              <w:pStyle w:val="Tabletext"/>
              <w:cnfStyle w:val="000000100000" w:firstRow="0" w:lastRow="0" w:firstColumn="0" w:lastColumn="0" w:oddVBand="0" w:evenVBand="0" w:oddHBand="1" w:evenHBand="0" w:firstRowFirstColumn="0" w:firstRowLastColumn="0" w:lastRowFirstColumn="0" w:lastRowLastColumn="0"/>
            </w:pPr>
            <w:r w:rsidRPr="00664107">
              <w:t>5</w:t>
            </w:r>
          </w:p>
        </w:tc>
        <w:tc>
          <w:tcPr>
            <w:tcW w:w="5770" w:type="dxa"/>
          </w:tcPr>
          <w:p w14:paraId="2AC17080" w14:textId="77777777" w:rsidR="00C81413" w:rsidRPr="00664107" w:rsidRDefault="00C81413" w:rsidP="000F32C7">
            <w:pPr>
              <w:pStyle w:val="Tabletext"/>
              <w:cnfStyle w:val="000000100000" w:firstRow="0" w:lastRow="0" w:firstColumn="0" w:lastColumn="0" w:oddVBand="0" w:evenVBand="0" w:oddHBand="1" w:evenHBand="0" w:firstRowFirstColumn="0" w:firstRowLastColumn="0" w:lastRowFirstColumn="0" w:lastRowLastColumn="0"/>
            </w:pPr>
            <w:r w:rsidRPr="00664107">
              <w:t>Module 5: Earth’s Processes</w:t>
            </w:r>
          </w:p>
          <w:p w14:paraId="5A05B99D" w14:textId="77777777" w:rsidR="00C81413" w:rsidRPr="00664107" w:rsidRDefault="00C81413" w:rsidP="000F32C7">
            <w:pPr>
              <w:pStyle w:val="Tabletext"/>
              <w:cnfStyle w:val="000000100000" w:firstRow="0" w:lastRow="0" w:firstColumn="0" w:lastColumn="0" w:oddVBand="0" w:evenVBand="0" w:oddHBand="1" w:evenHBand="0" w:firstRowFirstColumn="0" w:firstRowLastColumn="0" w:lastRowFirstColumn="0" w:lastRowLastColumn="0"/>
            </w:pPr>
            <w:r w:rsidRPr="00664107">
              <w:t>Inquiry question: How did today’s biosphere originate and develop?</w:t>
            </w:r>
          </w:p>
          <w:p w14:paraId="6FCA8AB8" w14:textId="4C008C53" w:rsidR="00C81413" w:rsidRDefault="00C81413" w:rsidP="000F32C7">
            <w:pPr>
              <w:pStyle w:val="Tabletext"/>
              <w:cnfStyle w:val="000000100000" w:firstRow="0" w:lastRow="0" w:firstColumn="0" w:lastColumn="0" w:oddVBand="0" w:evenVBand="0" w:oddHBand="1" w:evenHBand="0" w:firstRowFirstColumn="0" w:firstRowLastColumn="0" w:lastRowFirstColumn="0" w:lastRowLastColumn="0"/>
            </w:pPr>
            <w:r w:rsidRPr="00664107">
              <w:t>Inquiry question: How did the changes to the biosphere affect the Earth’s geosphere, atmosphere and hydrosphere?</w:t>
            </w:r>
          </w:p>
        </w:tc>
        <w:tc>
          <w:tcPr>
            <w:tcW w:w="3118" w:type="dxa"/>
          </w:tcPr>
          <w:p w14:paraId="4C1420BF" w14:textId="77777777" w:rsidR="00C81413" w:rsidRPr="00664107" w:rsidRDefault="00C81413" w:rsidP="000F32C7">
            <w:pPr>
              <w:pStyle w:val="Tabletext"/>
              <w:cnfStyle w:val="000000100000" w:firstRow="0" w:lastRow="0" w:firstColumn="0" w:lastColumn="0" w:oddVBand="0" w:evenVBand="0" w:oddHBand="1" w:evenHBand="0" w:firstRowFirstColumn="0" w:firstRowLastColumn="0" w:lastRowFirstColumn="0" w:lastRowLastColumn="0"/>
            </w:pPr>
            <w:r w:rsidRPr="00664107">
              <w:t>EES 12-4</w:t>
            </w:r>
          </w:p>
          <w:p w14:paraId="3B391C00" w14:textId="77777777" w:rsidR="00C81413" w:rsidRPr="00664107" w:rsidRDefault="00C81413" w:rsidP="000F32C7">
            <w:pPr>
              <w:pStyle w:val="Tabletext"/>
              <w:cnfStyle w:val="000000100000" w:firstRow="0" w:lastRow="0" w:firstColumn="0" w:lastColumn="0" w:oddVBand="0" w:evenVBand="0" w:oddHBand="1" w:evenHBand="0" w:firstRowFirstColumn="0" w:firstRowLastColumn="0" w:lastRowFirstColumn="0" w:lastRowLastColumn="0"/>
            </w:pPr>
            <w:r w:rsidRPr="00664107">
              <w:t>EES 12-6</w:t>
            </w:r>
          </w:p>
          <w:p w14:paraId="18F3F2F6" w14:textId="77777777" w:rsidR="00C81413" w:rsidRPr="00664107" w:rsidRDefault="00C81413" w:rsidP="000F32C7">
            <w:pPr>
              <w:pStyle w:val="Tabletext"/>
              <w:cnfStyle w:val="000000100000" w:firstRow="0" w:lastRow="0" w:firstColumn="0" w:lastColumn="0" w:oddVBand="0" w:evenVBand="0" w:oddHBand="1" w:evenHBand="0" w:firstRowFirstColumn="0" w:firstRowLastColumn="0" w:lastRowFirstColumn="0" w:lastRowLastColumn="0"/>
            </w:pPr>
            <w:r w:rsidRPr="00664107">
              <w:t>EES 12-7</w:t>
            </w:r>
          </w:p>
          <w:p w14:paraId="62FCACC3" w14:textId="61BC7B5E" w:rsidR="00C81413" w:rsidRDefault="00C81413" w:rsidP="000F32C7">
            <w:pPr>
              <w:pStyle w:val="Tabletext"/>
              <w:cnfStyle w:val="000000100000" w:firstRow="0" w:lastRow="0" w:firstColumn="0" w:lastColumn="0" w:oddVBand="0" w:evenVBand="0" w:oddHBand="1" w:evenHBand="0" w:firstRowFirstColumn="0" w:firstRowLastColumn="0" w:lastRowFirstColumn="0" w:lastRowLastColumn="0"/>
            </w:pPr>
            <w:r w:rsidRPr="00664107">
              <w:t>EES 12-12</w:t>
            </w:r>
          </w:p>
        </w:tc>
      </w:tr>
      <w:tr w:rsidR="00C81413" w14:paraId="415586F0" w14:textId="738915C4" w:rsidTr="000F32C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14D4D971" w14:textId="3AA2506C" w:rsidR="00C81413" w:rsidRPr="00664107" w:rsidRDefault="00A97708" w:rsidP="000F32C7">
            <w:pPr>
              <w:pStyle w:val="Tabletext"/>
            </w:pPr>
            <w:r>
              <w:t>8</w:t>
            </w:r>
          </w:p>
        </w:tc>
        <w:tc>
          <w:tcPr>
            <w:tcW w:w="852" w:type="dxa"/>
          </w:tcPr>
          <w:p w14:paraId="44A677FA" w14:textId="1C975DB4" w:rsidR="00C81413" w:rsidRDefault="00C81413" w:rsidP="000F32C7">
            <w:pPr>
              <w:pStyle w:val="Tabletext"/>
              <w:cnfStyle w:val="000000010000" w:firstRow="0" w:lastRow="0" w:firstColumn="0" w:lastColumn="0" w:oddVBand="0" w:evenVBand="0" w:oddHBand="0" w:evenHBand="1" w:firstRowFirstColumn="0" w:firstRowLastColumn="0" w:lastRowFirstColumn="0" w:lastRowLastColumn="0"/>
            </w:pPr>
            <w:r w:rsidRPr="00664107">
              <w:t>5</w:t>
            </w:r>
          </w:p>
        </w:tc>
        <w:tc>
          <w:tcPr>
            <w:tcW w:w="5770" w:type="dxa"/>
          </w:tcPr>
          <w:p w14:paraId="75F2933C" w14:textId="77777777" w:rsidR="00C81413" w:rsidRPr="00664107" w:rsidRDefault="00C81413" w:rsidP="000F32C7">
            <w:pPr>
              <w:pStyle w:val="Tabletext"/>
              <w:cnfStyle w:val="000000010000" w:firstRow="0" w:lastRow="0" w:firstColumn="0" w:lastColumn="0" w:oddVBand="0" w:evenVBand="0" w:oddHBand="0" w:evenHBand="1" w:firstRowFirstColumn="0" w:firstRowLastColumn="0" w:lastRowFirstColumn="0" w:lastRowLastColumn="0"/>
            </w:pPr>
            <w:r w:rsidRPr="00664107">
              <w:t>Module 7: Climate Science</w:t>
            </w:r>
          </w:p>
          <w:p w14:paraId="3F2DC5A5" w14:textId="7607649F" w:rsidR="00C81413" w:rsidRDefault="00C81413" w:rsidP="000F32C7">
            <w:pPr>
              <w:pStyle w:val="Tabletext"/>
              <w:cnfStyle w:val="000000010000" w:firstRow="0" w:lastRow="0" w:firstColumn="0" w:lastColumn="0" w:oddVBand="0" w:evenVBand="0" w:oddHBand="0" w:evenHBand="1" w:firstRowFirstColumn="0" w:firstRowLastColumn="0" w:lastRowFirstColumn="0" w:lastRowLastColumn="0"/>
            </w:pPr>
            <w:r w:rsidRPr="00664107">
              <w:t>Inquiry question: What scientific evidence is there of climate variations in the past?</w:t>
            </w:r>
          </w:p>
        </w:tc>
        <w:tc>
          <w:tcPr>
            <w:tcW w:w="3118" w:type="dxa"/>
          </w:tcPr>
          <w:p w14:paraId="14AC2379" w14:textId="77777777" w:rsidR="00C81413" w:rsidRPr="00664107" w:rsidRDefault="00C81413" w:rsidP="000F32C7">
            <w:pPr>
              <w:pStyle w:val="Tabletext"/>
              <w:cnfStyle w:val="000000010000" w:firstRow="0" w:lastRow="0" w:firstColumn="0" w:lastColumn="0" w:oddVBand="0" w:evenVBand="0" w:oddHBand="0" w:evenHBand="1" w:firstRowFirstColumn="0" w:firstRowLastColumn="0" w:lastRowFirstColumn="0" w:lastRowLastColumn="0"/>
            </w:pPr>
            <w:r w:rsidRPr="00664107">
              <w:t>EES 12-6</w:t>
            </w:r>
          </w:p>
          <w:p w14:paraId="50D36B5D" w14:textId="7459F35F" w:rsidR="00C81413" w:rsidRDefault="00C81413" w:rsidP="000F32C7">
            <w:pPr>
              <w:pStyle w:val="Tabletext"/>
              <w:cnfStyle w:val="000000010000" w:firstRow="0" w:lastRow="0" w:firstColumn="0" w:lastColumn="0" w:oddVBand="0" w:evenVBand="0" w:oddHBand="0" w:evenHBand="1" w:firstRowFirstColumn="0" w:firstRowLastColumn="0" w:lastRowFirstColumn="0" w:lastRowLastColumn="0"/>
            </w:pPr>
            <w:r w:rsidRPr="00664107">
              <w:t>EES 12-14</w:t>
            </w:r>
          </w:p>
        </w:tc>
      </w:tr>
      <w:tr w:rsidR="00C81413" w14:paraId="6615C1A5" w14:textId="59029002" w:rsidTr="000F32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2E07035A" w14:textId="4C426944" w:rsidR="00C81413" w:rsidRPr="00664107" w:rsidRDefault="00A97708" w:rsidP="000F32C7">
            <w:pPr>
              <w:pStyle w:val="Tabletext"/>
            </w:pPr>
            <w:r>
              <w:t>9</w:t>
            </w:r>
          </w:p>
        </w:tc>
        <w:tc>
          <w:tcPr>
            <w:tcW w:w="852" w:type="dxa"/>
          </w:tcPr>
          <w:p w14:paraId="5E18522F" w14:textId="69BB9926" w:rsidR="00C81413" w:rsidRDefault="00C81413" w:rsidP="000F32C7">
            <w:pPr>
              <w:pStyle w:val="Tabletext"/>
              <w:cnfStyle w:val="000000100000" w:firstRow="0" w:lastRow="0" w:firstColumn="0" w:lastColumn="0" w:oddVBand="0" w:evenVBand="0" w:oddHBand="1" w:evenHBand="0" w:firstRowFirstColumn="0" w:firstRowLastColumn="0" w:lastRowFirstColumn="0" w:lastRowLastColumn="0"/>
            </w:pPr>
            <w:r w:rsidRPr="00664107">
              <w:t>6</w:t>
            </w:r>
          </w:p>
        </w:tc>
        <w:tc>
          <w:tcPr>
            <w:tcW w:w="5770" w:type="dxa"/>
          </w:tcPr>
          <w:p w14:paraId="5CEF267D" w14:textId="77777777" w:rsidR="00C81413" w:rsidRPr="00664107" w:rsidRDefault="00C81413" w:rsidP="000F32C7">
            <w:pPr>
              <w:pStyle w:val="Tabletext"/>
              <w:cnfStyle w:val="000000100000" w:firstRow="0" w:lastRow="0" w:firstColumn="0" w:lastColumn="0" w:oddVBand="0" w:evenVBand="0" w:oddHBand="1" w:evenHBand="0" w:firstRowFirstColumn="0" w:firstRowLastColumn="0" w:lastRowFirstColumn="0" w:lastRowLastColumn="0"/>
            </w:pPr>
            <w:r w:rsidRPr="00664107">
              <w:t>Module 6: Hazards</w:t>
            </w:r>
          </w:p>
          <w:p w14:paraId="6D0F324C" w14:textId="5DA46186" w:rsidR="00C81413" w:rsidRDefault="00C81413" w:rsidP="000F32C7">
            <w:pPr>
              <w:pStyle w:val="Tabletext"/>
              <w:cnfStyle w:val="000000100000" w:firstRow="0" w:lastRow="0" w:firstColumn="0" w:lastColumn="0" w:oddVBand="0" w:evenVBand="0" w:oddHBand="1" w:evenHBand="0" w:firstRowFirstColumn="0" w:firstRowLastColumn="0" w:lastRowFirstColumn="0" w:lastRowLastColumn="0"/>
            </w:pPr>
            <w:r w:rsidRPr="00664107">
              <w:t>Inquiry question: What technologies enable prediction of natural disasters and minimisation of their effects on the biosphere?</w:t>
            </w:r>
          </w:p>
        </w:tc>
        <w:tc>
          <w:tcPr>
            <w:tcW w:w="3118" w:type="dxa"/>
          </w:tcPr>
          <w:p w14:paraId="4F438D54" w14:textId="063E42E6" w:rsidR="00C81413" w:rsidRDefault="00C81413" w:rsidP="000F32C7">
            <w:pPr>
              <w:pStyle w:val="Tabletext"/>
              <w:cnfStyle w:val="000000100000" w:firstRow="0" w:lastRow="0" w:firstColumn="0" w:lastColumn="0" w:oddVBand="0" w:evenVBand="0" w:oddHBand="1" w:evenHBand="0" w:firstRowFirstColumn="0" w:firstRowLastColumn="0" w:lastRowFirstColumn="0" w:lastRowLastColumn="0"/>
            </w:pPr>
            <w:r w:rsidRPr="00664107">
              <w:t>EES 12-13</w:t>
            </w:r>
          </w:p>
        </w:tc>
      </w:tr>
      <w:tr w:rsidR="00C81413" w14:paraId="036EC5D1" w14:textId="1BCED41B" w:rsidTr="000F32C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1F33D838" w14:textId="73ED2F39" w:rsidR="00C81413" w:rsidRPr="00664107" w:rsidRDefault="00A97708" w:rsidP="000F32C7">
            <w:pPr>
              <w:pStyle w:val="Tabletext"/>
            </w:pPr>
            <w:r>
              <w:t>10</w:t>
            </w:r>
            <w:r w:rsidR="00C81413" w:rsidRPr="00664107">
              <w:t>a)</w:t>
            </w:r>
          </w:p>
        </w:tc>
        <w:tc>
          <w:tcPr>
            <w:tcW w:w="852" w:type="dxa"/>
          </w:tcPr>
          <w:p w14:paraId="22FA9D3C" w14:textId="19D1F730" w:rsidR="00C81413" w:rsidRDefault="00C81413" w:rsidP="000F32C7">
            <w:pPr>
              <w:pStyle w:val="Tabletext"/>
              <w:cnfStyle w:val="000000010000" w:firstRow="0" w:lastRow="0" w:firstColumn="0" w:lastColumn="0" w:oddVBand="0" w:evenVBand="0" w:oddHBand="0" w:evenHBand="1" w:firstRowFirstColumn="0" w:firstRowLastColumn="0" w:lastRowFirstColumn="0" w:lastRowLastColumn="0"/>
            </w:pPr>
            <w:r w:rsidRPr="00664107">
              <w:t>3</w:t>
            </w:r>
          </w:p>
        </w:tc>
        <w:tc>
          <w:tcPr>
            <w:tcW w:w="5770" w:type="dxa"/>
          </w:tcPr>
          <w:p w14:paraId="2704BC76" w14:textId="77777777" w:rsidR="00C81413" w:rsidRPr="00664107" w:rsidRDefault="00C81413" w:rsidP="000F32C7">
            <w:pPr>
              <w:pStyle w:val="Tabletext"/>
              <w:cnfStyle w:val="000000010000" w:firstRow="0" w:lastRow="0" w:firstColumn="0" w:lastColumn="0" w:oddVBand="0" w:evenVBand="0" w:oddHBand="0" w:evenHBand="1" w:firstRowFirstColumn="0" w:firstRowLastColumn="0" w:lastRowFirstColumn="0" w:lastRowLastColumn="0"/>
            </w:pPr>
            <w:r w:rsidRPr="00664107">
              <w:t>Module 8: Resource Management</w:t>
            </w:r>
          </w:p>
          <w:p w14:paraId="388F5684" w14:textId="385EC5B8" w:rsidR="00C81413" w:rsidRDefault="00C81413" w:rsidP="000F32C7">
            <w:pPr>
              <w:pStyle w:val="Tabletext"/>
              <w:cnfStyle w:val="000000010000" w:firstRow="0" w:lastRow="0" w:firstColumn="0" w:lastColumn="0" w:oddVBand="0" w:evenVBand="0" w:oddHBand="0" w:evenHBand="1" w:firstRowFirstColumn="0" w:firstRowLastColumn="0" w:lastRowFirstColumn="0" w:lastRowLastColumn="0"/>
            </w:pPr>
            <w:r w:rsidRPr="00664107">
              <w:rPr>
                <w:bCs/>
              </w:rPr>
              <w:t xml:space="preserve">Inquiry question: </w:t>
            </w:r>
            <w:r w:rsidRPr="00664107">
              <w:t>How are Australia’s natural resourc</w:t>
            </w:r>
            <w:r w:rsidR="00B31A91">
              <w:t>es extracted, used and managed?</w:t>
            </w:r>
          </w:p>
        </w:tc>
        <w:tc>
          <w:tcPr>
            <w:tcW w:w="3118" w:type="dxa"/>
          </w:tcPr>
          <w:p w14:paraId="62E775F1" w14:textId="77777777" w:rsidR="00C81413" w:rsidRPr="00664107" w:rsidRDefault="00C81413" w:rsidP="000F32C7">
            <w:pPr>
              <w:pStyle w:val="Tabletext"/>
              <w:cnfStyle w:val="000000010000" w:firstRow="0" w:lastRow="0" w:firstColumn="0" w:lastColumn="0" w:oddVBand="0" w:evenVBand="0" w:oddHBand="0" w:evenHBand="1" w:firstRowFirstColumn="0" w:firstRowLastColumn="0" w:lastRowFirstColumn="0" w:lastRowLastColumn="0"/>
            </w:pPr>
            <w:r w:rsidRPr="00664107">
              <w:t>EES 12-5</w:t>
            </w:r>
          </w:p>
          <w:p w14:paraId="64A48893" w14:textId="77777777" w:rsidR="00C81413" w:rsidRPr="00664107" w:rsidRDefault="00C81413" w:rsidP="000F32C7">
            <w:pPr>
              <w:pStyle w:val="Tabletext"/>
              <w:cnfStyle w:val="000000010000" w:firstRow="0" w:lastRow="0" w:firstColumn="0" w:lastColumn="0" w:oddVBand="0" w:evenVBand="0" w:oddHBand="0" w:evenHBand="1" w:firstRowFirstColumn="0" w:firstRowLastColumn="0" w:lastRowFirstColumn="0" w:lastRowLastColumn="0"/>
            </w:pPr>
            <w:r w:rsidRPr="00664107">
              <w:t>EES 12-7</w:t>
            </w:r>
          </w:p>
          <w:p w14:paraId="0BA730DE" w14:textId="17184A12" w:rsidR="00C81413" w:rsidRDefault="00C81413" w:rsidP="000F32C7">
            <w:pPr>
              <w:pStyle w:val="Tabletext"/>
              <w:cnfStyle w:val="000000010000" w:firstRow="0" w:lastRow="0" w:firstColumn="0" w:lastColumn="0" w:oddVBand="0" w:evenVBand="0" w:oddHBand="0" w:evenHBand="1" w:firstRowFirstColumn="0" w:firstRowLastColumn="0" w:lastRowFirstColumn="0" w:lastRowLastColumn="0"/>
            </w:pPr>
            <w:r w:rsidRPr="00664107">
              <w:t>EES 12-14</w:t>
            </w:r>
          </w:p>
        </w:tc>
      </w:tr>
      <w:tr w:rsidR="00C81413" w14:paraId="782C863D" w14:textId="2360B74F" w:rsidTr="000F32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59F51FAD" w14:textId="312C2618" w:rsidR="00C81413" w:rsidRPr="00664107" w:rsidRDefault="00A97708" w:rsidP="000F32C7">
            <w:pPr>
              <w:pStyle w:val="Tabletext"/>
            </w:pPr>
            <w:r>
              <w:t>10</w:t>
            </w:r>
            <w:r w:rsidR="00C81413" w:rsidRPr="00664107">
              <w:t>b)</w:t>
            </w:r>
          </w:p>
        </w:tc>
        <w:tc>
          <w:tcPr>
            <w:tcW w:w="852" w:type="dxa"/>
          </w:tcPr>
          <w:p w14:paraId="2BCD25B6" w14:textId="7E416159" w:rsidR="00C81413" w:rsidRDefault="00C81413" w:rsidP="000F32C7">
            <w:pPr>
              <w:pStyle w:val="Tabletext"/>
              <w:cnfStyle w:val="000000100000" w:firstRow="0" w:lastRow="0" w:firstColumn="0" w:lastColumn="0" w:oddVBand="0" w:evenVBand="0" w:oddHBand="1" w:evenHBand="0" w:firstRowFirstColumn="0" w:firstRowLastColumn="0" w:lastRowFirstColumn="0" w:lastRowLastColumn="0"/>
            </w:pPr>
            <w:r w:rsidRPr="00664107">
              <w:t>4</w:t>
            </w:r>
          </w:p>
        </w:tc>
        <w:tc>
          <w:tcPr>
            <w:tcW w:w="5770" w:type="dxa"/>
          </w:tcPr>
          <w:p w14:paraId="2D408C0B" w14:textId="77777777" w:rsidR="00C81413" w:rsidRPr="00664107" w:rsidRDefault="00C81413" w:rsidP="000F32C7">
            <w:pPr>
              <w:pStyle w:val="Tabletext"/>
              <w:cnfStyle w:val="000000100000" w:firstRow="0" w:lastRow="0" w:firstColumn="0" w:lastColumn="0" w:oddVBand="0" w:evenVBand="0" w:oddHBand="1" w:evenHBand="0" w:firstRowFirstColumn="0" w:firstRowLastColumn="0" w:lastRowFirstColumn="0" w:lastRowLastColumn="0"/>
            </w:pPr>
            <w:r w:rsidRPr="00664107">
              <w:t>Module 8: Resource Management</w:t>
            </w:r>
          </w:p>
          <w:p w14:paraId="20494D73" w14:textId="77777777" w:rsidR="00C81413" w:rsidRPr="00664107" w:rsidRDefault="00C81413" w:rsidP="000F32C7">
            <w:pPr>
              <w:pStyle w:val="Tabletext"/>
              <w:cnfStyle w:val="000000100000" w:firstRow="0" w:lastRow="0" w:firstColumn="0" w:lastColumn="0" w:oddVBand="0" w:evenVBand="0" w:oddHBand="1" w:evenHBand="0" w:firstRowFirstColumn="0" w:firstRowLastColumn="0" w:lastRowFirstColumn="0" w:lastRowLastColumn="0"/>
            </w:pPr>
            <w:r w:rsidRPr="00664107">
              <w:rPr>
                <w:bCs/>
              </w:rPr>
              <w:t xml:space="preserve">Inquiry question: </w:t>
            </w:r>
            <w:r w:rsidRPr="00664107">
              <w:t xml:space="preserve">How are Australia’s natural resources extracted, used and managed? </w:t>
            </w:r>
          </w:p>
          <w:p w14:paraId="2FDAE41D" w14:textId="56153AE4" w:rsidR="00C81413" w:rsidRDefault="00C81413" w:rsidP="000F32C7">
            <w:pPr>
              <w:pStyle w:val="Tabletext"/>
              <w:cnfStyle w:val="000000100000" w:firstRow="0" w:lastRow="0" w:firstColumn="0" w:lastColumn="0" w:oddVBand="0" w:evenVBand="0" w:oddHBand="1" w:evenHBand="0" w:firstRowFirstColumn="0" w:firstRowLastColumn="0" w:lastRowFirstColumn="0" w:lastRowLastColumn="0"/>
            </w:pPr>
            <w:r w:rsidRPr="00664107">
              <w:t>Inquiry question: Is there scientific evidence to show that human activity has led to a variation in the Earth’s climate since the Industrial Revolution?</w:t>
            </w:r>
          </w:p>
        </w:tc>
        <w:tc>
          <w:tcPr>
            <w:tcW w:w="3118" w:type="dxa"/>
          </w:tcPr>
          <w:p w14:paraId="07810FDA" w14:textId="77777777" w:rsidR="00C81413" w:rsidRPr="00664107" w:rsidRDefault="00C81413" w:rsidP="000F32C7">
            <w:pPr>
              <w:pStyle w:val="Tabletext"/>
              <w:cnfStyle w:val="000000100000" w:firstRow="0" w:lastRow="0" w:firstColumn="0" w:lastColumn="0" w:oddVBand="0" w:evenVBand="0" w:oddHBand="1" w:evenHBand="0" w:firstRowFirstColumn="0" w:firstRowLastColumn="0" w:lastRowFirstColumn="0" w:lastRowLastColumn="0"/>
            </w:pPr>
            <w:r w:rsidRPr="00664107">
              <w:t>EES 12-6</w:t>
            </w:r>
          </w:p>
          <w:p w14:paraId="7D49DB8F" w14:textId="77777777" w:rsidR="00C81413" w:rsidRPr="00664107" w:rsidRDefault="00C81413" w:rsidP="000F32C7">
            <w:pPr>
              <w:pStyle w:val="Tabletext"/>
              <w:cnfStyle w:val="000000100000" w:firstRow="0" w:lastRow="0" w:firstColumn="0" w:lastColumn="0" w:oddVBand="0" w:evenVBand="0" w:oddHBand="1" w:evenHBand="0" w:firstRowFirstColumn="0" w:firstRowLastColumn="0" w:lastRowFirstColumn="0" w:lastRowLastColumn="0"/>
            </w:pPr>
            <w:r w:rsidRPr="00664107">
              <w:t>EES 12-13</w:t>
            </w:r>
          </w:p>
          <w:p w14:paraId="328E6232" w14:textId="1578F417" w:rsidR="00C81413" w:rsidRDefault="00C81413" w:rsidP="000F32C7">
            <w:pPr>
              <w:pStyle w:val="Tabletext"/>
              <w:cnfStyle w:val="000000100000" w:firstRow="0" w:lastRow="0" w:firstColumn="0" w:lastColumn="0" w:oddVBand="0" w:evenVBand="0" w:oddHBand="1" w:evenHBand="0" w:firstRowFirstColumn="0" w:firstRowLastColumn="0" w:lastRowFirstColumn="0" w:lastRowLastColumn="0"/>
            </w:pPr>
            <w:r w:rsidRPr="00664107">
              <w:t>EES 12-14</w:t>
            </w:r>
          </w:p>
        </w:tc>
      </w:tr>
      <w:tr w:rsidR="00C81413" w14:paraId="511A24E1" w14:textId="535E2926" w:rsidTr="000F32C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7A12318B" w14:textId="72E16726" w:rsidR="00C81413" w:rsidRPr="00664107" w:rsidRDefault="00A97708" w:rsidP="000F32C7">
            <w:pPr>
              <w:pStyle w:val="Tabletext"/>
            </w:pPr>
            <w:r>
              <w:t>11</w:t>
            </w:r>
          </w:p>
        </w:tc>
        <w:tc>
          <w:tcPr>
            <w:tcW w:w="852" w:type="dxa"/>
          </w:tcPr>
          <w:p w14:paraId="27039FE7" w14:textId="088FCE78" w:rsidR="00C81413" w:rsidRDefault="00C81413" w:rsidP="000F32C7">
            <w:pPr>
              <w:pStyle w:val="Tabletext"/>
              <w:cnfStyle w:val="000000010000" w:firstRow="0" w:lastRow="0" w:firstColumn="0" w:lastColumn="0" w:oddVBand="0" w:evenVBand="0" w:oddHBand="0" w:evenHBand="1" w:firstRowFirstColumn="0" w:firstRowLastColumn="0" w:lastRowFirstColumn="0" w:lastRowLastColumn="0"/>
            </w:pPr>
            <w:r w:rsidRPr="00664107">
              <w:t>3</w:t>
            </w:r>
          </w:p>
        </w:tc>
        <w:tc>
          <w:tcPr>
            <w:tcW w:w="5770" w:type="dxa"/>
          </w:tcPr>
          <w:p w14:paraId="0FF0909D" w14:textId="77777777" w:rsidR="00C81413" w:rsidRPr="00664107" w:rsidRDefault="00C81413" w:rsidP="000F32C7">
            <w:pPr>
              <w:pStyle w:val="Tabletext"/>
              <w:cnfStyle w:val="000000010000" w:firstRow="0" w:lastRow="0" w:firstColumn="0" w:lastColumn="0" w:oddVBand="0" w:evenVBand="0" w:oddHBand="0" w:evenHBand="1" w:firstRowFirstColumn="0" w:firstRowLastColumn="0" w:lastRowFirstColumn="0" w:lastRowLastColumn="0"/>
            </w:pPr>
            <w:r w:rsidRPr="00664107">
              <w:t>Module 5: Earth’s Processes</w:t>
            </w:r>
          </w:p>
          <w:p w14:paraId="44E67A58" w14:textId="20F6AF50" w:rsidR="00C81413" w:rsidRDefault="00C81413" w:rsidP="000F32C7">
            <w:pPr>
              <w:pStyle w:val="Tabletext"/>
              <w:cnfStyle w:val="000000010000" w:firstRow="0" w:lastRow="0" w:firstColumn="0" w:lastColumn="0" w:oddVBand="0" w:evenVBand="0" w:oddHBand="0" w:evenHBand="1" w:firstRowFirstColumn="0" w:firstRowLastColumn="0" w:lastRowFirstColumn="0" w:lastRowLastColumn="0"/>
            </w:pPr>
            <w:r w:rsidRPr="00664107">
              <w:t xml:space="preserve">Inquiry question: What effect does the plate tectonic </w:t>
            </w:r>
            <w:r w:rsidR="007C3FC8" w:rsidRPr="00664107">
              <w:t>super cycle</w:t>
            </w:r>
            <w:r w:rsidRPr="00664107">
              <w:t xml:space="preserve"> have on Earth?</w:t>
            </w:r>
          </w:p>
        </w:tc>
        <w:tc>
          <w:tcPr>
            <w:tcW w:w="3118" w:type="dxa"/>
          </w:tcPr>
          <w:p w14:paraId="64B5052B" w14:textId="77777777" w:rsidR="00C81413" w:rsidRPr="00664107" w:rsidRDefault="00C81413" w:rsidP="000F32C7">
            <w:pPr>
              <w:pStyle w:val="Tabletext"/>
              <w:cnfStyle w:val="000000010000" w:firstRow="0" w:lastRow="0" w:firstColumn="0" w:lastColumn="0" w:oddVBand="0" w:evenVBand="0" w:oddHBand="0" w:evenHBand="1" w:firstRowFirstColumn="0" w:firstRowLastColumn="0" w:lastRowFirstColumn="0" w:lastRowLastColumn="0"/>
            </w:pPr>
            <w:r w:rsidRPr="00664107">
              <w:t>EES 12-6</w:t>
            </w:r>
          </w:p>
          <w:p w14:paraId="6141C917" w14:textId="45245741" w:rsidR="00C81413" w:rsidRDefault="00C81413" w:rsidP="000F32C7">
            <w:pPr>
              <w:pStyle w:val="Tabletext"/>
              <w:cnfStyle w:val="000000010000" w:firstRow="0" w:lastRow="0" w:firstColumn="0" w:lastColumn="0" w:oddVBand="0" w:evenVBand="0" w:oddHBand="0" w:evenHBand="1" w:firstRowFirstColumn="0" w:firstRowLastColumn="0" w:lastRowFirstColumn="0" w:lastRowLastColumn="0"/>
            </w:pPr>
            <w:r w:rsidRPr="00664107">
              <w:t>EES 12-12</w:t>
            </w:r>
          </w:p>
        </w:tc>
      </w:tr>
      <w:tr w:rsidR="00C81413" w14:paraId="3BA18E63" w14:textId="450FD513" w:rsidTr="000F32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35353F93" w14:textId="52C44738" w:rsidR="00C81413" w:rsidRPr="00664107" w:rsidRDefault="00A97708" w:rsidP="000F32C7">
            <w:pPr>
              <w:pStyle w:val="Tabletext"/>
            </w:pPr>
            <w:r>
              <w:t>12</w:t>
            </w:r>
          </w:p>
        </w:tc>
        <w:tc>
          <w:tcPr>
            <w:tcW w:w="852" w:type="dxa"/>
          </w:tcPr>
          <w:p w14:paraId="56D4C54A" w14:textId="52809E42" w:rsidR="00C81413" w:rsidRDefault="00C81413" w:rsidP="000F32C7">
            <w:pPr>
              <w:pStyle w:val="Tabletext"/>
              <w:cnfStyle w:val="000000100000" w:firstRow="0" w:lastRow="0" w:firstColumn="0" w:lastColumn="0" w:oddVBand="0" w:evenVBand="0" w:oddHBand="1" w:evenHBand="0" w:firstRowFirstColumn="0" w:firstRowLastColumn="0" w:lastRowFirstColumn="0" w:lastRowLastColumn="0"/>
            </w:pPr>
            <w:r w:rsidRPr="00664107">
              <w:t>3</w:t>
            </w:r>
          </w:p>
        </w:tc>
        <w:tc>
          <w:tcPr>
            <w:tcW w:w="5770" w:type="dxa"/>
          </w:tcPr>
          <w:p w14:paraId="169A75E9" w14:textId="2B443ECB" w:rsidR="00C81413" w:rsidRDefault="00C81413" w:rsidP="000F32C7">
            <w:pPr>
              <w:pStyle w:val="Tabletext"/>
              <w:cnfStyle w:val="000000100000" w:firstRow="0" w:lastRow="0" w:firstColumn="0" w:lastColumn="0" w:oddVBand="0" w:evenVBand="0" w:oddHBand="1" w:evenHBand="0" w:firstRowFirstColumn="0" w:firstRowLastColumn="0" w:lastRowFirstColumn="0" w:lastRowLastColumn="0"/>
            </w:pPr>
            <w:r w:rsidRPr="00664107">
              <w:t>N/A</w:t>
            </w:r>
          </w:p>
        </w:tc>
        <w:tc>
          <w:tcPr>
            <w:tcW w:w="3118" w:type="dxa"/>
          </w:tcPr>
          <w:p w14:paraId="7429AC0A" w14:textId="77777777" w:rsidR="00C81413" w:rsidRPr="00664107" w:rsidRDefault="00C81413" w:rsidP="000F32C7">
            <w:pPr>
              <w:pStyle w:val="Tabletext"/>
              <w:cnfStyle w:val="000000100000" w:firstRow="0" w:lastRow="0" w:firstColumn="0" w:lastColumn="0" w:oddVBand="0" w:evenVBand="0" w:oddHBand="1" w:evenHBand="0" w:firstRowFirstColumn="0" w:firstRowLastColumn="0" w:lastRowFirstColumn="0" w:lastRowLastColumn="0"/>
            </w:pPr>
            <w:r w:rsidRPr="00664107">
              <w:t>EES 12-6</w:t>
            </w:r>
          </w:p>
          <w:p w14:paraId="42CC2062" w14:textId="7DB9E19B" w:rsidR="00C81413" w:rsidRDefault="00C81413" w:rsidP="000F32C7">
            <w:pPr>
              <w:pStyle w:val="Tabletext"/>
              <w:cnfStyle w:val="000000100000" w:firstRow="0" w:lastRow="0" w:firstColumn="0" w:lastColumn="0" w:oddVBand="0" w:evenVBand="0" w:oddHBand="1" w:evenHBand="0" w:firstRowFirstColumn="0" w:firstRowLastColumn="0" w:lastRowFirstColumn="0" w:lastRowLastColumn="0"/>
            </w:pPr>
            <w:r w:rsidRPr="00664107">
              <w:t>EES 12-7</w:t>
            </w:r>
          </w:p>
        </w:tc>
      </w:tr>
      <w:tr w:rsidR="00C81413" w14:paraId="799AF762" w14:textId="0D1CA107" w:rsidTr="000F32C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5B6C7C4D" w14:textId="32B0505B" w:rsidR="00C81413" w:rsidRPr="00664107" w:rsidRDefault="00A97708" w:rsidP="000F32C7">
            <w:pPr>
              <w:pStyle w:val="Tabletext"/>
            </w:pPr>
            <w:r>
              <w:t>1</w:t>
            </w:r>
            <w:r w:rsidR="00134B40">
              <w:t>3</w:t>
            </w:r>
            <w:r w:rsidR="00C81413" w:rsidRPr="00664107">
              <w:t>a)</w:t>
            </w:r>
          </w:p>
        </w:tc>
        <w:tc>
          <w:tcPr>
            <w:tcW w:w="852" w:type="dxa"/>
          </w:tcPr>
          <w:p w14:paraId="6BE98B89" w14:textId="3427BED7" w:rsidR="00C81413" w:rsidRDefault="00C81413" w:rsidP="000F32C7">
            <w:pPr>
              <w:pStyle w:val="Tabletext"/>
              <w:cnfStyle w:val="000000010000" w:firstRow="0" w:lastRow="0" w:firstColumn="0" w:lastColumn="0" w:oddVBand="0" w:evenVBand="0" w:oddHBand="0" w:evenHBand="1" w:firstRowFirstColumn="0" w:firstRowLastColumn="0" w:lastRowFirstColumn="0" w:lastRowLastColumn="0"/>
            </w:pPr>
            <w:r w:rsidRPr="00664107">
              <w:t>2</w:t>
            </w:r>
          </w:p>
        </w:tc>
        <w:tc>
          <w:tcPr>
            <w:tcW w:w="5770" w:type="dxa"/>
          </w:tcPr>
          <w:p w14:paraId="73D1031D" w14:textId="77777777" w:rsidR="00C81413" w:rsidRPr="00664107" w:rsidRDefault="00C81413" w:rsidP="000F32C7">
            <w:pPr>
              <w:pStyle w:val="Tabletext"/>
              <w:cnfStyle w:val="000000010000" w:firstRow="0" w:lastRow="0" w:firstColumn="0" w:lastColumn="0" w:oddVBand="0" w:evenVBand="0" w:oddHBand="0" w:evenHBand="1" w:firstRowFirstColumn="0" w:firstRowLastColumn="0" w:lastRowFirstColumn="0" w:lastRowLastColumn="0"/>
            </w:pPr>
            <w:r w:rsidRPr="00664107">
              <w:t>Module 6: Hazards</w:t>
            </w:r>
          </w:p>
          <w:p w14:paraId="04E4D3ED" w14:textId="1CA2D2D3" w:rsidR="00C81413" w:rsidRDefault="00C81413" w:rsidP="000F32C7">
            <w:pPr>
              <w:pStyle w:val="Tabletext"/>
              <w:cnfStyle w:val="000000010000" w:firstRow="0" w:lastRow="0" w:firstColumn="0" w:lastColumn="0" w:oddVBand="0" w:evenVBand="0" w:oddHBand="0" w:evenHBand="1" w:firstRowFirstColumn="0" w:firstRowLastColumn="0" w:lastRowFirstColumn="0" w:lastRowLastColumn="0"/>
            </w:pPr>
            <w:r w:rsidRPr="00664107">
              <w:t>Inquiry question: How do natural disasters such as explosive volcanic eruptions, earthquakes and extreme weather events influence the biosphere and atmosphere</w:t>
            </w:r>
            <w:r w:rsidR="00B31A91">
              <w:t>?</w:t>
            </w:r>
          </w:p>
        </w:tc>
        <w:tc>
          <w:tcPr>
            <w:tcW w:w="3118" w:type="dxa"/>
          </w:tcPr>
          <w:p w14:paraId="7AC50646" w14:textId="77777777" w:rsidR="00C81413" w:rsidRPr="00664107" w:rsidRDefault="00C81413" w:rsidP="000F32C7">
            <w:pPr>
              <w:pStyle w:val="Tabletext"/>
              <w:cnfStyle w:val="000000010000" w:firstRow="0" w:lastRow="0" w:firstColumn="0" w:lastColumn="0" w:oddVBand="0" w:evenVBand="0" w:oddHBand="0" w:evenHBand="1" w:firstRowFirstColumn="0" w:firstRowLastColumn="0" w:lastRowFirstColumn="0" w:lastRowLastColumn="0"/>
            </w:pPr>
            <w:r w:rsidRPr="00664107">
              <w:t>EES 12-6</w:t>
            </w:r>
          </w:p>
          <w:p w14:paraId="4339DFAA" w14:textId="738EAAF4" w:rsidR="00C81413" w:rsidRDefault="00C81413" w:rsidP="000F32C7">
            <w:pPr>
              <w:pStyle w:val="Tabletext"/>
              <w:cnfStyle w:val="000000010000" w:firstRow="0" w:lastRow="0" w:firstColumn="0" w:lastColumn="0" w:oddVBand="0" w:evenVBand="0" w:oddHBand="0" w:evenHBand="1" w:firstRowFirstColumn="0" w:firstRowLastColumn="0" w:lastRowFirstColumn="0" w:lastRowLastColumn="0"/>
            </w:pPr>
            <w:r w:rsidRPr="00664107">
              <w:t>EES 12-13</w:t>
            </w:r>
          </w:p>
        </w:tc>
      </w:tr>
    </w:tbl>
    <w:p w14:paraId="41FAE992" w14:textId="77777777" w:rsidR="00625753" w:rsidRDefault="00625753"/>
    <w:tbl>
      <w:tblPr>
        <w:tblStyle w:val="Tableheader"/>
        <w:tblpPr w:leftFromText="181" w:rightFromText="181" w:vertAnchor="text" w:tblpY="1"/>
        <w:tblOverlap w:val="never"/>
        <w:tblW w:w="10910" w:type="dxa"/>
        <w:tblLook w:val="04A0" w:firstRow="1" w:lastRow="0" w:firstColumn="1" w:lastColumn="0" w:noHBand="0" w:noVBand="1"/>
        <w:tblCaption w:val="mapping grid"/>
      </w:tblPr>
      <w:tblGrid>
        <w:gridCol w:w="1170"/>
        <w:gridCol w:w="852"/>
        <w:gridCol w:w="5770"/>
        <w:gridCol w:w="3118"/>
      </w:tblGrid>
      <w:tr w:rsidR="00625753" w:rsidRPr="0085071C" w14:paraId="553D2F84" w14:textId="77777777" w:rsidTr="001C58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4875CBD5" w14:textId="77777777" w:rsidR="00625753" w:rsidRPr="0085071C" w:rsidRDefault="00625753" w:rsidP="00625753">
            <w:pPr>
              <w:pStyle w:val="Tableheading"/>
            </w:pPr>
            <w:r w:rsidRPr="0085071C">
              <w:lastRenderedPageBreak/>
              <w:t>Question</w:t>
            </w:r>
          </w:p>
        </w:tc>
        <w:tc>
          <w:tcPr>
            <w:tcW w:w="852" w:type="dxa"/>
          </w:tcPr>
          <w:p w14:paraId="6A1977ED" w14:textId="77777777" w:rsidR="00625753" w:rsidRPr="0085071C" w:rsidRDefault="00625753" w:rsidP="00625753">
            <w:pPr>
              <w:pStyle w:val="Tableheading"/>
              <w:cnfStyle w:val="100000000000" w:firstRow="1" w:lastRow="0" w:firstColumn="0" w:lastColumn="0" w:oddVBand="0" w:evenVBand="0" w:oddHBand="0" w:evenHBand="0" w:firstRowFirstColumn="0" w:firstRowLastColumn="0" w:lastRowFirstColumn="0" w:lastRowLastColumn="0"/>
            </w:pPr>
            <w:r w:rsidRPr="0085071C">
              <w:t>Marks</w:t>
            </w:r>
          </w:p>
        </w:tc>
        <w:tc>
          <w:tcPr>
            <w:tcW w:w="5770" w:type="dxa"/>
          </w:tcPr>
          <w:p w14:paraId="6E1ABF39" w14:textId="77777777" w:rsidR="00625753" w:rsidRPr="0085071C" w:rsidRDefault="00625753" w:rsidP="00625753">
            <w:pPr>
              <w:pStyle w:val="Tableheading"/>
              <w:cnfStyle w:val="100000000000" w:firstRow="1" w:lastRow="0" w:firstColumn="0" w:lastColumn="0" w:oddVBand="0" w:evenVBand="0" w:oddHBand="0" w:evenHBand="0" w:firstRowFirstColumn="0" w:firstRowLastColumn="0" w:lastRowFirstColumn="0" w:lastRowLastColumn="0"/>
            </w:pPr>
            <w:r w:rsidRPr="0085071C">
              <w:t>Content area</w:t>
            </w:r>
          </w:p>
        </w:tc>
        <w:tc>
          <w:tcPr>
            <w:tcW w:w="3118" w:type="dxa"/>
          </w:tcPr>
          <w:p w14:paraId="1326DEC7" w14:textId="77777777" w:rsidR="00625753" w:rsidRPr="0085071C" w:rsidRDefault="00625753" w:rsidP="00625753">
            <w:pPr>
              <w:pStyle w:val="Tableheading"/>
              <w:cnfStyle w:val="100000000000" w:firstRow="1" w:lastRow="0" w:firstColumn="0" w:lastColumn="0" w:oddVBand="0" w:evenVBand="0" w:oddHBand="0" w:evenHBand="0" w:firstRowFirstColumn="0" w:firstRowLastColumn="0" w:lastRowFirstColumn="0" w:lastRowLastColumn="0"/>
            </w:pPr>
            <w:r w:rsidRPr="0085071C">
              <w:t>Syllabus Outcomes</w:t>
            </w:r>
          </w:p>
        </w:tc>
      </w:tr>
      <w:tr w:rsidR="00C81413" w14:paraId="1241FF3E" w14:textId="0A5352EB" w:rsidTr="000F32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2A6EBDB9" w14:textId="310777B2" w:rsidR="00C81413" w:rsidRPr="00664107" w:rsidRDefault="00A97708" w:rsidP="000F32C7">
            <w:pPr>
              <w:pStyle w:val="Tabletext"/>
            </w:pPr>
            <w:r>
              <w:t>1</w:t>
            </w:r>
            <w:r w:rsidR="00134B40">
              <w:t>3</w:t>
            </w:r>
            <w:r w:rsidR="00C81413" w:rsidRPr="00664107">
              <w:t>b)</w:t>
            </w:r>
          </w:p>
        </w:tc>
        <w:tc>
          <w:tcPr>
            <w:tcW w:w="852" w:type="dxa"/>
          </w:tcPr>
          <w:p w14:paraId="75712FC1" w14:textId="3CF9EFDF" w:rsidR="00C81413" w:rsidRDefault="00C81413" w:rsidP="000F32C7">
            <w:pPr>
              <w:pStyle w:val="Tabletext"/>
              <w:cnfStyle w:val="000000100000" w:firstRow="0" w:lastRow="0" w:firstColumn="0" w:lastColumn="0" w:oddVBand="0" w:evenVBand="0" w:oddHBand="1" w:evenHBand="0" w:firstRowFirstColumn="0" w:firstRowLastColumn="0" w:lastRowFirstColumn="0" w:lastRowLastColumn="0"/>
            </w:pPr>
            <w:r w:rsidRPr="00664107">
              <w:t>3</w:t>
            </w:r>
          </w:p>
        </w:tc>
        <w:tc>
          <w:tcPr>
            <w:tcW w:w="5770" w:type="dxa"/>
          </w:tcPr>
          <w:p w14:paraId="5B740797" w14:textId="77777777" w:rsidR="00C81413" w:rsidRPr="00664107" w:rsidRDefault="00C81413" w:rsidP="000F32C7">
            <w:pPr>
              <w:pStyle w:val="Tabletext"/>
              <w:cnfStyle w:val="000000100000" w:firstRow="0" w:lastRow="0" w:firstColumn="0" w:lastColumn="0" w:oddVBand="0" w:evenVBand="0" w:oddHBand="1" w:evenHBand="0" w:firstRowFirstColumn="0" w:firstRowLastColumn="0" w:lastRowFirstColumn="0" w:lastRowLastColumn="0"/>
            </w:pPr>
            <w:r w:rsidRPr="00664107">
              <w:t>Module 7: Climate Science</w:t>
            </w:r>
          </w:p>
          <w:p w14:paraId="57AC05CC" w14:textId="0D5413EF" w:rsidR="00C81413" w:rsidRDefault="00C81413" w:rsidP="000F32C7">
            <w:pPr>
              <w:pStyle w:val="Tabletext"/>
              <w:cnfStyle w:val="000000100000" w:firstRow="0" w:lastRow="0" w:firstColumn="0" w:lastColumn="0" w:oddVBand="0" w:evenVBand="0" w:oddHBand="1" w:evenHBand="0" w:firstRowFirstColumn="0" w:firstRowLastColumn="0" w:lastRowFirstColumn="0" w:lastRowLastColumn="0"/>
            </w:pPr>
            <w:r w:rsidRPr="00664107">
              <w:t>Inquiry question: What scientific evidence is there of climate variations in the past?</w:t>
            </w:r>
          </w:p>
        </w:tc>
        <w:tc>
          <w:tcPr>
            <w:tcW w:w="3118" w:type="dxa"/>
          </w:tcPr>
          <w:p w14:paraId="0CE7CC93" w14:textId="0675986D" w:rsidR="00C81413" w:rsidRDefault="00C81413" w:rsidP="000F32C7">
            <w:pPr>
              <w:pStyle w:val="Tabletext"/>
              <w:cnfStyle w:val="000000100000" w:firstRow="0" w:lastRow="0" w:firstColumn="0" w:lastColumn="0" w:oddVBand="0" w:evenVBand="0" w:oddHBand="1" w:evenHBand="0" w:firstRowFirstColumn="0" w:firstRowLastColumn="0" w:lastRowFirstColumn="0" w:lastRowLastColumn="0"/>
            </w:pPr>
            <w:r w:rsidRPr="00664107">
              <w:t>EES 12-7</w:t>
            </w:r>
          </w:p>
        </w:tc>
      </w:tr>
      <w:tr w:rsidR="00BB339B" w14:paraId="2EDE033D" w14:textId="77777777" w:rsidTr="000F32C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2239A290" w14:textId="0687A9D4" w:rsidR="00BB339B" w:rsidRPr="00664107" w:rsidRDefault="00134B40" w:rsidP="000F32C7">
            <w:pPr>
              <w:pStyle w:val="Tabletext"/>
            </w:pPr>
            <w:r>
              <w:t>14</w:t>
            </w:r>
            <w:r w:rsidR="00BB339B">
              <w:t>a)</w:t>
            </w:r>
          </w:p>
        </w:tc>
        <w:tc>
          <w:tcPr>
            <w:tcW w:w="852" w:type="dxa"/>
          </w:tcPr>
          <w:p w14:paraId="181E44C8" w14:textId="364FC5AD" w:rsidR="00BB339B" w:rsidRPr="00664107" w:rsidRDefault="00BB339B" w:rsidP="000F32C7">
            <w:pPr>
              <w:pStyle w:val="Tabletext"/>
              <w:cnfStyle w:val="000000010000" w:firstRow="0" w:lastRow="0" w:firstColumn="0" w:lastColumn="0" w:oddVBand="0" w:evenVBand="0" w:oddHBand="0" w:evenHBand="1" w:firstRowFirstColumn="0" w:firstRowLastColumn="0" w:lastRowFirstColumn="0" w:lastRowLastColumn="0"/>
            </w:pPr>
            <w:r>
              <w:t>2</w:t>
            </w:r>
          </w:p>
        </w:tc>
        <w:tc>
          <w:tcPr>
            <w:tcW w:w="5770" w:type="dxa"/>
          </w:tcPr>
          <w:p w14:paraId="35E24B56" w14:textId="77777777" w:rsidR="00BB339B" w:rsidRDefault="00BB339B" w:rsidP="000F32C7">
            <w:pPr>
              <w:pStyle w:val="Tabletext"/>
              <w:cnfStyle w:val="000000010000" w:firstRow="0" w:lastRow="0" w:firstColumn="0" w:lastColumn="0" w:oddVBand="0" w:evenVBand="0" w:oddHBand="0" w:evenHBand="1" w:firstRowFirstColumn="0" w:firstRowLastColumn="0" w:lastRowFirstColumn="0" w:lastRowLastColumn="0"/>
            </w:pPr>
            <w:r>
              <w:t>Module 6: Hazards</w:t>
            </w:r>
          </w:p>
          <w:p w14:paraId="5C4177A8" w14:textId="16FEAF72" w:rsidR="00BB339B" w:rsidRPr="00664107" w:rsidRDefault="00BB339B" w:rsidP="000F32C7">
            <w:pPr>
              <w:pStyle w:val="Tabletext"/>
              <w:cnfStyle w:val="000000010000" w:firstRow="0" w:lastRow="0" w:firstColumn="0" w:lastColumn="0" w:oddVBand="0" w:evenVBand="0" w:oddHBand="0" w:evenHBand="1" w:firstRowFirstColumn="0" w:firstRowLastColumn="0" w:lastRowFirstColumn="0" w:lastRowLastColumn="0"/>
            </w:pPr>
            <w:r w:rsidRPr="00664107">
              <w:t>Inquiry question: How and why</w:t>
            </w:r>
            <w:r>
              <w:t xml:space="preserve"> do geological disasters occur?</w:t>
            </w:r>
          </w:p>
        </w:tc>
        <w:tc>
          <w:tcPr>
            <w:tcW w:w="3118" w:type="dxa"/>
          </w:tcPr>
          <w:p w14:paraId="44E3C108" w14:textId="77777777" w:rsidR="00BB339B" w:rsidRDefault="00BB339B" w:rsidP="000F32C7">
            <w:pPr>
              <w:pStyle w:val="Tabletext"/>
              <w:cnfStyle w:val="000000010000" w:firstRow="0" w:lastRow="0" w:firstColumn="0" w:lastColumn="0" w:oddVBand="0" w:evenVBand="0" w:oddHBand="0" w:evenHBand="1" w:firstRowFirstColumn="0" w:firstRowLastColumn="0" w:lastRowFirstColumn="0" w:lastRowLastColumn="0"/>
            </w:pPr>
            <w:r>
              <w:t>EES 12-6</w:t>
            </w:r>
          </w:p>
          <w:p w14:paraId="5698616A" w14:textId="5F02F62E" w:rsidR="00BB339B" w:rsidRPr="00664107" w:rsidRDefault="00BB339B" w:rsidP="000F32C7">
            <w:pPr>
              <w:pStyle w:val="Tabletext"/>
              <w:cnfStyle w:val="000000010000" w:firstRow="0" w:lastRow="0" w:firstColumn="0" w:lastColumn="0" w:oddVBand="0" w:evenVBand="0" w:oddHBand="0" w:evenHBand="1" w:firstRowFirstColumn="0" w:firstRowLastColumn="0" w:lastRowFirstColumn="0" w:lastRowLastColumn="0"/>
            </w:pPr>
            <w:r>
              <w:t>EES 12-13</w:t>
            </w:r>
          </w:p>
        </w:tc>
      </w:tr>
      <w:tr w:rsidR="00BB339B" w14:paraId="6E1C3278" w14:textId="77777777" w:rsidTr="000F32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17FE3BDF" w14:textId="1D8AEC68" w:rsidR="00BB339B" w:rsidRDefault="00A97708" w:rsidP="000F32C7">
            <w:pPr>
              <w:pStyle w:val="Tabletext"/>
            </w:pPr>
            <w:r>
              <w:t>1</w:t>
            </w:r>
            <w:r w:rsidR="00134B40">
              <w:t>4</w:t>
            </w:r>
            <w:r w:rsidR="00BB339B">
              <w:t>b)</w:t>
            </w:r>
          </w:p>
        </w:tc>
        <w:tc>
          <w:tcPr>
            <w:tcW w:w="852" w:type="dxa"/>
          </w:tcPr>
          <w:p w14:paraId="0F4BA95D" w14:textId="1F472AAA" w:rsidR="00BB339B" w:rsidRPr="00664107" w:rsidRDefault="00BB339B" w:rsidP="000F32C7">
            <w:pPr>
              <w:pStyle w:val="Tabletext"/>
              <w:cnfStyle w:val="000000100000" w:firstRow="0" w:lastRow="0" w:firstColumn="0" w:lastColumn="0" w:oddVBand="0" w:evenVBand="0" w:oddHBand="1" w:evenHBand="0" w:firstRowFirstColumn="0" w:firstRowLastColumn="0" w:lastRowFirstColumn="0" w:lastRowLastColumn="0"/>
            </w:pPr>
            <w:r>
              <w:t>2</w:t>
            </w:r>
          </w:p>
        </w:tc>
        <w:tc>
          <w:tcPr>
            <w:tcW w:w="5770" w:type="dxa"/>
          </w:tcPr>
          <w:p w14:paraId="7BFCCC38" w14:textId="77777777" w:rsidR="00BB339B" w:rsidRDefault="00BB339B" w:rsidP="000F32C7">
            <w:pPr>
              <w:pStyle w:val="Tabletext"/>
              <w:cnfStyle w:val="000000100000" w:firstRow="0" w:lastRow="0" w:firstColumn="0" w:lastColumn="0" w:oddVBand="0" w:evenVBand="0" w:oddHBand="1" w:evenHBand="0" w:firstRowFirstColumn="0" w:firstRowLastColumn="0" w:lastRowFirstColumn="0" w:lastRowLastColumn="0"/>
            </w:pPr>
            <w:r>
              <w:t>Module 6: Hazards</w:t>
            </w:r>
          </w:p>
          <w:p w14:paraId="64AD15F9" w14:textId="176F09C6" w:rsidR="00BB339B" w:rsidRPr="00664107" w:rsidRDefault="00BB339B" w:rsidP="000F32C7">
            <w:pPr>
              <w:pStyle w:val="Tabletext"/>
              <w:cnfStyle w:val="000000100000" w:firstRow="0" w:lastRow="0" w:firstColumn="0" w:lastColumn="0" w:oddVBand="0" w:evenVBand="0" w:oddHBand="1" w:evenHBand="0" w:firstRowFirstColumn="0" w:firstRowLastColumn="0" w:lastRowFirstColumn="0" w:lastRowLastColumn="0"/>
            </w:pPr>
            <w:r w:rsidRPr="00664107">
              <w:t>Inquiry question: How and why</w:t>
            </w:r>
            <w:r>
              <w:t xml:space="preserve"> do geological disasters occur?</w:t>
            </w:r>
          </w:p>
        </w:tc>
        <w:tc>
          <w:tcPr>
            <w:tcW w:w="3118" w:type="dxa"/>
          </w:tcPr>
          <w:p w14:paraId="77DB00FC" w14:textId="77777777" w:rsidR="00BB339B" w:rsidRDefault="00BB339B" w:rsidP="000F32C7">
            <w:pPr>
              <w:pStyle w:val="Tabletext"/>
              <w:cnfStyle w:val="000000100000" w:firstRow="0" w:lastRow="0" w:firstColumn="0" w:lastColumn="0" w:oddVBand="0" w:evenVBand="0" w:oddHBand="1" w:evenHBand="0" w:firstRowFirstColumn="0" w:firstRowLastColumn="0" w:lastRowFirstColumn="0" w:lastRowLastColumn="0"/>
            </w:pPr>
            <w:r>
              <w:t>EES 12-6</w:t>
            </w:r>
          </w:p>
          <w:p w14:paraId="5F30CC58" w14:textId="6162475B" w:rsidR="00BB339B" w:rsidRDefault="00BB339B" w:rsidP="000F32C7">
            <w:pPr>
              <w:pStyle w:val="Tabletext"/>
              <w:cnfStyle w:val="000000100000" w:firstRow="0" w:lastRow="0" w:firstColumn="0" w:lastColumn="0" w:oddVBand="0" w:evenVBand="0" w:oddHBand="1" w:evenHBand="0" w:firstRowFirstColumn="0" w:firstRowLastColumn="0" w:lastRowFirstColumn="0" w:lastRowLastColumn="0"/>
            </w:pPr>
            <w:r>
              <w:t>EES 12-13</w:t>
            </w:r>
          </w:p>
        </w:tc>
      </w:tr>
      <w:tr w:rsidR="00302010" w14:paraId="11A598AF" w14:textId="77777777" w:rsidTr="000F32C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086D6A37" w14:textId="759C02B5" w:rsidR="00302010" w:rsidRDefault="00A97708" w:rsidP="000F32C7">
            <w:pPr>
              <w:pStyle w:val="Tabletext"/>
            </w:pPr>
            <w:r>
              <w:t>1</w:t>
            </w:r>
            <w:r w:rsidR="00134B40">
              <w:t>5</w:t>
            </w:r>
            <w:r w:rsidR="00302010">
              <w:t>a)</w:t>
            </w:r>
          </w:p>
        </w:tc>
        <w:tc>
          <w:tcPr>
            <w:tcW w:w="852" w:type="dxa"/>
          </w:tcPr>
          <w:p w14:paraId="6890631F" w14:textId="1635DAF7" w:rsidR="00302010" w:rsidRDefault="00302010" w:rsidP="000F32C7">
            <w:pPr>
              <w:pStyle w:val="Tabletext"/>
              <w:cnfStyle w:val="000000010000" w:firstRow="0" w:lastRow="0" w:firstColumn="0" w:lastColumn="0" w:oddVBand="0" w:evenVBand="0" w:oddHBand="0" w:evenHBand="1" w:firstRowFirstColumn="0" w:firstRowLastColumn="0" w:lastRowFirstColumn="0" w:lastRowLastColumn="0"/>
            </w:pPr>
            <w:r>
              <w:t>1</w:t>
            </w:r>
          </w:p>
        </w:tc>
        <w:tc>
          <w:tcPr>
            <w:tcW w:w="5770" w:type="dxa"/>
          </w:tcPr>
          <w:p w14:paraId="22FE1BA3" w14:textId="40315B5A" w:rsidR="00302010" w:rsidRDefault="00302010" w:rsidP="000F32C7">
            <w:pPr>
              <w:pStyle w:val="Tabletext"/>
              <w:cnfStyle w:val="000000010000" w:firstRow="0" w:lastRow="0" w:firstColumn="0" w:lastColumn="0" w:oddVBand="0" w:evenVBand="0" w:oddHBand="0" w:evenHBand="1" w:firstRowFirstColumn="0" w:firstRowLastColumn="0" w:lastRowFirstColumn="0" w:lastRowLastColumn="0"/>
            </w:pPr>
            <w:r>
              <w:t>Module 8: Resource Management</w:t>
            </w:r>
          </w:p>
          <w:p w14:paraId="06377D5F" w14:textId="43665BDA" w:rsidR="00302010" w:rsidRDefault="00302010" w:rsidP="000F32C7">
            <w:pPr>
              <w:pStyle w:val="Tabletext"/>
              <w:cnfStyle w:val="000000010000" w:firstRow="0" w:lastRow="0" w:firstColumn="0" w:lastColumn="0" w:oddVBand="0" w:evenVBand="0" w:oddHBand="0" w:evenHBand="1" w:firstRowFirstColumn="0" w:firstRowLastColumn="0" w:lastRowFirstColumn="0" w:lastRowLastColumn="0"/>
            </w:pPr>
            <w:r>
              <w:t>Inquiry question: How is waste managed?</w:t>
            </w:r>
          </w:p>
        </w:tc>
        <w:tc>
          <w:tcPr>
            <w:tcW w:w="3118" w:type="dxa"/>
          </w:tcPr>
          <w:p w14:paraId="6CCA0EF9" w14:textId="77777777" w:rsidR="00302010" w:rsidRDefault="00302010" w:rsidP="000F32C7">
            <w:pPr>
              <w:pStyle w:val="Tabletext"/>
              <w:cnfStyle w:val="000000010000" w:firstRow="0" w:lastRow="0" w:firstColumn="0" w:lastColumn="0" w:oddVBand="0" w:evenVBand="0" w:oddHBand="0" w:evenHBand="1" w:firstRowFirstColumn="0" w:firstRowLastColumn="0" w:lastRowFirstColumn="0" w:lastRowLastColumn="0"/>
            </w:pPr>
            <w:r>
              <w:t>EES 12-2</w:t>
            </w:r>
          </w:p>
          <w:p w14:paraId="19D16893" w14:textId="0BF2DF37" w:rsidR="00302010" w:rsidRDefault="00302010" w:rsidP="000F32C7">
            <w:pPr>
              <w:pStyle w:val="Tabletext"/>
              <w:cnfStyle w:val="000000010000" w:firstRow="0" w:lastRow="0" w:firstColumn="0" w:lastColumn="0" w:oddVBand="0" w:evenVBand="0" w:oddHBand="0" w:evenHBand="1" w:firstRowFirstColumn="0" w:firstRowLastColumn="0" w:lastRowFirstColumn="0" w:lastRowLastColumn="0"/>
            </w:pPr>
            <w:r>
              <w:t>EES 12-15</w:t>
            </w:r>
          </w:p>
        </w:tc>
      </w:tr>
      <w:tr w:rsidR="00302010" w14:paraId="34AC3B10" w14:textId="77777777" w:rsidTr="000F32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562E153D" w14:textId="7D20CB0B" w:rsidR="00302010" w:rsidRDefault="00A97708" w:rsidP="000F32C7">
            <w:pPr>
              <w:pStyle w:val="Tabletext"/>
            </w:pPr>
            <w:r>
              <w:t>1</w:t>
            </w:r>
            <w:r w:rsidR="00134B40">
              <w:t>5</w:t>
            </w:r>
            <w:r w:rsidR="00302010">
              <w:t>b)</w:t>
            </w:r>
          </w:p>
        </w:tc>
        <w:tc>
          <w:tcPr>
            <w:tcW w:w="852" w:type="dxa"/>
          </w:tcPr>
          <w:p w14:paraId="40F1A0A6" w14:textId="2CF3B528" w:rsidR="00302010" w:rsidRDefault="00302010" w:rsidP="000F32C7">
            <w:pPr>
              <w:pStyle w:val="Tabletext"/>
              <w:cnfStyle w:val="000000100000" w:firstRow="0" w:lastRow="0" w:firstColumn="0" w:lastColumn="0" w:oddVBand="0" w:evenVBand="0" w:oddHBand="1" w:evenHBand="0" w:firstRowFirstColumn="0" w:firstRowLastColumn="0" w:lastRowFirstColumn="0" w:lastRowLastColumn="0"/>
            </w:pPr>
            <w:r>
              <w:t>2</w:t>
            </w:r>
          </w:p>
        </w:tc>
        <w:tc>
          <w:tcPr>
            <w:tcW w:w="5770" w:type="dxa"/>
          </w:tcPr>
          <w:p w14:paraId="58C98AFC" w14:textId="77777777" w:rsidR="00302010" w:rsidRDefault="00302010" w:rsidP="000F32C7">
            <w:pPr>
              <w:pStyle w:val="Tabletext"/>
              <w:cnfStyle w:val="000000100000" w:firstRow="0" w:lastRow="0" w:firstColumn="0" w:lastColumn="0" w:oddVBand="0" w:evenVBand="0" w:oddHBand="1" w:evenHBand="0" w:firstRowFirstColumn="0" w:firstRowLastColumn="0" w:lastRowFirstColumn="0" w:lastRowLastColumn="0"/>
            </w:pPr>
            <w:r>
              <w:t>Module 8: Resource Management</w:t>
            </w:r>
          </w:p>
          <w:p w14:paraId="10ACD1D4" w14:textId="46E5D198" w:rsidR="00302010" w:rsidRDefault="00302010" w:rsidP="000F32C7">
            <w:pPr>
              <w:pStyle w:val="Tabletext"/>
              <w:cnfStyle w:val="000000100000" w:firstRow="0" w:lastRow="0" w:firstColumn="0" w:lastColumn="0" w:oddVBand="0" w:evenVBand="0" w:oddHBand="1" w:evenHBand="0" w:firstRowFirstColumn="0" w:firstRowLastColumn="0" w:lastRowFirstColumn="0" w:lastRowLastColumn="0"/>
            </w:pPr>
            <w:r>
              <w:t>Inquiry question: How is waste managed?</w:t>
            </w:r>
          </w:p>
        </w:tc>
        <w:tc>
          <w:tcPr>
            <w:tcW w:w="3118" w:type="dxa"/>
          </w:tcPr>
          <w:p w14:paraId="43D63E5C" w14:textId="77777777" w:rsidR="00302010" w:rsidRDefault="00302010" w:rsidP="000F32C7">
            <w:pPr>
              <w:pStyle w:val="Tabletext"/>
              <w:cnfStyle w:val="000000100000" w:firstRow="0" w:lastRow="0" w:firstColumn="0" w:lastColumn="0" w:oddVBand="0" w:evenVBand="0" w:oddHBand="1" w:evenHBand="0" w:firstRowFirstColumn="0" w:firstRowLastColumn="0" w:lastRowFirstColumn="0" w:lastRowLastColumn="0"/>
            </w:pPr>
            <w:r>
              <w:t>EES 12-5</w:t>
            </w:r>
          </w:p>
          <w:p w14:paraId="50FA7D78" w14:textId="2A962086" w:rsidR="00302010" w:rsidRDefault="00302010" w:rsidP="000F32C7">
            <w:pPr>
              <w:pStyle w:val="Tabletext"/>
              <w:cnfStyle w:val="000000100000" w:firstRow="0" w:lastRow="0" w:firstColumn="0" w:lastColumn="0" w:oddVBand="0" w:evenVBand="0" w:oddHBand="1" w:evenHBand="0" w:firstRowFirstColumn="0" w:firstRowLastColumn="0" w:lastRowFirstColumn="0" w:lastRowLastColumn="0"/>
            </w:pPr>
            <w:r>
              <w:t>EES 12-15</w:t>
            </w:r>
          </w:p>
        </w:tc>
      </w:tr>
      <w:tr w:rsidR="00302010" w14:paraId="7BB3AF08" w14:textId="77777777" w:rsidTr="000F32C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5EF73C99" w14:textId="6E1A5769" w:rsidR="00302010" w:rsidRDefault="00A97708" w:rsidP="000F32C7">
            <w:pPr>
              <w:pStyle w:val="Tabletext"/>
            </w:pPr>
            <w:r>
              <w:t>1</w:t>
            </w:r>
            <w:r w:rsidR="00134B40">
              <w:t>5</w:t>
            </w:r>
            <w:r w:rsidR="00302010">
              <w:t>c)</w:t>
            </w:r>
          </w:p>
        </w:tc>
        <w:tc>
          <w:tcPr>
            <w:tcW w:w="852" w:type="dxa"/>
          </w:tcPr>
          <w:p w14:paraId="4DDCB1D7" w14:textId="53CB115B" w:rsidR="00302010" w:rsidRDefault="00302010" w:rsidP="000F32C7">
            <w:pPr>
              <w:pStyle w:val="Tabletext"/>
              <w:cnfStyle w:val="000000010000" w:firstRow="0" w:lastRow="0" w:firstColumn="0" w:lastColumn="0" w:oddVBand="0" w:evenVBand="0" w:oddHBand="0" w:evenHBand="1" w:firstRowFirstColumn="0" w:firstRowLastColumn="0" w:lastRowFirstColumn="0" w:lastRowLastColumn="0"/>
            </w:pPr>
            <w:r>
              <w:t>2</w:t>
            </w:r>
          </w:p>
        </w:tc>
        <w:tc>
          <w:tcPr>
            <w:tcW w:w="5770" w:type="dxa"/>
          </w:tcPr>
          <w:p w14:paraId="69503361" w14:textId="77777777" w:rsidR="00302010" w:rsidRDefault="00302010" w:rsidP="000F32C7">
            <w:pPr>
              <w:pStyle w:val="Tabletext"/>
              <w:cnfStyle w:val="000000010000" w:firstRow="0" w:lastRow="0" w:firstColumn="0" w:lastColumn="0" w:oddVBand="0" w:evenVBand="0" w:oddHBand="0" w:evenHBand="1" w:firstRowFirstColumn="0" w:firstRowLastColumn="0" w:lastRowFirstColumn="0" w:lastRowLastColumn="0"/>
            </w:pPr>
            <w:r>
              <w:t>Module 8: Resource Management</w:t>
            </w:r>
          </w:p>
          <w:p w14:paraId="269F7367" w14:textId="44D003DA" w:rsidR="00302010" w:rsidRDefault="00302010" w:rsidP="000F32C7">
            <w:pPr>
              <w:pStyle w:val="Tabletext"/>
              <w:cnfStyle w:val="000000010000" w:firstRow="0" w:lastRow="0" w:firstColumn="0" w:lastColumn="0" w:oddVBand="0" w:evenVBand="0" w:oddHBand="0" w:evenHBand="1" w:firstRowFirstColumn="0" w:firstRowLastColumn="0" w:lastRowFirstColumn="0" w:lastRowLastColumn="0"/>
            </w:pPr>
            <w:r>
              <w:t>Inquiry question: How is waste managed?</w:t>
            </w:r>
          </w:p>
        </w:tc>
        <w:tc>
          <w:tcPr>
            <w:tcW w:w="3118" w:type="dxa"/>
          </w:tcPr>
          <w:p w14:paraId="33C195D9" w14:textId="77777777" w:rsidR="00302010" w:rsidRDefault="00302010" w:rsidP="000F32C7">
            <w:pPr>
              <w:pStyle w:val="Tabletext"/>
              <w:cnfStyle w:val="000000010000" w:firstRow="0" w:lastRow="0" w:firstColumn="0" w:lastColumn="0" w:oddVBand="0" w:evenVBand="0" w:oddHBand="0" w:evenHBand="1" w:firstRowFirstColumn="0" w:firstRowLastColumn="0" w:lastRowFirstColumn="0" w:lastRowLastColumn="0"/>
            </w:pPr>
            <w:r>
              <w:t>EES 12-5</w:t>
            </w:r>
          </w:p>
          <w:p w14:paraId="4E1AF848" w14:textId="249E782E" w:rsidR="00302010" w:rsidRDefault="00302010" w:rsidP="000F32C7">
            <w:pPr>
              <w:pStyle w:val="Tabletext"/>
              <w:cnfStyle w:val="000000010000" w:firstRow="0" w:lastRow="0" w:firstColumn="0" w:lastColumn="0" w:oddVBand="0" w:evenVBand="0" w:oddHBand="0" w:evenHBand="1" w:firstRowFirstColumn="0" w:firstRowLastColumn="0" w:lastRowFirstColumn="0" w:lastRowLastColumn="0"/>
            </w:pPr>
            <w:r>
              <w:t>EES 12-15</w:t>
            </w:r>
          </w:p>
        </w:tc>
      </w:tr>
      <w:tr w:rsidR="00302010" w14:paraId="4F0DD56C" w14:textId="77777777" w:rsidTr="000F32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7B308947" w14:textId="03983F13" w:rsidR="00302010" w:rsidRDefault="00A97708" w:rsidP="000F32C7">
            <w:pPr>
              <w:pStyle w:val="Tabletext"/>
            </w:pPr>
            <w:r>
              <w:t>1</w:t>
            </w:r>
            <w:r w:rsidR="00134B40">
              <w:t>6</w:t>
            </w:r>
          </w:p>
        </w:tc>
        <w:tc>
          <w:tcPr>
            <w:tcW w:w="852" w:type="dxa"/>
          </w:tcPr>
          <w:p w14:paraId="100F6D0B" w14:textId="31931121" w:rsidR="00302010" w:rsidRDefault="00302010" w:rsidP="000F32C7">
            <w:pPr>
              <w:pStyle w:val="Tabletext"/>
              <w:cnfStyle w:val="000000100000" w:firstRow="0" w:lastRow="0" w:firstColumn="0" w:lastColumn="0" w:oddVBand="0" w:evenVBand="0" w:oddHBand="1" w:evenHBand="0" w:firstRowFirstColumn="0" w:firstRowLastColumn="0" w:lastRowFirstColumn="0" w:lastRowLastColumn="0"/>
            </w:pPr>
            <w:r>
              <w:t>3</w:t>
            </w:r>
          </w:p>
        </w:tc>
        <w:tc>
          <w:tcPr>
            <w:tcW w:w="5770" w:type="dxa"/>
          </w:tcPr>
          <w:p w14:paraId="7546C2C8" w14:textId="77777777" w:rsidR="00302010" w:rsidRDefault="00302010" w:rsidP="000F32C7">
            <w:pPr>
              <w:pStyle w:val="Tabletext"/>
              <w:cnfStyle w:val="000000100000" w:firstRow="0" w:lastRow="0" w:firstColumn="0" w:lastColumn="0" w:oddVBand="0" w:evenVBand="0" w:oddHBand="1" w:evenHBand="0" w:firstRowFirstColumn="0" w:firstRowLastColumn="0" w:lastRowFirstColumn="0" w:lastRowLastColumn="0"/>
            </w:pPr>
            <w:r>
              <w:t>Module 6: Hazards</w:t>
            </w:r>
          </w:p>
          <w:p w14:paraId="3AD70967" w14:textId="4F9BF785" w:rsidR="00302010" w:rsidRDefault="00302010" w:rsidP="000F32C7">
            <w:pPr>
              <w:pStyle w:val="Tabletext"/>
              <w:cnfStyle w:val="000000100000" w:firstRow="0" w:lastRow="0" w:firstColumn="0" w:lastColumn="0" w:oddVBand="0" w:evenVBand="0" w:oddHBand="1" w:evenHBand="0" w:firstRowFirstColumn="0" w:firstRowLastColumn="0" w:lastRowFirstColumn="0" w:lastRowLastColumn="0"/>
            </w:pPr>
            <w:r w:rsidRPr="00664107">
              <w:t>Inquiry question: How and why</w:t>
            </w:r>
            <w:r>
              <w:t xml:space="preserve"> do geological disasters occur?</w:t>
            </w:r>
          </w:p>
        </w:tc>
        <w:tc>
          <w:tcPr>
            <w:tcW w:w="3118" w:type="dxa"/>
          </w:tcPr>
          <w:p w14:paraId="724A5973" w14:textId="77777777" w:rsidR="00302010" w:rsidRDefault="00302010" w:rsidP="000F32C7">
            <w:pPr>
              <w:pStyle w:val="Tabletext"/>
              <w:cnfStyle w:val="000000100000" w:firstRow="0" w:lastRow="0" w:firstColumn="0" w:lastColumn="0" w:oddVBand="0" w:evenVBand="0" w:oddHBand="1" w:evenHBand="0" w:firstRowFirstColumn="0" w:firstRowLastColumn="0" w:lastRowFirstColumn="0" w:lastRowLastColumn="0"/>
            </w:pPr>
            <w:r>
              <w:t>EES 12-5</w:t>
            </w:r>
          </w:p>
          <w:p w14:paraId="6690760E" w14:textId="615D5B81" w:rsidR="00302010" w:rsidRDefault="00302010" w:rsidP="000F32C7">
            <w:pPr>
              <w:pStyle w:val="Tabletext"/>
              <w:cnfStyle w:val="000000100000" w:firstRow="0" w:lastRow="0" w:firstColumn="0" w:lastColumn="0" w:oddVBand="0" w:evenVBand="0" w:oddHBand="1" w:evenHBand="0" w:firstRowFirstColumn="0" w:firstRowLastColumn="0" w:lastRowFirstColumn="0" w:lastRowLastColumn="0"/>
            </w:pPr>
            <w:r>
              <w:t>EES 12-13</w:t>
            </w:r>
          </w:p>
        </w:tc>
      </w:tr>
      <w:tr w:rsidR="001845FE" w14:paraId="455143BF" w14:textId="77777777" w:rsidTr="000F32C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3914CCF7" w14:textId="02B86CFC" w:rsidR="001845FE" w:rsidRDefault="00A97708" w:rsidP="000F32C7">
            <w:pPr>
              <w:pStyle w:val="Tabletext"/>
            </w:pPr>
            <w:r>
              <w:t>1</w:t>
            </w:r>
            <w:r w:rsidR="00134B40">
              <w:t>7</w:t>
            </w:r>
            <w:r w:rsidR="001845FE">
              <w:t>a)</w:t>
            </w:r>
          </w:p>
        </w:tc>
        <w:tc>
          <w:tcPr>
            <w:tcW w:w="852" w:type="dxa"/>
          </w:tcPr>
          <w:p w14:paraId="6E07F6B8" w14:textId="00C4DDFA" w:rsidR="001845FE" w:rsidRDefault="00B31A91" w:rsidP="000F32C7">
            <w:pPr>
              <w:pStyle w:val="Tabletext"/>
              <w:cnfStyle w:val="000000010000" w:firstRow="0" w:lastRow="0" w:firstColumn="0" w:lastColumn="0" w:oddVBand="0" w:evenVBand="0" w:oddHBand="0" w:evenHBand="1" w:firstRowFirstColumn="0" w:firstRowLastColumn="0" w:lastRowFirstColumn="0" w:lastRowLastColumn="0"/>
            </w:pPr>
            <w:r>
              <w:t>1</w:t>
            </w:r>
          </w:p>
        </w:tc>
        <w:tc>
          <w:tcPr>
            <w:tcW w:w="5770" w:type="dxa"/>
          </w:tcPr>
          <w:p w14:paraId="4290ECA0" w14:textId="5199E2D4" w:rsidR="001845FE" w:rsidRDefault="00B31A91" w:rsidP="000F32C7">
            <w:pPr>
              <w:pStyle w:val="Tabletext"/>
              <w:cnfStyle w:val="000000010000" w:firstRow="0" w:lastRow="0" w:firstColumn="0" w:lastColumn="0" w:oddVBand="0" w:evenVBand="0" w:oddHBand="0" w:evenHBand="1" w:firstRowFirstColumn="0" w:firstRowLastColumn="0" w:lastRowFirstColumn="0" w:lastRowLastColumn="0"/>
            </w:pPr>
            <w:r>
              <w:t>N/A</w:t>
            </w:r>
          </w:p>
        </w:tc>
        <w:tc>
          <w:tcPr>
            <w:tcW w:w="3118" w:type="dxa"/>
          </w:tcPr>
          <w:p w14:paraId="4CD292A9" w14:textId="421AA20E" w:rsidR="001845FE" w:rsidRDefault="00B31A91" w:rsidP="000F32C7">
            <w:pPr>
              <w:pStyle w:val="Tabletext"/>
              <w:cnfStyle w:val="000000010000" w:firstRow="0" w:lastRow="0" w:firstColumn="0" w:lastColumn="0" w:oddVBand="0" w:evenVBand="0" w:oddHBand="0" w:evenHBand="1" w:firstRowFirstColumn="0" w:firstRowLastColumn="0" w:lastRowFirstColumn="0" w:lastRowLastColumn="0"/>
            </w:pPr>
            <w:r>
              <w:t>EES 12-5</w:t>
            </w:r>
          </w:p>
        </w:tc>
      </w:tr>
      <w:tr w:rsidR="001845FE" w14:paraId="0377F704" w14:textId="77777777" w:rsidTr="000F32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776922DB" w14:textId="7839B20C" w:rsidR="001845FE" w:rsidRDefault="00A97708" w:rsidP="000F32C7">
            <w:pPr>
              <w:pStyle w:val="Tabletext"/>
            </w:pPr>
            <w:r>
              <w:t>1</w:t>
            </w:r>
            <w:r w:rsidR="00134B40">
              <w:t>7</w:t>
            </w:r>
            <w:r w:rsidR="001845FE">
              <w:t>b)</w:t>
            </w:r>
          </w:p>
        </w:tc>
        <w:tc>
          <w:tcPr>
            <w:tcW w:w="852" w:type="dxa"/>
          </w:tcPr>
          <w:p w14:paraId="176B13A3" w14:textId="6B7FFC8D" w:rsidR="001845FE" w:rsidRDefault="00B31A91" w:rsidP="000F32C7">
            <w:pPr>
              <w:pStyle w:val="Tabletext"/>
              <w:cnfStyle w:val="000000100000" w:firstRow="0" w:lastRow="0" w:firstColumn="0" w:lastColumn="0" w:oddVBand="0" w:evenVBand="0" w:oddHBand="1" w:evenHBand="0" w:firstRowFirstColumn="0" w:firstRowLastColumn="0" w:lastRowFirstColumn="0" w:lastRowLastColumn="0"/>
            </w:pPr>
            <w:r>
              <w:t>1</w:t>
            </w:r>
          </w:p>
        </w:tc>
        <w:tc>
          <w:tcPr>
            <w:tcW w:w="5770" w:type="dxa"/>
          </w:tcPr>
          <w:p w14:paraId="01DD133C" w14:textId="1A24E2EA" w:rsidR="001845FE" w:rsidRDefault="00B31A91" w:rsidP="000F32C7">
            <w:pPr>
              <w:pStyle w:val="Tabletext"/>
              <w:cnfStyle w:val="000000100000" w:firstRow="0" w:lastRow="0" w:firstColumn="0" w:lastColumn="0" w:oddVBand="0" w:evenVBand="0" w:oddHBand="1" w:evenHBand="0" w:firstRowFirstColumn="0" w:firstRowLastColumn="0" w:lastRowFirstColumn="0" w:lastRowLastColumn="0"/>
            </w:pPr>
            <w:r>
              <w:t>N/A</w:t>
            </w:r>
          </w:p>
        </w:tc>
        <w:tc>
          <w:tcPr>
            <w:tcW w:w="3118" w:type="dxa"/>
          </w:tcPr>
          <w:p w14:paraId="19378F0F" w14:textId="4E9F5FCD" w:rsidR="001845FE" w:rsidRDefault="00B31A91" w:rsidP="000F32C7">
            <w:pPr>
              <w:pStyle w:val="Tabletext"/>
              <w:cnfStyle w:val="000000100000" w:firstRow="0" w:lastRow="0" w:firstColumn="0" w:lastColumn="0" w:oddVBand="0" w:evenVBand="0" w:oddHBand="1" w:evenHBand="0" w:firstRowFirstColumn="0" w:firstRowLastColumn="0" w:lastRowFirstColumn="0" w:lastRowLastColumn="0"/>
            </w:pPr>
            <w:r>
              <w:t>EES 12-6</w:t>
            </w:r>
          </w:p>
        </w:tc>
      </w:tr>
      <w:tr w:rsidR="001845FE" w14:paraId="4A157ECF" w14:textId="77777777" w:rsidTr="000F32C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1851852C" w14:textId="58706089" w:rsidR="001845FE" w:rsidRDefault="00A97708" w:rsidP="000F32C7">
            <w:pPr>
              <w:pStyle w:val="Tabletext"/>
            </w:pPr>
            <w:r>
              <w:t>1</w:t>
            </w:r>
            <w:r w:rsidR="00134B40">
              <w:t>7</w:t>
            </w:r>
            <w:r w:rsidR="001845FE">
              <w:t>c)</w:t>
            </w:r>
          </w:p>
        </w:tc>
        <w:tc>
          <w:tcPr>
            <w:tcW w:w="852" w:type="dxa"/>
          </w:tcPr>
          <w:p w14:paraId="0A6EAA1A" w14:textId="7CFCD0BB" w:rsidR="001845FE" w:rsidRDefault="00B31A91" w:rsidP="000F32C7">
            <w:pPr>
              <w:pStyle w:val="Tabletext"/>
              <w:cnfStyle w:val="000000010000" w:firstRow="0" w:lastRow="0" w:firstColumn="0" w:lastColumn="0" w:oddVBand="0" w:evenVBand="0" w:oddHBand="0" w:evenHBand="1" w:firstRowFirstColumn="0" w:firstRowLastColumn="0" w:lastRowFirstColumn="0" w:lastRowLastColumn="0"/>
            </w:pPr>
            <w:r>
              <w:t>2</w:t>
            </w:r>
          </w:p>
        </w:tc>
        <w:tc>
          <w:tcPr>
            <w:tcW w:w="5770" w:type="dxa"/>
          </w:tcPr>
          <w:p w14:paraId="74C2ABB4" w14:textId="77777777" w:rsidR="00B31A91" w:rsidRPr="00664107" w:rsidRDefault="00B31A91" w:rsidP="000F32C7">
            <w:pPr>
              <w:pStyle w:val="Tabletext"/>
              <w:cnfStyle w:val="000000010000" w:firstRow="0" w:lastRow="0" w:firstColumn="0" w:lastColumn="0" w:oddVBand="0" w:evenVBand="0" w:oddHBand="0" w:evenHBand="1" w:firstRowFirstColumn="0" w:firstRowLastColumn="0" w:lastRowFirstColumn="0" w:lastRowLastColumn="0"/>
            </w:pPr>
            <w:r w:rsidRPr="00664107">
              <w:t>Module 6: Hazards</w:t>
            </w:r>
          </w:p>
          <w:p w14:paraId="52805500" w14:textId="6B420A81" w:rsidR="001845FE" w:rsidRDefault="00B31A91" w:rsidP="000F32C7">
            <w:pPr>
              <w:pStyle w:val="Tabletext"/>
              <w:cnfStyle w:val="000000010000" w:firstRow="0" w:lastRow="0" w:firstColumn="0" w:lastColumn="0" w:oddVBand="0" w:evenVBand="0" w:oddHBand="0" w:evenHBand="1" w:firstRowFirstColumn="0" w:firstRowLastColumn="0" w:lastRowFirstColumn="0" w:lastRowLastColumn="0"/>
            </w:pPr>
            <w:r w:rsidRPr="00664107">
              <w:t>Inquiry question: How do natural disasters such as explosive volcanic eruptions, earthquakes and extreme weather events influence the biosphere and atmosphere</w:t>
            </w:r>
            <w:r>
              <w:t>?</w:t>
            </w:r>
          </w:p>
        </w:tc>
        <w:tc>
          <w:tcPr>
            <w:tcW w:w="3118" w:type="dxa"/>
          </w:tcPr>
          <w:p w14:paraId="2049CBA0" w14:textId="352D77A0" w:rsidR="001845FE" w:rsidRDefault="00B31A91" w:rsidP="000F32C7">
            <w:pPr>
              <w:pStyle w:val="Tabletext"/>
              <w:cnfStyle w:val="000000010000" w:firstRow="0" w:lastRow="0" w:firstColumn="0" w:lastColumn="0" w:oddVBand="0" w:evenVBand="0" w:oddHBand="0" w:evenHBand="1" w:firstRowFirstColumn="0" w:firstRowLastColumn="0" w:lastRowFirstColumn="0" w:lastRowLastColumn="0"/>
            </w:pPr>
            <w:r>
              <w:t>EES 12-13</w:t>
            </w:r>
          </w:p>
        </w:tc>
      </w:tr>
      <w:tr w:rsidR="00A97708" w14:paraId="1507D0C3" w14:textId="77777777" w:rsidTr="000F32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309D8BC8" w14:textId="6A344102" w:rsidR="00A97708" w:rsidRDefault="00A97708" w:rsidP="000F32C7">
            <w:pPr>
              <w:pStyle w:val="Tabletext"/>
            </w:pPr>
            <w:r>
              <w:t>1</w:t>
            </w:r>
            <w:r w:rsidR="00134B40">
              <w:t>8</w:t>
            </w:r>
          </w:p>
        </w:tc>
        <w:tc>
          <w:tcPr>
            <w:tcW w:w="852" w:type="dxa"/>
          </w:tcPr>
          <w:p w14:paraId="27085398" w14:textId="72EE1051" w:rsidR="00A97708" w:rsidRDefault="00B31A91" w:rsidP="000F32C7">
            <w:pPr>
              <w:pStyle w:val="Tabletext"/>
              <w:cnfStyle w:val="000000100000" w:firstRow="0" w:lastRow="0" w:firstColumn="0" w:lastColumn="0" w:oddVBand="0" w:evenVBand="0" w:oddHBand="1" w:evenHBand="0" w:firstRowFirstColumn="0" w:firstRowLastColumn="0" w:lastRowFirstColumn="0" w:lastRowLastColumn="0"/>
            </w:pPr>
            <w:r>
              <w:t>4</w:t>
            </w:r>
          </w:p>
        </w:tc>
        <w:tc>
          <w:tcPr>
            <w:tcW w:w="5770" w:type="dxa"/>
          </w:tcPr>
          <w:p w14:paraId="02CBCDE4" w14:textId="77777777" w:rsidR="00B31A91" w:rsidRPr="00664107" w:rsidRDefault="00B31A91" w:rsidP="000F32C7">
            <w:pPr>
              <w:pStyle w:val="Tabletext"/>
              <w:cnfStyle w:val="000000100000" w:firstRow="0" w:lastRow="0" w:firstColumn="0" w:lastColumn="0" w:oddVBand="0" w:evenVBand="0" w:oddHBand="1" w:evenHBand="0" w:firstRowFirstColumn="0" w:firstRowLastColumn="0" w:lastRowFirstColumn="0" w:lastRowLastColumn="0"/>
            </w:pPr>
            <w:r w:rsidRPr="00664107">
              <w:t>Module 5: Earth’s Processes</w:t>
            </w:r>
          </w:p>
          <w:p w14:paraId="057BC331" w14:textId="5AAC2041" w:rsidR="00A97708" w:rsidRDefault="00B31A91" w:rsidP="000F32C7">
            <w:pPr>
              <w:pStyle w:val="Tabletext"/>
              <w:cnfStyle w:val="000000100000" w:firstRow="0" w:lastRow="0" w:firstColumn="0" w:lastColumn="0" w:oddVBand="0" w:evenVBand="0" w:oddHBand="1" w:evenHBand="0" w:firstRowFirstColumn="0" w:firstRowLastColumn="0" w:lastRowFirstColumn="0" w:lastRowLastColumn="0"/>
            </w:pPr>
            <w:r w:rsidRPr="00664107">
              <w:t>Inquiry question: How did today’s b</w:t>
            </w:r>
            <w:r>
              <w:t>iosphere originate and develop?</w:t>
            </w:r>
          </w:p>
        </w:tc>
        <w:tc>
          <w:tcPr>
            <w:tcW w:w="3118" w:type="dxa"/>
          </w:tcPr>
          <w:p w14:paraId="77FBE186" w14:textId="50FB0B6E" w:rsidR="00A97708" w:rsidRDefault="00B31A91" w:rsidP="000F32C7">
            <w:pPr>
              <w:pStyle w:val="Tabletext"/>
              <w:cnfStyle w:val="000000100000" w:firstRow="0" w:lastRow="0" w:firstColumn="0" w:lastColumn="0" w:oddVBand="0" w:evenVBand="0" w:oddHBand="1" w:evenHBand="0" w:firstRowFirstColumn="0" w:firstRowLastColumn="0" w:lastRowFirstColumn="0" w:lastRowLastColumn="0"/>
            </w:pPr>
            <w:r>
              <w:t>EES 12-12</w:t>
            </w:r>
          </w:p>
        </w:tc>
      </w:tr>
      <w:tr w:rsidR="00B31A91" w14:paraId="26758515" w14:textId="77777777" w:rsidTr="000F32C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3047217E" w14:textId="71AED060" w:rsidR="00B31A91" w:rsidRDefault="00134B40" w:rsidP="000F32C7">
            <w:pPr>
              <w:pStyle w:val="Tabletext"/>
            </w:pPr>
            <w:r>
              <w:t>19</w:t>
            </w:r>
          </w:p>
        </w:tc>
        <w:tc>
          <w:tcPr>
            <w:tcW w:w="852" w:type="dxa"/>
          </w:tcPr>
          <w:p w14:paraId="33DCA355" w14:textId="6CEEBB07" w:rsidR="00B31A91" w:rsidRDefault="00B31A91" w:rsidP="000F32C7">
            <w:pPr>
              <w:pStyle w:val="Tabletext"/>
              <w:cnfStyle w:val="000000010000" w:firstRow="0" w:lastRow="0" w:firstColumn="0" w:lastColumn="0" w:oddVBand="0" w:evenVBand="0" w:oddHBand="0" w:evenHBand="1" w:firstRowFirstColumn="0" w:firstRowLastColumn="0" w:lastRowFirstColumn="0" w:lastRowLastColumn="0"/>
            </w:pPr>
            <w:r>
              <w:t>2</w:t>
            </w:r>
          </w:p>
        </w:tc>
        <w:tc>
          <w:tcPr>
            <w:tcW w:w="5770" w:type="dxa"/>
          </w:tcPr>
          <w:p w14:paraId="48C0C5AF" w14:textId="77777777" w:rsidR="00B31A91" w:rsidRPr="00664107" w:rsidRDefault="00B31A91" w:rsidP="000F32C7">
            <w:pPr>
              <w:pStyle w:val="Tabletext"/>
              <w:cnfStyle w:val="000000010000" w:firstRow="0" w:lastRow="0" w:firstColumn="0" w:lastColumn="0" w:oddVBand="0" w:evenVBand="0" w:oddHBand="0" w:evenHBand="1" w:firstRowFirstColumn="0" w:firstRowLastColumn="0" w:lastRowFirstColumn="0" w:lastRowLastColumn="0"/>
            </w:pPr>
            <w:r w:rsidRPr="00664107">
              <w:t>Module 5: Earth’s Processes</w:t>
            </w:r>
          </w:p>
          <w:p w14:paraId="3272D570" w14:textId="266C9A86" w:rsidR="00B31A91" w:rsidRDefault="00B31A91" w:rsidP="000F32C7">
            <w:pPr>
              <w:pStyle w:val="Tabletext"/>
              <w:cnfStyle w:val="000000010000" w:firstRow="0" w:lastRow="0" w:firstColumn="0" w:lastColumn="0" w:oddVBand="0" w:evenVBand="0" w:oddHBand="0" w:evenHBand="1" w:firstRowFirstColumn="0" w:firstRowLastColumn="0" w:lastRowFirstColumn="0" w:lastRowLastColumn="0"/>
            </w:pPr>
            <w:r w:rsidRPr="00664107">
              <w:t>Inquiry question: How did today’s b</w:t>
            </w:r>
            <w:r>
              <w:t>iosphere originate and develop?</w:t>
            </w:r>
          </w:p>
        </w:tc>
        <w:tc>
          <w:tcPr>
            <w:tcW w:w="3118" w:type="dxa"/>
          </w:tcPr>
          <w:p w14:paraId="40AD90B7" w14:textId="3E994A08" w:rsidR="00B31A91" w:rsidRDefault="00B31A91" w:rsidP="000F32C7">
            <w:pPr>
              <w:pStyle w:val="Tabletext"/>
              <w:cnfStyle w:val="000000010000" w:firstRow="0" w:lastRow="0" w:firstColumn="0" w:lastColumn="0" w:oddVBand="0" w:evenVBand="0" w:oddHBand="0" w:evenHBand="1" w:firstRowFirstColumn="0" w:firstRowLastColumn="0" w:lastRowFirstColumn="0" w:lastRowLastColumn="0"/>
            </w:pPr>
            <w:r>
              <w:t>EES 12-6</w:t>
            </w:r>
          </w:p>
          <w:p w14:paraId="7A72F031" w14:textId="2B038261" w:rsidR="00B31A91" w:rsidRDefault="00B31A91" w:rsidP="000F32C7">
            <w:pPr>
              <w:pStyle w:val="Tabletext"/>
              <w:cnfStyle w:val="000000010000" w:firstRow="0" w:lastRow="0" w:firstColumn="0" w:lastColumn="0" w:oddVBand="0" w:evenVBand="0" w:oddHBand="0" w:evenHBand="1" w:firstRowFirstColumn="0" w:firstRowLastColumn="0" w:lastRowFirstColumn="0" w:lastRowLastColumn="0"/>
            </w:pPr>
            <w:r>
              <w:t>EES 12-12</w:t>
            </w:r>
          </w:p>
        </w:tc>
      </w:tr>
    </w:tbl>
    <w:p w14:paraId="1ADDB973" w14:textId="25AE9E0D" w:rsidR="00A36BC6" w:rsidRPr="00A36BC6" w:rsidRDefault="00A36BC6" w:rsidP="0085071C"/>
    <w:sectPr w:rsidR="00A36BC6" w:rsidRPr="00A36BC6" w:rsidSect="004959EF">
      <w:footerReference w:type="even" r:id="rId32"/>
      <w:footerReference w:type="default" r:id="rId33"/>
      <w:headerReference w:type="first" r:id="rId34"/>
      <w:footerReference w:type="first" r:id="rId35"/>
      <w:pgSz w:w="11900" w:h="16840"/>
      <w:pgMar w:top="964" w:right="680" w:bottom="567" w:left="680" w:header="567" w:footer="62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2C3A1D" w14:textId="77777777" w:rsidR="007A097B" w:rsidRDefault="007A097B" w:rsidP="00191F45">
      <w:r>
        <w:separator/>
      </w:r>
    </w:p>
    <w:p w14:paraId="0EBE6978" w14:textId="77777777" w:rsidR="007A097B" w:rsidRDefault="007A097B"/>
    <w:p w14:paraId="39E0C8AE" w14:textId="77777777" w:rsidR="007A097B" w:rsidRDefault="007A097B"/>
  </w:endnote>
  <w:endnote w:type="continuationSeparator" w:id="0">
    <w:p w14:paraId="5D8B79A0" w14:textId="77777777" w:rsidR="007A097B" w:rsidRDefault="007A097B" w:rsidP="00191F45">
      <w:r>
        <w:continuationSeparator/>
      </w:r>
    </w:p>
    <w:p w14:paraId="4AC5D135" w14:textId="77777777" w:rsidR="007A097B" w:rsidRDefault="007A097B"/>
    <w:p w14:paraId="21F7AF2E" w14:textId="77777777" w:rsidR="007A097B" w:rsidRDefault="007A097B"/>
  </w:endnote>
  <w:endnote w:type="continuationNotice" w:id="1">
    <w:p w14:paraId="736A96BA" w14:textId="77777777" w:rsidR="007A097B" w:rsidRDefault="007A097B">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ontserrat">
    <w:altName w:val="Calibri"/>
    <w:panose1 w:val="00000500000000000000"/>
    <w:charset w:val="00"/>
    <w:family w:val="auto"/>
    <w:pitch w:val="variable"/>
    <w:sig w:usb0="2000020F" w:usb1="00000003" w:usb2="00000000" w:usb3="00000000" w:csb0="00000197"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11B77C" w14:textId="03D3F086" w:rsidR="00AD7056" w:rsidRPr="00155F19" w:rsidRDefault="00AD7056" w:rsidP="00AE3875">
    <w:pPr>
      <w:pStyle w:val="Footer"/>
      <w:rPr>
        <w:color w:val="000000" w:themeColor="text1"/>
      </w:rPr>
    </w:pPr>
    <w:r w:rsidRPr="002810D3">
      <w:fldChar w:fldCharType="begin"/>
    </w:r>
    <w:r w:rsidRPr="002810D3">
      <w:instrText xml:space="preserve"> PAGE </w:instrText>
    </w:r>
    <w:r w:rsidRPr="002810D3">
      <w:fldChar w:fldCharType="separate"/>
    </w:r>
    <w:r w:rsidR="00665E92">
      <w:rPr>
        <w:noProof/>
      </w:rPr>
      <w:t>2</w:t>
    </w:r>
    <w:r w:rsidRPr="002810D3">
      <w:fldChar w:fldCharType="end"/>
    </w:r>
    <w:r w:rsidRPr="002810D3">
      <w:tab/>
    </w:r>
    <w:sdt>
      <w:sdtPr>
        <w:rPr>
          <w:color w:val="000000" w:themeColor="text1"/>
        </w:rPr>
        <w:alias w:val="Title"/>
        <w:tag w:val=""/>
        <w:id w:val="-825978689"/>
        <w:showingPlcHdr/>
        <w:dataBinding w:prefixMappings="xmlns:ns0='http://purl.org/dc/elements/1.1/' xmlns:ns1='http://schemas.openxmlformats.org/package/2006/metadata/core-properties' " w:xpath="/ns1:coreProperties[1]/ns0:title[1]" w:storeItemID="{6C3C8BC8-F283-45AE-878A-BAB7291924A1}"/>
        <w:text/>
      </w:sdtPr>
      <w:sdtEndPr/>
      <w:sdtContent>
        <w:r w:rsidRPr="00155F19">
          <w:rPr>
            <w:rStyle w:val="PlaceholderText"/>
            <w:color w:val="000000" w:themeColor="text1"/>
          </w:rPr>
          <w:t>[Title]</w:t>
        </w:r>
      </w:sdtContent>
    </w:sdt>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8D8DB3" w14:textId="3C351755" w:rsidR="00AD7056" w:rsidRPr="002810D3" w:rsidRDefault="00AD7056" w:rsidP="00BF47D6">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665E92">
      <w:rPr>
        <w:noProof/>
      </w:rPr>
      <w:t>Jun-20</w:t>
    </w:r>
    <w:r w:rsidRPr="002810D3">
      <w:fldChar w:fldCharType="end"/>
    </w:r>
    <w:r w:rsidRPr="002810D3">
      <w:tab/>
    </w:r>
    <w:r>
      <w:fldChar w:fldCharType="begin"/>
    </w:r>
    <w:r>
      <w:instrText xml:space="preserve"> PAGE   \* MERGEFORMAT </w:instrText>
    </w:r>
    <w:r>
      <w:fldChar w:fldCharType="separate"/>
    </w:r>
    <w:r w:rsidR="00665E92">
      <w:rPr>
        <w:noProof/>
      </w:rPr>
      <w:t>21</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FBC556" w14:textId="77777777" w:rsidR="00AD7056" w:rsidRDefault="00AD7056" w:rsidP="004959EF">
    <w:pPr>
      <w:pStyle w:val="Logo"/>
    </w:pPr>
    <w:r w:rsidRPr="00791B72">
      <w:t>education.nsw.gov.au</w:t>
    </w:r>
    <w:r w:rsidRPr="00791B72">
      <w:tab/>
    </w:r>
    <w:r w:rsidRPr="009C69B7">
      <w:rPr>
        <w:noProof/>
        <w:lang w:eastAsia="en-AU"/>
      </w:rPr>
      <w:drawing>
        <wp:inline distT="0" distB="0" distL="0" distR="0" wp14:anchorId="0E95B872" wp14:editId="20D19AD3">
          <wp:extent cx="507600" cy="540000"/>
          <wp:effectExtent l="0" t="0" r="635" b="6350"/>
          <wp:docPr id="3" name="Picture 3"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73D088" w14:textId="77777777" w:rsidR="007A097B" w:rsidRDefault="007A097B">
      <w:r>
        <w:separator/>
      </w:r>
    </w:p>
  </w:footnote>
  <w:footnote w:type="continuationSeparator" w:id="0">
    <w:p w14:paraId="6426367E" w14:textId="77777777" w:rsidR="007A097B" w:rsidRDefault="007A097B" w:rsidP="00191F45">
      <w:r>
        <w:continuationSeparator/>
      </w:r>
    </w:p>
    <w:p w14:paraId="290561EE" w14:textId="77777777" w:rsidR="007A097B" w:rsidRDefault="007A097B"/>
    <w:p w14:paraId="4E8ABF5A" w14:textId="77777777" w:rsidR="007A097B" w:rsidRDefault="007A097B"/>
  </w:footnote>
  <w:footnote w:type="continuationNotice" w:id="1">
    <w:p w14:paraId="77C86A2C" w14:textId="77777777" w:rsidR="007A097B" w:rsidRDefault="007A097B">
      <w:pPr>
        <w:spacing w:before="0" w:line="240" w:lineRule="auto"/>
      </w:pPr>
    </w:p>
  </w:footnote>
  <w:footnote w:id="2">
    <w:p w14:paraId="23406BAB" w14:textId="79117E2B" w:rsidR="002B6B14" w:rsidRDefault="002B6B14" w:rsidP="002B6B14">
      <w:pPr>
        <w:pStyle w:val="Bibliography"/>
      </w:pPr>
      <w:r>
        <w:rPr>
          <w:rStyle w:val="FootnoteReference"/>
        </w:rPr>
        <w:footnoteRef/>
      </w:r>
      <w:r>
        <w:t xml:space="preserve"> </w:t>
      </w:r>
      <w:r w:rsidRPr="00A64AE0">
        <w:rPr>
          <w:rStyle w:val="FooterChar"/>
        </w:rPr>
        <w:t xml:space="preserve">This document references the Stage 6 </w:t>
      </w:r>
      <w:r w:rsidR="00877770">
        <w:rPr>
          <w:rStyle w:val="FooterChar"/>
        </w:rPr>
        <w:t>Earth and Environmental Science</w:t>
      </w:r>
      <w:r w:rsidRPr="00A64AE0">
        <w:rPr>
          <w:rStyle w:val="FooterChar"/>
        </w:rPr>
        <w:t xml:space="preserve"> syllabus © 2019 NSW Education Standards Authority (NESA) for and on behalf of the Crown in right of the State of New South Wales.</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1085B3" w14:textId="77777777" w:rsidR="00AD7056" w:rsidRDefault="00AD7056">
    <w:pPr>
      <w:pStyle w:val="Header"/>
    </w:pPr>
    <w:r>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A7C22F3C"/>
    <w:lvl w:ilvl="0">
      <w:start w:val="1"/>
      <w:numFmt w:val="decimal"/>
      <w:pStyle w:val="ListNumber"/>
      <w:lvlText w:val="%1."/>
      <w:lvlJc w:val="left"/>
      <w:pPr>
        <w:tabs>
          <w:tab w:val="num" w:pos="717"/>
        </w:tabs>
        <w:ind w:left="717" w:hanging="360"/>
      </w:pPr>
    </w:lvl>
  </w:abstractNum>
  <w:abstractNum w:abstractNumId="1" w15:restartNumberingAfterBreak="0">
    <w:nsid w:val="FFFFFF89"/>
    <w:multiLevelType w:val="singleLevel"/>
    <w:tmpl w:val="2932E5E8"/>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1166383D"/>
    <w:multiLevelType w:val="hybridMultilevel"/>
    <w:tmpl w:val="6A80127E"/>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E4735E7"/>
    <w:multiLevelType w:val="hybridMultilevel"/>
    <w:tmpl w:val="60AC3792"/>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23EE27DE"/>
    <w:multiLevelType w:val="hybridMultilevel"/>
    <w:tmpl w:val="2D6CE80A"/>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2E5A7866"/>
    <w:multiLevelType w:val="hybridMultilevel"/>
    <w:tmpl w:val="65F854DA"/>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39BC2329"/>
    <w:multiLevelType w:val="hybridMultilevel"/>
    <w:tmpl w:val="05804398"/>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3D7F6BF7"/>
    <w:multiLevelType w:val="hybridMultilevel"/>
    <w:tmpl w:val="D430C134"/>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3D8F4926"/>
    <w:multiLevelType w:val="hybridMultilevel"/>
    <w:tmpl w:val="06B0F1BE"/>
    <w:lvl w:ilvl="0" w:tplc="A4EA35DC">
      <w:start w:val="1"/>
      <w:numFmt w:val="bullet"/>
      <w:pStyle w:val="Lis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F862AEB"/>
    <w:multiLevelType w:val="hybridMultilevel"/>
    <w:tmpl w:val="F4E6E7B4"/>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42754058"/>
    <w:multiLevelType w:val="hybridMultilevel"/>
    <w:tmpl w:val="05804398"/>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42BF4F86"/>
    <w:multiLevelType w:val="hybridMultilevel"/>
    <w:tmpl w:val="49FCD774"/>
    <w:lvl w:ilvl="0" w:tplc="1062F7A0">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2" w15:restartNumberingAfterBreak="0">
    <w:nsid w:val="4BB81A79"/>
    <w:multiLevelType w:val="hybridMultilevel"/>
    <w:tmpl w:val="0D1C5FBA"/>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4E55515F"/>
    <w:multiLevelType w:val="hybridMultilevel"/>
    <w:tmpl w:val="348E9336"/>
    <w:lvl w:ilvl="0" w:tplc="222090D6">
      <w:start w:val="1"/>
      <w:numFmt w:val="lowerLetter"/>
      <w:lvlText w:val="%1."/>
      <w:lvlJc w:val="left"/>
      <w:pPr>
        <w:ind w:left="720" w:hanging="360"/>
      </w:pPr>
      <w:rPr>
        <w:rFonts w:ascii="Arial" w:eastAsiaTheme="minorHAnsi" w:hAnsi="Arial" w:cs="Arial"/>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4F9C5870"/>
    <w:multiLevelType w:val="hybridMultilevel"/>
    <w:tmpl w:val="ACF6CE8C"/>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55F02FBE"/>
    <w:multiLevelType w:val="hybridMultilevel"/>
    <w:tmpl w:val="1890B9A0"/>
    <w:lvl w:ilvl="0" w:tplc="F7A2CCF2">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6" w15:restartNumberingAfterBreak="0">
    <w:nsid w:val="56FC4824"/>
    <w:multiLevelType w:val="hybridMultilevel"/>
    <w:tmpl w:val="7B5885BA"/>
    <w:lvl w:ilvl="0" w:tplc="05365CE6">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7" w15:restartNumberingAfterBreak="0">
    <w:nsid w:val="5B905FA1"/>
    <w:multiLevelType w:val="hybridMultilevel"/>
    <w:tmpl w:val="5BEE2F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BE53912"/>
    <w:multiLevelType w:val="multilevel"/>
    <w:tmpl w:val="21FAC0E0"/>
    <w:lvl w:ilvl="0">
      <w:start w:val="1"/>
      <w:numFmt w:val="bullet"/>
      <w:lvlText w:val=""/>
      <w:lvlJc w:val="left"/>
      <w:pPr>
        <w:ind w:left="720" w:hanging="360"/>
      </w:pPr>
      <w:rPr>
        <w:rFonts w:ascii="Symbol" w:hAnsi="Symbol" w:hint="default"/>
      </w:rPr>
    </w:lvl>
    <w:lvl w:ilvl="1">
      <w:start w:val="1"/>
      <w:numFmt w:val="bullet"/>
      <w:pStyle w:val="ListBullet2"/>
      <w:lvlText w:val="o"/>
      <w:lvlJc w:val="left"/>
      <w:pPr>
        <w:ind w:left="1021" w:hanging="397"/>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FC269FD"/>
    <w:multiLevelType w:val="multilevel"/>
    <w:tmpl w:val="675EE934"/>
    <w:lvl w:ilvl="0">
      <w:start w:val="1"/>
      <w:numFmt w:val="lowerLetter"/>
      <w:lvlText w:val="%1."/>
      <w:lvlJc w:val="left"/>
      <w:pPr>
        <w:ind w:left="357" w:firstLine="403"/>
      </w:pPr>
      <w:rPr>
        <w:rFonts w:hint="default"/>
      </w:rPr>
    </w:lvl>
    <w:lvl w:ilvl="1">
      <w:start w:val="1"/>
      <w:numFmt w:val="lowerLetter"/>
      <w:pStyle w:val="ListNumber2"/>
      <w:lvlText w:val="%2."/>
      <w:lvlJc w:val="left"/>
      <w:pPr>
        <w:tabs>
          <w:tab w:val="num" w:pos="1134"/>
        </w:tabs>
        <w:ind w:left="1134" w:hanging="374"/>
      </w:pPr>
      <w:rPr>
        <w:rFonts w:hint="default"/>
      </w:rPr>
    </w:lvl>
    <w:lvl w:ilvl="2">
      <w:start w:val="1"/>
      <w:numFmt w:val="lowerRoman"/>
      <w:lvlText w:val="%3."/>
      <w:lvlJc w:val="right"/>
      <w:pPr>
        <w:ind w:left="1877" w:firstLine="403"/>
      </w:pPr>
      <w:rPr>
        <w:rFonts w:hint="default"/>
      </w:rPr>
    </w:lvl>
    <w:lvl w:ilvl="3">
      <w:start w:val="1"/>
      <w:numFmt w:val="decimal"/>
      <w:lvlText w:val="%4."/>
      <w:lvlJc w:val="left"/>
      <w:pPr>
        <w:ind w:left="2637" w:firstLine="403"/>
      </w:pPr>
      <w:rPr>
        <w:rFonts w:hint="default"/>
      </w:rPr>
    </w:lvl>
    <w:lvl w:ilvl="4">
      <w:start w:val="1"/>
      <w:numFmt w:val="lowerLetter"/>
      <w:lvlText w:val="%5."/>
      <w:lvlJc w:val="left"/>
      <w:pPr>
        <w:ind w:left="3397" w:firstLine="403"/>
      </w:pPr>
      <w:rPr>
        <w:rFonts w:hint="default"/>
      </w:rPr>
    </w:lvl>
    <w:lvl w:ilvl="5">
      <w:start w:val="1"/>
      <w:numFmt w:val="lowerRoman"/>
      <w:lvlText w:val="%6."/>
      <w:lvlJc w:val="right"/>
      <w:pPr>
        <w:ind w:left="4157" w:firstLine="403"/>
      </w:pPr>
      <w:rPr>
        <w:rFonts w:hint="default"/>
      </w:rPr>
    </w:lvl>
    <w:lvl w:ilvl="6">
      <w:start w:val="1"/>
      <w:numFmt w:val="decimal"/>
      <w:lvlText w:val="%7."/>
      <w:lvlJc w:val="left"/>
      <w:pPr>
        <w:ind w:left="4917" w:firstLine="403"/>
      </w:pPr>
      <w:rPr>
        <w:rFonts w:hint="default"/>
      </w:rPr>
    </w:lvl>
    <w:lvl w:ilvl="7">
      <w:start w:val="1"/>
      <w:numFmt w:val="lowerLetter"/>
      <w:lvlText w:val="%8."/>
      <w:lvlJc w:val="left"/>
      <w:pPr>
        <w:ind w:left="5677" w:firstLine="403"/>
      </w:pPr>
      <w:rPr>
        <w:rFonts w:hint="default"/>
      </w:rPr>
    </w:lvl>
    <w:lvl w:ilvl="8">
      <w:start w:val="1"/>
      <w:numFmt w:val="lowerRoman"/>
      <w:lvlText w:val="%9."/>
      <w:lvlJc w:val="right"/>
      <w:pPr>
        <w:ind w:left="6437" w:firstLine="403"/>
      </w:pPr>
      <w:rPr>
        <w:rFonts w:hint="default"/>
      </w:rPr>
    </w:lvl>
  </w:abstractNum>
  <w:abstractNum w:abstractNumId="20" w15:restartNumberingAfterBreak="0">
    <w:nsid w:val="61216A49"/>
    <w:multiLevelType w:val="hybridMultilevel"/>
    <w:tmpl w:val="658298A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67A327FE"/>
    <w:multiLevelType w:val="hybridMultilevel"/>
    <w:tmpl w:val="1396A770"/>
    <w:lvl w:ilvl="0" w:tplc="735274A4">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2" w15:restartNumberingAfterBreak="0">
    <w:nsid w:val="6958211A"/>
    <w:multiLevelType w:val="hybridMultilevel"/>
    <w:tmpl w:val="D68EC540"/>
    <w:lvl w:ilvl="0" w:tplc="9F2CDA52">
      <w:start w:val="1"/>
      <w:numFmt w:val="lowerLetter"/>
      <w:lvlText w:val="%1."/>
      <w:lvlJc w:val="left"/>
      <w:pPr>
        <w:ind w:left="720" w:hanging="360"/>
      </w:pPr>
      <w:rPr>
        <w:rFonts w:ascii="Arial" w:eastAsiaTheme="minorHAnsi" w:hAnsi="Arial" w:cs="Arial"/>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72946403"/>
    <w:multiLevelType w:val="hybridMultilevel"/>
    <w:tmpl w:val="B7D01C34"/>
    <w:lvl w:ilvl="0" w:tplc="220C94DE">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4" w15:restartNumberingAfterBreak="0">
    <w:nsid w:val="7C052042"/>
    <w:multiLevelType w:val="hybridMultilevel"/>
    <w:tmpl w:val="9D6808E6"/>
    <w:lvl w:ilvl="0" w:tplc="996E7750">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5" w15:restartNumberingAfterBreak="0">
    <w:nsid w:val="7F8568F3"/>
    <w:multiLevelType w:val="hybridMultilevel"/>
    <w:tmpl w:val="491E8B00"/>
    <w:lvl w:ilvl="0" w:tplc="72F214A4">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num w:numId="1">
    <w:abstractNumId w:val="18"/>
  </w:num>
  <w:num w:numId="2">
    <w:abstractNumId w:val="1"/>
  </w:num>
  <w:num w:numId="3">
    <w:abstractNumId w:val="0"/>
  </w:num>
  <w:num w:numId="4">
    <w:abstractNumId w:val="19"/>
  </w:num>
  <w:num w:numId="5">
    <w:abstractNumId w:val="8"/>
  </w:num>
  <w:num w:numId="6">
    <w:abstractNumId w:val="13"/>
  </w:num>
  <w:num w:numId="7">
    <w:abstractNumId w:val="22"/>
  </w:num>
  <w:num w:numId="8">
    <w:abstractNumId w:val="10"/>
  </w:num>
  <w:num w:numId="9">
    <w:abstractNumId w:val="6"/>
  </w:num>
  <w:num w:numId="10">
    <w:abstractNumId w:val="14"/>
  </w:num>
  <w:num w:numId="11">
    <w:abstractNumId w:val="7"/>
  </w:num>
  <w:num w:numId="12">
    <w:abstractNumId w:val="12"/>
  </w:num>
  <w:num w:numId="13">
    <w:abstractNumId w:val="17"/>
  </w:num>
  <w:num w:numId="14">
    <w:abstractNumId w:val="3"/>
  </w:num>
  <w:num w:numId="15">
    <w:abstractNumId w:val="4"/>
  </w:num>
  <w:num w:numId="16">
    <w:abstractNumId w:val="11"/>
  </w:num>
  <w:num w:numId="17">
    <w:abstractNumId w:val="15"/>
  </w:num>
  <w:num w:numId="18">
    <w:abstractNumId w:val="16"/>
  </w:num>
  <w:num w:numId="19">
    <w:abstractNumId w:val="23"/>
  </w:num>
  <w:num w:numId="20">
    <w:abstractNumId w:val="25"/>
  </w:num>
  <w:num w:numId="21">
    <w:abstractNumId w:val="24"/>
  </w:num>
  <w:num w:numId="22">
    <w:abstractNumId w:val="21"/>
  </w:num>
  <w:num w:numId="23">
    <w:abstractNumId w:val="2"/>
  </w:num>
  <w:num w:numId="24">
    <w:abstractNumId w:val="20"/>
  </w:num>
  <w:num w:numId="2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9"/>
  </w:num>
  <w:num w:numId="3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5"/>
  </w:num>
  <w:num w:numId="3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gutterAtTop/>
  <w:stylePaneSortMethod w:val="0000"/>
  <w:defaultTabStop w:val="720"/>
  <w:evenAndOddHeaders/>
  <w:characterSpacingControl w:val="doNotCompress"/>
  <w:hdrShapeDefaults>
    <o:shapedefaults v:ext="edit" spidmax="6145"/>
  </w:hdrShapeDefaults>
  <w:footnotePr>
    <w:footnote w:id="-1"/>
    <w:footnote w:id="0"/>
    <w:footnote w:id="1"/>
  </w:footnotePr>
  <w:endnotePr>
    <w:endnote w:id="-1"/>
    <w:endnote w:id="0"/>
    <w:endnote w:id="1"/>
  </w:endnotePr>
  <w:compat>
    <w:suppressBottomSpacing/>
    <w:suppressTop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QzNDExt7Q0MTMxtTBS0lEKTi0uzszPAykwrQUAkeWNWSwAAAA="/>
  </w:docVars>
  <w:rsids>
    <w:rsidRoot w:val="00E34578"/>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3AE"/>
    <w:rsid w:val="00027F4F"/>
    <w:rsid w:val="00030EBC"/>
    <w:rsid w:val="000331B6"/>
    <w:rsid w:val="00034F5E"/>
    <w:rsid w:val="0003541F"/>
    <w:rsid w:val="00040671"/>
    <w:rsid w:val="00040BF3"/>
    <w:rsid w:val="000423E3"/>
    <w:rsid w:val="00042558"/>
    <w:rsid w:val="0004292D"/>
    <w:rsid w:val="00042AFB"/>
    <w:rsid w:val="00042D30"/>
    <w:rsid w:val="00043FA0"/>
    <w:rsid w:val="00044C5D"/>
    <w:rsid w:val="00044D23"/>
    <w:rsid w:val="00046473"/>
    <w:rsid w:val="000507E6"/>
    <w:rsid w:val="0005163D"/>
    <w:rsid w:val="000534F4"/>
    <w:rsid w:val="000535B7"/>
    <w:rsid w:val="00053726"/>
    <w:rsid w:val="00053EE7"/>
    <w:rsid w:val="000562A7"/>
    <w:rsid w:val="000564F8"/>
    <w:rsid w:val="00057BC8"/>
    <w:rsid w:val="00061232"/>
    <w:rsid w:val="000613C4"/>
    <w:rsid w:val="000620E8"/>
    <w:rsid w:val="00062708"/>
    <w:rsid w:val="00065A16"/>
    <w:rsid w:val="00070C39"/>
    <w:rsid w:val="00071D06"/>
    <w:rsid w:val="0007214A"/>
    <w:rsid w:val="00072B6E"/>
    <w:rsid w:val="00072DFB"/>
    <w:rsid w:val="00075B4E"/>
    <w:rsid w:val="00077A7C"/>
    <w:rsid w:val="00082E53"/>
    <w:rsid w:val="00083CEC"/>
    <w:rsid w:val="000844F9"/>
    <w:rsid w:val="00084830"/>
    <w:rsid w:val="00084FB9"/>
    <w:rsid w:val="0008606A"/>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6D85"/>
    <w:rsid w:val="000B75CB"/>
    <w:rsid w:val="000B7AAC"/>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64D8"/>
    <w:rsid w:val="000E0886"/>
    <w:rsid w:val="000E24A6"/>
    <w:rsid w:val="000E3C1C"/>
    <w:rsid w:val="000E403F"/>
    <w:rsid w:val="000E41B7"/>
    <w:rsid w:val="000E6BA0"/>
    <w:rsid w:val="000F174A"/>
    <w:rsid w:val="000F32C7"/>
    <w:rsid w:val="000F3BCA"/>
    <w:rsid w:val="0010035D"/>
    <w:rsid w:val="00100B59"/>
    <w:rsid w:val="00100DC5"/>
    <w:rsid w:val="00100E27"/>
    <w:rsid w:val="00101135"/>
    <w:rsid w:val="0010259B"/>
    <w:rsid w:val="00103D80"/>
    <w:rsid w:val="00104A05"/>
    <w:rsid w:val="00106009"/>
    <w:rsid w:val="001061F9"/>
    <w:rsid w:val="001068B3"/>
    <w:rsid w:val="00110A19"/>
    <w:rsid w:val="001113CC"/>
    <w:rsid w:val="00113763"/>
    <w:rsid w:val="00114B7D"/>
    <w:rsid w:val="001177C4"/>
    <w:rsid w:val="00117B7D"/>
    <w:rsid w:val="00117FF3"/>
    <w:rsid w:val="0012093E"/>
    <w:rsid w:val="00123915"/>
    <w:rsid w:val="001258A5"/>
    <w:rsid w:val="00125C6C"/>
    <w:rsid w:val="00127648"/>
    <w:rsid w:val="0013032B"/>
    <w:rsid w:val="001305EA"/>
    <w:rsid w:val="001328FA"/>
    <w:rsid w:val="00134700"/>
    <w:rsid w:val="00134B40"/>
    <w:rsid w:val="00134E23"/>
    <w:rsid w:val="00135E80"/>
    <w:rsid w:val="00140753"/>
    <w:rsid w:val="0014239C"/>
    <w:rsid w:val="00143921"/>
    <w:rsid w:val="00143CC0"/>
    <w:rsid w:val="00146F04"/>
    <w:rsid w:val="001478FD"/>
    <w:rsid w:val="00150EBC"/>
    <w:rsid w:val="001520B0"/>
    <w:rsid w:val="0015446A"/>
    <w:rsid w:val="0015487C"/>
    <w:rsid w:val="00155144"/>
    <w:rsid w:val="00155F19"/>
    <w:rsid w:val="0015712E"/>
    <w:rsid w:val="00160705"/>
    <w:rsid w:val="0016091F"/>
    <w:rsid w:val="00162C3A"/>
    <w:rsid w:val="00162E3A"/>
    <w:rsid w:val="001648CF"/>
    <w:rsid w:val="00165187"/>
    <w:rsid w:val="001654DF"/>
    <w:rsid w:val="00170CB5"/>
    <w:rsid w:val="0017149C"/>
    <w:rsid w:val="00171601"/>
    <w:rsid w:val="0017186A"/>
    <w:rsid w:val="00172662"/>
    <w:rsid w:val="00174183"/>
    <w:rsid w:val="00176C65"/>
    <w:rsid w:val="00180A15"/>
    <w:rsid w:val="001810F4"/>
    <w:rsid w:val="0018179E"/>
    <w:rsid w:val="0018253C"/>
    <w:rsid w:val="00182B46"/>
    <w:rsid w:val="00183B80"/>
    <w:rsid w:val="00183DB2"/>
    <w:rsid w:val="00183E9C"/>
    <w:rsid w:val="001841F1"/>
    <w:rsid w:val="001845FE"/>
    <w:rsid w:val="0018571A"/>
    <w:rsid w:val="001859B6"/>
    <w:rsid w:val="00187FFC"/>
    <w:rsid w:val="00191F45"/>
    <w:rsid w:val="00193503"/>
    <w:rsid w:val="001939CA"/>
    <w:rsid w:val="00193B82"/>
    <w:rsid w:val="0019600C"/>
    <w:rsid w:val="00196CF1"/>
    <w:rsid w:val="00197B41"/>
    <w:rsid w:val="001A03EA"/>
    <w:rsid w:val="001A3627"/>
    <w:rsid w:val="001B3065"/>
    <w:rsid w:val="001B33C0"/>
    <w:rsid w:val="001B5E34"/>
    <w:rsid w:val="001C2997"/>
    <w:rsid w:val="001C4DB7"/>
    <w:rsid w:val="001C6C9B"/>
    <w:rsid w:val="001D195C"/>
    <w:rsid w:val="001D3092"/>
    <w:rsid w:val="001D36AA"/>
    <w:rsid w:val="001D4CD1"/>
    <w:rsid w:val="001D66C2"/>
    <w:rsid w:val="001D6711"/>
    <w:rsid w:val="001E1F93"/>
    <w:rsid w:val="001E24CF"/>
    <w:rsid w:val="001E3097"/>
    <w:rsid w:val="001E3489"/>
    <w:rsid w:val="001E4B06"/>
    <w:rsid w:val="001E5F98"/>
    <w:rsid w:val="001F01F4"/>
    <w:rsid w:val="001F0EB8"/>
    <w:rsid w:val="001F0F26"/>
    <w:rsid w:val="001F4B18"/>
    <w:rsid w:val="001F64BE"/>
    <w:rsid w:val="001F7070"/>
    <w:rsid w:val="001F7807"/>
    <w:rsid w:val="00200EF2"/>
    <w:rsid w:val="002016B9"/>
    <w:rsid w:val="00201825"/>
    <w:rsid w:val="00201CB2"/>
    <w:rsid w:val="0020287D"/>
    <w:rsid w:val="002046F7"/>
    <w:rsid w:val="0020478D"/>
    <w:rsid w:val="002054D0"/>
    <w:rsid w:val="00206EFD"/>
    <w:rsid w:val="00210B4E"/>
    <w:rsid w:val="00210D95"/>
    <w:rsid w:val="00211DAE"/>
    <w:rsid w:val="0021341F"/>
    <w:rsid w:val="002136B3"/>
    <w:rsid w:val="00214320"/>
    <w:rsid w:val="00216957"/>
    <w:rsid w:val="00217731"/>
    <w:rsid w:val="00217AE6"/>
    <w:rsid w:val="00221777"/>
    <w:rsid w:val="00221998"/>
    <w:rsid w:val="00221E1A"/>
    <w:rsid w:val="002228E3"/>
    <w:rsid w:val="00224261"/>
    <w:rsid w:val="00224B16"/>
    <w:rsid w:val="00224D61"/>
    <w:rsid w:val="002265BD"/>
    <w:rsid w:val="002270CC"/>
    <w:rsid w:val="00227894"/>
    <w:rsid w:val="0022791F"/>
    <w:rsid w:val="00231E53"/>
    <w:rsid w:val="00234830"/>
    <w:rsid w:val="002368C7"/>
    <w:rsid w:val="0023726F"/>
    <w:rsid w:val="002410C8"/>
    <w:rsid w:val="00241C93"/>
    <w:rsid w:val="0024214A"/>
    <w:rsid w:val="002441F2"/>
    <w:rsid w:val="0024438F"/>
    <w:rsid w:val="002458D0"/>
    <w:rsid w:val="00245EC0"/>
    <w:rsid w:val="002462B7"/>
    <w:rsid w:val="0024640E"/>
    <w:rsid w:val="00247FF0"/>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154"/>
    <w:rsid w:val="00294F88"/>
    <w:rsid w:val="00294FCC"/>
    <w:rsid w:val="00295516"/>
    <w:rsid w:val="002A10A1"/>
    <w:rsid w:val="002A3161"/>
    <w:rsid w:val="002A3410"/>
    <w:rsid w:val="002A44D1"/>
    <w:rsid w:val="002A4631"/>
    <w:rsid w:val="002A6EA6"/>
    <w:rsid w:val="002A7AC8"/>
    <w:rsid w:val="002B108B"/>
    <w:rsid w:val="002B12DE"/>
    <w:rsid w:val="002B270D"/>
    <w:rsid w:val="002B3375"/>
    <w:rsid w:val="002B4745"/>
    <w:rsid w:val="002B480D"/>
    <w:rsid w:val="002B4845"/>
    <w:rsid w:val="002B4AC3"/>
    <w:rsid w:val="002B6B14"/>
    <w:rsid w:val="002B7744"/>
    <w:rsid w:val="002C05AC"/>
    <w:rsid w:val="002C3953"/>
    <w:rsid w:val="002C56A0"/>
    <w:rsid w:val="002C72E5"/>
    <w:rsid w:val="002C7B11"/>
    <w:rsid w:val="002D12FF"/>
    <w:rsid w:val="002D21A5"/>
    <w:rsid w:val="002D396F"/>
    <w:rsid w:val="002D4413"/>
    <w:rsid w:val="002D7247"/>
    <w:rsid w:val="002D7B36"/>
    <w:rsid w:val="002E0A1D"/>
    <w:rsid w:val="002E20CB"/>
    <w:rsid w:val="002E26F3"/>
    <w:rsid w:val="002E4D5B"/>
    <w:rsid w:val="002E5474"/>
    <w:rsid w:val="002E5699"/>
    <w:rsid w:val="002E5832"/>
    <w:rsid w:val="002E633F"/>
    <w:rsid w:val="002F0BF7"/>
    <w:rsid w:val="002F1975"/>
    <w:rsid w:val="002F1BD9"/>
    <w:rsid w:val="002F3A6D"/>
    <w:rsid w:val="002F749C"/>
    <w:rsid w:val="00302010"/>
    <w:rsid w:val="00303813"/>
    <w:rsid w:val="00310348"/>
    <w:rsid w:val="00310EE6"/>
    <w:rsid w:val="00311628"/>
    <w:rsid w:val="0031221D"/>
    <w:rsid w:val="003123F7"/>
    <w:rsid w:val="00314B9D"/>
    <w:rsid w:val="00314DD8"/>
    <w:rsid w:val="0031559F"/>
    <w:rsid w:val="003155A3"/>
    <w:rsid w:val="00316A7F"/>
    <w:rsid w:val="00316D13"/>
    <w:rsid w:val="00317B24"/>
    <w:rsid w:val="00317D8E"/>
    <w:rsid w:val="00317E8F"/>
    <w:rsid w:val="00320752"/>
    <w:rsid w:val="003209E8"/>
    <w:rsid w:val="00320C4F"/>
    <w:rsid w:val="0032101A"/>
    <w:rsid w:val="003211F4"/>
    <w:rsid w:val="0032193F"/>
    <w:rsid w:val="00321BB1"/>
    <w:rsid w:val="00322186"/>
    <w:rsid w:val="00322962"/>
    <w:rsid w:val="0032403E"/>
    <w:rsid w:val="00324D73"/>
    <w:rsid w:val="00325B7B"/>
    <w:rsid w:val="0033193C"/>
    <w:rsid w:val="00332B30"/>
    <w:rsid w:val="0033532B"/>
    <w:rsid w:val="00337929"/>
    <w:rsid w:val="00340003"/>
    <w:rsid w:val="00342B92"/>
    <w:rsid w:val="003444A9"/>
    <w:rsid w:val="0034454D"/>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70563"/>
    <w:rsid w:val="003713D2"/>
    <w:rsid w:val="00371AF4"/>
    <w:rsid w:val="00372A4F"/>
    <w:rsid w:val="00372B9F"/>
    <w:rsid w:val="0037384B"/>
    <w:rsid w:val="00373892"/>
    <w:rsid w:val="003743CE"/>
    <w:rsid w:val="003807AF"/>
    <w:rsid w:val="00380856"/>
    <w:rsid w:val="00380EAE"/>
    <w:rsid w:val="00382A6F"/>
    <w:rsid w:val="00382C57"/>
    <w:rsid w:val="00383B5F"/>
    <w:rsid w:val="00384483"/>
    <w:rsid w:val="0038499A"/>
    <w:rsid w:val="00384F53"/>
    <w:rsid w:val="003862A1"/>
    <w:rsid w:val="00387053"/>
    <w:rsid w:val="00391AAD"/>
    <w:rsid w:val="00395451"/>
    <w:rsid w:val="00395716"/>
    <w:rsid w:val="00396B0E"/>
    <w:rsid w:val="0039766F"/>
    <w:rsid w:val="003A01C8"/>
    <w:rsid w:val="003A1238"/>
    <w:rsid w:val="003A1937"/>
    <w:rsid w:val="003A43B0"/>
    <w:rsid w:val="003A4F65"/>
    <w:rsid w:val="003A5E30"/>
    <w:rsid w:val="003A6344"/>
    <w:rsid w:val="003A6624"/>
    <w:rsid w:val="003A695D"/>
    <w:rsid w:val="003A6A25"/>
    <w:rsid w:val="003A6F6B"/>
    <w:rsid w:val="003B225F"/>
    <w:rsid w:val="003B3CB0"/>
    <w:rsid w:val="003B7BBB"/>
    <w:rsid w:val="003C1704"/>
    <w:rsid w:val="003C3933"/>
    <w:rsid w:val="003C3990"/>
    <w:rsid w:val="003C434B"/>
    <w:rsid w:val="003C489D"/>
    <w:rsid w:val="003C54B8"/>
    <w:rsid w:val="003C687F"/>
    <w:rsid w:val="003C723C"/>
    <w:rsid w:val="003C7534"/>
    <w:rsid w:val="003D0F7F"/>
    <w:rsid w:val="003D6797"/>
    <w:rsid w:val="003D779D"/>
    <w:rsid w:val="003D78A2"/>
    <w:rsid w:val="003E03FD"/>
    <w:rsid w:val="003E15EE"/>
    <w:rsid w:val="003E2EE5"/>
    <w:rsid w:val="003F08DF"/>
    <w:rsid w:val="003F0971"/>
    <w:rsid w:val="003F28DA"/>
    <w:rsid w:val="003F2C2F"/>
    <w:rsid w:val="003F35B8"/>
    <w:rsid w:val="003F3F97"/>
    <w:rsid w:val="003F42CF"/>
    <w:rsid w:val="003F4EA0"/>
    <w:rsid w:val="003F5809"/>
    <w:rsid w:val="003F69BE"/>
    <w:rsid w:val="003F7D20"/>
    <w:rsid w:val="004013F6"/>
    <w:rsid w:val="0040665F"/>
    <w:rsid w:val="00407474"/>
    <w:rsid w:val="00407ED4"/>
    <w:rsid w:val="004128F0"/>
    <w:rsid w:val="00412E56"/>
    <w:rsid w:val="00414D5B"/>
    <w:rsid w:val="00415214"/>
    <w:rsid w:val="0041645A"/>
    <w:rsid w:val="00417BB8"/>
    <w:rsid w:val="0042019E"/>
    <w:rsid w:val="00421CC4"/>
    <w:rsid w:val="0042354D"/>
    <w:rsid w:val="004259A6"/>
    <w:rsid w:val="00425CF7"/>
    <w:rsid w:val="00430D80"/>
    <w:rsid w:val="004317B5"/>
    <w:rsid w:val="00431E3D"/>
    <w:rsid w:val="00431FE0"/>
    <w:rsid w:val="00436B23"/>
    <w:rsid w:val="00436E88"/>
    <w:rsid w:val="00437C78"/>
    <w:rsid w:val="00440977"/>
    <w:rsid w:val="0044175B"/>
    <w:rsid w:val="00441C88"/>
    <w:rsid w:val="00442026"/>
    <w:rsid w:val="00443CD4"/>
    <w:rsid w:val="004440BB"/>
    <w:rsid w:val="00444BBE"/>
    <w:rsid w:val="004450B6"/>
    <w:rsid w:val="00445612"/>
    <w:rsid w:val="004479D8"/>
    <w:rsid w:val="00447C97"/>
    <w:rsid w:val="00451168"/>
    <w:rsid w:val="00451506"/>
    <w:rsid w:val="00452D84"/>
    <w:rsid w:val="00453739"/>
    <w:rsid w:val="0045627B"/>
    <w:rsid w:val="00456C90"/>
    <w:rsid w:val="00457160"/>
    <w:rsid w:val="00463BFC"/>
    <w:rsid w:val="004657D6"/>
    <w:rsid w:val="00466109"/>
    <w:rsid w:val="00473346"/>
    <w:rsid w:val="00476168"/>
    <w:rsid w:val="00476284"/>
    <w:rsid w:val="00480116"/>
    <w:rsid w:val="0048084F"/>
    <w:rsid w:val="004810BD"/>
    <w:rsid w:val="0048175E"/>
    <w:rsid w:val="00483B44"/>
    <w:rsid w:val="00483CA9"/>
    <w:rsid w:val="004850B9"/>
    <w:rsid w:val="0048525B"/>
    <w:rsid w:val="00485CCD"/>
    <w:rsid w:val="00485DB5"/>
    <w:rsid w:val="00486D2B"/>
    <w:rsid w:val="00490D60"/>
    <w:rsid w:val="0049122A"/>
    <w:rsid w:val="00493A05"/>
    <w:rsid w:val="004949C7"/>
    <w:rsid w:val="00494FDC"/>
    <w:rsid w:val="004959EF"/>
    <w:rsid w:val="004A161B"/>
    <w:rsid w:val="004A4146"/>
    <w:rsid w:val="004A47DB"/>
    <w:rsid w:val="004A5AAE"/>
    <w:rsid w:val="004A6AB7"/>
    <w:rsid w:val="004A7284"/>
    <w:rsid w:val="004A7E1A"/>
    <w:rsid w:val="004B0073"/>
    <w:rsid w:val="004B1541"/>
    <w:rsid w:val="004B240E"/>
    <w:rsid w:val="004B29F4"/>
    <w:rsid w:val="004B36CE"/>
    <w:rsid w:val="004B6407"/>
    <w:rsid w:val="004B6923"/>
    <w:rsid w:val="004B7240"/>
    <w:rsid w:val="004B7495"/>
    <w:rsid w:val="004B780F"/>
    <w:rsid w:val="004B7B56"/>
    <w:rsid w:val="004C20CF"/>
    <w:rsid w:val="004C2E2E"/>
    <w:rsid w:val="004C4D54"/>
    <w:rsid w:val="004C7023"/>
    <w:rsid w:val="004C7513"/>
    <w:rsid w:val="004C7EAF"/>
    <w:rsid w:val="004D02AC"/>
    <w:rsid w:val="004D0383"/>
    <w:rsid w:val="004D1F3F"/>
    <w:rsid w:val="004D3A72"/>
    <w:rsid w:val="004D3EE2"/>
    <w:rsid w:val="004D5BBA"/>
    <w:rsid w:val="004D6540"/>
    <w:rsid w:val="004E1C2A"/>
    <w:rsid w:val="004E38B0"/>
    <w:rsid w:val="004E38C1"/>
    <w:rsid w:val="004E3C28"/>
    <w:rsid w:val="004E4332"/>
    <w:rsid w:val="004E5D6A"/>
    <w:rsid w:val="004E6856"/>
    <w:rsid w:val="004E6FB4"/>
    <w:rsid w:val="004F0977"/>
    <w:rsid w:val="004F1408"/>
    <w:rsid w:val="004F2A1A"/>
    <w:rsid w:val="004F4E1D"/>
    <w:rsid w:val="004F6257"/>
    <w:rsid w:val="004F6A25"/>
    <w:rsid w:val="004F6AB0"/>
    <w:rsid w:val="004F6B4D"/>
    <w:rsid w:val="005000BD"/>
    <w:rsid w:val="005000DD"/>
    <w:rsid w:val="005017B3"/>
    <w:rsid w:val="005027F4"/>
    <w:rsid w:val="00503B09"/>
    <w:rsid w:val="00504F5C"/>
    <w:rsid w:val="00505262"/>
    <w:rsid w:val="0050597B"/>
    <w:rsid w:val="005064DA"/>
    <w:rsid w:val="00506DF8"/>
    <w:rsid w:val="00507451"/>
    <w:rsid w:val="00511F4D"/>
    <w:rsid w:val="00514D57"/>
    <w:rsid w:val="0051574E"/>
    <w:rsid w:val="0051725F"/>
    <w:rsid w:val="00520095"/>
    <w:rsid w:val="00520645"/>
    <w:rsid w:val="0052168D"/>
    <w:rsid w:val="0052396A"/>
    <w:rsid w:val="0052782C"/>
    <w:rsid w:val="00530E46"/>
    <w:rsid w:val="005313BE"/>
    <w:rsid w:val="005324EF"/>
    <w:rsid w:val="0053286B"/>
    <w:rsid w:val="00536369"/>
    <w:rsid w:val="00540E99"/>
    <w:rsid w:val="00541130"/>
    <w:rsid w:val="00546A8B"/>
    <w:rsid w:val="00546CC4"/>
    <w:rsid w:val="00551073"/>
    <w:rsid w:val="00551DA4"/>
    <w:rsid w:val="0055213A"/>
    <w:rsid w:val="00553D36"/>
    <w:rsid w:val="00554956"/>
    <w:rsid w:val="00557BE6"/>
    <w:rsid w:val="005600BC"/>
    <w:rsid w:val="00563104"/>
    <w:rsid w:val="005646C1"/>
    <w:rsid w:val="005646CC"/>
    <w:rsid w:val="005652E4"/>
    <w:rsid w:val="00565730"/>
    <w:rsid w:val="00566671"/>
    <w:rsid w:val="00567B22"/>
    <w:rsid w:val="0057134C"/>
    <w:rsid w:val="00572293"/>
    <w:rsid w:val="0057331C"/>
    <w:rsid w:val="00573328"/>
    <w:rsid w:val="00573F07"/>
    <w:rsid w:val="005747FF"/>
    <w:rsid w:val="00576415"/>
    <w:rsid w:val="00580D0F"/>
    <w:rsid w:val="005824C0"/>
    <w:rsid w:val="00582FD7"/>
    <w:rsid w:val="00583524"/>
    <w:rsid w:val="005835A2"/>
    <w:rsid w:val="00583853"/>
    <w:rsid w:val="005857A8"/>
    <w:rsid w:val="0058713B"/>
    <w:rsid w:val="005876D2"/>
    <w:rsid w:val="0059056C"/>
    <w:rsid w:val="0059130B"/>
    <w:rsid w:val="00592811"/>
    <w:rsid w:val="0059433C"/>
    <w:rsid w:val="00596689"/>
    <w:rsid w:val="005A16FB"/>
    <w:rsid w:val="005A1A68"/>
    <w:rsid w:val="005A2A5A"/>
    <w:rsid w:val="005A39FC"/>
    <w:rsid w:val="005A3B66"/>
    <w:rsid w:val="005A42E3"/>
    <w:rsid w:val="005A5F04"/>
    <w:rsid w:val="005A69D1"/>
    <w:rsid w:val="005A6DC2"/>
    <w:rsid w:val="005B0870"/>
    <w:rsid w:val="005B1762"/>
    <w:rsid w:val="005B4B88"/>
    <w:rsid w:val="005B5D60"/>
    <w:rsid w:val="005B5E31"/>
    <w:rsid w:val="005B64AE"/>
    <w:rsid w:val="005B6E3D"/>
    <w:rsid w:val="005B7298"/>
    <w:rsid w:val="005C1BFC"/>
    <w:rsid w:val="005C663B"/>
    <w:rsid w:val="005C6D99"/>
    <w:rsid w:val="005C7B55"/>
    <w:rsid w:val="005D0175"/>
    <w:rsid w:val="005D08A8"/>
    <w:rsid w:val="005D1CC4"/>
    <w:rsid w:val="005D2D62"/>
    <w:rsid w:val="005D46AD"/>
    <w:rsid w:val="005D5A78"/>
    <w:rsid w:val="005D5DB0"/>
    <w:rsid w:val="005E0B43"/>
    <w:rsid w:val="005E4742"/>
    <w:rsid w:val="005E6829"/>
    <w:rsid w:val="005F049D"/>
    <w:rsid w:val="005F26E8"/>
    <w:rsid w:val="005F275A"/>
    <w:rsid w:val="005F2E08"/>
    <w:rsid w:val="005F3C55"/>
    <w:rsid w:val="005F78DD"/>
    <w:rsid w:val="005F7A4D"/>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25753"/>
    <w:rsid w:val="00630BB3"/>
    <w:rsid w:val="00632182"/>
    <w:rsid w:val="006335DF"/>
    <w:rsid w:val="00634717"/>
    <w:rsid w:val="00637181"/>
    <w:rsid w:val="00637AF8"/>
    <w:rsid w:val="006406C1"/>
    <w:rsid w:val="006412BE"/>
    <w:rsid w:val="0064144D"/>
    <w:rsid w:val="0064160E"/>
    <w:rsid w:val="00641712"/>
    <w:rsid w:val="00642389"/>
    <w:rsid w:val="00644306"/>
    <w:rsid w:val="006450E2"/>
    <w:rsid w:val="006453D8"/>
    <w:rsid w:val="00650503"/>
    <w:rsid w:val="00651A1C"/>
    <w:rsid w:val="00651E73"/>
    <w:rsid w:val="006522FD"/>
    <w:rsid w:val="00652800"/>
    <w:rsid w:val="00653C5D"/>
    <w:rsid w:val="006544A7"/>
    <w:rsid w:val="006552BE"/>
    <w:rsid w:val="00660565"/>
    <w:rsid w:val="00660BCE"/>
    <w:rsid w:val="006618E3"/>
    <w:rsid w:val="00661D06"/>
    <w:rsid w:val="006638B4"/>
    <w:rsid w:val="0066400D"/>
    <w:rsid w:val="006644C4"/>
    <w:rsid w:val="00665E92"/>
    <w:rsid w:val="0066665B"/>
    <w:rsid w:val="0067331F"/>
    <w:rsid w:val="0067482E"/>
    <w:rsid w:val="00675260"/>
    <w:rsid w:val="00677DDB"/>
    <w:rsid w:val="00677EF0"/>
    <w:rsid w:val="006814BF"/>
    <w:rsid w:val="00681F32"/>
    <w:rsid w:val="00682110"/>
    <w:rsid w:val="00683AEC"/>
    <w:rsid w:val="00684672"/>
    <w:rsid w:val="0068481E"/>
    <w:rsid w:val="00685F52"/>
    <w:rsid w:val="0068666F"/>
    <w:rsid w:val="006869DA"/>
    <w:rsid w:val="0068780A"/>
    <w:rsid w:val="00690267"/>
    <w:rsid w:val="006906E7"/>
    <w:rsid w:val="0069142D"/>
    <w:rsid w:val="006954D4"/>
    <w:rsid w:val="0069598B"/>
    <w:rsid w:val="00695AF0"/>
    <w:rsid w:val="006A1A8E"/>
    <w:rsid w:val="006A1CF6"/>
    <w:rsid w:val="006A2D9E"/>
    <w:rsid w:val="006A36DB"/>
    <w:rsid w:val="006A48C1"/>
    <w:rsid w:val="006A510D"/>
    <w:rsid w:val="006A51A4"/>
    <w:rsid w:val="006B1FFA"/>
    <w:rsid w:val="006B3564"/>
    <w:rsid w:val="006B37E6"/>
    <w:rsid w:val="006B3D8F"/>
    <w:rsid w:val="006B42E3"/>
    <w:rsid w:val="006B44E9"/>
    <w:rsid w:val="006B73E5"/>
    <w:rsid w:val="006C4BCA"/>
    <w:rsid w:val="006D062E"/>
    <w:rsid w:val="006D0817"/>
    <w:rsid w:val="006D2405"/>
    <w:rsid w:val="006D3A0E"/>
    <w:rsid w:val="006D4A39"/>
    <w:rsid w:val="006D53A4"/>
    <w:rsid w:val="006D6748"/>
    <w:rsid w:val="006E08C4"/>
    <w:rsid w:val="006E091B"/>
    <w:rsid w:val="006E2552"/>
    <w:rsid w:val="006E42C8"/>
    <w:rsid w:val="006E4800"/>
    <w:rsid w:val="006E560F"/>
    <w:rsid w:val="006E5B90"/>
    <w:rsid w:val="006E60D3"/>
    <w:rsid w:val="006E79B6"/>
    <w:rsid w:val="006F054E"/>
    <w:rsid w:val="006F1B19"/>
    <w:rsid w:val="006F3613"/>
    <w:rsid w:val="006F3839"/>
    <w:rsid w:val="006F4503"/>
    <w:rsid w:val="00701DAC"/>
    <w:rsid w:val="00704694"/>
    <w:rsid w:val="007058CD"/>
    <w:rsid w:val="00705D75"/>
    <w:rsid w:val="0070723B"/>
    <w:rsid w:val="00707C3E"/>
    <w:rsid w:val="00712DA7"/>
    <w:rsid w:val="00715F89"/>
    <w:rsid w:val="00716FB7"/>
    <w:rsid w:val="00717C66"/>
    <w:rsid w:val="0072144B"/>
    <w:rsid w:val="00722D6B"/>
    <w:rsid w:val="00723956"/>
    <w:rsid w:val="00723FF2"/>
    <w:rsid w:val="00724203"/>
    <w:rsid w:val="0072550C"/>
    <w:rsid w:val="00725C3B"/>
    <w:rsid w:val="00725D14"/>
    <w:rsid w:val="007266FB"/>
    <w:rsid w:val="00733D6A"/>
    <w:rsid w:val="00734065"/>
    <w:rsid w:val="00734894"/>
    <w:rsid w:val="00735451"/>
    <w:rsid w:val="0073670B"/>
    <w:rsid w:val="00740573"/>
    <w:rsid w:val="007414DA"/>
    <w:rsid w:val="007448D2"/>
    <w:rsid w:val="00744A73"/>
    <w:rsid w:val="00744DB8"/>
    <w:rsid w:val="00745C28"/>
    <w:rsid w:val="007460FF"/>
    <w:rsid w:val="0075322D"/>
    <w:rsid w:val="00753D56"/>
    <w:rsid w:val="00755F64"/>
    <w:rsid w:val="007564AE"/>
    <w:rsid w:val="00757591"/>
    <w:rsid w:val="00757633"/>
    <w:rsid w:val="00757A59"/>
    <w:rsid w:val="00760364"/>
    <w:rsid w:val="007617A7"/>
    <w:rsid w:val="00762125"/>
    <w:rsid w:val="007635C3"/>
    <w:rsid w:val="00763FF8"/>
    <w:rsid w:val="00765E06"/>
    <w:rsid w:val="00765F79"/>
    <w:rsid w:val="007706FF"/>
    <w:rsid w:val="00770C61"/>
    <w:rsid w:val="007717CE"/>
    <w:rsid w:val="00772BA3"/>
    <w:rsid w:val="007752AA"/>
    <w:rsid w:val="007763FE"/>
    <w:rsid w:val="00776998"/>
    <w:rsid w:val="007776A2"/>
    <w:rsid w:val="00777849"/>
    <w:rsid w:val="00780A99"/>
    <w:rsid w:val="00781C4F"/>
    <w:rsid w:val="00782487"/>
    <w:rsid w:val="00782A2E"/>
    <w:rsid w:val="00782B11"/>
    <w:rsid w:val="007836C0"/>
    <w:rsid w:val="0078667E"/>
    <w:rsid w:val="00787F29"/>
    <w:rsid w:val="007919DC"/>
    <w:rsid w:val="00791B72"/>
    <w:rsid w:val="00791C7F"/>
    <w:rsid w:val="00796888"/>
    <w:rsid w:val="007A097B"/>
    <w:rsid w:val="007A1326"/>
    <w:rsid w:val="007A36F3"/>
    <w:rsid w:val="007A55A8"/>
    <w:rsid w:val="007B24C4"/>
    <w:rsid w:val="007B30FB"/>
    <w:rsid w:val="007B3312"/>
    <w:rsid w:val="007B50E4"/>
    <w:rsid w:val="007B5236"/>
    <w:rsid w:val="007C057B"/>
    <w:rsid w:val="007C1A9E"/>
    <w:rsid w:val="007C3FC8"/>
    <w:rsid w:val="007C6E38"/>
    <w:rsid w:val="007D212E"/>
    <w:rsid w:val="007D2C25"/>
    <w:rsid w:val="007D458F"/>
    <w:rsid w:val="007D5655"/>
    <w:rsid w:val="007D5A52"/>
    <w:rsid w:val="007D7CF5"/>
    <w:rsid w:val="007D7E58"/>
    <w:rsid w:val="007E41AD"/>
    <w:rsid w:val="007E5E2C"/>
    <w:rsid w:val="007E5E9E"/>
    <w:rsid w:val="007F10E8"/>
    <w:rsid w:val="007F1493"/>
    <w:rsid w:val="007F576D"/>
    <w:rsid w:val="007F66A6"/>
    <w:rsid w:val="007F76BF"/>
    <w:rsid w:val="008003CD"/>
    <w:rsid w:val="00800512"/>
    <w:rsid w:val="00801687"/>
    <w:rsid w:val="008019EE"/>
    <w:rsid w:val="00802022"/>
    <w:rsid w:val="0080207C"/>
    <w:rsid w:val="008028A3"/>
    <w:rsid w:val="00804012"/>
    <w:rsid w:val="00805847"/>
    <w:rsid w:val="008059C1"/>
    <w:rsid w:val="0080662F"/>
    <w:rsid w:val="00806C91"/>
    <w:rsid w:val="0081065F"/>
    <w:rsid w:val="00810E72"/>
    <w:rsid w:val="0081179B"/>
    <w:rsid w:val="00812177"/>
    <w:rsid w:val="00812DCB"/>
    <w:rsid w:val="00813849"/>
    <w:rsid w:val="00813FA5"/>
    <w:rsid w:val="00814DB6"/>
    <w:rsid w:val="0081523F"/>
    <w:rsid w:val="00815DAA"/>
    <w:rsid w:val="00816151"/>
    <w:rsid w:val="00817268"/>
    <w:rsid w:val="00817C21"/>
    <w:rsid w:val="008203B7"/>
    <w:rsid w:val="00820BB7"/>
    <w:rsid w:val="008212BE"/>
    <w:rsid w:val="008248E7"/>
    <w:rsid w:val="00824F02"/>
    <w:rsid w:val="00825595"/>
    <w:rsid w:val="00826BD1"/>
    <w:rsid w:val="00826C4F"/>
    <w:rsid w:val="00830A48"/>
    <w:rsid w:val="00831C89"/>
    <w:rsid w:val="00832DA5"/>
    <w:rsid w:val="00832F4B"/>
    <w:rsid w:val="00833A2E"/>
    <w:rsid w:val="00833EDF"/>
    <w:rsid w:val="00834038"/>
    <w:rsid w:val="008377AF"/>
    <w:rsid w:val="00837D88"/>
    <w:rsid w:val="008404C4"/>
    <w:rsid w:val="0084056D"/>
    <w:rsid w:val="00841080"/>
    <w:rsid w:val="008412F7"/>
    <w:rsid w:val="008414BB"/>
    <w:rsid w:val="00841B54"/>
    <w:rsid w:val="008434A7"/>
    <w:rsid w:val="00843ED1"/>
    <w:rsid w:val="008442DB"/>
    <w:rsid w:val="008505DC"/>
    <w:rsid w:val="0085071C"/>
    <w:rsid w:val="008509F0"/>
    <w:rsid w:val="00851875"/>
    <w:rsid w:val="00852357"/>
    <w:rsid w:val="00852B7B"/>
    <w:rsid w:val="00853528"/>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77770"/>
    <w:rsid w:val="00880A08"/>
    <w:rsid w:val="008813A0"/>
    <w:rsid w:val="00882E98"/>
    <w:rsid w:val="00883242"/>
    <w:rsid w:val="00885C59"/>
    <w:rsid w:val="00890C47"/>
    <w:rsid w:val="0089256F"/>
    <w:rsid w:val="00893D12"/>
    <w:rsid w:val="0089468F"/>
    <w:rsid w:val="00895105"/>
    <w:rsid w:val="00895316"/>
    <w:rsid w:val="00895861"/>
    <w:rsid w:val="00897B91"/>
    <w:rsid w:val="008A00A0"/>
    <w:rsid w:val="008A0836"/>
    <w:rsid w:val="008A21F0"/>
    <w:rsid w:val="008A5DE5"/>
    <w:rsid w:val="008B1FDB"/>
    <w:rsid w:val="008B3190"/>
    <w:rsid w:val="008B33E6"/>
    <w:rsid w:val="008B367A"/>
    <w:rsid w:val="008B430F"/>
    <w:rsid w:val="008B44C9"/>
    <w:rsid w:val="008B4CCE"/>
    <w:rsid w:val="008B4DA3"/>
    <w:rsid w:val="008B4FF4"/>
    <w:rsid w:val="008B6729"/>
    <w:rsid w:val="008C0B07"/>
    <w:rsid w:val="008C1A20"/>
    <w:rsid w:val="008C2FB5"/>
    <w:rsid w:val="008C302C"/>
    <w:rsid w:val="008C4CAB"/>
    <w:rsid w:val="008C6461"/>
    <w:rsid w:val="008C6F82"/>
    <w:rsid w:val="008C7CBC"/>
    <w:rsid w:val="008D125E"/>
    <w:rsid w:val="008D5308"/>
    <w:rsid w:val="008D55BF"/>
    <w:rsid w:val="008D61E0"/>
    <w:rsid w:val="008D6722"/>
    <w:rsid w:val="008D6E1D"/>
    <w:rsid w:val="008D7AB2"/>
    <w:rsid w:val="008E0259"/>
    <w:rsid w:val="008E0A3B"/>
    <w:rsid w:val="008E43E0"/>
    <w:rsid w:val="008E4A0E"/>
    <w:rsid w:val="008F0115"/>
    <w:rsid w:val="008F0383"/>
    <w:rsid w:val="008F1F6A"/>
    <w:rsid w:val="008F28E7"/>
    <w:rsid w:val="008F364E"/>
    <w:rsid w:val="008F3EDF"/>
    <w:rsid w:val="008F67E9"/>
    <w:rsid w:val="0090053B"/>
    <w:rsid w:val="00900FCF"/>
    <w:rsid w:val="00901298"/>
    <w:rsid w:val="009019BB"/>
    <w:rsid w:val="00902919"/>
    <w:rsid w:val="0090315B"/>
    <w:rsid w:val="00904350"/>
    <w:rsid w:val="00905926"/>
    <w:rsid w:val="0090604A"/>
    <w:rsid w:val="00907679"/>
    <w:rsid w:val="009078AB"/>
    <w:rsid w:val="0091055E"/>
    <w:rsid w:val="00912EC7"/>
    <w:rsid w:val="009153A2"/>
    <w:rsid w:val="00915AC4"/>
    <w:rsid w:val="00920A1E"/>
    <w:rsid w:val="00920C71"/>
    <w:rsid w:val="009227DD"/>
    <w:rsid w:val="00923015"/>
    <w:rsid w:val="009234D0"/>
    <w:rsid w:val="00925013"/>
    <w:rsid w:val="00925024"/>
    <w:rsid w:val="00925655"/>
    <w:rsid w:val="00925733"/>
    <w:rsid w:val="009257A8"/>
    <w:rsid w:val="009261C8"/>
    <w:rsid w:val="00926D03"/>
    <w:rsid w:val="00927DB3"/>
    <w:rsid w:val="00927E08"/>
    <w:rsid w:val="00930D17"/>
    <w:rsid w:val="00930ED6"/>
    <w:rsid w:val="00931206"/>
    <w:rsid w:val="00932A03"/>
    <w:rsid w:val="0093313E"/>
    <w:rsid w:val="009331F9"/>
    <w:rsid w:val="00933335"/>
    <w:rsid w:val="00934012"/>
    <w:rsid w:val="0093530F"/>
    <w:rsid w:val="0093592F"/>
    <w:rsid w:val="009363F0"/>
    <w:rsid w:val="0093688D"/>
    <w:rsid w:val="0094165A"/>
    <w:rsid w:val="00942056"/>
    <w:rsid w:val="009429D1"/>
    <w:rsid w:val="00942E67"/>
    <w:rsid w:val="00943299"/>
    <w:rsid w:val="009438A7"/>
    <w:rsid w:val="009458AF"/>
    <w:rsid w:val="00951A16"/>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720F"/>
    <w:rsid w:val="0097036E"/>
    <w:rsid w:val="009718BF"/>
    <w:rsid w:val="00973DB2"/>
    <w:rsid w:val="009813CE"/>
    <w:rsid w:val="00981475"/>
    <w:rsid w:val="00981668"/>
    <w:rsid w:val="00984331"/>
    <w:rsid w:val="00984C07"/>
    <w:rsid w:val="00985F69"/>
    <w:rsid w:val="00986B75"/>
    <w:rsid w:val="00987813"/>
    <w:rsid w:val="00990C18"/>
    <w:rsid w:val="00990C46"/>
    <w:rsid w:val="00990FC6"/>
    <w:rsid w:val="00991DEF"/>
    <w:rsid w:val="00992659"/>
    <w:rsid w:val="0099359F"/>
    <w:rsid w:val="00993EC2"/>
    <w:rsid w:val="00993F37"/>
    <w:rsid w:val="00995954"/>
    <w:rsid w:val="00995E81"/>
    <w:rsid w:val="00996470"/>
    <w:rsid w:val="00996603"/>
    <w:rsid w:val="009974B3"/>
    <w:rsid w:val="00997F5D"/>
    <w:rsid w:val="009A09AC"/>
    <w:rsid w:val="009A2864"/>
    <w:rsid w:val="009A40D9"/>
    <w:rsid w:val="009A720C"/>
    <w:rsid w:val="009B08F7"/>
    <w:rsid w:val="009B165F"/>
    <w:rsid w:val="009B2932"/>
    <w:rsid w:val="009B2E67"/>
    <w:rsid w:val="009B417F"/>
    <w:rsid w:val="009B4483"/>
    <w:rsid w:val="009B5879"/>
    <w:rsid w:val="009B5A96"/>
    <w:rsid w:val="009B6030"/>
    <w:rsid w:val="009C098A"/>
    <w:rsid w:val="009C0DA0"/>
    <w:rsid w:val="009C1AD9"/>
    <w:rsid w:val="009C1FCA"/>
    <w:rsid w:val="009C3001"/>
    <w:rsid w:val="009C44C9"/>
    <w:rsid w:val="009C5CF2"/>
    <w:rsid w:val="009C65D7"/>
    <w:rsid w:val="009C69B7"/>
    <w:rsid w:val="009C72FE"/>
    <w:rsid w:val="009C7379"/>
    <w:rsid w:val="009D0C17"/>
    <w:rsid w:val="009D1EBE"/>
    <w:rsid w:val="009D2409"/>
    <w:rsid w:val="009D2983"/>
    <w:rsid w:val="009D32D1"/>
    <w:rsid w:val="009D36ED"/>
    <w:rsid w:val="009D4F4A"/>
    <w:rsid w:val="009D552A"/>
    <w:rsid w:val="009D572A"/>
    <w:rsid w:val="009D67D9"/>
    <w:rsid w:val="009E037B"/>
    <w:rsid w:val="009E05EC"/>
    <w:rsid w:val="009E0CF8"/>
    <w:rsid w:val="009E16BB"/>
    <w:rsid w:val="009E56EB"/>
    <w:rsid w:val="009E6AB6"/>
    <w:rsid w:val="009E7507"/>
    <w:rsid w:val="009E7F27"/>
    <w:rsid w:val="009F1A7D"/>
    <w:rsid w:val="009F3431"/>
    <w:rsid w:val="009F3838"/>
    <w:rsid w:val="009F3ECD"/>
    <w:rsid w:val="009F4B19"/>
    <w:rsid w:val="009F5F05"/>
    <w:rsid w:val="009F7315"/>
    <w:rsid w:val="009F73D1"/>
    <w:rsid w:val="00A04A93"/>
    <w:rsid w:val="00A07569"/>
    <w:rsid w:val="00A078FB"/>
    <w:rsid w:val="00A10CE1"/>
    <w:rsid w:val="00A10CED"/>
    <w:rsid w:val="00A11523"/>
    <w:rsid w:val="00A128C6"/>
    <w:rsid w:val="00A143CE"/>
    <w:rsid w:val="00A16D9B"/>
    <w:rsid w:val="00A175CA"/>
    <w:rsid w:val="00A21A49"/>
    <w:rsid w:val="00A231E9"/>
    <w:rsid w:val="00A307AE"/>
    <w:rsid w:val="00A3669F"/>
    <w:rsid w:val="00A36BC6"/>
    <w:rsid w:val="00A41A01"/>
    <w:rsid w:val="00A426C7"/>
    <w:rsid w:val="00A429A9"/>
    <w:rsid w:val="00A43CFF"/>
    <w:rsid w:val="00A47719"/>
    <w:rsid w:val="00A47EAB"/>
    <w:rsid w:val="00A5068D"/>
    <w:rsid w:val="00A509B4"/>
    <w:rsid w:val="00A54C7B"/>
    <w:rsid w:val="00A54CFD"/>
    <w:rsid w:val="00A54FA5"/>
    <w:rsid w:val="00A5639F"/>
    <w:rsid w:val="00A57040"/>
    <w:rsid w:val="00A60064"/>
    <w:rsid w:val="00A61799"/>
    <w:rsid w:val="00A63C59"/>
    <w:rsid w:val="00A64F90"/>
    <w:rsid w:val="00A65138"/>
    <w:rsid w:val="00A65A2B"/>
    <w:rsid w:val="00A70170"/>
    <w:rsid w:val="00A7409C"/>
    <w:rsid w:val="00A752B5"/>
    <w:rsid w:val="00A774B4"/>
    <w:rsid w:val="00A77927"/>
    <w:rsid w:val="00A80383"/>
    <w:rsid w:val="00A81791"/>
    <w:rsid w:val="00A8195D"/>
    <w:rsid w:val="00A81DC9"/>
    <w:rsid w:val="00A82923"/>
    <w:rsid w:val="00A8372C"/>
    <w:rsid w:val="00A855FA"/>
    <w:rsid w:val="00A859E3"/>
    <w:rsid w:val="00A867D0"/>
    <w:rsid w:val="00A90A0B"/>
    <w:rsid w:val="00A91418"/>
    <w:rsid w:val="00A91863"/>
    <w:rsid w:val="00A91A18"/>
    <w:rsid w:val="00A932DF"/>
    <w:rsid w:val="00A947CF"/>
    <w:rsid w:val="00A95F5B"/>
    <w:rsid w:val="00A963E2"/>
    <w:rsid w:val="00A96D9C"/>
    <w:rsid w:val="00A96DD4"/>
    <w:rsid w:val="00A97708"/>
    <w:rsid w:val="00A9772A"/>
    <w:rsid w:val="00AA18E2"/>
    <w:rsid w:val="00AA22B0"/>
    <w:rsid w:val="00AA2B19"/>
    <w:rsid w:val="00AA3B89"/>
    <w:rsid w:val="00AA5E50"/>
    <w:rsid w:val="00AA642B"/>
    <w:rsid w:val="00AB080E"/>
    <w:rsid w:val="00AB1983"/>
    <w:rsid w:val="00AB23C3"/>
    <w:rsid w:val="00AB24DB"/>
    <w:rsid w:val="00AB35D0"/>
    <w:rsid w:val="00AB62E3"/>
    <w:rsid w:val="00AB77E7"/>
    <w:rsid w:val="00AC1DCF"/>
    <w:rsid w:val="00AC23B1"/>
    <w:rsid w:val="00AC260E"/>
    <w:rsid w:val="00AC2AF9"/>
    <w:rsid w:val="00AC2F71"/>
    <w:rsid w:val="00AC3264"/>
    <w:rsid w:val="00AC47A6"/>
    <w:rsid w:val="00AC78ED"/>
    <w:rsid w:val="00AD02D3"/>
    <w:rsid w:val="00AD05EE"/>
    <w:rsid w:val="00AD3675"/>
    <w:rsid w:val="00AD56A9"/>
    <w:rsid w:val="00AD69C4"/>
    <w:rsid w:val="00AD6F0C"/>
    <w:rsid w:val="00AD7056"/>
    <w:rsid w:val="00AE1C5F"/>
    <w:rsid w:val="00AE3875"/>
    <w:rsid w:val="00AE3899"/>
    <w:rsid w:val="00AE6CD2"/>
    <w:rsid w:val="00AE776A"/>
    <w:rsid w:val="00AF1F68"/>
    <w:rsid w:val="00AF27B7"/>
    <w:rsid w:val="00AF2BB2"/>
    <w:rsid w:val="00AF2E01"/>
    <w:rsid w:val="00AF3C5D"/>
    <w:rsid w:val="00AF726A"/>
    <w:rsid w:val="00AF7AB4"/>
    <w:rsid w:val="00AF7B91"/>
    <w:rsid w:val="00B00015"/>
    <w:rsid w:val="00B02AEB"/>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D18"/>
    <w:rsid w:val="00B300DB"/>
    <w:rsid w:val="00B31A91"/>
    <w:rsid w:val="00B32BEC"/>
    <w:rsid w:val="00B35B87"/>
    <w:rsid w:val="00B35FFE"/>
    <w:rsid w:val="00B40556"/>
    <w:rsid w:val="00B43107"/>
    <w:rsid w:val="00B45AC4"/>
    <w:rsid w:val="00B45E0A"/>
    <w:rsid w:val="00B46963"/>
    <w:rsid w:val="00B47665"/>
    <w:rsid w:val="00B47A18"/>
    <w:rsid w:val="00B51CD5"/>
    <w:rsid w:val="00B53824"/>
    <w:rsid w:val="00B53857"/>
    <w:rsid w:val="00B54009"/>
    <w:rsid w:val="00B54B6C"/>
    <w:rsid w:val="00B6083F"/>
    <w:rsid w:val="00B61504"/>
    <w:rsid w:val="00B62E95"/>
    <w:rsid w:val="00B63ABC"/>
    <w:rsid w:val="00B64D3D"/>
    <w:rsid w:val="00B6562C"/>
    <w:rsid w:val="00B720C9"/>
    <w:rsid w:val="00B7391B"/>
    <w:rsid w:val="00B743E7"/>
    <w:rsid w:val="00B74B80"/>
    <w:rsid w:val="00B768A9"/>
    <w:rsid w:val="00B76E90"/>
    <w:rsid w:val="00B8005C"/>
    <w:rsid w:val="00B81114"/>
    <w:rsid w:val="00B8406B"/>
    <w:rsid w:val="00B8666B"/>
    <w:rsid w:val="00B867D8"/>
    <w:rsid w:val="00B904F4"/>
    <w:rsid w:val="00B905C3"/>
    <w:rsid w:val="00B90BD1"/>
    <w:rsid w:val="00B92536"/>
    <w:rsid w:val="00B9274D"/>
    <w:rsid w:val="00B94207"/>
    <w:rsid w:val="00B945D4"/>
    <w:rsid w:val="00B9506C"/>
    <w:rsid w:val="00B97B50"/>
    <w:rsid w:val="00BA00AC"/>
    <w:rsid w:val="00BA3959"/>
    <w:rsid w:val="00BA563D"/>
    <w:rsid w:val="00BA7AC9"/>
    <w:rsid w:val="00BB1855"/>
    <w:rsid w:val="00BB2332"/>
    <w:rsid w:val="00BB2494"/>
    <w:rsid w:val="00BB2522"/>
    <w:rsid w:val="00BB339B"/>
    <w:rsid w:val="00BB5218"/>
    <w:rsid w:val="00BB72C0"/>
    <w:rsid w:val="00BC0BFE"/>
    <w:rsid w:val="00BC3779"/>
    <w:rsid w:val="00BC41A0"/>
    <w:rsid w:val="00BC43D8"/>
    <w:rsid w:val="00BD0186"/>
    <w:rsid w:val="00BD1661"/>
    <w:rsid w:val="00BD6178"/>
    <w:rsid w:val="00BD6348"/>
    <w:rsid w:val="00BE147F"/>
    <w:rsid w:val="00BE1BBC"/>
    <w:rsid w:val="00BE46B5"/>
    <w:rsid w:val="00BE6663"/>
    <w:rsid w:val="00BE6E4A"/>
    <w:rsid w:val="00BE7487"/>
    <w:rsid w:val="00BF0917"/>
    <w:rsid w:val="00BF0CD7"/>
    <w:rsid w:val="00BF143E"/>
    <w:rsid w:val="00BF15CE"/>
    <w:rsid w:val="00BF2157"/>
    <w:rsid w:val="00BF2FC3"/>
    <w:rsid w:val="00BF3755"/>
    <w:rsid w:val="00BF37C3"/>
    <w:rsid w:val="00BF47D6"/>
    <w:rsid w:val="00BF695B"/>
    <w:rsid w:val="00BF71B0"/>
    <w:rsid w:val="00C0161F"/>
    <w:rsid w:val="00C030BD"/>
    <w:rsid w:val="00C036C3"/>
    <w:rsid w:val="00C03CCA"/>
    <w:rsid w:val="00C040E8"/>
    <w:rsid w:val="00C0499E"/>
    <w:rsid w:val="00C04F4A"/>
    <w:rsid w:val="00C06484"/>
    <w:rsid w:val="00C06632"/>
    <w:rsid w:val="00C066FC"/>
    <w:rsid w:val="00C07776"/>
    <w:rsid w:val="00C07C0D"/>
    <w:rsid w:val="00C10210"/>
    <w:rsid w:val="00C1035C"/>
    <w:rsid w:val="00C1140E"/>
    <w:rsid w:val="00C1358F"/>
    <w:rsid w:val="00C13C2A"/>
    <w:rsid w:val="00C14187"/>
    <w:rsid w:val="00C14634"/>
    <w:rsid w:val="00C15151"/>
    <w:rsid w:val="00C15D38"/>
    <w:rsid w:val="00C179BC"/>
    <w:rsid w:val="00C17F8C"/>
    <w:rsid w:val="00C20360"/>
    <w:rsid w:val="00C211E6"/>
    <w:rsid w:val="00C22446"/>
    <w:rsid w:val="00C22681"/>
    <w:rsid w:val="00C22FB5"/>
    <w:rsid w:val="00C24236"/>
    <w:rsid w:val="00C24CBF"/>
    <w:rsid w:val="00C25C66"/>
    <w:rsid w:val="00C2710B"/>
    <w:rsid w:val="00C279C2"/>
    <w:rsid w:val="00C3183E"/>
    <w:rsid w:val="00C31C22"/>
    <w:rsid w:val="00C33531"/>
    <w:rsid w:val="00C33ABC"/>
    <w:rsid w:val="00C33B9E"/>
    <w:rsid w:val="00C34194"/>
    <w:rsid w:val="00C35EF7"/>
    <w:rsid w:val="00C36E68"/>
    <w:rsid w:val="00C4043D"/>
    <w:rsid w:val="00C40DAA"/>
    <w:rsid w:val="00C41F7E"/>
    <w:rsid w:val="00C424BD"/>
    <w:rsid w:val="00C42A1B"/>
    <w:rsid w:val="00C42C1F"/>
    <w:rsid w:val="00C44A8D"/>
    <w:rsid w:val="00C44CF8"/>
    <w:rsid w:val="00C460A1"/>
    <w:rsid w:val="00C4789C"/>
    <w:rsid w:val="00C51BEA"/>
    <w:rsid w:val="00C52C02"/>
    <w:rsid w:val="00C52DCB"/>
    <w:rsid w:val="00C57EE8"/>
    <w:rsid w:val="00C61072"/>
    <w:rsid w:val="00C6243C"/>
    <w:rsid w:val="00C62F54"/>
    <w:rsid w:val="00C63AEA"/>
    <w:rsid w:val="00C67BBF"/>
    <w:rsid w:val="00C70168"/>
    <w:rsid w:val="00C718DD"/>
    <w:rsid w:val="00C71AFB"/>
    <w:rsid w:val="00C74707"/>
    <w:rsid w:val="00C764CE"/>
    <w:rsid w:val="00C767C7"/>
    <w:rsid w:val="00C779FD"/>
    <w:rsid w:val="00C77D84"/>
    <w:rsid w:val="00C80B9E"/>
    <w:rsid w:val="00C81413"/>
    <w:rsid w:val="00C8373E"/>
    <w:rsid w:val="00C841B7"/>
    <w:rsid w:val="00C8667D"/>
    <w:rsid w:val="00C86967"/>
    <w:rsid w:val="00C928A8"/>
    <w:rsid w:val="00C95246"/>
    <w:rsid w:val="00CA0520"/>
    <w:rsid w:val="00CA0CF7"/>
    <w:rsid w:val="00CA103E"/>
    <w:rsid w:val="00CA6C45"/>
    <w:rsid w:val="00CA74F6"/>
    <w:rsid w:val="00CA7603"/>
    <w:rsid w:val="00CB364E"/>
    <w:rsid w:val="00CB37B8"/>
    <w:rsid w:val="00CB4F1A"/>
    <w:rsid w:val="00CB58B4"/>
    <w:rsid w:val="00CB6577"/>
    <w:rsid w:val="00CC1FE9"/>
    <w:rsid w:val="00CC3B49"/>
    <w:rsid w:val="00CC3D04"/>
    <w:rsid w:val="00CC4AF7"/>
    <w:rsid w:val="00CC542A"/>
    <w:rsid w:val="00CC54E5"/>
    <w:rsid w:val="00CC6AD2"/>
    <w:rsid w:val="00CC6F04"/>
    <w:rsid w:val="00CC7B94"/>
    <w:rsid w:val="00CD6E8E"/>
    <w:rsid w:val="00CE161F"/>
    <w:rsid w:val="00CE3529"/>
    <w:rsid w:val="00CE4320"/>
    <w:rsid w:val="00CE43FE"/>
    <w:rsid w:val="00CE5D9A"/>
    <w:rsid w:val="00CE5F9E"/>
    <w:rsid w:val="00CE76CD"/>
    <w:rsid w:val="00CF0B65"/>
    <w:rsid w:val="00CF1C1F"/>
    <w:rsid w:val="00CF3B5E"/>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121C4"/>
    <w:rsid w:val="00D14274"/>
    <w:rsid w:val="00D14711"/>
    <w:rsid w:val="00D15E5B"/>
    <w:rsid w:val="00D17C62"/>
    <w:rsid w:val="00D21586"/>
    <w:rsid w:val="00D215AF"/>
    <w:rsid w:val="00D21EA5"/>
    <w:rsid w:val="00D23A38"/>
    <w:rsid w:val="00D25152"/>
    <w:rsid w:val="00D2574C"/>
    <w:rsid w:val="00D261CA"/>
    <w:rsid w:val="00D2655E"/>
    <w:rsid w:val="00D26949"/>
    <w:rsid w:val="00D26D79"/>
    <w:rsid w:val="00D27C2B"/>
    <w:rsid w:val="00D33363"/>
    <w:rsid w:val="00D33E79"/>
    <w:rsid w:val="00D34943"/>
    <w:rsid w:val="00D34A2B"/>
    <w:rsid w:val="00D359D4"/>
    <w:rsid w:val="00D41E23"/>
    <w:rsid w:val="00D429EC"/>
    <w:rsid w:val="00D43D44"/>
    <w:rsid w:val="00D43EBB"/>
    <w:rsid w:val="00D44E4E"/>
    <w:rsid w:val="00D46D26"/>
    <w:rsid w:val="00D50B01"/>
    <w:rsid w:val="00D51254"/>
    <w:rsid w:val="00D51627"/>
    <w:rsid w:val="00D51E1A"/>
    <w:rsid w:val="00D54AAC"/>
    <w:rsid w:val="00D54B32"/>
    <w:rsid w:val="00D54C74"/>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45F5"/>
    <w:rsid w:val="00D75392"/>
    <w:rsid w:val="00D7585E"/>
    <w:rsid w:val="00D759A3"/>
    <w:rsid w:val="00D82E32"/>
    <w:rsid w:val="00D83974"/>
    <w:rsid w:val="00D84133"/>
    <w:rsid w:val="00D8431C"/>
    <w:rsid w:val="00D85133"/>
    <w:rsid w:val="00D91607"/>
    <w:rsid w:val="00D92C82"/>
    <w:rsid w:val="00D93336"/>
    <w:rsid w:val="00D94314"/>
    <w:rsid w:val="00D946F3"/>
    <w:rsid w:val="00D95BC7"/>
    <w:rsid w:val="00D96043"/>
    <w:rsid w:val="00D96858"/>
    <w:rsid w:val="00D97779"/>
    <w:rsid w:val="00DA1FB4"/>
    <w:rsid w:val="00DA52F5"/>
    <w:rsid w:val="00DA73A3"/>
    <w:rsid w:val="00DB3080"/>
    <w:rsid w:val="00DB4E12"/>
    <w:rsid w:val="00DB5771"/>
    <w:rsid w:val="00DC2C49"/>
    <w:rsid w:val="00DC3395"/>
    <w:rsid w:val="00DC3664"/>
    <w:rsid w:val="00DC4B9B"/>
    <w:rsid w:val="00DC6EFC"/>
    <w:rsid w:val="00DC7CDE"/>
    <w:rsid w:val="00DC7ED7"/>
    <w:rsid w:val="00DD243F"/>
    <w:rsid w:val="00DD46E9"/>
    <w:rsid w:val="00DD4812"/>
    <w:rsid w:val="00DD4CA7"/>
    <w:rsid w:val="00DD6EB2"/>
    <w:rsid w:val="00DE0097"/>
    <w:rsid w:val="00DE05AE"/>
    <w:rsid w:val="00DE0979"/>
    <w:rsid w:val="00DE12E9"/>
    <w:rsid w:val="00DE301D"/>
    <w:rsid w:val="00DE43F4"/>
    <w:rsid w:val="00DE53F8"/>
    <w:rsid w:val="00DE60E6"/>
    <w:rsid w:val="00DE6C9B"/>
    <w:rsid w:val="00DE74DC"/>
    <w:rsid w:val="00DE7D5A"/>
    <w:rsid w:val="00DF247C"/>
    <w:rsid w:val="00DF707E"/>
    <w:rsid w:val="00DF759D"/>
    <w:rsid w:val="00E003AF"/>
    <w:rsid w:val="00E018C3"/>
    <w:rsid w:val="00E01C15"/>
    <w:rsid w:val="00E020D3"/>
    <w:rsid w:val="00E052B1"/>
    <w:rsid w:val="00E05886"/>
    <w:rsid w:val="00E10C02"/>
    <w:rsid w:val="00E1194A"/>
    <w:rsid w:val="00E137F4"/>
    <w:rsid w:val="00E14CF7"/>
    <w:rsid w:val="00E164F2"/>
    <w:rsid w:val="00E16F61"/>
    <w:rsid w:val="00E171FE"/>
    <w:rsid w:val="00E1743F"/>
    <w:rsid w:val="00E20F6A"/>
    <w:rsid w:val="00E219AA"/>
    <w:rsid w:val="00E21A25"/>
    <w:rsid w:val="00E23303"/>
    <w:rsid w:val="00E253CA"/>
    <w:rsid w:val="00E26AA3"/>
    <w:rsid w:val="00E2771C"/>
    <w:rsid w:val="00E31EF8"/>
    <w:rsid w:val="00E324D9"/>
    <w:rsid w:val="00E331FB"/>
    <w:rsid w:val="00E33DF4"/>
    <w:rsid w:val="00E34578"/>
    <w:rsid w:val="00E35497"/>
    <w:rsid w:val="00E35EDE"/>
    <w:rsid w:val="00E36528"/>
    <w:rsid w:val="00E3764E"/>
    <w:rsid w:val="00E37C1A"/>
    <w:rsid w:val="00E40CF7"/>
    <w:rsid w:val="00E413B8"/>
    <w:rsid w:val="00E434EB"/>
    <w:rsid w:val="00E43F02"/>
    <w:rsid w:val="00E440C0"/>
    <w:rsid w:val="00E4683D"/>
    <w:rsid w:val="00E504A1"/>
    <w:rsid w:val="00E51231"/>
    <w:rsid w:val="00E52A67"/>
    <w:rsid w:val="00E564D8"/>
    <w:rsid w:val="00E618D6"/>
    <w:rsid w:val="00E62FBE"/>
    <w:rsid w:val="00E63389"/>
    <w:rsid w:val="00E64597"/>
    <w:rsid w:val="00E65780"/>
    <w:rsid w:val="00E66AA1"/>
    <w:rsid w:val="00E66B6A"/>
    <w:rsid w:val="00E71243"/>
    <w:rsid w:val="00E71362"/>
    <w:rsid w:val="00E713E9"/>
    <w:rsid w:val="00E7168A"/>
    <w:rsid w:val="00E71D25"/>
    <w:rsid w:val="00E71FBB"/>
    <w:rsid w:val="00E7295C"/>
    <w:rsid w:val="00E73306"/>
    <w:rsid w:val="00E74FE4"/>
    <w:rsid w:val="00E8126B"/>
    <w:rsid w:val="00E81633"/>
    <w:rsid w:val="00E82845"/>
    <w:rsid w:val="00E831A3"/>
    <w:rsid w:val="00E83AD5"/>
    <w:rsid w:val="00E86733"/>
    <w:rsid w:val="00E8700D"/>
    <w:rsid w:val="00E9108A"/>
    <w:rsid w:val="00E94803"/>
    <w:rsid w:val="00E94B69"/>
    <w:rsid w:val="00E955A2"/>
    <w:rsid w:val="00E9588E"/>
    <w:rsid w:val="00E96813"/>
    <w:rsid w:val="00E96DB2"/>
    <w:rsid w:val="00EA2BA6"/>
    <w:rsid w:val="00EA33B1"/>
    <w:rsid w:val="00EA53F6"/>
    <w:rsid w:val="00EA74F2"/>
    <w:rsid w:val="00EA7F5C"/>
    <w:rsid w:val="00EB193D"/>
    <w:rsid w:val="00EB2A71"/>
    <w:rsid w:val="00EB32CF"/>
    <w:rsid w:val="00EB7598"/>
    <w:rsid w:val="00EB7885"/>
    <w:rsid w:val="00EC0998"/>
    <w:rsid w:val="00EC14A8"/>
    <w:rsid w:val="00EC2805"/>
    <w:rsid w:val="00EC3100"/>
    <w:rsid w:val="00EC3D02"/>
    <w:rsid w:val="00EC437B"/>
    <w:rsid w:val="00EC4CBD"/>
    <w:rsid w:val="00EC6CDB"/>
    <w:rsid w:val="00EC703B"/>
    <w:rsid w:val="00EC70D8"/>
    <w:rsid w:val="00EC78F8"/>
    <w:rsid w:val="00ED1008"/>
    <w:rsid w:val="00ED1338"/>
    <w:rsid w:val="00ED1475"/>
    <w:rsid w:val="00ED1AB4"/>
    <w:rsid w:val="00ED2C23"/>
    <w:rsid w:val="00ED2CF0"/>
    <w:rsid w:val="00ED6D87"/>
    <w:rsid w:val="00EE1058"/>
    <w:rsid w:val="00EE1089"/>
    <w:rsid w:val="00EE2BEC"/>
    <w:rsid w:val="00EE3260"/>
    <w:rsid w:val="00EE3CF3"/>
    <w:rsid w:val="00EE586E"/>
    <w:rsid w:val="00EE5BEB"/>
    <w:rsid w:val="00EE788B"/>
    <w:rsid w:val="00EF00ED"/>
    <w:rsid w:val="00EF0192"/>
    <w:rsid w:val="00EF0196"/>
    <w:rsid w:val="00EF06A8"/>
    <w:rsid w:val="00EF0943"/>
    <w:rsid w:val="00EF0EAD"/>
    <w:rsid w:val="00EF4CB1"/>
    <w:rsid w:val="00EF5798"/>
    <w:rsid w:val="00EF60E5"/>
    <w:rsid w:val="00EF6A0C"/>
    <w:rsid w:val="00EF6E7F"/>
    <w:rsid w:val="00F01D8F"/>
    <w:rsid w:val="00F01D93"/>
    <w:rsid w:val="00F06BB9"/>
    <w:rsid w:val="00F07718"/>
    <w:rsid w:val="00F10195"/>
    <w:rsid w:val="00F121C4"/>
    <w:rsid w:val="00F1593C"/>
    <w:rsid w:val="00F17235"/>
    <w:rsid w:val="00F20B40"/>
    <w:rsid w:val="00F2269A"/>
    <w:rsid w:val="00F22775"/>
    <w:rsid w:val="00F228A5"/>
    <w:rsid w:val="00F246D4"/>
    <w:rsid w:val="00F263C5"/>
    <w:rsid w:val="00F26525"/>
    <w:rsid w:val="00F269DC"/>
    <w:rsid w:val="00F309E2"/>
    <w:rsid w:val="00F30C2D"/>
    <w:rsid w:val="00F318BD"/>
    <w:rsid w:val="00F32557"/>
    <w:rsid w:val="00F332EF"/>
    <w:rsid w:val="00F34D8E"/>
    <w:rsid w:val="00F3674D"/>
    <w:rsid w:val="00F376AB"/>
    <w:rsid w:val="00F4079E"/>
    <w:rsid w:val="00F40B14"/>
    <w:rsid w:val="00F42EAA"/>
    <w:rsid w:val="00F42EE0"/>
    <w:rsid w:val="00F434A9"/>
    <w:rsid w:val="00F437C4"/>
    <w:rsid w:val="00F446A0"/>
    <w:rsid w:val="00F47A0A"/>
    <w:rsid w:val="00F47A79"/>
    <w:rsid w:val="00F47E07"/>
    <w:rsid w:val="00F47F5C"/>
    <w:rsid w:val="00F51928"/>
    <w:rsid w:val="00F543B3"/>
    <w:rsid w:val="00F5643A"/>
    <w:rsid w:val="00F56596"/>
    <w:rsid w:val="00F62236"/>
    <w:rsid w:val="00F642AF"/>
    <w:rsid w:val="00F650B4"/>
    <w:rsid w:val="00F65901"/>
    <w:rsid w:val="00F66B95"/>
    <w:rsid w:val="00F7023E"/>
    <w:rsid w:val="00F706AA"/>
    <w:rsid w:val="00F715D0"/>
    <w:rsid w:val="00F717E7"/>
    <w:rsid w:val="00F724A1"/>
    <w:rsid w:val="00F7288E"/>
    <w:rsid w:val="00F72D0E"/>
    <w:rsid w:val="00F7632C"/>
    <w:rsid w:val="00F76FDC"/>
    <w:rsid w:val="00F77ED7"/>
    <w:rsid w:val="00F80F5D"/>
    <w:rsid w:val="00F84564"/>
    <w:rsid w:val="00F853F3"/>
    <w:rsid w:val="00F8591B"/>
    <w:rsid w:val="00F86164"/>
    <w:rsid w:val="00F8655C"/>
    <w:rsid w:val="00F90E1A"/>
    <w:rsid w:val="00F91B79"/>
    <w:rsid w:val="00F94308"/>
    <w:rsid w:val="00F94B27"/>
    <w:rsid w:val="00F96626"/>
    <w:rsid w:val="00F96946"/>
    <w:rsid w:val="00F969DA"/>
    <w:rsid w:val="00F96DB1"/>
    <w:rsid w:val="00F97131"/>
    <w:rsid w:val="00F9720F"/>
    <w:rsid w:val="00F97B4B"/>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2758"/>
    <w:rsid w:val="00FC3523"/>
    <w:rsid w:val="00FC44C4"/>
    <w:rsid w:val="00FC4F7B"/>
    <w:rsid w:val="00FC5875"/>
    <w:rsid w:val="00FC5FC7"/>
    <w:rsid w:val="00FC755A"/>
    <w:rsid w:val="00FD05FD"/>
    <w:rsid w:val="00FD1F94"/>
    <w:rsid w:val="00FD21A7"/>
    <w:rsid w:val="00FD3022"/>
    <w:rsid w:val="00FD3347"/>
    <w:rsid w:val="00FD40E9"/>
    <w:rsid w:val="00FD4368"/>
    <w:rsid w:val="00FD495B"/>
    <w:rsid w:val="00FE0C73"/>
    <w:rsid w:val="00FE0F38"/>
    <w:rsid w:val="00FE108E"/>
    <w:rsid w:val="00FE126B"/>
    <w:rsid w:val="00FE2356"/>
    <w:rsid w:val="00FE2629"/>
    <w:rsid w:val="00FE40B5"/>
    <w:rsid w:val="00FE614C"/>
    <w:rsid w:val="00FE660C"/>
    <w:rsid w:val="00FE6EA0"/>
    <w:rsid w:val="00FF0951"/>
    <w:rsid w:val="00FF0F2A"/>
    <w:rsid w:val="00FF492B"/>
    <w:rsid w:val="00FF5EC7"/>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808B2BE"/>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uiPriority="16"/>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10" w:qFormat="1"/>
    <w:lsdException w:name="Closing" w:semiHidden="1"/>
    <w:lsdException w:name="Signature" w:semiHidden="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8"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uiPriority="32" w:qFormat="1"/>
    <w:lsdException w:name="Book Title" w:semiHidden="1" w:qFormat="1"/>
    <w:lsdException w:name="Bibliography" w:semiHidden="1" w:uiPriority="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A97708"/>
    <w:pPr>
      <w:spacing w:line="312" w:lineRule="auto"/>
    </w:pPr>
    <w:rPr>
      <w:rFonts w:ascii="Arial" w:hAnsi="Arial"/>
      <w:lang w:val="en-AU"/>
    </w:rPr>
  </w:style>
  <w:style w:type="paragraph" w:styleId="Heading1">
    <w:name w:val="heading 1"/>
    <w:aliases w:val="ŠHeading 1"/>
    <w:basedOn w:val="Normal"/>
    <w:next w:val="Normal"/>
    <w:link w:val="Heading1Char"/>
    <w:uiPriority w:val="6"/>
    <w:qFormat/>
    <w:rsid w:val="00755F64"/>
    <w:pPr>
      <w:keepNext/>
      <w:keepLines/>
      <w:pageBreakBefore/>
      <w:spacing w:before="120" w:after="240" w:line="276" w:lineRule="auto"/>
      <w:outlineLvl w:val="0"/>
    </w:pPr>
    <w:rPr>
      <w:rFonts w:eastAsiaTheme="majorEastAsia" w:cstheme="majorBidi"/>
      <w:sz w:val="56"/>
      <w:szCs w:val="32"/>
    </w:rPr>
  </w:style>
  <w:style w:type="paragraph" w:styleId="Heading2">
    <w:name w:val="heading 2"/>
    <w:aliases w:val="ŠHeading 2"/>
    <w:basedOn w:val="Normal"/>
    <w:next w:val="Normal"/>
    <w:link w:val="Heading2Char"/>
    <w:uiPriority w:val="7"/>
    <w:qFormat/>
    <w:rsid w:val="00755F64"/>
    <w:pPr>
      <w:keepNext/>
      <w:keepLines/>
      <w:tabs>
        <w:tab w:val="left" w:pos="567"/>
        <w:tab w:val="left" w:pos="1134"/>
        <w:tab w:val="left" w:pos="1701"/>
        <w:tab w:val="left" w:pos="2268"/>
        <w:tab w:val="left" w:pos="2835"/>
        <w:tab w:val="left" w:pos="3402"/>
      </w:tabs>
      <w:spacing w:before="320" w:after="240" w:line="276" w:lineRule="auto"/>
      <w:outlineLvl w:val="1"/>
    </w:pPr>
    <w:rPr>
      <w:rFonts w:eastAsia="SimSun" w:cs="Times New Roman"/>
      <w:sz w:val="44"/>
      <w:szCs w:val="36"/>
    </w:rPr>
  </w:style>
  <w:style w:type="paragraph" w:styleId="Heading3">
    <w:name w:val="heading 3"/>
    <w:aliases w:val="ŠHeading 3"/>
    <w:basedOn w:val="Normal"/>
    <w:next w:val="Normal"/>
    <w:link w:val="Heading3Char"/>
    <w:uiPriority w:val="8"/>
    <w:qFormat/>
    <w:rsid w:val="00755F64"/>
    <w:pPr>
      <w:keepNext/>
      <w:keepLines/>
      <w:tabs>
        <w:tab w:val="left" w:pos="567"/>
        <w:tab w:val="left" w:pos="1134"/>
        <w:tab w:val="left" w:pos="1701"/>
        <w:tab w:val="left" w:pos="2268"/>
        <w:tab w:val="left" w:pos="2835"/>
        <w:tab w:val="left" w:pos="3402"/>
      </w:tabs>
      <w:spacing w:before="280" w:after="240" w:line="276" w:lineRule="auto"/>
      <w:outlineLvl w:val="2"/>
    </w:pPr>
    <w:rPr>
      <w:rFonts w:eastAsia="SimSun" w:cs="Times New Roman"/>
      <w:sz w:val="40"/>
      <w:szCs w:val="40"/>
    </w:rPr>
  </w:style>
  <w:style w:type="paragraph" w:styleId="Heading4">
    <w:name w:val="heading 4"/>
    <w:aliases w:val="ŠHeading 4"/>
    <w:basedOn w:val="Normal"/>
    <w:next w:val="Normal"/>
    <w:link w:val="Heading4Char"/>
    <w:uiPriority w:val="9"/>
    <w:qFormat/>
    <w:rsid w:val="00755F64"/>
    <w:pPr>
      <w:keepNext/>
      <w:keepLines/>
      <w:tabs>
        <w:tab w:val="left" w:pos="567"/>
        <w:tab w:val="left" w:pos="1134"/>
        <w:tab w:val="left" w:pos="1701"/>
        <w:tab w:val="left" w:pos="2268"/>
        <w:tab w:val="left" w:pos="2835"/>
        <w:tab w:val="left" w:pos="3402"/>
      </w:tabs>
      <w:spacing w:after="240" w:line="276" w:lineRule="auto"/>
      <w:outlineLvl w:val="3"/>
    </w:pPr>
    <w:rPr>
      <w:rFonts w:eastAsia="SimSun" w:cs="Times New Roman"/>
      <w:sz w:val="36"/>
      <w:szCs w:val="32"/>
    </w:rPr>
  </w:style>
  <w:style w:type="paragraph" w:styleId="Heading5">
    <w:name w:val="heading 5"/>
    <w:aliases w:val="ŠHeading 5"/>
    <w:basedOn w:val="Normal"/>
    <w:next w:val="Normal"/>
    <w:link w:val="Heading5Char"/>
    <w:uiPriority w:val="10"/>
    <w:qFormat/>
    <w:rsid w:val="00755F64"/>
    <w:pPr>
      <w:keepNext/>
      <w:keepLines/>
      <w:tabs>
        <w:tab w:val="left" w:pos="567"/>
        <w:tab w:val="left" w:pos="1134"/>
        <w:tab w:val="left" w:pos="1701"/>
        <w:tab w:val="left" w:pos="2268"/>
        <w:tab w:val="left" w:pos="2835"/>
        <w:tab w:val="left" w:pos="3402"/>
      </w:tabs>
      <w:spacing w:after="240" w:line="276" w:lineRule="auto"/>
      <w:outlineLvl w:val="4"/>
    </w:pPr>
    <w:rPr>
      <w:rFonts w:eastAsia="SimSun" w:cs="Times New Roman"/>
      <w:sz w:val="32"/>
    </w:rPr>
  </w:style>
  <w:style w:type="paragraph" w:styleId="Heading6">
    <w:name w:val="heading 6"/>
    <w:aliases w:val="ŠHeading 6"/>
    <w:basedOn w:val="Normal"/>
    <w:next w:val="Normal"/>
    <w:link w:val="Heading6Char"/>
    <w:uiPriority w:val="99"/>
    <w:semiHidden/>
    <w:qFormat/>
    <w:rsid w:val="00F26525"/>
    <w:pPr>
      <w:keepNext/>
      <w:keepLines/>
      <w:outlineLvl w:val="5"/>
    </w:pPr>
    <w:rPr>
      <w:rFonts w:eastAsiaTheme="majorEastAsia" w:cstheme="majorBidi"/>
      <w:sz w:val="28"/>
    </w:rPr>
  </w:style>
  <w:style w:type="paragraph" w:styleId="Heading7">
    <w:name w:val="heading 7"/>
    <w:basedOn w:val="Normal"/>
    <w:next w:val="Normal"/>
    <w:link w:val="Heading7Char"/>
    <w:uiPriority w:val="99"/>
    <w:semiHidden/>
    <w:qFormat/>
    <w:rsid w:val="00F26525"/>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26525"/>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26525"/>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unhideWhenUsed/>
    <w:qFormat/>
    <w:rsid w:val="00755F64"/>
    <w:pPr>
      <w:tabs>
        <w:tab w:val="left" w:pos="851"/>
        <w:tab w:val="right" w:leader="dot" w:pos="10773"/>
      </w:tabs>
      <w:spacing w:before="120" w:after="120"/>
    </w:pPr>
    <w:rPr>
      <w:rFonts w:eastAsia="SimSun" w:cs="Times New Roman"/>
      <w:szCs w:val="20"/>
      <w:lang w:eastAsia="zh-CN"/>
    </w:rPr>
  </w:style>
  <w:style w:type="paragraph" w:styleId="TOC2">
    <w:name w:val="toc 2"/>
    <w:aliases w:val="ŠTOC2"/>
    <w:basedOn w:val="Normal"/>
    <w:next w:val="Normal"/>
    <w:uiPriority w:val="39"/>
    <w:unhideWhenUsed/>
    <w:qFormat/>
    <w:rsid w:val="00755F64"/>
    <w:pPr>
      <w:tabs>
        <w:tab w:val="right" w:leader="dot" w:pos="10773"/>
      </w:tabs>
      <w:spacing w:before="100" w:after="100"/>
      <w:ind w:left="227"/>
    </w:pPr>
    <w:rPr>
      <w:rFonts w:ascii="Helvetica" w:eastAsia="SimSun" w:hAnsi="Helvetica" w:cs="Times New Roman"/>
      <w:szCs w:val="20"/>
      <w:lang w:eastAsia="zh-CN"/>
    </w:rPr>
  </w:style>
  <w:style w:type="paragraph" w:styleId="Header">
    <w:name w:val="header"/>
    <w:aliases w:val="ŠHeader"/>
    <w:basedOn w:val="Normal"/>
    <w:link w:val="HeaderChar"/>
    <w:uiPriority w:val="5"/>
    <w:qFormat/>
    <w:rsid w:val="00F26525"/>
    <w:pPr>
      <w:spacing w:before="0" w:after="240"/>
    </w:pPr>
    <w:rPr>
      <w:b/>
    </w:rPr>
  </w:style>
  <w:style w:type="character" w:customStyle="1" w:styleId="Heading5Char">
    <w:name w:val="Heading 5 Char"/>
    <w:aliases w:val="ŠHeading 5 Char"/>
    <w:basedOn w:val="DefaultParagraphFont"/>
    <w:link w:val="Heading5"/>
    <w:uiPriority w:val="10"/>
    <w:rsid w:val="00755F64"/>
    <w:rPr>
      <w:rFonts w:ascii="Arial" w:eastAsia="SimSun" w:hAnsi="Arial" w:cs="Times New Roman"/>
      <w:sz w:val="32"/>
      <w:lang w:val="en-AU"/>
    </w:rPr>
  </w:style>
  <w:style w:type="character" w:customStyle="1" w:styleId="HeaderChar">
    <w:name w:val="Header Char"/>
    <w:aliases w:val="ŠHeader Char"/>
    <w:basedOn w:val="DefaultParagraphFont"/>
    <w:link w:val="Header"/>
    <w:uiPriority w:val="5"/>
    <w:rsid w:val="00F26525"/>
    <w:rPr>
      <w:rFonts w:ascii="Arial" w:hAnsi="Arial"/>
      <w:b/>
      <w:lang w:val="en-AU"/>
    </w:rPr>
  </w:style>
  <w:style w:type="paragraph" w:styleId="Footer">
    <w:name w:val="footer"/>
    <w:aliases w:val="ŠFooter"/>
    <w:basedOn w:val="Normal"/>
    <w:link w:val="FooterChar"/>
    <w:uiPriority w:val="99"/>
    <w:qFormat/>
    <w:rsid w:val="00BF47D6"/>
    <w:pPr>
      <w:tabs>
        <w:tab w:val="right" w:pos="10773"/>
      </w:tabs>
      <w:spacing w:before="480"/>
      <w:ind w:right="50"/>
    </w:pPr>
    <w:rPr>
      <w:sz w:val="18"/>
    </w:rPr>
  </w:style>
  <w:style w:type="character" w:customStyle="1" w:styleId="FooterChar">
    <w:name w:val="Footer Char"/>
    <w:aliases w:val="ŠFooter Char"/>
    <w:basedOn w:val="DefaultParagraphFont"/>
    <w:link w:val="Footer"/>
    <w:uiPriority w:val="99"/>
    <w:rsid w:val="00BF47D6"/>
    <w:rPr>
      <w:rFonts w:ascii="Arial" w:hAnsi="Arial"/>
      <w:sz w:val="18"/>
      <w:lang w:val="en-AU"/>
    </w:rPr>
  </w:style>
  <w:style w:type="paragraph" w:styleId="Caption">
    <w:name w:val="caption"/>
    <w:aliases w:val="ŠCaption"/>
    <w:basedOn w:val="Normal"/>
    <w:next w:val="NoSpacing"/>
    <w:uiPriority w:val="2"/>
    <w:qFormat/>
    <w:rsid w:val="00755F64"/>
    <w:pPr>
      <w:keepNext/>
      <w:tabs>
        <w:tab w:val="left" w:pos="567"/>
        <w:tab w:val="left" w:pos="1134"/>
        <w:tab w:val="left" w:pos="1701"/>
        <w:tab w:val="left" w:pos="2268"/>
        <w:tab w:val="left" w:pos="2835"/>
        <w:tab w:val="left" w:pos="3402"/>
      </w:tabs>
      <w:spacing w:after="120"/>
    </w:pPr>
    <w:rPr>
      <w:b/>
      <w:iCs/>
      <w:sz w:val="22"/>
      <w:szCs w:val="18"/>
    </w:rPr>
  </w:style>
  <w:style w:type="paragraph" w:customStyle="1" w:styleId="Logo">
    <w:name w:val="ŠLogo"/>
    <w:basedOn w:val="Normal"/>
    <w:uiPriority w:val="16"/>
    <w:qFormat/>
    <w:rsid w:val="00755F64"/>
    <w:pPr>
      <w:tabs>
        <w:tab w:val="right" w:pos="10199"/>
      </w:tabs>
      <w:spacing w:before="120"/>
      <w:ind w:right="-573"/>
    </w:pPr>
    <w:rPr>
      <w:rFonts w:eastAsia="SimSun" w:cs="Times New Roman"/>
      <w:b/>
      <w:sz w:val="28"/>
      <w:szCs w:val="28"/>
      <w:lang w:eastAsia="zh-CN"/>
    </w:rPr>
  </w:style>
  <w:style w:type="paragraph" w:customStyle="1" w:styleId="Tabletext">
    <w:name w:val="ŠTable text"/>
    <w:basedOn w:val="Normal"/>
    <w:uiPriority w:val="23"/>
    <w:qFormat/>
    <w:rsid w:val="00FE6EA0"/>
    <w:pPr>
      <w:tabs>
        <w:tab w:val="left" w:pos="567"/>
        <w:tab w:val="left" w:pos="1134"/>
        <w:tab w:val="left" w:pos="1701"/>
        <w:tab w:val="left" w:pos="2268"/>
        <w:tab w:val="left" w:pos="2835"/>
        <w:tab w:val="left" w:pos="3402"/>
      </w:tabs>
      <w:spacing w:before="80" w:after="80" w:line="260" w:lineRule="atLeast"/>
    </w:pPr>
    <w:rPr>
      <w:rFonts w:eastAsia="SimSun" w:cs="Times New Roman"/>
      <w:sz w:val="22"/>
      <w:szCs w:val="20"/>
      <w:lang w:eastAsia="zh-CN"/>
    </w:rPr>
  </w:style>
  <w:style w:type="paragraph" w:customStyle="1" w:styleId="Tableheading">
    <w:name w:val="ŠTable heading"/>
    <w:basedOn w:val="Normal"/>
    <w:uiPriority w:val="20"/>
    <w:qFormat/>
    <w:rsid w:val="00CA0CF7"/>
    <w:pPr>
      <w:keepNext/>
      <w:keepLines/>
      <w:tabs>
        <w:tab w:val="left" w:pos="567"/>
        <w:tab w:val="left" w:pos="1134"/>
        <w:tab w:val="left" w:pos="1701"/>
        <w:tab w:val="left" w:pos="2268"/>
        <w:tab w:val="left" w:pos="2835"/>
        <w:tab w:val="left" w:pos="3402"/>
      </w:tabs>
      <w:spacing w:before="80" w:after="80" w:line="260" w:lineRule="atLeast"/>
    </w:pPr>
    <w:rPr>
      <w:rFonts w:eastAsia="SimSun" w:cs="Times New Roman"/>
      <w:b/>
      <w:sz w:val="22"/>
      <w:szCs w:val="20"/>
      <w:lang w:eastAsia="zh-CN"/>
    </w:rPr>
  </w:style>
  <w:style w:type="character" w:customStyle="1" w:styleId="Heading6Char">
    <w:name w:val="Heading 6 Char"/>
    <w:aliases w:val="ŠHeading 6 Char"/>
    <w:basedOn w:val="DefaultParagraphFont"/>
    <w:link w:val="Heading6"/>
    <w:uiPriority w:val="99"/>
    <w:semiHidden/>
    <w:rsid w:val="00F26525"/>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755F64"/>
    <w:pPr>
      <w:spacing w:before="100" w:after="100"/>
      <w:ind w:left="482"/>
    </w:pPr>
    <w:rPr>
      <w:sz w:val="22"/>
    </w:rPr>
  </w:style>
  <w:style w:type="character" w:styleId="Hyperlink">
    <w:name w:val="Hyperlink"/>
    <w:aliases w:val="ŠHyperlink"/>
    <w:basedOn w:val="DefaultParagraphFont"/>
    <w:uiPriority w:val="99"/>
    <w:rsid w:val="00AE3875"/>
    <w:rPr>
      <w:color w:val="2F5496" w:themeColor="accent1" w:themeShade="BF"/>
      <w:u w:val="single"/>
    </w:rPr>
  </w:style>
  <w:style w:type="character" w:styleId="SubtleReference">
    <w:name w:val="Subtle Reference"/>
    <w:aliases w:val="Š Reference"/>
    <w:basedOn w:val="DefaultParagraphFont"/>
    <w:uiPriority w:val="19"/>
    <w:qFormat/>
    <w:rsid w:val="00F26525"/>
    <w:rPr>
      <w:rFonts w:ascii="Arial" w:hAnsi="Arial"/>
      <w:caps w:val="0"/>
      <w:smallCaps w:val="0"/>
      <w:strike w:val="0"/>
      <w:dstrike w:val="0"/>
      <w:noProof w:val="0"/>
      <w:vanish w:val="0"/>
      <w:color w:val="auto"/>
      <w:w w:val="100"/>
      <w:kern w:val="0"/>
      <w:sz w:val="22"/>
      <w:u w:val="none"/>
      <w:vertAlign w:val="baseline"/>
      <w:lang w:val="en-AU"/>
      <w14:cntxtAlts w14:val="0"/>
    </w:rPr>
  </w:style>
  <w:style w:type="table" w:styleId="TableGrid">
    <w:name w:val="Table Grid"/>
    <w:basedOn w:val="TableNormal"/>
    <w:uiPriority w:val="39"/>
    <w:rsid w:val="00F26525"/>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rsid w:val="00F26525"/>
  </w:style>
  <w:style w:type="character" w:customStyle="1" w:styleId="Heading1Char">
    <w:name w:val="Heading 1 Char"/>
    <w:aliases w:val="ŠHeading 1 Char"/>
    <w:basedOn w:val="DefaultParagraphFont"/>
    <w:link w:val="Heading1"/>
    <w:uiPriority w:val="6"/>
    <w:rsid w:val="00755F64"/>
    <w:rPr>
      <w:rFonts w:ascii="Arial" w:eastAsiaTheme="majorEastAsia" w:hAnsi="Arial" w:cstheme="majorBidi"/>
      <w:sz w:val="56"/>
      <w:szCs w:val="32"/>
      <w:lang w:val="en-AU"/>
    </w:rPr>
  </w:style>
  <w:style w:type="character" w:customStyle="1" w:styleId="Heading2Char">
    <w:name w:val="Heading 2 Char"/>
    <w:aliases w:val="ŠHeading 2 Char"/>
    <w:basedOn w:val="DefaultParagraphFont"/>
    <w:link w:val="Heading2"/>
    <w:uiPriority w:val="7"/>
    <w:rsid w:val="00755F64"/>
    <w:rPr>
      <w:rFonts w:ascii="Arial" w:eastAsia="SimSun" w:hAnsi="Arial" w:cs="Times New Roman"/>
      <w:sz w:val="44"/>
      <w:szCs w:val="36"/>
      <w:lang w:val="en-AU"/>
    </w:rPr>
  </w:style>
  <w:style w:type="character" w:customStyle="1" w:styleId="Heading3Char">
    <w:name w:val="Heading 3 Char"/>
    <w:aliases w:val="ŠHeading 3 Char"/>
    <w:basedOn w:val="DefaultParagraphFont"/>
    <w:link w:val="Heading3"/>
    <w:uiPriority w:val="8"/>
    <w:rsid w:val="00755F64"/>
    <w:rPr>
      <w:rFonts w:ascii="Arial" w:eastAsia="SimSun" w:hAnsi="Arial" w:cs="Times New Roman"/>
      <w:sz w:val="40"/>
      <w:szCs w:val="40"/>
      <w:lang w:val="en-AU"/>
    </w:rPr>
  </w:style>
  <w:style w:type="character" w:customStyle="1" w:styleId="Heading4Char">
    <w:name w:val="Heading 4 Char"/>
    <w:aliases w:val="ŠHeading 4 Char"/>
    <w:basedOn w:val="DefaultParagraphFont"/>
    <w:link w:val="Heading4"/>
    <w:uiPriority w:val="9"/>
    <w:rsid w:val="00755F64"/>
    <w:rPr>
      <w:rFonts w:ascii="Arial" w:eastAsia="SimSun" w:hAnsi="Arial" w:cs="Times New Roman"/>
      <w:sz w:val="36"/>
      <w:szCs w:val="32"/>
      <w:lang w:val="en-AU"/>
    </w:rPr>
  </w:style>
  <w:style w:type="table" w:customStyle="1" w:styleId="Tableheader">
    <w:name w:val="ŠTable header"/>
    <w:basedOn w:val="TableNormal"/>
    <w:uiPriority w:val="99"/>
    <w:rsid w:val="00CA0CF7"/>
    <w:pPr>
      <w:keepNext/>
      <w:widowControl w:val="0"/>
    </w:pPr>
    <w:rPr>
      <w:rFonts w:ascii="Arial" w:hAnsi="Arial"/>
      <w:sz w:val="20"/>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keepNext/>
        <w:keepLines/>
        <w:pageBreakBefore w:val="0"/>
        <w:widowControl w:val="0"/>
        <w:suppressLineNumbers w:val="0"/>
        <w:suppressAutoHyphens w:val="0"/>
        <w:wordWrap/>
        <w:adjustRightInd w:val="0"/>
        <w:snapToGrid w:val="0"/>
        <w:spacing w:beforeLines="0" w:before="80" w:beforeAutospacing="0" w:afterLines="0" w:after="80" w:afterAutospacing="0" w:line="260" w:lineRule="atLeast"/>
        <w:contextualSpacing w:val="0"/>
        <w:mirrorIndents w:val="0"/>
        <w:jc w:val="left"/>
        <w:textboxTightWrap w:val="allLines"/>
        <w:outlineLvl w:val="9"/>
      </w:pPr>
      <w:rPr>
        <w:rFonts w:ascii="Arial" w:hAnsi="Arial"/>
        <w:b w:val="0"/>
        <w:color w:val="000000" w:themeColor="text1"/>
        <w:sz w:val="22"/>
      </w:rPr>
      <w:tblPr/>
      <w:trPr>
        <w:tblHeader/>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B4C6E7" w:themeFill="accent1" w:themeFillTint="66"/>
      </w:tcPr>
    </w:tblStylePr>
    <w:tblStylePr w:type="firstCol">
      <w:pPr>
        <w:keepNext/>
        <w:keepLines w:val="0"/>
        <w:pageBreakBefore w:val="0"/>
        <w:widowControl w:val="0"/>
        <w:suppressLineNumbers w:val="0"/>
        <w:suppressAutoHyphens w:val="0"/>
        <w:wordWrap/>
        <w:adjustRightInd w:val="0"/>
        <w:snapToGrid w:val="0"/>
        <w:spacing w:beforeLines="0" w:before="80" w:beforeAutospacing="0" w:afterLines="0" w:after="80" w:afterAutospacing="0" w:line="260" w:lineRule="atLeast"/>
        <w:contextualSpacing w:val="0"/>
        <w:mirrorIndents w:val="0"/>
      </w:pPr>
      <w:rPr>
        <w:rFonts w:ascii="Arial" w:hAnsi="Arial"/>
        <w:b w:val="0"/>
        <w:sz w:val="22"/>
      </w:rPr>
    </w:tblStylePr>
    <w:tblStylePr w:type="band1Horz">
      <w:pPr>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StylePr>
    <w:tblStylePr w:type="band2Horz">
      <w:pPr>
        <w:wordWrap/>
        <w:adjustRightInd w:val="0"/>
        <w:snapToGrid w:val="0"/>
        <w:spacing w:beforeLines="0" w:before="80" w:beforeAutospacing="0" w:afterLines="0" w:after="80" w:afterAutospacing="0" w:line="240" w:lineRule="auto"/>
        <w:contextualSpacing w:val="0"/>
        <w:mirrorIndents w:val="0"/>
      </w:pPr>
      <w:rPr>
        <w:rFonts w:ascii="Arial" w:hAnsi="Arial"/>
        <w:sz w:val="20"/>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DEE6F6"/>
      </w:tcPr>
    </w:tblStylePr>
  </w:style>
  <w:style w:type="paragraph" w:styleId="ListNumber2">
    <w:name w:val="List Number 2"/>
    <w:aliases w:val="Š List 2 Number"/>
    <w:basedOn w:val="Normal"/>
    <w:uiPriority w:val="15"/>
    <w:qFormat/>
    <w:rsid w:val="00755F64"/>
    <w:pPr>
      <w:numPr>
        <w:ilvl w:val="1"/>
        <w:numId w:val="4"/>
      </w:numPr>
      <w:tabs>
        <w:tab w:val="left" w:pos="1134"/>
      </w:tabs>
      <w:adjustRightInd w:val="0"/>
      <w:snapToGrid w:val="0"/>
      <w:spacing w:before="40"/>
      <w:ind w:left="1157" w:hanging="397"/>
      <w:contextualSpacing/>
    </w:pPr>
  </w:style>
  <w:style w:type="character" w:customStyle="1" w:styleId="Heading7Char">
    <w:name w:val="Heading 7 Char"/>
    <w:basedOn w:val="DefaultParagraphFont"/>
    <w:link w:val="Heading7"/>
    <w:uiPriority w:val="99"/>
    <w:semiHidden/>
    <w:rsid w:val="00F26525"/>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26525"/>
    <w:rPr>
      <w:rFonts w:asciiTheme="majorHAnsi" w:eastAsiaTheme="majorEastAsia" w:hAnsiTheme="majorHAnsi" w:cstheme="majorBidi"/>
      <w:color w:val="272727" w:themeColor="text1" w:themeTint="D8"/>
      <w:sz w:val="21"/>
      <w:szCs w:val="21"/>
      <w:lang w:val="en-AU"/>
    </w:rPr>
  </w:style>
  <w:style w:type="paragraph" w:styleId="Quote">
    <w:name w:val="Quote"/>
    <w:aliases w:val="Š Quote block"/>
    <w:basedOn w:val="Normal"/>
    <w:next w:val="Normal"/>
    <w:link w:val="QuoteChar"/>
    <w:uiPriority w:val="18"/>
    <w:qFormat/>
    <w:rsid w:val="00755F64"/>
    <w:pPr>
      <w:keepNext/>
      <w:spacing w:before="120" w:line="300" w:lineRule="auto"/>
      <w:ind w:left="567" w:right="567"/>
      <w:mirrorIndents/>
    </w:pPr>
    <w:rPr>
      <w:iCs/>
      <w:sz w:val="22"/>
    </w:rPr>
  </w:style>
  <w:style w:type="paragraph" w:styleId="ListBullet2">
    <w:name w:val="List Bullet 2"/>
    <w:aliases w:val="Š List bullet 2"/>
    <w:basedOn w:val="Normal"/>
    <w:uiPriority w:val="14"/>
    <w:qFormat/>
    <w:rsid w:val="00755F64"/>
    <w:pPr>
      <w:numPr>
        <w:ilvl w:val="1"/>
        <w:numId w:val="1"/>
      </w:numPr>
      <w:tabs>
        <w:tab w:val="left" w:pos="1134"/>
      </w:tabs>
      <w:snapToGrid w:val="0"/>
      <w:spacing w:before="40"/>
      <w:contextualSpacing/>
    </w:pPr>
    <w:rPr>
      <w:rFonts w:eastAsia="SimSun" w:cs="Times New Roman"/>
    </w:rPr>
  </w:style>
  <w:style w:type="character" w:customStyle="1" w:styleId="Heading9Char">
    <w:name w:val="Heading 9 Char"/>
    <w:basedOn w:val="DefaultParagraphFont"/>
    <w:link w:val="Heading9"/>
    <w:uiPriority w:val="99"/>
    <w:semiHidden/>
    <w:rsid w:val="00F26525"/>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755F64"/>
    <w:pPr>
      <w:numPr>
        <w:numId w:val="3"/>
      </w:numPr>
      <w:tabs>
        <w:tab w:val="clear" w:pos="717"/>
        <w:tab w:val="left" w:pos="771"/>
      </w:tabs>
      <w:adjustRightInd w:val="0"/>
      <w:snapToGrid w:val="0"/>
      <w:spacing w:before="80"/>
      <w:ind w:left="771" w:hanging="414"/>
    </w:pPr>
  </w:style>
  <w:style w:type="character" w:styleId="Strong">
    <w:name w:val="Strong"/>
    <w:aliases w:val="ŠStrong emphasis"/>
    <w:basedOn w:val="DefaultParagraphFont"/>
    <w:uiPriority w:val="28"/>
    <w:qFormat/>
    <w:rsid w:val="00F26525"/>
    <w:rPr>
      <w:rFonts w:ascii="Arial" w:hAnsi="Arial"/>
      <w:b/>
      <w:bCs/>
      <w:noProof w:val="0"/>
      <w:lang w:val="en-AU"/>
    </w:rPr>
  </w:style>
  <w:style w:type="character" w:styleId="FollowedHyperlink">
    <w:name w:val="FollowedHyperlink"/>
    <w:basedOn w:val="DefaultParagraphFont"/>
    <w:uiPriority w:val="99"/>
    <w:semiHidden/>
    <w:rsid w:val="00F26525"/>
    <w:rPr>
      <w:color w:val="954F72" w:themeColor="followedHyperlink"/>
      <w:u w:val="single"/>
    </w:rPr>
  </w:style>
  <w:style w:type="paragraph" w:styleId="Bibliography">
    <w:name w:val="Bibliography"/>
    <w:aliases w:val="ŠAcknowledgements"/>
    <w:basedOn w:val="Normal"/>
    <w:uiPriority w:val="1"/>
    <w:qFormat/>
    <w:rsid w:val="00755F64"/>
    <w:pPr>
      <w:tabs>
        <w:tab w:val="left" w:pos="567"/>
        <w:tab w:val="left" w:pos="1134"/>
        <w:tab w:val="left" w:pos="1701"/>
        <w:tab w:val="left" w:pos="2268"/>
        <w:tab w:val="left" w:pos="2835"/>
        <w:tab w:val="left" w:pos="3402"/>
      </w:tabs>
      <w:spacing w:before="120"/>
      <w:contextualSpacing/>
    </w:pPr>
    <w:rPr>
      <w:sz w:val="20"/>
    </w:rPr>
  </w:style>
  <w:style w:type="paragraph" w:styleId="NoSpacing">
    <w:name w:val="No Spacing"/>
    <w:aliases w:val="ŠNo Spacing"/>
    <w:link w:val="NoSpacingChar"/>
    <w:uiPriority w:val="1"/>
    <w:qFormat/>
    <w:rsid w:val="00F26525"/>
    <w:rPr>
      <w:rFonts w:ascii="Arial" w:hAnsi="Arial"/>
      <w:lang w:val="en-AU"/>
    </w:rPr>
  </w:style>
  <w:style w:type="paragraph" w:styleId="ListBullet">
    <w:name w:val="List Bullet"/>
    <w:aliases w:val="ŠList 1 Bullet"/>
    <w:basedOn w:val="Normal"/>
    <w:uiPriority w:val="12"/>
    <w:qFormat/>
    <w:rsid w:val="00755F64"/>
    <w:pPr>
      <w:numPr>
        <w:numId w:val="2"/>
      </w:numPr>
      <w:spacing w:before="60"/>
      <w:ind w:left="357" w:hanging="357"/>
    </w:pPr>
  </w:style>
  <w:style w:type="character" w:customStyle="1" w:styleId="QuoteChar">
    <w:name w:val="Quote Char"/>
    <w:aliases w:val="Š Quote block Char"/>
    <w:basedOn w:val="DefaultParagraphFont"/>
    <w:link w:val="Quote"/>
    <w:uiPriority w:val="18"/>
    <w:rsid w:val="00755F64"/>
    <w:rPr>
      <w:rFonts w:ascii="Arial" w:hAnsi="Arial"/>
      <w:iCs/>
      <w:sz w:val="22"/>
      <w:lang w:val="en-AU"/>
    </w:rPr>
  </w:style>
  <w:style w:type="character" w:styleId="Emphasis">
    <w:name w:val="Emphasis"/>
    <w:aliases w:val="Š scientific or language Emphasis"/>
    <w:basedOn w:val="DefaultParagraphFont"/>
    <w:uiPriority w:val="29"/>
    <w:qFormat/>
    <w:rsid w:val="00F26525"/>
    <w:rPr>
      <w:rFonts w:ascii="Arial" w:hAnsi="Arial"/>
      <w:i/>
      <w:iCs/>
      <w:noProof/>
      <w:lang w:val="en-AU"/>
    </w:rPr>
  </w:style>
  <w:style w:type="paragraph" w:styleId="Title">
    <w:name w:val="Title"/>
    <w:aliases w:val="ŠTitle"/>
    <w:basedOn w:val="Normal"/>
    <w:next w:val="Normal"/>
    <w:link w:val="TitleChar"/>
    <w:uiPriority w:val="10"/>
    <w:qFormat/>
    <w:rsid w:val="00755F64"/>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before="120" w:after="360" w:line="276" w:lineRule="auto"/>
      <w:outlineLvl w:val="0"/>
    </w:pPr>
    <w:rPr>
      <w:rFonts w:eastAsia="SimSun" w:cs="Times New Roman"/>
      <w:b/>
      <w:color w:val="2F5496" w:themeColor="accent1" w:themeShade="BF"/>
      <w:sz w:val="56"/>
      <w:szCs w:val="22"/>
      <w:lang w:eastAsia="zh-CN"/>
    </w:rPr>
  </w:style>
  <w:style w:type="character" w:customStyle="1" w:styleId="TitleChar">
    <w:name w:val="Title Char"/>
    <w:aliases w:val="ŠTitle Char"/>
    <w:basedOn w:val="DefaultParagraphFont"/>
    <w:link w:val="Title"/>
    <w:uiPriority w:val="10"/>
    <w:rsid w:val="00755F64"/>
    <w:rPr>
      <w:rFonts w:ascii="Arial" w:eastAsia="SimSun" w:hAnsi="Arial" w:cs="Times New Roman"/>
      <w:b/>
      <w:color w:val="2F5496" w:themeColor="accent1" w:themeShade="BF"/>
      <w:sz w:val="56"/>
      <w:szCs w:val="22"/>
      <w:lang w:val="en-AU" w:eastAsia="zh-CN"/>
    </w:rPr>
  </w:style>
  <w:style w:type="paragraph" w:styleId="List">
    <w:name w:val="List"/>
    <w:aliases w:val="ŠTable List 1"/>
    <w:basedOn w:val="Tabletext"/>
    <w:uiPriority w:val="16"/>
    <w:rsid w:val="00660565"/>
    <w:pPr>
      <w:keepNext/>
      <w:widowControl w:val="0"/>
      <w:numPr>
        <w:numId w:val="5"/>
      </w:numPr>
      <w:adjustRightInd w:val="0"/>
      <w:snapToGrid w:val="0"/>
    </w:pPr>
  </w:style>
  <w:style w:type="paragraph" w:styleId="TOCHeading">
    <w:name w:val="TOC Heading"/>
    <w:basedOn w:val="Heading1"/>
    <w:next w:val="Normal"/>
    <w:uiPriority w:val="39"/>
    <w:semiHidden/>
    <w:qFormat/>
    <w:rsid w:val="008F364E"/>
    <w:pPr>
      <w:pageBreakBefore w:val="0"/>
      <w:spacing w:before="240" w:after="0" w:line="259" w:lineRule="auto"/>
      <w:outlineLvl w:val="9"/>
    </w:pPr>
    <w:rPr>
      <w:rFonts w:asciiTheme="majorHAnsi" w:hAnsiTheme="majorHAnsi"/>
      <w:color w:val="2F5496" w:themeColor="accent1" w:themeShade="BF"/>
      <w:sz w:val="32"/>
      <w:lang w:val="en-US"/>
    </w:rPr>
  </w:style>
  <w:style w:type="paragraph" w:styleId="TOC4">
    <w:name w:val="toc 4"/>
    <w:basedOn w:val="Normal"/>
    <w:next w:val="Normal"/>
    <w:autoRedefine/>
    <w:uiPriority w:val="39"/>
    <w:semiHidden/>
    <w:rsid w:val="00EC6CDB"/>
    <w:pPr>
      <w:tabs>
        <w:tab w:val="right" w:leader="dot" w:pos="9622"/>
      </w:tabs>
      <w:spacing w:before="100" w:after="100" w:line="300" w:lineRule="atLeast"/>
      <w:ind w:left="720"/>
    </w:pPr>
    <w:rPr>
      <w:sz w:val="22"/>
    </w:rPr>
  </w:style>
  <w:style w:type="table" w:styleId="PlainTable1">
    <w:name w:val="Plain Table 1"/>
    <w:basedOn w:val="TableNormal"/>
    <w:uiPriority w:val="41"/>
    <w:rsid w:val="007F10E8"/>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3C1704"/>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AE3875"/>
    <w:rPr>
      <w:color w:val="808080"/>
    </w:rPr>
  </w:style>
  <w:style w:type="paragraph" w:styleId="ListParagraph">
    <w:name w:val="List Paragraph"/>
    <w:basedOn w:val="Normal"/>
    <w:uiPriority w:val="34"/>
    <w:unhideWhenUsed/>
    <w:qFormat/>
    <w:rsid w:val="00084FB9"/>
    <w:pPr>
      <w:ind w:left="720"/>
      <w:contextualSpacing/>
    </w:pPr>
  </w:style>
  <w:style w:type="paragraph" w:styleId="BalloonText">
    <w:name w:val="Balloon Text"/>
    <w:basedOn w:val="Normal"/>
    <w:link w:val="BalloonTextChar"/>
    <w:uiPriority w:val="99"/>
    <w:semiHidden/>
    <w:rsid w:val="00E71FBB"/>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71FBB"/>
    <w:rPr>
      <w:rFonts w:ascii="Segoe UI" w:hAnsi="Segoe UI" w:cs="Segoe UI"/>
      <w:sz w:val="18"/>
      <w:szCs w:val="18"/>
      <w:lang w:val="en-AU"/>
    </w:rPr>
  </w:style>
  <w:style w:type="table" w:customStyle="1" w:styleId="Tableheader1">
    <w:name w:val="ŠTable header1"/>
    <w:basedOn w:val="TableNormal"/>
    <w:uiPriority w:val="99"/>
    <w:rsid w:val="00A97708"/>
    <w:pPr>
      <w:keepNext/>
      <w:widowControl w:val="0"/>
    </w:pPr>
    <w:rPr>
      <w:rFonts w:ascii="Arial" w:hAnsi="Arial"/>
      <w:sz w:val="20"/>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keepNext/>
        <w:keepLines/>
        <w:pageBreakBefore w:val="0"/>
        <w:widowControl w:val="0"/>
        <w:suppressLineNumbers w:val="0"/>
        <w:suppressAutoHyphens w:val="0"/>
        <w:wordWrap/>
        <w:adjustRightInd w:val="0"/>
        <w:snapToGrid w:val="0"/>
        <w:spacing w:beforeLines="0" w:before="80" w:beforeAutospacing="0" w:afterLines="0" w:after="80" w:afterAutospacing="0" w:line="260" w:lineRule="atLeast"/>
        <w:contextualSpacing w:val="0"/>
        <w:mirrorIndents w:val="0"/>
        <w:jc w:val="left"/>
        <w:textboxTightWrap w:val="allLines"/>
        <w:outlineLvl w:val="9"/>
      </w:pPr>
      <w:rPr>
        <w:rFonts w:ascii="Arial" w:hAnsi="Arial"/>
        <w:b w:val="0"/>
        <w:color w:val="000000" w:themeColor="text1"/>
        <w:sz w:val="22"/>
      </w:rPr>
      <w:tblPr/>
      <w:trPr>
        <w:tblHeader/>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B4C6E7" w:themeFill="accent1" w:themeFillTint="66"/>
      </w:tcPr>
    </w:tblStylePr>
    <w:tblStylePr w:type="firstCol">
      <w:pPr>
        <w:keepNext/>
        <w:keepLines w:val="0"/>
        <w:pageBreakBefore w:val="0"/>
        <w:widowControl w:val="0"/>
        <w:suppressLineNumbers w:val="0"/>
        <w:suppressAutoHyphens w:val="0"/>
        <w:wordWrap/>
        <w:adjustRightInd w:val="0"/>
        <w:snapToGrid w:val="0"/>
        <w:spacing w:beforeLines="0" w:before="80" w:beforeAutospacing="0" w:afterLines="0" w:after="80" w:afterAutospacing="0" w:line="260" w:lineRule="atLeast"/>
        <w:contextualSpacing w:val="0"/>
        <w:mirrorIndents w:val="0"/>
      </w:pPr>
      <w:rPr>
        <w:rFonts w:ascii="Arial" w:hAnsi="Arial"/>
        <w:b w:val="0"/>
        <w:sz w:val="22"/>
      </w:rPr>
    </w:tblStylePr>
    <w:tblStylePr w:type="band1Horz">
      <w:pPr>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StylePr>
    <w:tblStylePr w:type="band2Horz">
      <w:pPr>
        <w:wordWrap/>
        <w:adjustRightInd w:val="0"/>
        <w:snapToGrid w:val="0"/>
        <w:spacing w:beforeLines="0" w:before="80" w:beforeAutospacing="0" w:afterLines="0" w:after="80" w:afterAutospacing="0" w:line="240" w:lineRule="auto"/>
        <w:contextualSpacing w:val="0"/>
        <w:mirrorIndents w:val="0"/>
      </w:pPr>
      <w:rPr>
        <w:rFonts w:ascii="Arial" w:hAnsi="Arial"/>
        <w:sz w:val="20"/>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DEE6F6"/>
      </w:tcPr>
    </w:tblStylePr>
  </w:style>
  <w:style w:type="character" w:styleId="CommentReference">
    <w:name w:val="annotation reference"/>
    <w:basedOn w:val="DefaultParagraphFont"/>
    <w:uiPriority w:val="99"/>
    <w:semiHidden/>
    <w:rsid w:val="00DA1FB4"/>
    <w:rPr>
      <w:sz w:val="16"/>
      <w:szCs w:val="16"/>
    </w:rPr>
  </w:style>
  <w:style w:type="paragraph" w:styleId="CommentText">
    <w:name w:val="annotation text"/>
    <w:basedOn w:val="Normal"/>
    <w:link w:val="CommentTextChar"/>
    <w:uiPriority w:val="99"/>
    <w:semiHidden/>
    <w:rsid w:val="00DA1FB4"/>
    <w:pPr>
      <w:spacing w:line="240" w:lineRule="auto"/>
    </w:pPr>
    <w:rPr>
      <w:sz w:val="20"/>
      <w:szCs w:val="20"/>
    </w:rPr>
  </w:style>
  <w:style w:type="character" w:customStyle="1" w:styleId="CommentTextChar">
    <w:name w:val="Comment Text Char"/>
    <w:basedOn w:val="DefaultParagraphFont"/>
    <w:link w:val="CommentText"/>
    <w:uiPriority w:val="99"/>
    <w:semiHidden/>
    <w:rsid w:val="00DA1FB4"/>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DA1FB4"/>
    <w:rPr>
      <w:b/>
      <w:bCs/>
    </w:rPr>
  </w:style>
  <w:style w:type="character" w:customStyle="1" w:styleId="CommentSubjectChar">
    <w:name w:val="Comment Subject Char"/>
    <w:basedOn w:val="CommentTextChar"/>
    <w:link w:val="CommentSubject"/>
    <w:uiPriority w:val="99"/>
    <w:semiHidden/>
    <w:rsid w:val="00DA1FB4"/>
    <w:rPr>
      <w:rFonts w:ascii="Arial" w:hAnsi="Arial"/>
      <w:b/>
      <w:bCs/>
      <w:sz w:val="20"/>
      <w:szCs w:val="20"/>
      <w:lang w:val="en-AU"/>
    </w:rPr>
  </w:style>
  <w:style w:type="character" w:customStyle="1" w:styleId="NoSpacingChar">
    <w:name w:val="No Spacing Char"/>
    <w:aliases w:val="ŠNo Spacing Char"/>
    <w:basedOn w:val="DefaultParagraphFont"/>
    <w:link w:val="NoSpacing"/>
    <w:uiPriority w:val="1"/>
    <w:rsid w:val="002B6B14"/>
    <w:rPr>
      <w:rFonts w:ascii="Arial" w:hAnsi="Arial"/>
      <w:lang w:val="en-AU"/>
    </w:rPr>
  </w:style>
  <w:style w:type="character" w:styleId="FootnoteReference">
    <w:name w:val="footnote reference"/>
    <w:basedOn w:val="DefaultParagraphFont"/>
    <w:uiPriority w:val="99"/>
    <w:semiHidden/>
    <w:rsid w:val="002B6B1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5.png"/><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4.png"/><Relationship Id="rId33"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http://apollo.lsc.vsc.edu/classes/met130/notes/chapter16/mtpin_tseries.html" TargetMode="External"/><Relationship Id="rId28" Type="http://schemas.openxmlformats.org/officeDocument/2006/relationships/hyperlink" Target="https://geologictimepics.com/tag/sedimentary-rocks/"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1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6.jpeg"/><Relationship Id="rId30" Type="http://schemas.openxmlformats.org/officeDocument/2006/relationships/image" Target="media/image18.png"/><Relationship Id="rId35" Type="http://schemas.openxmlformats.org/officeDocument/2006/relationships/footer" Target="footer3.xml"/></Relationships>
</file>

<file path=word/_rels/footer3.xml.rels><?xml version="1.0" encoding="UTF-8" standalone="yes"?>
<Relationships xmlns="http://schemas.openxmlformats.org/package/2006/relationships"><Relationship Id="rId1"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1319F810C513648B476B666B7589811" ma:contentTypeVersion="9" ma:contentTypeDescription="Create a new document." ma:contentTypeScope="" ma:versionID="f9e14ef7113e444cb5c88eb9bb738128">
  <xsd:schema xmlns:xsd="http://www.w3.org/2001/XMLSchema" xmlns:xs="http://www.w3.org/2001/XMLSchema" xmlns:p="http://schemas.microsoft.com/office/2006/metadata/properties" xmlns:ns2="683c0f03-ebe0-4bb1-9cf7-bd024bb9331c" xmlns:ns3="66ffa9a1-757d-48b5-9276-901aafee06d9" targetNamespace="http://schemas.microsoft.com/office/2006/metadata/properties" ma:root="true" ma:fieldsID="3f691f56fd963bf77c7acb643ebca9d1" ns2:_="" ns3:_="">
    <xsd:import namespace="683c0f03-ebe0-4bb1-9cf7-bd024bb9331c"/>
    <xsd:import namespace="66ffa9a1-757d-48b5-9276-901aafee06d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3c0f03-ebe0-4bb1-9cf7-bd024bb933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6ffa9a1-757d-48b5-9276-901aafee06d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69265B-182D-4AE2-9B11-ABC2B1A8F27C}">
  <ds:schemaRefs>
    <ds:schemaRef ds:uri="http://schemas.microsoft.com/sharepoint/v3/contenttype/forms"/>
  </ds:schemaRefs>
</ds:datastoreItem>
</file>

<file path=customXml/itemProps2.xml><?xml version="1.0" encoding="utf-8"?>
<ds:datastoreItem xmlns:ds="http://schemas.openxmlformats.org/officeDocument/2006/customXml" ds:itemID="{7960243F-586B-433A-A351-7218688FD4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3c0f03-ebe0-4bb1-9cf7-bd024bb9331c"/>
    <ds:schemaRef ds:uri="66ffa9a1-757d-48b5-9276-901aafee06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2D8EC06-7AF4-4673-9C49-C76CE9911A26}">
  <ds:schemaRefs>
    <ds:schemaRef ds:uri="http://schemas.microsoft.com/office/2006/documentManagement/types"/>
    <ds:schemaRef ds:uri="http://purl.org/dc/terms/"/>
    <ds:schemaRef ds:uri="http://schemas.openxmlformats.org/package/2006/metadata/core-properties"/>
    <ds:schemaRef ds:uri="http://purl.org/dc/elements/1.1/"/>
    <ds:schemaRef ds:uri="http://purl.org/dc/dcmitype/"/>
    <ds:schemaRef ds:uri="683c0f03-ebe0-4bb1-9cf7-bd024bb9331c"/>
    <ds:schemaRef ds:uri="http://schemas.microsoft.com/office/2006/metadata/properties"/>
    <ds:schemaRef ds:uri="http://schemas.microsoft.com/office/infopath/2007/PartnerControls"/>
    <ds:schemaRef ds:uri="66ffa9a1-757d-48b5-9276-901aafee06d9"/>
    <ds:schemaRef ds:uri="http://www.w3.org/XML/1998/namespace"/>
  </ds:schemaRefs>
</ds:datastoreItem>
</file>

<file path=customXml/itemProps4.xml><?xml version="1.0" encoding="utf-8"?>
<ds:datastoreItem xmlns:ds="http://schemas.openxmlformats.org/officeDocument/2006/customXml" ds:itemID="{E5454F5B-5215-4469-A202-AC018BA99A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2</Pages>
  <Words>3875</Words>
  <Characters>22093</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591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9-15T10:28:00Z</dcterms:created>
  <dcterms:modified xsi:type="dcterms:W3CDTF">2020-06-15T05:1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319F810C513648B476B666B7589811</vt:lpwstr>
  </property>
</Properties>
</file>